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0349" w:type="dxa"/>
        <w:tblInd w:w="-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62"/>
        <w:gridCol w:w="709"/>
        <w:gridCol w:w="4678"/>
      </w:tblGrid>
      <w:tr w:rsidR="00576505" w:rsidRPr="001218AD" w14:paraId="175B4FA0" w14:textId="77777777" w:rsidTr="00E563BD">
        <w:tc>
          <w:tcPr>
            <w:tcW w:w="4962" w:type="dxa"/>
          </w:tcPr>
          <w:p w14:paraId="6D4EA890" w14:textId="5C2ECDAF" w:rsidR="00576505" w:rsidRPr="001218AD" w:rsidRDefault="00576505" w:rsidP="009C663B">
            <w:pPr>
              <w:tabs>
                <w:tab w:val="left" w:pos="5268"/>
              </w:tabs>
              <w:spacing w:before="40" w:line="360" w:lineRule="auto"/>
              <w:ind w:left="-11" w:right="-113"/>
              <w:jc w:val="center"/>
              <w:rPr>
                <w:b/>
                <w:lang w:val="pt-BR"/>
              </w:rPr>
            </w:pPr>
            <w:r w:rsidRPr="001218AD">
              <w:rPr>
                <w:b/>
                <w:lang w:val="pt-BR"/>
              </w:rPr>
              <w:t>HỘI THÁNH TIN LÀNH VIỆT NAM (MN</w:t>
            </w:r>
            <w:r w:rsidR="003030B9" w:rsidRPr="001218AD">
              <w:rPr>
                <w:b/>
                <w:lang w:val="pt-BR"/>
              </w:rPr>
              <w:t>)</w:t>
            </w:r>
          </w:p>
          <w:p w14:paraId="7DA5856F" w14:textId="77777777" w:rsidR="00576505" w:rsidRPr="005046B5" w:rsidRDefault="00576505" w:rsidP="009C663B">
            <w:pPr>
              <w:spacing w:line="360" w:lineRule="auto"/>
              <w:jc w:val="center"/>
              <w:rPr>
                <w:b/>
                <w:bCs/>
                <w:lang w:val="pt-BR"/>
              </w:rPr>
            </w:pPr>
            <w:r w:rsidRPr="005046B5">
              <w:rPr>
                <w:b/>
                <w:bCs/>
                <w:lang w:val="pt-BR"/>
              </w:rPr>
              <w:t>CHI HỘI TÔ HIẾN THÀNH</w:t>
            </w:r>
          </w:p>
          <w:p w14:paraId="51FCED88" w14:textId="77777777" w:rsidR="00576505" w:rsidRPr="001218AD" w:rsidRDefault="00576505" w:rsidP="009C663B">
            <w:pPr>
              <w:spacing w:line="360" w:lineRule="auto"/>
              <w:jc w:val="center"/>
              <w:rPr>
                <w:b/>
                <w:lang w:val="pt-BR"/>
              </w:rPr>
            </w:pPr>
            <w:r w:rsidRPr="001218AD">
              <w:rPr>
                <w:b/>
                <w:lang w:val="pt-BR"/>
              </w:rPr>
              <w:t>BAN C</w:t>
            </w:r>
            <w:r w:rsidRPr="001218AD">
              <w:rPr>
                <w:b/>
                <w:lang w:val="vi-VN"/>
              </w:rPr>
              <w:t>Ơ ĐỐC GIÁO DỤC</w:t>
            </w:r>
          </w:p>
        </w:tc>
        <w:tc>
          <w:tcPr>
            <w:tcW w:w="709" w:type="dxa"/>
          </w:tcPr>
          <w:p w14:paraId="6F315E22" w14:textId="77777777" w:rsidR="00576505" w:rsidRPr="001218AD" w:rsidRDefault="00576505" w:rsidP="006B7EDB">
            <w:pPr>
              <w:tabs>
                <w:tab w:val="left" w:pos="5268"/>
              </w:tabs>
              <w:spacing w:before="120" w:after="120"/>
              <w:jc w:val="both"/>
              <w:rPr>
                <w:rFonts w:ascii="VNI-Times" w:hAnsi="VNI-Times"/>
                <w:i/>
                <w:lang w:val="pt-BR"/>
              </w:rPr>
            </w:pPr>
          </w:p>
        </w:tc>
        <w:tc>
          <w:tcPr>
            <w:tcW w:w="4678" w:type="dxa"/>
          </w:tcPr>
          <w:p w14:paraId="53F5357D" w14:textId="77777777" w:rsidR="00576505" w:rsidRPr="001218AD" w:rsidRDefault="00576505" w:rsidP="006B7EDB">
            <w:pPr>
              <w:spacing w:after="120"/>
              <w:ind w:left="-119" w:right="-102"/>
              <w:jc w:val="both"/>
              <w:rPr>
                <w:i/>
                <w:lang w:val="pt-BR"/>
              </w:rPr>
            </w:pPr>
            <w:r w:rsidRPr="001218AD">
              <w:rPr>
                <w:i/>
                <w:lang w:val="pt-BR"/>
              </w:rPr>
              <w:t>* Họ và tên: ________________________</w:t>
            </w:r>
          </w:p>
          <w:p w14:paraId="0111CF0F" w14:textId="77777777" w:rsidR="00576505" w:rsidRPr="001218AD" w:rsidRDefault="00576505" w:rsidP="006B7EDB">
            <w:pPr>
              <w:tabs>
                <w:tab w:val="left" w:pos="5268"/>
              </w:tabs>
              <w:spacing w:before="120" w:after="120"/>
              <w:ind w:left="-119" w:right="-104"/>
              <w:jc w:val="both"/>
              <w:rPr>
                <w:i/>
                <w:lang w:val="pt-BR"/>
              </w:rPr>
            </w:pPr>
            <w:r w:rsidRPr="001218AD">
              <w:rPr>
                <w:i/>
                <w:lang w:val="pt-BR"/>
              </w:rPr>
              <w:t>* Năm sinh: _________ ĐT: ___________</w:t>
            </w:r>
          </w:p>
          <w:p w14:paraId="23413357" w14:textId="77777777" w:rsidR="00576505" w:rsidRPr="001218AD" w:rsidRDefault="00576505" w:rsidP="006B7EDB">
            <w:pPr>
              <w:tabs>
                <w:tab w:val="left" w:pos="5268"/>
              </w:tabs>
              <w:spacing w:after="120"/>
              <w:ind w:left="-119" w:right="-102"/>
              <w:jc w:val="both"/>
              <w:rPr>
                <w:i/>
                <w:lang w:val="pt-BR"/>
              </w:rPr>
            </w:pPr>
            <w:r w:rsidRPr="001218AD">
              <w:rPr>
                <w:i/>
                <w:lang w:val="pt-BR"/>
              </w:rPr>
              <w:t>* Lớp TCN: ________________________</w:t>
            </w:r>
          </w:p>
        </w:tc>
      </w:tr>
    </w:tbl>
    <w:p w14:paraId="250A62E3" w14:textId="5257A0FB" w:rsidR="00576505" w:rsidRPr="001218AD" w:rsidRDefault="00852CAA" w:rsidP="006B7EDB">
      <w:pPr>
        <w:spacing w:before="120" w:after="120"/>
        <w:jc w:val="center"/>
        <w:rPr>
          <w:b/>
          <w:lang w:val="pt-BR"/>
        </w:rPr>
      </w:pPr>
      <w:r w:rsidRPr="001218AD">
        <mc:AlternateContent>
          <mc:Choice Requires="wpg">
            <w:drawing>
              <wp:anchor distT="0" distB="0" distL="114300" distR="114300" simplePos="0" relativeHeight="253237248" behindDoc="0" locked="0" layoutInCell="1" allowOverlap="1" wp14:anchorId="20FF41CC" wp14:editId="5772A37C">
                <wp:simplePos x="0" y="0"/>
                <wp:positionH relativeFrom="column">
                  <wp:posOffset>5245850</wp:posOffset>
                </wp:positionH>
                <wp:positionV relativeFrom="paragraph">
                  <wp:posOffset>38521</wp:posOffset>
                </wp:positionV>
                <wp:extent cx="819150" cy="775970"/>
                <wp:effectExtent l="0" t="0" r="19050" b="24130"/>
                <wp:wrapNone/>
                <wp:docPr id="1077048065" name="Group O Diem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2112801407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33097413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86CB1E7" w14:textId="77777777" w:rsidR="00576505" w:rsidRPr="00D54D8F" w:rsidRDefault="00576505" w:rsidP="00576505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Điểm</w:t>
                              </w:r>
                            </w:p>
                            <w:p w14:paraId="4CF19C12" w14:textId="77777777" w:rsidR="00576505" w:rsidRPr="00D54D8F" w:rsidRDefault="00576505" w:rsidP="00576505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0FF41CC" id="Group O Diem" o:spid="_x0000_s1026" style="position:absolute;left:0;text-align:left;margin-left:413.05pt;margin-top:3.05pt;width:64.5pt;height:61.1pt;z-index:253237248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">
                <v:oval id="Oval 6" o:spid="_x0000_s1027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" o:spid="_x0000_s1028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" filled="f" stroked="f">
                  <v:textbox>
                    <w:txbxContent>
                      <w:p w14:paraId="086CB1E7" w14:textId="77777777" w:rsidR="00576505" w:rsidRPr="00D54D8F" w:rsidRDefault="00576505" w:rsidP="00576505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Điểm</w:t>
                        </w:r>
                      </w:p>
                      <w:p w14:paraId="4CF19C12" w14:textId="77777777" w:rsidR="00576505" w:rsidRPr="00D54D8F" w:rsidRDefault="00576505" w:rsidP="00576505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576505" w:rsidRPr="001218AD">
        <mc:AlternateContent>
          <mc:Choice Requires="wpg">
            <w:drawing>
              <wp:anchor distT="0" distB="0" distL="114300" distR="114300" simplePos="0" relativeHeight="253236224" behindDoc="0" locked="0" layoutInCell="1" allowOverlap="1" wp14:anchorId="0171B0F2" wp14:editId="073BB486">
                <wp:simplePos x="0" y="0"/>
                <wp:positionH relativeFrom="margin">
                  <wp:posOffset>51988</wp:posOffset>
                </wp:positionH>
                <wp:positionV relativeFrom="paragraph">
                  <wp:posOffset>20955</wp:posOffset>
                </wp:positionV>
                <wp:extent cx="819150" cy="775970"/>
                <wp:effectExtent l="0" t="0" r="19050" b="24130"/>
                <wp:wrapNone/>
                <wp:docPr id="1580058960" name="Group So Bai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538460113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01756360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7BA15B4" w14:textId="77777777" w:rsidR="00576505" w:rsidRPr="00D54D8F" w:rsidRDefault="00576505" w:rsidP="00576505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 w:rsidRPr="00D54D8F"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Bài số</w:t>
                              </w:r>
                            </w:p>
                            <w:p w14:paraId="68DF8D1B" w14:textId="7AD6F466" w:rsidR="00576505" w:rsidRPr="00D54D8F" w:rsidRDefault="00A06A7E" w:rsidP="00576505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1</w:t>
                              </w:r>
                              <w:r w:rsidR="00E563BD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5</w:t>
                              </w:r>
                              <w:r w:rsidR="00576505" w:rsidRPr="00D54D8F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/2</w:t>
                              </w:r>
                              <w:r w:rsidR="00576505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6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171B0F2" id="Group So Bai" o:spid="_x0000_s1029" style="position:absolute;left:0;text-align:left;margin-left:4.1pt;margin-top:1.65pt;width:64.5pt;height:61.1pt;z-index:253236224;mso-position-horizontal-relative:margin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">
                <v:oval id="Oval 6" o:spid="_x0000_s1030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"/>
                <v:shape id="Text Box 7" o:spid="_x0000_s1031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" filled="f" stroked="f">
                  <v:textbox>
                    <w:txbxContent>
                      <w:p w14:paraId="67BA15B4" w14:textId="77777777" w:rsidR="00576505" w:rsidRPr="00D54D8F" w:rsidRDefault="00576505" w:rsidP="00576505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 w:rsidRPr="00D54D8F"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Bài số</w:t>
                        </w:r>
                      </w:p>
                      <w:p w14:paraId="68DF8D1B" w14:textId="7AD6F466" w:rsidR="00576505" w:rsidRPr="00D54D8F" w:rsidRDefault="00A06A7E" w:rsidP="00576505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  <w:r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1</w:t>
                        </w:r>
                        <w:r w:rsidR="00E563BD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5</w:t>
                        </w:r>
                        <w:r w:rsidR="00576505" w:rsidRPr="00D54D8F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/2</w:t>
                        </w:r>
                        <w:r w:rsidR="00576505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6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576505" w:rsidRPr="001218AD">
        <w:rPr>
          <w:b/>
          <w:lang w:val="pt-BR"/>
        </w:rPr>
        <w:t>LỜI SỐNG HẰNG NGÀY</w:t>
      </w:r>
    </w:p>
    <w:p w14:paraId="74B839E1" w14:textId="4B0BE9C4" w:rsidR="003205B4" w:rsidRPr="001218AD" w:rsidRDefault="00576505" w:rsidP="006B7EDB">
      <w:pPr>
        <w:tabs>
          <w:tab w:val="left" w:pos="2552"/>
        </w:tabs>
        <w:jc w:val="both"/>
        <w:rPr>
          <w:b/>
          <w:lang w:val="pt-BR"/>
        </w:rPr>
      </w:pPr>
      <w:r w:rsidRPr="001218AD">
        <w:rPr>
          <w:lang w:val="pt-BR"/>
        </w:rPr>
        <w:tab/>
      </w:r>
      <w:r w:rsidRPr="001218AD">
        <w:sym w:font="Wingdings" w:char="F0B1"/>
      </w:r>
      <w:r w:rsidRPr="001218AD">
        <w:rPr>
          <w:b/>
          <w:i/>
          <w:lang w:val="pt-BR"/>
        </w:rPr>
        <w:t xml:space="preserve"> </w:t>
      </w:r>
      <w:r w:rsidRPr="001218AD">
        <w:rPr>
          <w:b/>
          <w:lang w:val="pt-BR"/>
        </w:rPr>
        <w:t xml:space="preserve">Kinh Thánh: </w:t>
      </w:r>
      <w:r w:rsidR="008616B2" w:rsidRPr="001218AD">
        <w:rPr>
          <w:b/>
          <w:lang w:val="pt-BR"/>
        </w:rPr>
        <w:t xml:space="preserve">Ê-sai </w:t>
      </w:r>
      <w:r w:rsidR="00D24FD0">
        <w:rPr>
          <w:b/>
          <w:lang w:val="pt-BR"/>
        </w:rPr>
        <w:t>3</w:t>
      </w:r>
      <w:r w:rsidR="00465CEC">
        <w:rPr>
          <w:b/>
          <w:lang w:val="pt-BR"/>
        </w:rPr>
        <w:t>1</w:t>
      </w:r>
      <w:r w:rsidR="003205B4">
        <w:rPr>
          <w:b/>
          <w:lang w:val="pt-BR"/>
        </w:rPr>
        <w:t>-3</w:t>
      </w:r>
      <w:r w:rsidR="00465CEC">
        <w:rPr>
          <w:b/>
          <w:lang w:val="pt-BR"/>
        </w:rPr>
        <w:t>6</w:t>
      </w:r>
    </w:p>
    <w:p w14:paraId="4C95B574" w14:textId="3376D28F" w:rsidR="00576505" w:rsidRPr="001218AD" w:rsidRDefault="00576505" w:rsidP="006B7EDB">
      <w:pPr>
        <w:tabs>
          <w:tab w:val="left" w:pos="2552"/>
        </w:tabs>
        <w:jc w:val="both"/>
      </w:pPr>
      <w:r w:rsidRPr="001218AD">
        <w:rPr>
          <w:b/>
          <w:lang w:val="pt-BR"/>
        </w:rPr>
        <w:tab/>
      </w:r>
      <w:r w:rsidRPr="001218AD">
        <w:sym w:font="Wingdings" w:char="F0B1"/>
      </w:r>
      <w:r w:rsidRPr="001218AD">
        <w:rPr>
          <w:b/>
          <w:i/>
        </w:rPr>
        <w:t xml:space="preserve"> </w:t>
      </w:r>
      <w:r w:rsidRPr="001218AD">
        <w:rPr>
          <w:b/>
        </w:rPr>
        <w:t xml:space="preserve">Thời gian: </w:t>
      </w:r>
      <w:r w:rsidRPr="001218AD">
        <w:t xml:space="preserve">Từ ngày </w:t>
      </w:r>
      <w:r w:rsidR="00465CEC">
        <w:rPr>
          <w:color w:val="FF0000"/>
        </w:rPr>
        <w:t>12</w:t>
      </w:r>
      <w:r w:rsidRPr="00D2466F">
        <w:rPr>
          <w:color w:val="FF0000"/>
        </w:rPr>
        <w:t>.0</w:t>
      </w:r>
      <w:r w:rsidR="00013C8A">
        <w:rPr>
          <w:color w:val="FF0000"/>
        </w:rPr>
        <w:t>4</w:t>
      </w:r>
      <w:r w:rsidRPr="00D2466F">
        <w:rPr>
          <w:color w:val="FF0000"/>
        </w:rPr>
        <w:t xml:space="preserve">.2026 – </w:t>
      </w:r>
      <w:r w:rsidR="00465CEC">
        <w:rPr>
          <w:color w:val="FF0000"/>
        </w:rPr>
        <w:t>19.04</w:t>
      </w:r>
      <w:r w:rsidRPr="00D2466F">
        <w:rPr>
          <w:color w:val="FF0000"/>
        </w:rPr>
        <w:t>.2026</w:t>
      </w:r>
    </w:p>
    <w:p w14:paraId="265EFCCB" w14:textId="77777777" w:rsidR="00576505" w:rsidRPr="001218AD" w:rsidRDefault="00576505" w:rsidP="006B7EDB">
      <w:pPr>
        <w:tabs>
          <w:tab w:val="left" w:pos="1620"/>
        </w:tabs>
        <w:jc w:val="both"/>
        <w:rPr>
          <w:b/>
          <w:bCs/>
          <w:lang w:val="pt-BR"/>
        </w:rPr>
      </w:pPr>
    </w:p>
    <w:p w14:paraId="2514CB38" w14:textId="23C28620" w:rsidR="00576505" w:rsidRPr="001218AD" w:rsidRDefault="00576505" w:rsidP="006B7EDB">
      <w:pPr>
        <w:tabs>
          <w:tab w:val="left" w:pos="851"/>
          <w:tab w:val="left" w:pos="2977"/>
          <w:tab w:val="left" w:pos="3544"/>
          <w:tab w:val="left" w:pos="4111"/>
          <w:tab w:val="left" w:pos="4678"/>
          <w:tab w:val="left" w:pos="5245"/>
          <w:tab w:val="left" w:pos="5812"/>
          <w:tab w:val="left" w:pos="6663"/>
        </w:tabs>
        <w:spacing w:before="60" w:after="120"/>
        <w:jc w:val="both"/>
        <w:rPr>
          <w:bCs/>
          <w:u w:val="single"/>
          <w:lang w:val="es-ES_tradnl"/>
        </w:rPr>
      </w:pPr>
      <w:r w:rsidRPr="001218AD">
        <w:rPr>
          <w:b/>
          <w:bCs/>
          <w:u w:val="single"/>
          <w:lang w:val="es-ES_tradnl"/>
        </w:rPr>
        <w:t>I. Đọc Kinh Thánh</w:t>
      </w:r>
      <w:r w:rsidRPr="001218AD">
        <w:rPr>
          <w:bCs/>
          <w:i/>
          <w:lang w:val="es-ES_tradnl"/>
        </w:rPr>
        <w:t xml:space="preserve">: Hãy khoanh tròn những đoạn Kinh Thánh quý vị đã đọc xong trong tuần này: </w:t>
      </w:r>
    </w:p>
    <w:p w14:paraId="000B7829" w14:textId="6305D2CB" w:rsidR="00083AFE" w:rsidRPr="001218AD" w:rsidRDefault="00083AFE" w:rsidP="006B7EDB">
      <w:pPr>
        <w:tabs>
          <w:tab w:val="left" w:pos="1134"/>
          <w:tab w:val="left" w:pos="2977"/>
          <w:tab w:val="left" w:pos="3544"/>
          <w:tab w:val="left" w:pos="4111"/>
          <w:tab w:val="left" w:pos="4678"/>
          <w:tab w:val="left" w:pos="5245"/>
          <w:tab w:val="left" w:pos="5812"/>
          <w:tab w:val="left" w:pos="6663"/>
        </w:tabs>
        <w:spacing w:before="60" w:after="120"/>
        <w:jc w:val="both"/>
        <w:rPr>
          <w:bCs/>
          <w:u w:val="single"/>
          <w:lang w:val="es-ES_tradnl"/>
        </w:rPr>
      </w:pPr>
      <w:r w:rsidRPr="001218AD">
        <w:tab/>
      </w:r>
      <w:hyperlink r:id="rId6" w:anchor="1" w:history="1">
        <w:r w:rsidR="008616B2" w:rsidRPr="001218AD">
          <w:rPr>
            <w:b/>
            <w:lang w:val="pt-BR"/>
          </w:rPr>
          <w:t>Ê-sai</w:t>
        </w:r>
        <w:r w:rsidRPr="001218AD">
          <w:rPr>
            <w:rStyle w:val="Hyperlink"/>
            <w:b/>
            <w:bCs/>
            <w:color w:val="auto"/>
            <w:u w:val="none"/>
            <w:lang w:val="es-ES_tradnl"/>
          </w:rPr>
          <w:t xml:space="preserve"> </w:t>
        </w:r>
      </w:hyperlink>
      <w:r w:rsidRPr="001218AD">
        <w:rPr>
          <w:rStyle w:val="Hyperlink"/>
          <w:b/>
          <w:bCs/>
          <w:color w:val="auto"/>
          <w:u w:val="none"/>
          <w:lang w:val="es-ES_tradnl"/>
        </w:rPr>
        <w:t xml:space="preserve"> </w:t>
      </w:r>
      <w:r w:rsidRPr="001218AD">
        <w:rPr>
          <w:rStyle w:val="Hyperlink"/>
          <w:b/>
          <w:bCs/>
          <w:color w:val="auto"/>
          <w:u w:val="none"/>
          <w:lang w:val="es-ES_tradnl"/>
        </w:rPr>
        <w:tab/>
      </w:r>
      <w:r w:rsidR="00465CEC">
        <w:rPr>
          <w:rStyle w:val="Hyperlink"/>
          <w:b/>
          <w:bCs/>
          <w:color w:val="auto"/>
          <w:u w:val="none"/>
          <w:lang w:val="es-ES_tradnl"/>
        </w:rPr>
        <w:t>31</w:t>
      </w:r>
      <w:r w:rsidRPr="001218AD">
        <w:rPr>
          <w:rStyle w:val="Hyperlink"/>
          <w:b/>
          <w:bCs/>
          <w:color w:val="auto"/>
          <w:u w:val="none"/>
          <w:lang w:val="es-ES_tradnl"/>
        </w:rPr>
        <w:t>,</w:t>
      </w:r>
      <w:r w:rsidRPr="001218AD">
        <w:rPr>
          <w:rStyle w:val="Hyperlink"/>
          <w:b/>
          <w:bCs/>
          <w:color w:val="auto"/>
          <w:u w:val="none"/>
          <w:lang w:val="es-ES_tradnl"/>
        </w:rPr>
        <w:tab/>
      </w:r>
      <w:r w:rsidR="00465CEC">
        <w:rPr>
          <w:rStyle w:val="Hyperlink"/>
          <w:b/>
          <w:bCs/>
          <w:color w:val="auto"/>
          <w:u w:val="none"/>
          <w:lang w:val="es-ES_tradnl"/>
        </w:rPr>
        <w:t>32</w:t>
      </w:r>
      <w:r w:rsidRPr="001218AD">
        <w:rPr>
          <w:rStyle w:val="Hyperlink"/>
          <w:b/>
          <w:bCs/>
          <w:color w:val="auto"/>
          <w:u w:val="none"/>
          <w:lang w:val="es-ES_tradnl"/>
        </w:rPr>
        <w:t xml:space="preserve">, </w:t>
      </w:r>
      <w:r w:rsidRPr="001218AD">
        <w:rPr>
          <w:rStyle w:val="Hyperlink"/>
          <w:b/>
          <w:bCs/>
          <w:color w:val="auto"/>
          <w:u w:val="none"/>
          <w:lang w:val="es-ES_tradnl"/>
        </w:rPr>
        <w:tab/>
      </w:r>
      <w:r w:rsidR="00465CEC">
        <w:rPr>
          <w:rStyle w:val="Hyperlink"/>
          <w:b/>
          <w:bCs/>
          <w:color w:val="auto"/>
          <w:u w:val="none"/>
          <w:lang w:val="es-ES_tradnl"/>
        </w:rPr>
        <w:t>33</w:t>
      </w:r>
      <w:r w:rsidRPr="001218AD">
        <w:rPr>
          <w:rStyle w:val="Hyperlink"/>
          <w:b/>
          <w:bCs/>
          <w:color w:val="auto"/>
          <w:u w:val="none"/>
          <w:lang w:val="es-ES_tradnl"/>
        </w:rPr>
        <w:t xml:space="preserve">, </w:t>
      </w:r>
      <w:r w:rsidRPr="001218AD">
        <w:rPr>
          <w:rStyle w:val="Hyperlink"/>
          <w:b/>
          <w:bCs/>
          <w:color w:val="auto"/>
          <w:u w:val="none"/>
          <w:lang w:val="es-ES_tradnl"/>
        </w:rPr>
        <w:tab/>
      </w:r>
      <w:r w:rsidR="00465CEC">
        <w:rPr>
          <w:rStyle w:val="Hyperlink"/>
          <w:b/>
          <w:bCs/>
          <w:color w:val="auto"/>
          <w:u w:val="none"/>
          <w:lang w:val="es-ES_tradnl"/>
        </w:rPr>
        <w:t>34,</w:t>
      </w:r>
      <w:r w:rsidRPr="001218AD">
        <w:rPr>
          <w:rStyle w:val="Hyperlink"/>
          <w:b/>
          <w:bCs/>
          <w:color w:val="auto"/>
          <w:u w:val="none"/>
          <w:lang w:val="es-ES_tradnl"/>
        </w:rPr>
        <w:t xml:space="preserve"> </w:t>
      </w:r>
      <w:r w:rsidRPr="001218AD">
        <w:rPr>
          <w:rStyle w:val="Hyperlink"/>
          <w:b/>
          <w:bCs/>
          <w:color w:val="auto"/>
          <w:u w:val="none"/>
          <w:lang w:val="es-ES_tradnl"/>
        </w:rPr>
        <w:tab/>
      </w:r>
      <w:r w:rsidR="00465CEC">
        <w:rPr>
          <w:rStyle w:val="Hyperlink"/>
          <w:b/>
          <w:bCs/>
          <w:color w:val="auto"/>
          <w:u w:val="none"/>
          <w:lang w:val="es-ES_tradnl"/>
        </w:rPr>
        <w:t>35,</w:t>
      </w:r>
      <w:r w:rsidRPr="001218AD">
        <w:rPr>
          <w:rStyle w:val="Hyperlink"/>
          <w:b/>
          <w:bCs/>
          <w:color w:val="auto"/>
          <w:u w:val="none"/>
          <w:lang w:val="es-ES_tradnl"/>
        </w:rPr>
        <w:t xml:space="preserve"> </w:t>
      </w:r>
      <w:r w:rsidRPr="001218AD">
        <w:rPr>
          <w:rStyle w:val="Hyperlink"/>
          <w:b/>
          <w:bCs/>
          <w:color w:val="auto"/>
          <w:u w:val="none"/>
          <w:lang w:val="es-ES_tradnl"/>
        </w:rPr>
        <w:tab/>
      </w:r>
      <w:r w:rsidR="00465CEC">
        <w:rPr>
          <w:rStyle w:val="Hyperlink"/>
          <w:b/>
          <w:bCs/>
          <w:color w:val="auto"/>
          <w:u w:val="none"/>
          <w:lang w:val="es-ES_tradnl"/>
        </w:rPr>
        <w:t>36</w:t>
      </w:r>
    </w:p>
    <w:p w14:paraId="29C4E429" w14:textId="5DB4B1E0" w:rsidR="00576505" w:rsidRDefault="00576505" w:rsidP="00F13478">
      <w:pPr>
        <w:spacing w:line="276" w:lineRule="auto"/>
        <w:jc w:val="both"/>
        <w:rPr>
          <w:bCs/>
          <w:lang w:val="es-ES_tradnl"/>
        </w:rPr>
      </w:pPr>
      <w:r w:rsidRPr="001218AD">
        <w:rPr>
          <w:b/>
          <w:bCs/>
          <w:u w:val="single"/>
          <w:lang w:val="es-ES_tradnl"/>
        </w:rPr>
        <w:t>II. Thực hiện theo yêu cầu của từng câu sau và cho biết địa chỉ đầy đủ, cụ thể</w:t>
      </w:r>
      <w:r w:rsidRPr="001218AD">
        <w:rPr>
          <w:bCs/>
          <w:lang w:val="es-ES_tradnl"/>
        </w:rPr>
        <w:t xml:space="preserve">: </w:t>
      </w:r>
    </w:p>
    <w:p w14:paraId="355E001E" w14:textId="49118666" w:rsidR="00465CEC" w:rsidRPr="009F3E11" w:rsidRDefault="00465CEC" w:rsidP="00F13478">
      <w:pPr>
        <w:pStyle w:val="ListParagraph"/>
        <w:numPr>
          <w:ilvl w:val="0"/>
          <w:numId w:val="21"/>
        </w:numPr>
        <w:spacing w:line="276" w:lineRule="auto"/>
        <w:ind w:left="284" w:hanging="284"/>
        <w:contextualSpacing/>
        <w:jc w:val="both"/>
        <w:rPr>
          <w:color w:val="000000" w:themeColor="text1"/>
          <w:lang w:val="vi-VN"/>
        </w:rPr>
      </w:pPr>
      <w:r w:rsidRPr="0050585C">
        <w:rPr>
          <w:b/>
          <w:color w:val="000000" w:themeColor="text1"/>
          <w:lang w:val="vi-VN"/>
        </w:rPr>
        <w:t xml:space="preserve">Điền Đ trước ý đúng và S trước ý sai: </w:t>
      </w:r>
      <w:r w:rsidRPr="009F3E11">
        <w:rPr>
          <w:color w:val="000000" w:themeColor="text1"/>
          <w:lang w:val="vi-VN"/>
        </w:rPr>
        <w:t xml:space="preserve">Lời Chúa hứa giải cứu các dân Ngài, đem họ trở về </w:t>
      </w:r>
      <w:r w:rsidR="009F3E11" w:rsidRPr="009F3E11">
        <w:rPr>
          <w:color w:val="000000" w:themeColor="text1"/>
        </w:rPr>
        <w:t>tại</w:t>
      </w:r>
      <w:r w:rsidRPr="009F3E11">
        <w:rPr>
          <w:color w:val="000000" w:themeColor="text1"/>
          <w:lang w:val="vi-VN"/>
        </w:rPr>
        <w:t xml:space="preserve"> Si-ôn:</w:t>
      </w:r>
    </w:p>
    <w:p w14:paraId="4F122AD1" w14:textId="2E65EE36" w:rsidR="00465CEC" w:rsidRPr="00545258" w:rsidRDefault="009F3E11" w:rsidP="00F13478">
      <w:pPr>
        <w:pStyle w:val="ListParagraph"/>
        <w:spacing w:line="276" w:lineRule="auto"/>
        <w:ind w:left="284"/>
        <w:jc w:val="both"/>
        <w:rPr>
          <w:color w:val="000000" w:themeColor="text1"/>
          <w:lang w:val="vi-VN"/>
        </w:rPr>
      </w:pPr>
      <w:r w:rsidRPr="00545258">
        <w:rPr>
          <w:b/>
          <w:color w:val="000000" w:themeColor="text1"/>
        </w:rPr>
        <w:t>____</w:t>
      </w:r>
      <w:r w:rsidR="006B7EDB" w:rsidRPr="00545258">
        <w:rPr>
          <w:b/>
          <w:color w:val="000000" w:themeColor="text1"/>
        </w:rPr>
        <w:t>_</w:t>
      </w:r>
      <w:r w:rsidRPr="00545258">
        <w:rPr>
          <w:b/>
          <w:color w:val="000000" w:themeColor="text1"/>
          <w:lang w:val="vi-VN"/>
        </w:rPr>
        <w:tab/>
      </w:r>
      <w:r w:rsidR="00465CEC" w:rsidRPr="00545258">
        <w:rPr>
          <w:color w:val="000000" w:themeColor="text1"/>
          <w:lang w:val="vi-VN"/>
        </w:rPr>
        <w:t>a. Hãy bảo những kẻ có lòng sợ hãi rằng: Khá vững lòng, đùng sợ hãi nữa.</w:t>
      </w:r>
    </w:p>
    <w:p w14:paraId="5CFF4852" w14:textId="22EA6B0C" w:rsidR="00465CEC" w:rsidRPr="00545258" w:rsidRDefault="009F3E11" w:rsidP="00F13478">
      <w:pPr>
        <w:pStyle w:val="ListParagraph"/>
        <w:spacing w:line="276" w:lineRule="auto"/>
        <w:ind w:left="284"/>
        <w:jc w:val="both"/>
        <w:rPr>
          <w:color w:val="000000" w:themeColor="text1"/>
          <w:lang w:val="vi-VN"/>
        </w:rPr>
      </w:pPr>
      <w:r w:rsidRPr="00545258">
        <w:rPr>
          <w:b/>
          <w:color w:val="000000" w:themeColor="text1"/>
        </w:rPr>
        <w:t>_____</w:t>
      </w:r>
      <w:r w:rsidRPr="00545258">
        <w:rPr>
          <w:b/>
          <w:color w:val="000000" w:themeColor="text1"/>
          <w:lang w:val="vi-VN"/>
        </w:rPr>
        <w:tab/>
      </w:r>
      <w:r w:rsidR="00465CEC" w:rsidRPr="00545258">
        <w:rPr>
          <w:color w:val="000000" w:themeColor="text1"/>
          <w:lang w:val="vi-VN"/>
        </w:rPr>
        <w:t>b.</w:t>
      </w:r>
      <w:r w:rsidR="00465CEC" w:rsidRPr="00545258">
        <w:rPr>
          <w:b/>
          <w:color w:val="000000" w:themeColor="text1"/>
          <w:lang w:val="vi-VN"/>
        </w:rPr>
        <w:t xml:space="preserve"> </w:t>
      </w:r>
      <w:r w:rsidR="00465CEC" w:rsidRPr="00545258">
        <w:rPr>
          <w:color w:val="000000" w:themeColor="text1"/>
          <w:lang w:val="vi-VN"/>
        </w:rPr>
        <w:t>Bấy giờ những kẻ mù sẽ mở mắt, những kẻ điếc sẽ rỗng tai.</w:t>
      </w:r>
    </w:p>
    <w:p w14:paraId="671542DC" w14:textId="579E117A" w:rsidR="00465CEC" w:rsidRPr="00545258" w:rsidRDefault="009F3E11" w:rsidP="00F13478">
      <w:pPr>
        <w:pStyle w:val="ListParagraph"/>
        <w:spacing w:line="276" w:lineRule="auto"/>
        <w:ind w:left="284"/>
        <w:jc w:val="both"/>
        <w:rPr>
          <w:b/>
          <w:color w:val="000000" w:themeColor="text1"/>
          <w:lang w:val="vi-VN"/>
        </w:rPr>
      </w:pPr>
      <w:r w:rsidRPr="00545258">
        <w:rPr>
          <w:b/>
          <w:color w:val="000000" w:themeColor="text1"/>
        </w:rPr>
        <w:t>_____</w:t>
      </w:r>
      <w:r w:rsidRPr="00545258">
        <w:rPr>
          <w:b/>
          <w:color w:val="000000" w:themeColor="text1"/>
        </w:rPr>
        <w:tab/>
      </w:r>
      <w:r w:rsidR="00465CEC" w:rsidRPr="00545258">
        <w:rPr>
          <w:color w:val="000000" w:themeColor="text1"/>
          <w:lang w:val="vi-VN"/>
        </w:rPr>
        <w:t>c. Kẻ què sẽ nhảy như con nai, kẻ câm sẽ khóc.</w:t>
      </w:r>
    </w:p>
    <w:p w14:paraId="2A4DA656" w14:textId="5CAB784C" w:rsidR="00465CEC" w:rsidRPr="00545258" w:rsidRDefault="006B7EDB" w:rsidP="00AD4142">
      <w:pPr>
        <w:pStyle w:val="ListParagraph"/>
        <w:spacing w:line="276" w:lineRule="auto"/>
        <w:ind w:left="1134" w:hanging="850"/>
        <w:jc w:val="both"/>
        <w:rPr>
          <w:color w:val="000000" w:themeColor="text1"/>
          <w:lang w:val="vi-VN"/>
        </w:rPr>
      </w:pPr>
      <w:r w:rsidRPr="00545258">
        <w:rPr>
          <w:b/>
          <w:color w:val="000000" w:themeColor="text1"/>
        </w:rPr>
        <w:t>_____</w:t>
      </w:r>
      <w:r w:rsidRPr="00545258">
        <w:rPr>
          <w:b/>
          <w:color w:val="000000" w:themeColor="text1"/>
        </w:rPr>
        <w:tab/>
      </w:r>
      <w:r w:rsidR="00465CEC" w:rsidRPr="00545258">
        <w:rPr>
          <w:color w:val="000000" w:themeColor="text1"/>
          <w:lang w:val="vi-VN"/>
        </w:rPr>
        <w:t>d.</w:t>
      </w:r>
      <w:r w:rsidR="00465CEC" w:rsidRPr="00545258">
        <w:rPr>
          <w:b/>
          <w:color w:val="000000" w:themeColor="text1"/>
          <w:lang w:val="vi-VN"/>
        </w:rPr>
        <w:t xml:space="preserve"> </w:t>
      </w:r>
      <w:r w:rsidR="00465CEC" w:rsidRPr="00545258">
        <w:rPr>
          <w:color w:val="000000" w:themeColor="text1"/>
          <w:lang w:val="vi-VN"/>
        </w:rPr>
        <w:t>Đức Chúa Trời các ngươi sẽ lấy sự báo thù mà đến, chính Ngài sẽ đến và cứu các ngươi.</w:t>
      </w:r>
    </w:p>
    <w:p w14:paraId="7FF3023C" w14:textId="1BDAB4B0" w:rsidR="00465CEC" w:rsidRDefault="005E1E4D" w:rsidP="00F13478">
      <w:pPr>
        <w:tabs>
          <w:tab w:val="left" w:leader="dot" w:pos="9638"/>
        </w:tabs>
        <w:spacing w:line="276" w:lineRule="auto"/>
        <w:ind w:left="284"/>
        <w:jc w:val="both"/>
        <w:rPr>
          <w:b/>
          <w:color w:val="000000" w:themeColor="text1"/>
        </w:rPr>
      </w:pPr>
      <w:r w:rsidRPr="00AD4142">
        <w:rPr>
          <w:b/>
          <w:color w:val="000000" w:themeColor="text1"/>
        </w:rPr>
        <w:t xml:space="preserve">Kinh Thánh: </w:t>
      </w:r>
      <w:r w:rsidRPr="007F3763">
        <w:rPr>
          <w:color w:val="000000" w:themeColor="text1"/>
        </w:rPr>
        <w:tab/>
      </w:r>
    </w:p>
    <w:p w14:paraId="30528FFE" w14:textId="77777777" w:rsidR="00B21B72" w:rsidRPr="00AD4142" w:rsidRDefault="00B21B72" w:rsidP="00F13478">
      <w:pPr>
        <w:tabs>
          <w:tab w:val="left" w:leader="dot" w:pos="9638"/>
        </w:tabs>
        <w:spacing w:line="276" w:lineRule="auto"/>
        <w:ind w:left="284"/>
        <w:jc w:val="both"/>
        <w:rPr>
          <w:b/>
          <w:color w:val="000000" w:themeColor="text1"/>
        </w:rPr>
      </w:pPr>
    </w:p>
    <w:p w14:paraId="28A9C590" w14:textId="67FBCBB1" w:rsidR="00465CEC" w:rsidRPr="0050585C" w:rsidRDefault="00465CEC" w:rsidP="00F13478">
      <w:pPr>
        <w:pStyle w:val="ListParagraph"/>
        <w:numPr>
          <w:ilvl w:val="0"/>
          <w:numId w:val="21"/>
        </w:numPr>
        <w:spacing w:line="276" w:lineRule="auto"/>
        <w:ind w:left="284" w:hanging="284"/>
        <w:contextualSpacing/>
        <w:jc w:val="both"/>
        <w:rPr>
          <w:b/>
          <w:color w:val="000000" w:themeColor="text1"/>
          <w:lang w:val="vi-VN"/>
        </w:rPr>
      </w:pPr>
      <w:r w:rsidRPr="0050585C">
        <w:rPr>
          <w:b/>
          <w:color w:val="000000" w:themeColor="text1"/>
          <w:lang w:val="vi-VN"/>
        </w:rPr>
        <w:t xml:space="preserve"> Gạch bỏ ô sai</w:t>
      </w:r>
      <w:r w:rsidR="009F3E11">
        <w:rPr>
          <w:b/>
          <w:color w:val="000000" w:themeColor="text1"/>
        </w:rPr>
        <w:t>:</w:t>
      </w:r>
      <w:r w:rsidRPr="0050585C">
        <w:rPr>
          <w:b/>
          <w:color w:val="000000" w:themeColor="text1"/>
          <w:lang w:val="vi-VN"/>
        </w:rPr>
        <w:t xml:space="preserve"> </w:t>
      </w:r>
      <w:r w:rsidRPr="009F3E11">
        <w:rPr>
          <w:color w:val="000000" w:themeColor="text1"/>
          <w:lang w:val="vi-VN"/>
        </w:rPr>
        <w:t>Nơi nào đất sẽ hoang vu từ đời này sang đời kia, sẽ chẳng có người đi qua?</w:t>
      </w:r>
      <w:r w:rsidRPr="009F3E11">
        <w:rPr>
          <w:color w:val="000000" w:themeColor="text1"/>
        </w:rPr>
        <w:t xml:space="preserve"> </w:t>
      </w:r>
    </w:p>
    <w:p w14:paraId="140CF244" w14:textId="728F258A" w:rsidR="00465CEC" w:rsidRPr="0050585C" w:rsidRDefault="005E1E4D" w:rsidP="00F13478">
      <w:pPr>
        <w:pStyle w:val="ListParagraph"/>
        <w:spacing w:line="276" w:lineRule="auto"/>
        <w:ind w:left="284" w:hanging="284"/>
        <w:jc w:val="both"/>
        <w:rPr>
          <w:b/>
          <w:color w:val="000000" w:themeColor="text1"/>
          <w:lang w:val="vi-VN"/>
        </w:rPr>
      </w:pPr>
      <w:r w:rsidRPr="0050585C">
        <mc:AlternateContent>
          <mc:Choice Requires="wps">
            <w:drawing>
              <wp:anchor distT="0" distB="0" distL="114300" distR="114300" simplePos="0" relativeHeight="253239296" behindDoc="1" locked="0" layoutInCell="1" allowOverlap="1" wp14:anchorId="1097AFBD" wp14:editId="4E30BA31">
                <wp:simplePos x="0" y="0"/>
                <wp:positionH relativeFrom="column">
                  <wp:posOffset>4540885</wp:posOffset>
                </wp:positionH>
                <wp:positionV relativeFrom="paragraph">
                  <wp:posOffset>105410</wp:posOffset>
                </wp:positionV>
                <wp:extent cx="983615" cy="273685"/>
                <wp:effectExtent l="0" t="0" r="26035" b="1206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3615" cy="27368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826B9CB" w14:textId="54BEF2DE" w:rsidR="00D73134" w:rsidRDefault="00D73134" w:rsidP="00D73134">
                            <w:pPr>
                              <w:jc w:val="center"/>
                            </w:pPr>
                            <w:r>
                              <w:t>Mô-á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097AFBD" id="Rectangle 12" o:spid="_x0000_s1032" style="position:absolute;left:0;text-align:left;margin-left:357.55pt;margin-top:8.3pt;width:77.45pt;height:21.55pt;z-index:-2500771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" fillcolor="white [3201]" strokecolor="black [3200]" strokeweight="1pt">
                <v:textbox>
                  <w:txbxContent>
                    <w:p w14:paraId="2826B9CB" w14:textId="54BEF2DE" w:rsidR="00D73134" w:rsidRDefault="00D73134" w:rsidP="00D73134">
                      <w:pPr>
                        <w:jc w:val="center"/>
                      </w:pPr>
                      <w:r>
                        <w:t>Mô-áp</w:t>
                      </w:r>
                    </w:p>
                  </w:txbxContent>
                </v:textbox>
              </v:rect>
            </w:pict>
          </mc:Fallback>
        </mc:AlternateContent>
      </w:r>
      <w:r w:rsidRPr="0050585C">
        <mc:AlternateContent>
          <mc:Choice Requires="wps">
            <w:drawing>
              <wp:anchor distT="0" distB="0" distL="114300" distR="114300" simplePos="0" relativeHeight="253270016" behindDoc="1" locked="0" layoutInCell="1" allowOverlap="1" wp14:anchorId="3DC4E60A" wp14:editId="78A01511">
                <wp:simplePos x="0" y="0"/>
                <wp:positionH relativeFrom="column">
                  <wp:posOffset>2941320</wp:posOffset>
                </wp:positionH>
                <wp:positionV relativeFrom="paragraph">
                  <wp:posOffset>107315</wp:posOffset>
                </wp:positionV>
                <wp:extent cx="983615" cy="273685"/>
                <wp:effectExtent l="0" t="0" r="26035" b="1206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3615" cy="27368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0AC9CA5" w14:textId="035EFD54" w:rsidR="00D73134" w:rsidRDefault="00D73134" w:rsidP="00D73134">
                            <w:pPr>
                              <w:jc w:val="center"/>
                            </w:pPr>
                            <w:r>
                              <w:t>Ê-đô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DC4E60A" id="Rectangle 3" o:spid="_x0000_s1033" style="position:absolute;left:0;text-align:left;margin-left:231.6pt;margin-top:8.45pt;width:77.45pt;height:21.55pt;z-index:-2500464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" fillcolor="white [3201]" strokecolor="black [3200]" strokeweight="1pt">
                <v:textbox>
                  <w:txbxContent>
                    <w:p w14:paraId="20AC9CA5" w14:textId="035EFD54" w:rsidR="00D73134" w:rsidRDefault="00D73134" w:rsidP="00D73134">
                      <w:pPr>
                        <w:jc w:val="center"/>
                      </w:pPr>
                      <w:r>
                        <w:t>Ê-đôm</w:t>
                      </w:r>
                    </w:p>
                  </w:txbxContent>
                </v:textbox>
              </v:rect>
            </w:pict>
          </mc:Fallback>
        </mc:AlternateContent>
      </w:r>
      <w:r w:rsidRPr="0050585C">
        <mc:AlternateContent>
          <mc:Choice Requires="wps">
            <w:drawing>
              <wp:anchor distT="0" distB="0" distL="114300" distR="114300" simplePos="0" relativeHeight="253272064" behindDoc="1" locked="0" layoutInCell="1" allowOverlap="1" wp14:anchorId="64556BFD" wp14:editId="0E608A82">
                <wp:simplePos x="0" y="0"/>
                <wp:positionH relativeFrom="column">
                  <wp:posOffset>1624965</wp:posOffset>
                </wp:positionH>
                <wp:positionV relativeFrom="paragraph">
                  <wp:posOffset>92075</wp:posOffset>
                </wp:positionV>
                <wp:extent cx="983615" cy="273685"/>
                <wp:effectExtent l="0" t="0" r="26035" b="1206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3615" cy="27368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018C66E" w14:textId="0873649D" w:rsidR="00D73134" w:rsidRDefault="00D73134" w:rsidP="00D73134">
                            <w:pPr>
                              <w:jc w:val="center"/>
                            </w:pPr>
                            <w:r>
                              <w:t>Ê-thi-ô-</w:t>
                            </w:r>
                            <w:r w:rsidR="00C22DF4">
                              <w:t>b</w:t>
                            </w:r>
                            <w:r>
                              <w:t>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4556BFD" id="Rectangle 5" o:spid="_x0000_s1034" style="position:absolute;left:0;text-align:left;margin-left:127.95pt;margin-top:7.25pt;width:77.45pt;height:21.55pt;z-index:-2500444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" fillcolor="white [3201]" strokecolor="black [3200]" strokeweight="1pt">
                <v:textbox>
                  <w:txbxContent>
                    <w:p w14:paraId="3018C66E" w14:textId="0873649D" w:rsidR="00D73134" w:rsidRDefault="00D73134" w:rsidP="00D73134">
                      <w:pPr>
                        <w:jc w:val="center"/>
                      </w:pPr>
                      <w:r>
                        <w:t>Ê-thi-ô-</w:t>
                      </w:r>
                      <w:r w:rsidR="00C22DF4">
                        <w:t>b</w:t>
                      </w:r>
                      <w:r>
                        <w:t>i</w:t>
                      </w:r>
                    </w:p>
                  </w:txbxContent>
                </v:textbox>
              </v:rect>
            </w:pict>
          </mc:Fallback>
        </mc:AlternateContent>
      </w:r>
      <w:r w:rsidRPr="0050585C">
        <mc:AlternateContent>
          <mc:Choice Requires="wps">
            <w:drawing>
              <wp:anchor distT="0" distB="0" distL="114300" distR="114300" simplePos="0" relativeHeight="253274112" behindDoc="1" locked="0" layoutInCell="1" allowOverlap="1" wp14:anchorId="7DA3A987" wp14:editId="156750AD">
                <wp:simplePos x="0" y="0"/>
                <wp:positionH relativeFrom="column">
                  <wp:posOffset>198755</wp:posOffset>
                </wp:positionH>
                <wp:positionV relativeFrom="paragraph">
                  <wp:posOffset>100330</wp:posOffset>
                </wp:positionV>
                <wp:extent cx="983615" cy="273685"/>
                <wp:effectExtent l="0" t="0" r="26035" b="1206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3615" cy="27368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6D7186C" w14:textId="4F63FDC7" w:rsidR="00D73134" w:rsidRDefault="00D73134" w:rsidP="00D73134">
                            <w:pPr>
                              <w:jc w:val="center"/>
                            </w:pPr>
                            <w:r>
                              <w:t>A-si-r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DA3A987" id="Rectangle 6" o:spid="_x0000_s1035" style="position:absolute;left:0;text-align:left;margin-left:15.65pt;margin-top:7.9pt;width:77.45pt;height:21.55pt;z-index:-2500423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" fillcolor="white [3201]" strokecolor="black [3200]" strokeweight="1pt">
                <v:textbox>
                  <w:txbxContent>
                    <w:p w14:paraId="06D7186C" w14:textId="4F63FDC7" w:rsidR="00D73134" w:rsidRDefault="00D73134" w:rsidP="00D73134">
                      <w:pPr>
                        <w:jc w:val="center"/>
                      </w:pPr>
                      <w:r>
                        <w:t>A-si-ri</w:t>
                      </w:r>
                    </w:p>
                  </w:txbxContent>
                </v:textbox>
              </v:rect>
            </w:pict>
          </mc:Fallback>
        </mc:AlternateContent>
      </w:r>
    </w:p>
    <w:p w14:paraId="4FB6E315" w14:textId="4A0BAAB6" w:rsidR="00465CEC" w:rsidRPr="0050585C" w:rsidRDefault="00465CEC" w:rsidP="00F13478">
      <w:pPr>
        <w:pStyle w:val="ListParagraph"/>
        <w:spacing w:line="276" w:lineRule="auto"/>
        <w:ind w:left="284"/>
        <w:jc w:val="both"/>
        <w:rPr>
          <w:b/>
          <w:color w:val="000000" w:themeColor="text1"/>
          <w:lang w:val="vi-VN"/>
        </w:rPr>
      </w:pPr>
    </w:p>
    <w:p w14:paraId="4BA3CC7C" w14:textId="3D758AEB" w:rsidR="00465CEC" w:rsidRDefault="00FE78A1" w:rsidP="00F13478">
      <w:pPr>
        <w:tabs>
          <w:tab w:val="left" w:leader="dot" w:pos="9638"/>
        </w:tabs>
        <w:spacing w:line="276" w:lineRule="auto"/>
        <w:ind w:left="284"/>
        <w:jc w:val="both"/>
        <w:rPr>
          <w:color w:val="000000" w:themeColor="text1"/>
        </w:rPr>
      </w:pPr>
      <w:r w:rsidRPr="0090243A">
        <w:rPr>
          <w:b/>
          <w:color w:val="000000" w:themeColor="text1"/>
        </w:rPr>
        <w:t>Kinh Thánh:</w:t>
      </w:r>
      <w:r w:rsidR="0090243A">
        <w:rPr>
          <w:b/>
          <w:color w:val="000000" w:themeColor="text1"/>
        </w:rPr>
        <w:t xml:space="preserve"> </w:t>
      </w:r>
      <w:r w:rsidR="005E1E4D" w:rsidRPr="0090243A">
        <w:rPr>
          <w:color w:val="000000" w:themeColor="text1"/>
        </w:rPr>
        <w:tab/>
      </w:r>
    </w:p>
    <w:p w14:paraId="65E89B12" w14:textId="05DFF566" w:rsidR="00465CEC" w:rsidRPr="0050585C" w:rsidRDefault="00465CEC" w:rsidP="00F13478">
      <w:pPr>
        <w:pStyle w:val="ListParagraph"/>
        <w:numPr>
          <w:ilvl w:val="0"/>
          <w:numId w:val="21"/>
        </w:numPr>
        <w:spacing w:line="276" w:lineRule="auto"/>
        <w:ind w:left="284" w:hanging="284"/>
        <w:contextualSpacing/>
        <w:jc w:val="both"/>
        <w:rPr>
          <w:b/>
          <w:color w:val="000000" w:themeColor="text1"/>
          <w:lang w:val="vi-VN"/>
        </w:rPr>
      </w:pPr>
      <w:r w:rsidRPr="0050585C">
        <w:rPr>
          <w:b/>
          <w:color w:val="000000" w:themeColor="text1"/>
          <w:lang w:val="vi-VN"/>
        </w:rPr>
        <w:t xml:space="preserve">Điền vào khoảng trống: </w:t>
      </w:r>
      <w:r w:rsidRPr="006B7EDB">
        <w:rPr>
          <w:color w:val="000000" w:themeColor="text1"/>
          <w:lang w:val="vi-VN"/>
        </w:rPr>
        <w:t>Thời kỳ một vị vua công bình cai trị:</w:t>
      </w:r>
    </w:p>
    <w:p w14:paraId="21B9887D" w14:textId="4E124821" w:rsidR="00465CEC" w:rsidRPr="00C201C7" w:rsidRDefault="009F764F" w:rsidP="00F13478">
      <w:pPr>
        <w:pStyle w:val="ListParagraph"/>
        <w:spacing w:line="276" w:lineRule="auto"/>
        <w:ind w:left="284"/>
        <w:jc w:val="both"/>
        <w:rPr>
          <w:color w:val="000000" w:themeColor="text1"/>
          <w:lang w:val="vi-VN"/>
        </w:rPr>
      </w:pPr>
      <w:r w:rsidRPr="00C201C7">
        <w:rPr>
          <w:b/>
          <w:color w:val="000000" w:themeColor="text1"/>
        </w:rPr>
        <w:t>___________</w:t>
      </w:r>
      <w:r w:rsidR="00465CEC" w:rsidRPr="00C201C7">
        <w:rPr>
          <w:color w:val="000000" w:themeColor="text1"/>
          <w:lang w:val="vi-VN"/>
        </w:rPr>
        <w:t>của kẻ xem sẽ không mờ.</w:t>
      </w:r>
    </w:p>
    <w:p w14:paraId="10A4BEBA" w14:textId="07A5EB95" w:rsidR="00465CEC" w:rsidRPr="00C201C7" w:rsidRDefault="009F764F" w:rsidP="00F13478">
      <w:pPr>
        <w:pStyle w:val="ListParagraph"/>
        <w:spacing w:line="276" w:lineRule="auto"/>
        <w:ind w:left="284"/>
        <w:jc w:val="both"/>
        <w:rPr>
          <w:color w:val="000000" w:themeColor="text1"/>
          <w:lang w:val="vi-VN"/>
        </w:rPr>
      </w:pPr>
      <w:r w:rsidRPr="00C201C7">
        <w:rPr>
          <w:b/>
          <w:color w:val="000000" w:themeColor="text1"/>
        </w:rPr>
        <w:t>___________</w:t>
      </w:r>
      <w:r w:rsidR="00465CEC" w:rsidRPr="00C201C7">
        <w:rPr>
          <w:color w:val="000000" w:themeColor="text1"/>
          <w:lang w:val="vi-VN"/>
        </w:rPr>
        <w:t>của kẻ nghe sẽ chăm chỉ.</w:t>
      </w:r>
    </w:p>
    <w:p w14:paraId="1B35B0F3" w14:textId="223D9818" w:rsidR="00465CEC" w:rsidRPr="00C201C7" w:rsidRDefault="009F764F" w:rsidP="00F13478">
      <w:pPr>
        <w:spacing w:line="276" w:lineRule="auto"/>
        <w:ind w:left="284"/>
        <w:jc w:val="both"/>
        <w:rPr>
          <w:b/>
          <w:color w:val="000000" w:themeColor="text1"/>
          <w:lang w:val="vi-VN"/>
        </w:rPr>
      </w:pPr>
      <w:r w:rsidRPr="00C201C7">
        <w:rPr>
          <w:b/>
          <w:color w:val="000000" w:themeColor="text1"/>
        </w:rPr>
        <w:t>___________</w:t>
      </w:r>
      <w:r w:rsidR="00465CEC" w:rsidRPr="00C201C7">
        <w:rPr>
          <w:color w:val="000000" w:themeColor="text1"/>
          <w:lang w:val="vi-VN"/>
        </w:rPr>
        <w:t>của người h</w:t>
      </w:r>
      <w:r w:rsidR="00BA75AC">
        <w:rPr>
          <w:color w:val="000000" w:themeColor="text1"/>
        </w:rPr>
        <w:t>ớp</w:t>
      </w:r>
      <w:r w:rsidR="00465CEC" w:rsidRPr="00C201C7">
        <w:rPr>
          <w:color w:val="000000" w:themeColor="text1"/>
          <w:lang w:val="vi-VN"/>
        </w:rPr>
        <w:t xml:space="preserve"> tớp sẽ hiểu sự khôn ngoan.</w:t>
      </w:r>
    </w:p>
    <w:p w14:paraId="75D229C6" w14:textId="2B351756" w:rsidR="00465CEC" w:rsidRPr="00C201C7" w:rsidRDefault="009F764F" w:rsidP="00F13478">
      <w:pPr>
        <w:spacing w:line="276" w:lineRule="auto"/>
        <w:ind w:left="284"/>
        <w:jc w:val="both"/>
        <w:rPr>
          <w:b/>
          <w:color w:val="000000" w:themeColor="text1"/>
          <w:lang w:val="vi-VN"/>
        </w:rPr>
      </w:pPr>
      <w:r w:rsidRPr="00C201C7">
        <w:rPr>
          <w:b/>
          <w:color w:val="000000" w:themeColor="text1"/>
        </w:rPr>
        <w:t>___________</w:t>
      </w:r>
      <w:r w:rsidR="00465CEC" w:rsidRPr="00C201C7">
        <w:rPr>
          <w:color w:val="000000" w:themeColor="text1"/>
          <w:lang w:val="vi-VN"/>
        </w:rPr>
        <w:t>của người cà l</w:t>
      </w:r>
      <w:r w:rsidR="00BA75AC">
        <w:rPr>
          <w:color w:val="000000" w:themeColor="text1"/>
        </w:rPr>
        <w:t>ă</w:t>
      </w:r>
      <w:r w:rsidR="00465CEC" w:rsidRPr="00C201C7">
        <w:rPr>
          <w:color w:val="000000" w:themeColor="text1"/>
          <w:lang w:val="vi-VN"/>
        </w:rPr>
        <w:t>m sẽ nói dễ và rõ.</w:t>
      </w:r>
      <w:r w:rsidR="00465CEC" w:rsidRPr="00C201C7">
        <w:rPr>
          <w:b/>
          <w:color w:val="000000" w:themeColor="text1"/>
          <w:lang w:val="vi-VN"/>
        </w:rPr>
        <w:tab/>
      </w:r>
    </w:p>
    <w:p w14:paraId="1A99866B" w14:textId="42F8FF64" w:rsidR="00465CEC" w:rsidRPr="00C201C7" w:rsidRDefault="009F764F" w:rsidP="00F13478">
      <w:pPr>
        <w:spacing w:line="276" w:lineRule="auto"/>
        <w:ind w:left="284"/>
        <w:jc w:val="both"/>
        <w:rPr>
          <w:b/>
          <w:color w:val="000000" w:themeColor="text1"/>
          <w:lang w:val="vi-VN"/>
        </w:rPr>
      </w:pPr>
      <w:r w:rsidRPr="00C201C7">
        <w:rPr>
          <w:b/>
          <w:color w:val="000000" w:themeColor="text1"/>
        </w:rPr>
        <w:t>___________</w:t>
      </w:r>
      <w:r w:rsidR="00C201C7">
        <w:rPr>
          <w:b/>
          <w:color w:val="000000" w:themeColor="text1"/>
        </w:rPr>
        <w:t xml:space="preserve"> (</w:t>
      </w:r>
      <w:r w:rsidR="00465CEC" w:rsidRPr="00C201C7">
        <w:rPr>
          <w:color w:val="000000" w:themeColor="text1"/>
          <w:lang w:val="vi-VN"/>
        </w:rPr>
        <w:t>kẻ lừa đảo) chẳng được xưng là rộng rãi.</w:t>
      </w:r>
    </w:p>
    <w:p w14:paraId="0EC68985" w14:textId="46761415" w:rsidR="00465CEC" w:rsidRDefault="006B7EDB" w:rsidP="00F13478">
      <w:pPr>
        <w:tabs>
          <w:tab w:val="left" w:leader="dot" w:pos="9638"/>
        </w:tabs>
        <w:spacing w:line="276" w:lineRule="auto"/>
        <w:ind w:left="284"/>
        <w:jc w:val="both"/>
        <w:rPr>
          <w:color w:val="000000" w:themeColor="text1"/>
        </w:rPr>
      </w:pPr>
      <w:r w:rsidRPr="00CF6D69">
        <w:rPr>
          <w:b/>
          <w:color w:val="000000" w:themeColor="text1"/>
        </w:rPr>
        <w:t xml:space="preserve">Kinh Thánh: </w:t>
      </w:r>
      <w:r w:rsidRPr="00B21B72">
        <w:rPr>
          <w:color w:val="000000" w:themeColor="text1"/>
        </w:rPr>
        <w:tab/>
      </w:r>
    </w:p>
    <w:p w14:paraId="3AED5228" w14:textId="77777777" w:rsidR="00B21B72" w:rsidRPr="00CF6D69" w:rsidRDefault="00B21B72" w:rsidP="00F13478">
      <w:pPr>
        <w:tabs>
          <w:tab w:val="left" w:leader="dot" w:pos="9638"/>
        </w:tabs>
        <w:spacing w:line="276" w:lineRule="auto"/>
        <w:ind w:left="284"/>
        <w:jc w:val="both"/>
        <w:rPr>
          <w:b/>
          <w:color w:val="000000" w:themeColor="text1"/>
          <w:sz w:val="28"/>
          <w:szCs w:val="28"/>
        </w:rPr>
      </w:pPr>
    </w:p>
    <w:p w14:paraId="71967434" w14:textId="77777777" w:rsidR="00465CEC" w:rsidRPr="0050585C" w:rsidRDefault="00465CEC" w:rsidP="00F13478">
      <w:pPr>
        <w:pStyle w:val="ListParagraph"/>
        <w:numPr>
          <w:ilvl w:val="0"/>
          <w:numId w:val="21"/>
        </w:numPr>
        <w:spacing w:line="276" w:lineRule="auto"/>
        <w:ind w:left="284" w:hanging="284"/>
        <w:contextualSpacing/>
        <w:jc w:val="both"/>
        <w:rPr>
          <w:b/>
          <w:color w:val="000000" w:themeColor="text1"/>
          <w:lang w:val="vi-VN"/>
        </w:rPr>
      </w:pPr>
      <w:r w:rsidRPr="0050585C">
        <w:rPr>
          <w:b/>
          <w:lang w:val="vi-VN"/>
        </w:rPr>
        <w:t xml:space="preserve">Khoanh chọn ý đúng nhất: </w:t>
      </w:r>
      <w:r w:rsidRPr="009F764F">
        <w:rPr>
          <w:color w:val="000000" w:themeColor="text1"/>
          <w:lang w:val="vi-VN"/>
        </w:rPr>
        <w:t>Trước những lời ngăm dọa và bóp méo sự thật của Ráp-sa-kê, thái độ vua Ê-xê-chia và dân chúng như thế nào?</w:t>
      </w:r>
    </w:p>
    <w:p w14:paraId="52802BC3" w14:textId="7A70192A" w:rsidR="00465CEC" w:rsidRPr="0050585C" w:rsidRDefault="00465CEC" w:rsidP="00F13478">
      <w:pPr>
        <w:pStyle w:val="ListParagraph"/>
        <w:numPr>
          <w:ilvl w:val="1"/>
          <w:numId w:val="24"/>
        </w:numPr>
        <w:spacing w:line="276" w:lineRule="auto"/>
        <w:ind w:left="567" w:hanging="283"/>
        <w:jc w:val="both"/>
        <w:rPr>
          <w:color w:val="000000" w:themeColor="text1"/>
          <w:lang w:val="vi-VN"/>
        </w:rPr>
      </w:pPr>
      <w:r w:rsidRPr="0050585C">
        <w:rPr>
          <w:color w:val="000000" w:themeColor="text1"/>
          <w:lang w:val="vi-VN"/>
        </w:rPr>
        <w:t xml:space="preserve">Hãy đưa con tin cho chủ ta, là </w:t>
      </w:r>
      <w:r w:rsidR="00BA75AC">
        <w:rPr>
          <w:color w:val="000000" w:themeColor="text1"/>
          <w:lang w:val="vi-VN"/>
        </w:rPr>
        <w:t xml:space="preserve">vua </w:t>
      </w:r>
      <w:r w:rsidRPr="0050585C">
        <w:rPr>
          <w:color w:val="000000" w:themeColor="text1"/>
          <w:lang w:val="vi-VN"/>
        </w:rPr>
        <w:t>A-s</w:t>
      </w:r>
      <w:r w:rsidR="00870A63">
        <w:rPr>
          <w:color w:val="000000" w:themeColor="text1"/>
        </w:rPr>
        <w:t>i</w:t>
      </w:r>
      <w:r w:rsidRPr="0050585C">
        <w:rPr>
          <w:color w:val="000000" w:themeColor="text1"/>
          <w:lang w:val="vi-VN"/>
        </w:rPr>
        <w:t>-ri.</w:t>
      </w:r>
    </w:p>
    <w:p w14:paraId="1A1BC9BC" w14:textId="08B24263" w:rsidR="00465CEC" w:rsidRPr="009F764F" w:rsidRDefault="00465CEC" w:rsidP="00F13478">
      <w:pPr>
        <w:pStyle w:val="ListParagraph"/>
        <w:numPr>
          <w:ilvl w:val="1"/>
          <w:numId w:val="24"/>
        </w:numPr>
        <w:spacing w:line="276" w:lineRule="auto"/>
        <w:ind w:left="567" w:hanging="283"/>
        <w:jc w:val="both"/>
        <w:rPr>
          <w:color w:val="000000" w:themeColor="text1"/>
          <w:lang w:val="vi-VN"/>
        </w:rPr>
      </w:pPr>
      <w:r w:rsidRPr="009F764F">
        <w:rPr>
          <w:color w:val="000000" w:themeColor="text1"/>
          <w:lang w:val="vi-VN"/>
        </w:rPr>
        <w:t>Chúng làm thinh chẳng đáp một lời, vì vua có truyền lịnh  rằng, các ngươi đừng đáp lại.</w:t>
      </w:r>
    </w:p>
    <w:p w14:paraId="3716E85F" w14:textId="0DDC5308" w:rsidR="00465CEC" w:rsidRPr="009F764F" w:rsidRDefault="00870A63" w:rsidP="00F13478">
      <w:pPr>
        <w:pStyle w:val="ListParagraph"/>
        <w:numPr>
          <w:ilvl w:val="1"/>
          <w:numId w:val="24"/>
        </w:numPr>
        <w:spacing w:line="276" w:lineRule="auto"/>
        <w:ind w:left="567" w:hanging="283"/>
        <w:jc w:val="both"/>
        <w:rPr>
          <w:color w:val="000000" w:themeColor="text1"/>
          <w:lang w:val="vi-VN"/>
        </w:rPr>
      </w:pPr>
      <w:r>
        <w:rPr>
          <w:color w:val="000000" w:themeColor="text1"/>
          <w:lang w:val="vi-VN"/>
        </w:rPr>
        <w:t xml:space="preserve">Hãy giữ mình </w:t>
      </w:r>
      <w:r w:rsidR="00465CEC" w:rsidRPr="009F764F">
        <w:rPr>
          <w:color w:val="000000" w:themeColor="text1"/>
          <w:lang w:val="vi-VN"/>
        </w:rPr>
        <w:t>kẻo Ê-xê-chia dỗ dành các ngươi.</w:t>
      </w:r>
    </w:p>
    <w:p w14:paraId="04DD4B66" w14:textId="3A8FA228" w:rsidR="00465CEC" w:rsidRDefault="00465CEC" w:rsidP="00F13478">
      <w:pPr>
        <w:pStyle w:val="ListParagraph"/>
        <w:numPr>
          <w:ilvl w:val="1"/>
          <w:numId w:val="24"/>
        </w:numPr>
        <w:spacing w:line="276" w:lineRule="auto"/>
        <w:ind w:left="567" w:hanging="283"/>
        <w:jc w:val="both"/>
        <w:rPr>
          <w:color w:val="000000" w:themeColor="text1"/>
          <w:lang w:val="vi-VN"/>
        </w:rPr>
      </w:pPr>
      <w:r w:rsidRPr="009F764F">
        <w:rPr>
          <w:color w:val="000000" w:themeColor="text1"/>
          <w:lang w:val="vi-VN"/>
        </w:rPr>
        <w:t>a, b, c, đúng.</w:t>
      </w:r>
    </w:p>
    <w:p w14:paraId="334CBC0A" w14:textId="402F3D1D" w:rsidR="00D842F9" w:rsidRDefault="00D842F9" w:rsidP="00F13478">
      <w:pPr>
        <w:pStyle w:val="ListParagraph"/>
        <w:tabs>
          <w:tab w:val="left" w:leader="dot" w:pos="9072"/>
        </w:tabs>
        <w:spacing w:line="276" w:lineRule="auto"/>
        <w:ind w:left="284"/>
        <w:jc w:val="both"/>
        <w:rPr>
          <w:color w:val="000000" w:themeColor="text1"/>
        </w:rPr>
      </w:pPr>
      <w:r w:rsidRPr="00430474">
        <w:rPr>
          <w:b/>
          <w:color w:val="000000" w:themeColor="text1"/>
        </w:rPr>
        <w:t>Kinh Thánh:</w:t>
      </w:r>
      <w:r w:rsidRPr="00CF6D69">
        <w:rPr>
          <w:color w:val="000000" w:themeColor="text1"/>
        </w:rPr>
        <w:t xml:space="preserve"> </w:t>
      </w:r>
      <w:r w:rsidR="00AC7E73" w:rsidRPr="00CF6D69">
        <w:rPr>
          <w:color w:val="000000" w:themeColor="text1"/>
        </w:rPr>
        <w:tab/>
      </w:r>
    </w:p>
    <w:p w14:paraId="6F485F1F" w14:textId="77777777" w:rsidR="00B21B72" w:rsidRDefault="00B21B72" w:rsidP="00F13478">
      <w:pPr>
        <w:pStyle w:val="ListParagraph"/>
        <w:tabs>
          <w:tab w:val="left" w:leader="dot" w:pos="9072"/>
        </w:tabs>
        <w:spacing w:line="276" w:lineRule="auto"/>
        <w:ind w:left="284"/>
        <w:jc w:val="both"/>
        <w:rPr>
          <w:b/>
          <w:color w:val="000000" w:themeColor="text1"/>
        </w:rPr>
      </w:pPr>
    </w:p>
    <w:p w14:paraId="5C71111A" w14:textId="77777777" w:rsidR="00A723A6" w:rsidRDefault="00465CEC" w:rsidP="006D53A4">
      <w:pPr>
        <w:spacing w:line="276" w:lineRule="auto"/>
        <w:ind w:left="284" w:hanging="284"/>
        <w:jc w:val="both"/>
        <w:rPr>
          <w:color w:val="000000" w:themeColor="text1"/>
          <w:lang w:val="vi-VN"/>
        </w:rPr>
      </w:pPr>
      <w:r w:rsidRPr="0050585C">
        <w:rPr>
          <w:b/>
          <w:color w:val="000000" w:themeColor="text1"/>
          <w:lang w:val="vi-VN"/>
        </w:rPr>
        <w:t xml:space="preserve">5. Nối lại cho đúng: </w:t>
      </w:r>
      <w:r w:rsidRPr="00AC7E73">
        <w:rPr>
          <w:color w:val="000000" w:themeColor="text1"/>
          <w:lang w:val="vi-VN"/>
        </w:rPr>
        <w:t>Ai trong chúng ta ở được với đám lửa thiêu nuốt, với sự thiêu đốt đời đời?</w:t>
      </w:r>
    </w:p>
    <w:p w14:paraId="5DB246FE" w14:textId="124A0C36" w:rsidR="00465CEC" w:rsidRPr="003D4B6F" w:rsidRDefault="00465CEC" w:rsidP="00F13478">
      <w:pPr>
        <w:spacing w:line="276" w:lineRule="auto"/>
        <w:ind w:left="2835"/>
        <w:jc w:val="both"/>
        <w:rPr>
          <w:color w:val="000000" w:themeColor="text1"/>
        </w:rPr>
      </w:pPr>
      <w:r w:rsidRPr="00F51637">
        <w:rPr>
          <w:color w:val="000000" w:themeColor="text1"/>
          <w:lang w:val="vi-VN"/>
        </w:rPr>
        <w:t>a. Bước theo sự công bình nói ra chánh trực</w:t>
      </w:r>
      <w:r w:rsidR="003D4B6F">
        <w:rPr>
          <w:color w:val="000000" w:themeColor="text1"/>
        </w:rPr>
        <w:t>.</w:t>
      </w:r>
    </w:p>
    <w:p w14:paraId="1B5A77F6" w14:textId="6CE5F2E9" w:rsidR="00465CEC" w:rsidRPr="00F51637" w:rsidRDefault="00465CEC" w:rsidP="00F13478">
      <w:pPr>
        <w:spacing w:line="276" w:lineRule="auto"/>
        <w:ind w:left="2835"/>
        <w:rPr>
          <w:color w:val="000000" w:themeColor="text1"/>
          <w:lang w:val="vi-VN"/>
        </w:rPr>
      </w:pPr>
      <w:r w:rsidRPr="00F51637">
        <w:rPr>
          <w:color w:val="000000" w:themeColor="text1"/>
        </w:rPr>
        <mc:AlternateContent>
          <mc:Choice Requires="wps">
            <w:drawing>
              <wp:anchor distT="0" distB="0" distL="114300" distR="114300" simplePos="0" relativeHeight="253251584" behindDoc="1" locked="0" layoutInCell="1" allowOverlap="1" wp14:anchorId="40AA130D" wp14:editId="1705A7DF">
                <wp:simplePos x="0" y="0"/>
                <wp:positionH relativeFrom="column">
                  <wp:posOffset>153670</wp:posOffset>
                </wp:positionH>
                <wp:positionV relativeFrom="paragraph">
                  <wp:posOffset>120650</wp:posOffset>
                </wp:positionV>
                <wp:extent cx="786130" cy="413385"/>
                <wp:effectExtent l="0" t="0" r="13970" b="24765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6130" cy="41338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417717" w14:textId="2B14E83B" w:rsidR="00AF57F6" w:rsidRDefault="00AF57F6" w:rsidP="00AF57F6">
                            <w:pPr>
                              <w:jc w:val="center"/>
                            </w:pPr>
                            <w:r>
                              <w:t>Ấy là kẻ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0AA130D" id="Rectangle 28" o:spid="_x0000_s1036" style="position:absolute;left:0;text-align:left;margin-left:12.1pt;margin-top:9.5pt;width:61.9pt;height:32.55pt;z-index:-250064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" fillcolor="white [3201]" strokecolor="black [3200]" strokeweight="1pt">
                <v:textbox>
                  <w:txbxContent>
                    <w:p w14:paraId="76417717" w14:textId="2B14E83B" w:rsidR="00AF57F6" w:rsidRDefault="00AF57F6" w:rsidP="00AF57F6">
                      <w:pPr>
                        <w:jc w:val="center"/>
                      </w:pPr>
                      <w:r>
                        <w:t>Ấy là kẻ</w:t>
                      </w:r>
                    </w:p>
                  </w:txbxContent>
                </v:textbox>
              </v:rect>
            </w:pict>
          </mc:Fallback>
        </mc:AlternateContent>
      </w:r>
      <w:r w:rsidR="00C22D9C">
        <w:rPr>
          <w:color w:val="000000" w:themeColor="text1"/>
          <w:lang w:val="vi-VN"/>
        </w:rPr>
        <w:t>b. Khinh món nợ hoạn</w:t>
      </w:r>
      <w:r w:rsidR="004D4E65" w:rsidRPr="00F51637">
        <w:rPr>
          <w:color w:val="000000" w:themeColor="text1"/>
          <w:lang w:val="vi-VN"/>
        </w:rPr>
        <w:t>h tài,</w:t>
      </w:r>
      <w:r w:rsidR="00603F32">
        <w:rPr>
          <w:color w:val="000000" w:themeColor="text1"/>
          <w:lang w:val="vi-VN"/>
        </w:rPr>
        <w:t xml:space="preserve"> </w:t>
      </w:r>
      <w:r w:rsidRPr="00F51637">
        <w:rPr>
          <w:color w:val="000000" w:themeColor="text1"/>
          <w:lang w:val="vi-VN"/>
        </w:rPr>
        <w:t>vung tay chẳng lấy của hối lộ.</w:t>
      </w:r>
    </w:p>
    <w:p w14:paraId="3A61AEE3" w14:textId="1396D104" w:rsidR="00AF57F6" w:rsidRPr="00F51637" w:rsidRDefault="00465CEC" w:rsidP="00F13478">
      <w:pPr>
        <w:spacing w:line="276" w:lineRule="auto"/>
        <w:ind w:left="2835"/>
        <w:rPr>
          <w:color w:val="000000" w:themeColor="text1"/>
          <w:lang w:val="vi-VN"/>
        </w:rPr>
      </w:pPr>
      <w:r w:rsidRPr="00F51637">
        <w:rPr>
          <w:color w:val="000000" w:themeColor="text1"/>
        </w:rPr>
        <mc:AlternateContent>
          <mc:Choice Requires="wps">
            <w:drawing>
              <wp:anchor distT="0" distB="0" distL="114300" distR="114300" simplePos="0" relativeHeight="253253632" behindDoc="0" locked="0" layoutInCell="1" allowOverlap="1" wp14:anchorId="2E7C8612" wp14:editId="61E4CAAD">
                <wp:simplePos x="0" y="0"/>
                <wp:positionH relativeFrom="column">
                  <wp:posOffset>1667542</wp:posOffset>
                </wp:positionH>
                <wp:positionV relativeFrom="paragraph">
                  <wp:posOffset>88920</wp:posOffset>
                </wp:positionV>
                <wp:extent cx="0" cy="11649"/>
                <wp:effectExtent l="0" t="0" r="19050" b="26670"/>
                <wp:wrapNone/>
                <wp:docPr id="32" name="Straight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1649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55E3CE6" id="Straight Connector 32" o:spid="_x0000_s1026" style="position:absolute;flip:y;z-index:253253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1.3pt,7pt" to="131.3pt,7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" strokecolor="#5b9bd5 [3204]" strokeweight=".5pt">
                <v:stroke joinstyle="miter"/>
              </v:line>
            </w:pict>
          </mc:Fallback>
        </mc:AlternateContent>
      </w:r>
      <w:r w:rsidRPr="00F51637">
        <w:rPr>
          <w:color w:val="000000" w:themeColor="text1"/>
          <w:lang w:val="vi-VN"/>
        </w:rPr>
        <w:tab/>
        <w:t>c. Nói tiếng líu lo khó nghe, tiếng mọi rợ không hiểu được.</w:t>
      </w:r>
    </w:p>
    <w:p w14:paraId="24ED80E0" w14:textId="20553CD5" w:rsidR="00AF57F6" w:rsidRPr="00F51637" w:rsidRDefault="004D4E65" w:rsidP="00F13478">
      <w:pPr>
        <w:spacing w:line="276" w:lineRule="auto"/>
        <w:ind w:left="2835"/>
        <w:rPr>
          <w:color w:val="000000" w:themeColor="text1"/>
          <w:lang w:val="vi-VN"/>
        </w:rPr>
      </w:pPr>
      <w:r w:rsidRPr="00F51637">
        <w:rPr>
          <w:color w:val="000000" w:themeColor="text1"/>
          <w:lang w:val="vi-VN"/>
        </w:rPr>
        <w:tab/>
        <w:t xml:space="preserve">d. </w:t>
      </w:r>
      <w:r w:rsidR="00465CEC" w:rsidRPr="00F51637">
        <w:rPr>
          <w:color w:val="000000" w:themeColor="text1"/>
          <w:lang w:val="vi-VN"/>
        </w:rPr>
        <w:t>B</w:t>
      </w:r>
      <w:r w:rsidR="00C22D9C">
        <w:rPr>
          <w:color w:val="000000" w:themeColor="text1"/>
        </w:rPr>
        <w:t>ư</w:t>
      </w:r>
      <w:r w:rsidR="00465CEC" w:rsidRPr="00F51637">
        <w:rPr>
          <w:color w:val="000000" w:themeColor="text1"/>
          <w:lang w:val="vi-VN"/>
        </w:rPr>
        <w:t>ng tai chẳng nghe chuyện đổ huyết.</w:t>
      </w:r>
    </w:p>
    <w:p w14:paraId="695FC27D" w14:textId="0BE1147C" w:rsidR="00465CEC" w:rsidRPr="0050585C" w:rsidRDefault="00465CEC" w:rsidP="00F13478">
      <w:pPr>
        <w:spacing w:line="276" w:lineRule="auto"/>
        <w:ind w:left="2835"/>
        <w:rPr>
          <w:color w:val="000000" w:themeColor="text1"/>
          <w:lang w:val="vi-VN"/>
        </w:rPr>
      </w:pPr>
      <w:r w:rsidRPr="00F51637">
        <w:rPr>
          <w:color w:val="000000" w:themeColor="text1"/>
          <w:lang w:val="vi-VN"/>
        </w:rPr>
        <w:t xml:space="preserve">e. </w:t>
      </w:r>
      <w:r w:rsidR="004D4E65" w:rsidRPr="00F51637">
        <w:rPr>
          <w:color w:val="000000" w:themeColor="text1"/>
        </w:rPr>
        <w:t>B</w:t>
      </w:r>
      <w:r w:rsidR="00701571">
        <w:rPr>
          <w:color w:val="000000" w:themeColor="text1"/>
        </w:rPr>
        <w:t>ị</w:t>
      </w:r>
      <w:r w:rsidR="00C22D9C">
        <w:rPr>
          <w:color w:val="000000" w:themeColor="text1"/>
        </w:rPr>
        <w:t>t mắt c</w:t>
      </w:r>
      <w:r w:rsidRPr="0050585C">
        <w:rPr>
          <w:color w:val="000000" w:themeColor="text1"/>
          <w:lang w:val="vi-VN"/>
        </w:rPr>
        <w:t xml:space="preserve">hẳng </w:t>
      </w:r>
      <w:r w:rsidR="00C22D9C">
        <w:rPr>
          <w:color w:val="000000" w:themeColor="text1"/>
        </w:rPr>
        <w:t>thấy</w:t>
      </w:r>
      <w:r w:rsidRPr="0050585C">
        <w:rPr>
          <w:color w:val="000000" w:themeColor="text1"/>
          <w:lang w:val="vi-VN"/>
        </w:rPr>
        <w:t xml:space="preserve"> thấy điều ác.</w:t>
      </w:r>
    </w:p>
    <w:p w14:paraId="1A67CAE7" w14:textId="383FD083" w:rsidR="00AC7E73" w:rsidRDefault="00AC7E73" w:rsidP="00F13478">
      <w:pPr>
        <w:spacing w:line="276" w:lineRule="auto"/>
        <w:ind w:left="567"/>
        <w:jc w:val="both"/>
        <w:rPr>
          <w:b/>
          <w:color w:val="000000" w:themeColor="text1"/>
        </w:rPr>
      </w:pPr>
      <w:r w:rsidRPr="0090243A">
        <w:rPr>
          <w:b/>
          <w:color w:val="000000" w:themeColor="text1"/>
        </w:rPr>
        <w:t>Đáp án: ____________________ Kinh Thánh: ___________________________</w:t>
      </w:r>
    </w:p>
    <w:p w14:paraId="032F146D" w14:textId="77777777" w:rsidR="00B21B72" w:rsidRPr="0090243A" w:rsidRDefault="00B21B72" w:rsidP="00F13478">
      <w:pPr>
        <w:spacing w:line="276" w:lineRule="auto"/>
        <w:ind w:left="567"/>
        <w:jc w:val="both"/>
        <w:rPr>
          <w:b/>
          <w:color w:val="000000" w:themeColor="text1"/>
        </w:rPr>
      </w:pPr>
    </w:p>
    <w:p w14:paraId="57BCBADF" w14:textId="71642FC5" w:rsidR="00465CEC" w:rsidRPr="0050585C" w:rsidRDefault="00465CEC" w:rsidP="00F13478">
      <w:pPr>
        <w:pStyle w:val="ListParagraph"/>
        <w:numPr>
          <w:ilvl w:val="0"/>
          <w:numId w:val="22"/>
        </w:numPr>
        <w:spacing w:line="276" w:lineRule="auto"/>
        <w:ind w:left="284" w:hanging="284"/>
        <w:contextualSpacing/>
        <w:jc w:val="both"/>
        <w:rPr>
          <w:b/>
          <w:color w:val="FF0000"/>
          <w:lang w:val="vi-VN"/>
        </w:rPr>
      </w:pPr>
      <w:r w:rsidRPr="0050585C">
        <w:rPr>
          <w:b/>
          <w:lang w:val="vi-VN"/>
        </w:rPr>
        <w:t xml:space="preserve">Đánh dấu </w:t>
      </w:r>
      <w:r w:rsidRPr="0050585C">
        <w:rPr>
          <w:rFonts w:ascii="Segoe UI Symbol" w:hAnsi="Segoe UI Symbol" w:cs="Segoe UI Symbol"/>
          <w:b/>
          <w:lang w:val="vi-VN"/>
        </w:rPr>
        <w:t>☑</w:t>
      </w:r>
      <w:r w:rsidRPr="0050585C">
        <w:rPr>
          <w:b/>
          <w:lang w:val="vi-VN"/>
        </w:rPr>
        <w:t xml:space="preserve"> vào ô đúng: </w:t>
      </w:r>
      <w:r w:rsidRPr="00F13478">
        <w:rPr>
          <w:lang w:val="vi-VN"/>
        </w:rPr>
        <w:t>Vì sao dân Y-sơ-ra-ên bị rủa sả?</w:t>
      </w:r>
    </w:p>
    <w:p w14:paraId="7E59D520" w14:textId="32C32B23" w:rsidR="00465CEC" w:rsidRPr="0050585C" w:rsidRDefault="00A723A6" w:rsidP="00F13478">
      <w:pPr>
        <w:pStyle w:val="ListParagraph"/>
        <w:spacing w:line="276" w:lineRule="auto"/>
        <w:ind w:left="284"/>
        <w:jc w:val="both"/>
        <w:rPr>
          <w:lang w:val="vi-VN"/>
        </w:rPr>
      </w:pPr>
      <w:r w:rsidRPr="0050585C">
        <w:rPr>
          <w:rFonts w:ascii="Segoe UI Symbol" w:hAnsi="Segoe UI Symbol" w:cs="Segoe UI Symbol"/>
          <w:lang w:val="vi-VN"/>
        </w:rPr>
        <w:t>☐</w:t>
      </w:r>
      <w:r w:rsidR="00465CEC" w:rsidRPr="0050585C">
        <w:t xml:space="preserve"> </w:t>
      </w:r>
      <w:r w:rsidR="00465CEC" w:rsidRPr="0050585C">
        <w:rPr>
          <w:lang w:val="vi-VN"/>
        </w:rPr>
        <w:t>Họ nhờ những ng</w:t>
      </w:r>
      <w:r w:rsidR="00D24FD0">
        <w:t>ựa</w:t>
      </w:r>
      <w:r w:rsidR="00465CEC" w:rsidRPr="0050585C">
        <w:rPr>
          <w:lang w:val="vi-VN"/>
        </w:rPr>
        <w:t>,</w:t>
      </w:r>
      <w:r w:rsidR="00CF52B4">
        <w:rPr>
          <w:lang w:val="vi-VN"/>
        </w:rPr>
        <w:t xml:space="preserve"> cậy những xe binh và lính kỵ.</w:t>
      </w:r>
    </w:p>
    <w:p w14:paraId="57521DD7" w14:textId="1569702D" w:rsidR="00465CEC" w:rsidRPr="0050585C" w:rsidRDefault="00465CEC" w:rsidP="00F13478">
      <w:pPr>
        <w:spacing w:line="276" w:lineRule="auto"/>
        <w:ind w:left="284" w:hanging="284"/>
        <w:jc w:val="both"/>
      </w:pPr>
      <w:r w:rsidRPr="0050585C">
        <w:rPr>
          <w:b/>
        </w:rPr>
        <w:t xml:space="preserve">   </w:t>
      </w:r>
      <w:r w:rsidR="006D53A4">
        <w:rPr>
          <w:b/>
        </w:rPr>
        <w:t xml:space="preserve"> </w:t>
      </w:r>
      <w:r w:rsidR="006D53A4">
        <w:rPr>
          <w:b/>
        </w:rPr>
        <w:tab/>
      </w:r>
      <w:r w:rsidRPr="0050585C">
        <w:rPr>
          <w:rFonts w:ascii="Segoe UI Symbol" w:hAnsi="Segoe UI Symbol" w:cs="Segoe UI Symbol"/>
          <w:lang w:val="vi-VN"/>
        </w:rPr>
        <w:t>☐</w:t>
      </w:r>
      <w:r w:rsidRPr="0050585C">
        <w:t xml:space="preserve"> </w:t>
      </w:r>
      <w:r w:rsidRPr="0050585C">
        <w:rPr>
          <w:lang w:val="vi-VN"/>
        </w:rPr>
        <w:t>Người Ê-díp-tô là loài người, không phải Đức Chúa Trời</w:t>
      </w:r>
      <w:r w:rsidRPr="0050585C">
        <w:t>.</w:t>
      </w:r>
    </w:p>
    <w:p w14:paraId="044FACA2" w14:textId="77777777" w:rsidR="00465CEC" w:rsidRPr="0050585C" w:rsidRDefault="00465CEC" w:rsidP="00F13478">
      <w:pPr>
        <w:spacing w:line="276" w:lineRule="auto"/>
        <w:ind w:left="284"/>
        <w:jc w:val="both"/>
      </w:pPr>
      <w:r w:rsidRPr="0050585C">
        <w:rPr>
          <w:rFonts w:ascii="Segoe UI Symbol" w:hAnsi="Segoe UI Symbol" w:cs="Segoe UI Symbol"/>
          <w:lang w:val="vi-VN"/>
        </w:rPr>
        <w:t>☐</w:t>
      </w:r>
      <w:r w:rsidRPr="0050585C">
        <w:t xml:space="preserve"> </w:t>
      </w:r>
      <w:r w:rsidRPr="0050585C">
        <w:rPr>
          <w:lang w:val="vi-VN"/>
        </w:rPr>
        <w:t>Những ngựa nó chỉ là xác thịt, không phải là thần</w:t>
      </w:r>
      <w:r w:rsidRPr="0050585C">
        <w:t>.</w:t>
      </w:r>
    </w:p>
    <w:p w14:paraId="7F9E6910" w14:textId="045ABA55" w:rsidR="00465CEC" w:rsidRPr="00A723A6" w:rsidRDefault="00A723A6" w:rsidP="00F13478">
      <w:pPr>
        <w:pStyle w:val="ListParagraph"/>
        <w:spacing w:line="276" w:lineRule="auto"/>
        <w:ind w:left="284"/>
        <w:jc w:val="both"/>
      </w:pPr>
      <w:r w:rsidRPr="0050585C">
        <w:rPr>
          <w:rFonts w:ascii="Segoe UI Symbol" w:hAnsi="Segoe UI Symbol" w:cs="Segoe UI Symbol"/>
          <w:lang w:val="vi-VN"/>
        </w:rPr>
        <w:t>☐</w:t>
      </w:r>
      <w:r w:rsidR="00465CEC" w:rsidRPr="0050585C">
        <w:rPr>
          <w:lang w:val="vi-VN"/>
        </w:rPr>
        <w:t xml:space="preserve"> </w:t>
      </w:r>
      <w:r w:rsidR="00BA75AC">
        <w:t>H</w:t>
      </w:r>
      <w:r w:rsidR="00465CEC" w:rsidRPr="0050585C">
        <w:rPr>
          <w:lang w:val="vi-VN"/>
        </w:rPr>
        <w:t xml:space="preserve">ọ cầu cứu Ê-díp-tô mà </w:t>
      </w:r>
      <w:r w:rsidR="005C18FE">
        <w:t>chẳng</w:t>
      </w:r>
      <w:r w:rsidR="00465CEC" w:rsidRPr="0050585C">
        <w:rPr>
          <w:lang w:val="vi-VN"/>
        </w:rPr>
        <w:t xml:space="preserve"> tìm cầu Đức </w:t>
      </w:r>
      <w:r>
        <w:t>Giê-hô-va</w:t>
      </w:r>
      <w:r w:rsidR="00CF52B4">
        <w:t>.</w:t>
      </w:r>
    </w:p>
    <w:p w14:paraId="4CB7FE5C" w14:textId="46EEBFD9" w:rsidR="0090243A" w:rsidRDefault="0090243A" w:rsidP="00F13478">
      <w:pPr>
        <w:tabs>
          <w:tab w:val="left" w:leader="dot" w:pos="9638"/>
        </w:tabs>
        <w:spacing w:line="276" w:lineRule="auto"/>
        <w:ind w:left="284"/>
        <w:jc w:val="both"/>
        <w:rPr>
          <w:color w:val="000000" w:themeColor="text1"/>
        </w:rPr>
      </w:pPr>
      <w:r w:rsidRPr="0090243A">
        <w:rPr>
          <w:b/>
          <w:color w:val="000000" w:themeColor="text1"/>
        </w:rPr>
        <w:t>Kinh Thánh:</w:t>
      </w:r>
      <w:r>
        <w:rPr>
          <w:b/>
          <w:color w:val="000000" w:themeColor="text1"/>
        </w:rPr>
        <w:t xml:space="preserve"> </w:t>
      </w:r>
      <w:r w:rsidRPr="0090243A">
        <w:rPr>
          <w:color w:val="000000" w:themeColor="text1"/>
        </w:rPr>
        <w:tab/>
      </w:r>
    </w:p>
    <w:p w14:paraId="5042C21F" w14:textId="77777777" w:rsidR="00B21B72" w:rsidRPr="0090243A" w:rsidRDefault="00B21B72" w:rsidP="00F13478">
      <w:pPr>
        <w:tabs>
          <w:tab w:val="left" w:leader="dot" w:pos="9638"/>
        </w:tabs>
        <w:spacing w:line="276" w:lineRule="auto"/>
        <w:ind w:left="284"/>
        <w:jc w:val="both"/>
        <w:rPr>
          <w:b/>
          <w:color w:val="000000" w:themeColor="text1"/>
        </w:rPr>
      </w:pPr>
    </w:p>
    <w:p w14:paraId="34984241" w14:textId="77777777" w:rsidR="00465CEC" w:rsidRPr="0050585C" w:rsidRDefault="00465CEC" w:rsidP="00F13478">
      <w:pPr>
        <w:pStyle w:val="ListParagraph"/>
        <w:numPr>
          <w:ilvl w:val="0"/>
          <w:numId w:val="22"/>
        </w:numPr>
        <w:spacing w:line="276" w:lineRule="auto"/>
        <w:ind w:left="284" w:hanging="284"/>
        <w:contextualSpacing/>
        <w:jc w:val="both"/>
        <w:rPr>
          <w:b/>
          <w:color w:val="000000" w:themeColor="text1"/>
          <w:lang w:val="vi-VN"/>
        </w:rPr>
      </w:pPr>
      <w:r w:rsidRPr="0050585C">
        <w:rPr>
          <w:b/>
          <w:color w:val="000000" w:themeColor="text1"/>
          <w:lang w:val="vi-VN"/>
        </w:rPr>
        <w:t>Nối lại cho đúng: Tên và chức vụ:</w:t>
      </w:r>
    </w:p>
    <w:p w14:paraId="2FE84D97" w14:textId="77777777" w:rsidR="00654346" w:rsidRDefault="00654346" w:rsidP="00F13478">
      <w:pPr>
        <w:pStyle w:val="ListParagraph"/>
        <w:numPr>
          <w:ilvl w:val="0"/>
          <w:numId w:val="23"/>
        </w:numPr>
        <w:spacing w:line="276" w:lineRule="auto"/>
        <w:contextualSpacing/>
        <w:jc w:val="both"/>
        <w:rPr>
          <w:color w:val="000000" w:themeColor="text1"/>
          <w:lang w:val="vi-VN"/>
        </w:rPr>
        <w:sectPr w:rsidR="00654346" w:rsidSect="008C0B0E">
          <w:type w:val="continuous"/>
          <w:pgSz w:w="11906" w:h="16838" w:code="9"/>
          <w:pgMar w:top="720" w:right="1134" w:bottom="720" w:left="1134" w:header="431" w:footer="431" w:gutter="0"/>
          <w:cols w:space="1026"/>
          <w:docGrid w:linePitch="360"/>
        </w:sectPr>
      </w:pPr>
    </w:p>
    <w:p w14:paraId="5032974C" w14:textId="66824D9C" w:rsidR="00465CEC" w:rsidRPr="0050585C" w:rsidRDefault="00465CEC" w:rsidP="00681404">
      <w:pPr>
        <w:pStyle w:val="ListParagraph"/>
        <w:numPr>
          <w:ilvl w:val="0"/>
          <w:numId w:val="23"/>
        </w:numPr>
        <w:spacing w:line="276" w:lineRule="auto"/>
        <w:ind w:left="567" w:firstLine="0"/>
        <w:contextualSpacing/>
        <w:jc w:val="both"/>
        <w:rPr>
          <w:color w:val="000000" w:themeColor="text1"/>
          <w:lang w:val="vi-VN"/>
        </w:rPr>
      </w:pPr>
      <w:r w:rsidRPr="0050585C">
        <w:rPr>
          <w:color w:val="000000" w:themeColor="text1"/>
          <w:lang w:val="vi-VN"/>
        </w:rPr>
        <w:t>Ê-xê-chia</w:t>
      </w:r>
    </w:p>
    <w:p w14:paraId="3FE316BA" w14:textId="2AFFCDA1" w:rsidR="00465CEC" w:rsidRPr="0050585C" w:rsidRDefault="00465CEC" w:rsidP="00681404">
      <w:pPr>
        <w:pStyle w:val="ListParagraph"/>
        <w:numPr>
          <w:ilvl w:val="0"/>
          <w:numId w:val="23"/>
        </w:numPr>
        <w:spacing w:line="276" w:lineRule="auto"/>
        <w:ind w:left="567" w:firstLine="0"/>
        <w:contextualSpacing/>
        <w:jc w:val="both"/>
        <w:rPr>
          <w:color w:val="000000" w:themeColor="text1"/>
          <w:lang w:val="vi-VN"/>
        </w:rPr>
      </w:pPr>
      <w:r w:rsidRPr="0050585C">
        <w:rPr>
          <w:color w:val="000000" w:themeColor="text1"/>
          <w:lang w:val="vi-VN"/>
        </w:rPr>
        <w:t>San-chê-ríp</w:t>
      </w:r>
    </w:p>
    <w:p w14:paraId="05EBA86D" w14:textId="49BE779E" w:rsidR="00465CEC" w:rsidRPr="0050585C" w:rsidRDefault="00465CEC" w:rsidP="00681404">
      <w:pPr>
        <w:pStyle w:val="ListParagraph"/>
        <w:numPr>
          <w:ilvl w:val="0"/>
          <w:numId w:val="23"/>
        </w:numPr>
        <w:spacing w:line="276" w:lineRule="auto"/>
        <w:ind w:left="567" w:firstLine="0"/>
        <w:contextualSpacing/>
        <w:jc w:val="both"/>
        <w:rPr>
          <w:color w:val="000000" w:themeColor="text1"/>
          <w:lang w:val="vi-VN"/>
        </w:rPr>
      </w:pPr>
      <w:r w:rsidRPr="0050585C">
        <w:rPr>
          <w:color w:val="000000" w:themeColor="text1"/>
          <w:lang w:val="vi-VN"/>
        </w:rPr>
        <w:t xml:space="preserve">Ráp-sa-kê </w:t>
      </w:r>
    </w:p>
    <w:p w14:paraId="3CA922AF" w14:textId="6CB07D29" w:rsidR="00465CEC" w:rsidRPr="0050585C" w:rsidRDefault="00465CEC" w:rsidP="00681404">
      <w:pPr>
        <w:pStyle w:val="ListParagraph"/>
        <w:numPr>
          <w:ilvl w:val="0"/>
          <w:numId w:val="23"/>
        </w:numPr>
        <w:spacing w:line="276" w:lineRule="auto"/>
        <w:ind w:left="567" w:firstLine="0"/>
        <w:contextualSpacing/>
        <w:jc w:val="both"/>
        <w:rPr>
          <w:color w:val="000000" w:themeColor="text1"/>
          <w:lang w:val="vi-VN"/>
        </w:rPr>
      </w:pPr>
      <w:r w:rsidRPr="0050585C">
        <w:rPr>
          <w:color w:val="000000" w:themeColor="text1"/>
          <w:lang w:val="vi-VN"/>
        </w:rPr>
        <w:t xml:space="preserve">Ê-lê-a-kim </w:t>
      </w:r>
    </w:p>
    <w:p w14:paraId="3FA4592F" w14:textId="7707435F" w:rsidR="00465CEC" w:rsidRPr="0050585C" w:rsidRDefault="00654346" w:rsidP="00681404">
      <w:pPr>
        <w:pStyle w:val="ListParagraph"/>
        <w:numPr>
          <w:ilvl w:val="0"/>
          <w:numId w:val="23"/>
        </w:numPr>
        <w:spacing w:line="276" w:lineRule="auto"/>
        <w:ind w:left="567" w:firstLine="0"/>
        <w:contextualSpacing/>
        <w:jc w:val="both"/>
        <w:rPr>
          <w:color w:val="000000" w:themeColor="text1"/>
          <w:lang w:val="vi-VN"/>
        </w:rPr>
      </w:pPr>
      <w:r>
        <w:rPr>
          <w:color w:val="000000" w:themeColor="text1"/>
          <w:lang w:val="vi-VN"/>
        </w:rPr>
        <w:t>Sép-na</w:t>
      </w:r>
    </w:p>
    <w:p w14:paraId="4045C50C" w14:textId="015CF727" w:rsidR="0075652C" w:rsidRDefault="00465CEC" w:rsidP="00681404">
      <w:pPr>
        <w:pStyle w:val="ListParagraph"/>
        <w:numPr>
          <w:ilvl w:val="0"/>
          <w:numId w:val="23"/>
        </w:numPr>
        <w:spacing w:line="276" w:lineRule="auto"/>
        <w:ind w:left="567" w:firstLine="0"/>
        <w:contextualSpacing/>
        <w:jc w:val="both"/>
        <w:rPr>
          <w:color w:val="000000" w:themeColor="text1"/>
          <w:lang w:val="vi-VN"/>
        </w:rPr>
      </w:pPr>
      <w:r w:rsidRPr="0050585C">
        <w:rPr>
          <w:color w:val="000000" w:themeColor="text1"/>
          <w:lang w:val="vi-VN"/>
        </w:rPr>
        <w:t>Giô-a</w:t>
      </w:r>
    </w:p>
    <w:p w14:paraId="3ADE8112" w14:textId="33C6EC4E" w:rsidR="0075652C" w:rsidRDefault="0075652C" w:rsidP="00681404">
      <w:pPr>
        <w:pStyle w:val="ListParagraph"/>
        <w:numPr>
          <w:ilvl w:val="0"/>
          <w:numId w:val="26"/>
        </w:numPr>
        <w:spacing w:line="276" w:lineRule="auto"/>
        <w:ind w:left="567" w:firstLine="0"/>
        <w:contextualSpacing/>
        <w:jc w:val="both"/>
        <w:rPr>
          <w:color w:val="000000" w:themeColor="text1"/>
          <w:lang w:val="vi-VN"/>
        </w:rPr>
      </w:pPr>
      <w:r w:rsidRPr="0050585C">
        <w:rPr>
          <w:color w:val="000000" w:themeColor="text1"/>
          <w:lang w:val="vi-VN"/>
        </w:rPr>
        <w:t>Tôi tớ của vua A-</w:t>
      </w:r>
      <w:r w:rsidR="00CF52B4">
        <w:rPr>
          <w:color w:val="000000" w:themeColor="text1"/>
        </w:rPr>
        <w:t>s</w:t>
      </w:r>
      <w:r w:rsidRPr="0050585C">
        <w:rPr>
          <w:color w:val="000000" w:themeColor="text1"/>
          <w:lang w:val="vi-VN"/>
        </w:rPr>
        <w:t>i-ri</w:t>
      </w:r>
      <w:r w:rsidR="00465CEC" w:rsidRPr="0050585C">
        <w:rPr>
          <w:color w:val="000000" w:themeColor="text1"/>
          <w:lang w:val="vi-VN"/>
        </w:rPr>
        <w:tab/>
      </w:r>
    </w:p>
    <w:p w14:paraId="3FBE2977" w14:textId="2BB42ED8" w:rsidR="0075652C" w:rsidRDefault="0075652C" w:rsidP="00681404">
      <w:pPr>
        <w:pStyle w:val="ListParagraph"/>
        <w:numPr>
          <w:ilvl w:val="0"/>
          <w:numId w:val="26"/>
        </w:numPr>
        <w:spacing w:line="276" w:lineRule="auto"/>
        <w:ind w:left="567" w:firstLine="0"/>
        <w:contextualSpacing/>
        <w:jc w:val="both"/>
        <w:rPr>
          <w:color w:val="000000" w:themeColor="text1"/>
          <w:lang w:val="vi-VN"/>
        </w:rPr>
      </w:pPr>
      <w:r w:rsidRPr="0050585C">
        <w:rPr>
          <w:color w:val="000000" w:themeColor="text1"/>
          <w:lang w:val="vi-VN"/>
        </w:rPr>
        <w:t>Chức cung giám</w:t>
      </w:r>
      <w:r w:rsidR="00465CEC" w:rsidRPr="0050585C">
        <w:rPr>
          <w:color w:val="000000" w:themeColor="text1"/>
          <w:lang w:val="vi-VN"/>
        </w:rPr>
        <w:tab/>
      </w:r>
    </w:p>
    <w:p w14:paraId="6C8F239E" w14:textId="3F22B942" w:rsidR="0075652C" w:rsidRDefault="0075652C" w:rsidP="00681404">
      <w:pPr>
        <w:pStyle w:val="ListParagraph"/>
        <w:numPr>
          <w:ilvl w:val="0"/>
          <w:numId w:val="26"/>
        </w:numPr>
        <w:spacing w:line="276" w:lineRule="auto"/>
        <w:ind w:left="567" w:firstLine="0"/>
        <w:contextualSpacing/>
        <w:jc w:val="both"/>
        <w:rPr>
          <w:color w:val="000000" w:themeColor="text1"/>
          <w:lang w:val="vi-VN"/>
        </w:rPr>
      </w:pPr>
      <w:r w:rsidRPr="0050585C">
        <w:rPr>
          <w:color w:val="000000" w:themeColor="text1"/>
          <w:lang w:val="vi-VN"/>
        </w:rPr>
        <w:t>Vua Giu</w:t>
      </w:r>
      <w:r w:rsidR="00870A63">
        <w:rPr>
          <w:color w:val="000000" w:themeColor="text1"/>
        </w:rPr>
        <w:t>-đa</w:t>
      </w:r>
    </w:p>
    <w:p w14:paraId="5757322B" w14:textId="4C7C3AB1" w:rsidR="00654346" w:rsidRDefault="00654346" w:rsidP="00681404">
      <w:pPr>
        <w:pStyle w:val="ListParagraph"/>
        <w:numPr>
          <w:ilvl w:val="0"/>
          <w:numId w:val="26"/>
        </w:numPr>
        <w:spacing w:line="276" w:lineRule="auto"/>
        <w:ind w:left="567" w:firstLine="0"/>
        <w:contextualSpacing/>
        <w:jc w:val="both"/>
        <w:rPr>
          <w:color w:val="000000" w:themeColor="text1"/>
          <w:lang w:val="vi-VN"/>
        </w:rPr>
      </w:pPr>
      <w:r w:rsidRPr="0050585C">
        <w:rPr>
          <w:color w:val="000000" w:themeColor="text1"/>
          <w:lang w:val="vi-VN"/>
        </w:rPr>
        <w:t>Vua A-s</w:t>
      </w:r>
      <w:r w:rsidR="00D24FD0">
        <w:rPr>
          <w:color w:val="000000" w:themeColor="text1"/>
        </w:rPr>
        <w:t>i</w:t>
      </w:r>
      <w:r w:rsidRPr="0050585C">
        <w:rPr>
          <w:color w:val="000000" w:themeColor="text1"/>
          <w:lang w:val="vi-VN"/>
        </w:rPr>
        <w:t>-ri</w:t>
      </w:r>
    </w:p>
    <w:p w14:paraId="3A5F89C1" w14:textId="7E347A3C" w:rsidR="00654346" w:rsidRDefault="00654346" w:rsidP="00681404">
      <w:pPr>
        <w:pStyle w:val="ListParagraph"/>
        <w:numPr>
          <w:ilvl w:val="0"/>
          <w:numId w:val="26"/>
        </w:numPr>
        <w:spacing w:line="276" w:lineRule="auto"/>
        <w:ind w:left="567" w:firstLine="0"/>
        <w:contextualSpacing/>
        <w:jc w:val="both"/>
        <w:rPr>
          <w:color w:val="000000" w:themeColor="text1"/>
          <w:lang w:val="vi-VN"/>
        </w:rPr>
      </w:pPr>
      <w:r w:rsidRPr="0050585C">
        <w:rPr>
          <w:color w:val="000000" w:themeColor="text1"/>
          <w:lang w:val="vi-VN"/>
        </w:rPr>
        <w:t>Sử quan</w:t>
      </w:r>
    </w:p>
    <w:p w14:paraId="1EFE301A" w14:textId="280EABB7" w:rsidR="00465CEC" w:rsidRPr="0050585C" w:rsidRDefault="00465CEC" w:rsidP="00681404">
      <w:pPr>
        <w:pStyle w:val="ListParagraph"/>
        <w:numPr>
          <w:ilvl w:val="0"/>
          <w:numId w:val="26"/>
        </w:numPr>
        <w:spacing w:line="276" w:lineRule="auto"/>
        <w:ind w:left="567" w:firstLine="0"/>
        <w:contextualSpacing/>
        <w:jc w:val="both"/>
        <w:rPr>
          <w:color w:val="000000" w:themeColor="text1"/>
          <w:lang w:val="vi-VN"/>
        </w:rPr>
      </w:pPr>
      <w:r w:rsidRPr="0050585C">
        <w:rPr>
          <w:color w:val="000000" w:themeColor="text1"/>
          <w:lang w:val="vi-VN"/>
        </w:rPr>
        <w:t>Thơ ký</w:t>
      </w:r>
    </w:p>
    <w:p w14:paraId="485973E5" w14:textId="77777777" w:rsidR="00654346" w:rsidRDefault="00654346" w:rsidP="00F13478">
      <w:pPr>
        <w:spacing w:line="276" w:lineRule="auto"/>
        <w:ind w:left="360" w:firstLine="720"/>
        <w:jc w:val="both"/>
        <w:rPr>
          <w:color w:val="000000" w:themeColor="text1"/>
          <w:lang w:val="vi-VN"/>
        </w:rPr>
        <w:sectPr w:rsidR="00654346" w:rsidSect="00654346">
          <w:type w:val="continuous"/>
          <w:pgSz w:w="11906" w:h="16838" w:code="9"/>
          <w:pgMar w:top="720" w:right="1134" w:bottom="720" w:left="1134" w:header="431" w:footer="431" w:gutter="0"/>
          <w:cols w:num="2" w:space="1026"/>
          <w:docGrid w:linePitch="360"/>
        </w:sectPr>
      </w:pPr>
    </w:p>
    <w:p w14:paraId="188808A0" w14:textId="3B7D23EF" w:rsidR="00465CEC" w:rsidRPr="00B21B72" w:rsidRDefault="0077789F" w:rsidP="005C18FE">
      <w:pPr>
        <w:tabs>
          <w:tab w:val="left" w:leader="dot" w:pos="9638"/>
        </w:tabs>
        <w:spacing w:line="276" w:lineRule="auto"/>
        <w:ind w:left="284"/>
        <w:jc w:val="both"/>
        <w:rPr>
          <w:b/>
          <w:color w:val="000000" w:themeColor="text1"/>
        </w:rPr>
      </w:pPr>
      <w:r w:rsidRPr="00B21B72">
        <w:rPr>
          <w:b/>
          <w:color w:val="000000" w:themeColor="text1"/>
        </w:rPr>
        <w:t xml:space="preserve">Đáp án: </w:t>
      </w:r>
      <w:r w:rsidRPr="00E9682D">
        <w:rPr>
          <w:color w:val="000000" w:themeColor="text1"/>
        </w:rPr>
        <w:tab/>
      </w:r>
    </w:p>
    <w:p w14:paraId="1E9945DC" w14:textId="5DF55E7A" w:rsidR="0077789F" w:rsidRDefault="0077789F" w:rsidP="005C18FE">
      <w:pPr>
        <w:tabs>
          <w:tab w:val="left" w:leader="dot" w:pos="9638"/>
        </w:tabs>
        <w:spacing w:line="276" w:lineRule="auto"/>
        <w:ind w:left="284"/>
        <w:jc w:val="both"/>
        <w:rPr>
          <w:color w:val="000000" w:themeColor="text1"/>
        </w:rPr>
      </w:pPr>
      <w:r w:rsidRPr="00B21B72">
        <w:rPr>
          <w:b/>
          <w:color w:val="000000" w:themeColor="text1"/>
        </w:rPr>
        <w:t>K</w:t>
      </w:r>
      <w:r w:rsidR="00D24FD0">
        <w:rPr>
          <w:b/>
          <w:color w:val="000000" w:themeColor="text1"/>
        </w:rPr>
        <w:t>i</w:t>
      </w:r>
      <w:r w:rsidRPr="00B21B72">
        <w:rPr>
          <w:b/>
          <w:color w:val="000000" w:themeColor="text1"/>
        </w:rPr>
        <w:t>nh Thánh</w:t>
      </w:r>
      <w:r>
        <w:rPr>
          <w:color w:val="000000" w:themeColor="text1"/>
        </w:rPr>
        <w:t xml:space="preserve">: </w:t>
      </w:r>
      <w:r>
        <w:rPr>
          <w:color w:val="000000" w:themeColor="text1"/>
        </w:rPr>
        <w:tab/>
      </w:r>
    </w:p>
    <w:p w14:paraId="0D0525F0" w14:textId="77777777" w:rsidR="0077789F" w:rsidRPr="0077789F" w:rsidRDefault="0077789F" w:rsidP="00F13478">
      <w:pPr>
        <w:spacing w:line="276" w:lineRule="auto"/>
        <w:ind w:left="284"/>
        <w:jc w:val="both"/>
        <w:rPr>
          <w:b/>
          <w:color w:val="FF0000"/>
        </w:rPr>
      </w:pPr>
    </w:p>
    <w:p w14:paraId="35BF97ED" w14:textId="36CAF1E7" w:rsidR="00465CEC" w:rsidRPr="003B309C" w:rsidRDefault="00465CEC" w:rsidP="00F13478">
      <w:pPr>
        <w:pStyle w:val="ListParagraph"/>
        <w:numPr>
          <w:ilvl w:val="0"/>
          <w:numId w:val="22"/>
        </w:numPr>
        <w:spacing w:line="276" w:lineRule="auto"/>
        <w:ind w:left="284" w:hanging="284"/>
        <w:contextualSpacing/>
        <w:jc w:val="both"/>
        <w:rPr>
          <w:b/>
          <w:color w:val="FF0000"/>
          <w:lang w:val="vi-VN"/>
        </w:rPr>
      </w:pPr>
      <w:r w:rsidRPr="0050585C">
        <w:rPr>
          <w:b/>
          <w:color w:val="000000" w:themeColor="text1"/>
          <w:lang w:val="vi-VN"/>
        </w:rPr>
        <w:t>Tìm</w:t>
      </w:r>
      <w:r w:rsidR="005C0E32">
        <w:rPr>
          <w:b/>
          <w:color w:val="000000" w:themeColor="text1"/>
        </w:rPr>
        <w:t xml:space="preserve"> và chép đầy đủ</w:t>
      </w:r>
      <w:r w:rsidRPr="0050585C">
        <w:rPr>
          <w:b/>
          <w:color w:val="000000" w:themeColor="text1"/>
          <w:lang w:val="vi-VN"/>
        </w:rPr>
        <w:t xml:space="preserve"> câu Kinh Thánh theo gợi ý từ hình bên:</w:t>
      </w:r>
    </w:p>
    <w:p w14:paraId="1234229C" w14:textId="66FBF136" w:rsidR="00465CEC" w:rsidRPr="005C0E32" w:rsidRDefault="00E9682D" w:rsidP="005C0E32">
      <w:pPr>
        <w:pStyle w:val="ListParagraph"/>
        <w:tabs>
          <w:tab w:val="left" w:leader="dot" w:pos="9638"/>
        </w:tabs>
        <w:spacing w:line="276" w:lineRule="auto"/>
        <w:ind w:left="3969"/>
        <w:jc w:val="both"/>
        <w:rPr>
          <w:color w:val="000000" w:themeColor="text1"/>
        </w:rPr>
      </w:pPr>
      <w:r w:rsidRPr="005C0E32">
        <w:rPr>
          <w:b/>
          <w:color w:val="000000" w:themeColor="text1"/>
        </w:rPr>
        <w:drawing>
          <wp:anchor distT="0" distB="0" distL="114300" distR="114300" simplePos="0" relativeHeight="253275136" behindDoc="0" locked="0" layoutInCell="1" allowOverlap="1" wp14:anchorId="1D862888" wp14:editId="3A11D69B">
            <wp:simplePos x="0" y="0"/>
            <wp:positionH relativeFrom="margin">
              <wp:posOffset>292735</wp:posOffset>
            </wp:positionH>
            <wp:positionV relativeFrom="margin">
              <wp:posOffset>4050030</wp:posOffset>
            </wp:positionV>
            <wp:extent cx="1572260" cy="1228725"/>
            <wp:effectExtent l="0" t="0" r="889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2260" cy="12287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23CCD" w:rsidRPr="005C0E32">
        <w:rPr>
          <w:b/>
          <w:color w:val="000000" w:themeColor="text1"/>
        </w:rPr>
        <w:t>Kinh Thánh:</w:t>
      </w:r>
      <w:r w:rsidR="00D23CCD" w:rsidRPr="005C0E32">
        <w:rPr>
          <w:color w:val="000000" w:themeColor="text1"/>
        </w:rPr>
        <w:t xml:space="preserve"> </w:t>
      </w:r>
      <w:r w:rsidR="005C0E32" w:rsidRPr="005C0E32">
        <w:rPr>
          <w:color w:val="000000" w:themeColor="text1"/>
        </w:rPr>
        <w:tab/>
      </w:r>
    </w:p>
    <w:p w14:paraId="1229BCCD" w14:textId="0D789BC1" w:rsidR="005C0E32" w:rsidRPr="005C0E32" w:rsidRDefault="005C0E32" w:rsidP="005C0E32">
      <w:pPr>
        <w:pStyle w:val="ListParagraph"/>
        <w:tabs>
          <w:tab w:val="left" w:leader="dot" w:pos="9638"/>
        </w:tabs>
        <w:spacing w:line="276" w:lineRule="auto"/>
        <w:ind w:left="3969"/>
        <w:jc w:val="both"/>
        <w:rPr>
          <w:color w:val="000000" w:themeColor="text1"/>
        </w:rPr>
      </w:pPr>
      <w:r w:rsidRPr="005C0E32">
        <w:rPr>
          <w:color w:val="000000" w:themeColor="text1"/>
        </w:rPr>
        <w:tab/>
      </w:r>
    </w:p>
    <w:p w14:paraId="708946E6" w14:textId="742F24BD" w:rsidR="005C0E32" w:rsidRPr="005C0E32" w:rsidRDefault="005C0E32" w:rsidP="005C0E32">
      <w:pPr>
        <w:pStyle w:val="ListParagraph"/>
        <w:tabs>
          <w:tab w:val="left" w:leader="dot" w:pos="9638"/>
        </w:tabs>
        <w:spacing w:line="276" w:lineRule="auto"/>
        <w:ind w:left="3969"/>
        <w:jc w:val="both"/>
        <w:rPr>
          <w:color w:val="000000" w:themeColor="text1"/>
        </w:rPr>
      </w:pPr>
      <w:r w:rsidRPr="005C0E32">
        <w:rPr>
          <w:color w:val="000000" w:themeColor="text1"/>
        </w:rPr>
        <w:tab/>
      </w:r>
    </w:p>
    <w:p w14:paraId="4FA1692F" w14:textId="6EEF0BBE" w:rsidR="005C0E32" w:rsidRPr="005C0E32" w:rsidRDefault="005C0E32" w:rsidP="005C0E32">
      <w:pPr>
        <w:pStyle w:val="ListParagraph"/>
        <w:tabs>
          <w:tab w:val="left" w:leader="dot" w:pos="9638"/>
        </w:tabs>
        <w:spacing w:line="276" w:lineRule="auto"/>
        <w:ind w:left="3969"/>
        <w:jc w:val="both"/>
        <w:rPr>
          <w:color w:val="000000" w:themeColor="text1"/>
        </w:rPr>
      </w:pPr>
      <w:r w:rsidRPr="005C0E32">
        <w:rPr>
          <w:color w:val="000000" w:themeColor="text1"/>
        </w:rPr>
        <w:tab/>
      </w:r>
    </w:p>
    <w:p w14:paraId="63A27022" w14:textId="52BBF817" w:rsidR="005C0E32" w:rsidRPr="005C0E32" w:rsidRDefault="005C0E32" w:rsidP="005C0E32">
      <w:pPr>
        <w:pStyle w:val="ListParagraph"/>
        <w:tabs>
          <w:tab w:val="left" w:leader="dot" w:pos="9638"/>
        </w:tabs>
        <w:spacing w:line="276" w:lineRule="auto"/>
        <w:ind w:left="3969"/>
        <w:jc w:val="both"/>
        <w:rPr>
          <w:color w:val="000000" w:themeColor="text1"/>
        </w:rPr>
      </w:pPr>
      <w:r w:rsidRPr="005C0E32">
        <w:rPr>
          <w:color w:val="000000" w:themeColor="text1"/>
        </w:rPr>
        <w:tab/>
      </w:r>
    </w:p>
    <w:p w14:paraId="102978BA" w14:textId="22094067" w:rsidR="005C0E32" w:rsidRPr="005C0E32" w:rsidRDefault="005C0E32" w:rsidP="005C0E32">
      <w:pPr>
        <w:pStyle w:val="ListParagraph"/>
        <w:tabs>
          <w:tab w:val="left" w:leader="dot" w:pos="9638"/>
        </w:tabs>
        <w:spacing w:line="276" w:lineRule="auto"/>
        <w:ind w:left="3969"/>
        <w:jc w:val="both"/>
        <w:rPr>
          <w:color w:val="000000" w:themeColor="text1"/>
        </w:rPr>
      </w:pPr>
      <w:r w:rsidRPr="005C0E32">
        <w:rPr>
          <w:color w:val="000000" w:themeColor="text1"/>
        </w:rPr>
        <w:tab/>
      </w:r>
    </w:p>
    <w:p w14:paraId="5734202B" w14:textId="189F61F8" w:rsidR="003B309C" w:rsidRDefault="003B309C" w:rsidP="005C0E32">
      <w:pPr>
        <w:spacing w:line="276" w:lineRule="auto"/>
        <w:jc w:val="both"/>
        <w:rPr>
          <w:b/>
          <w:color w:val="FF0000"/>
        </w:rPr>
      </w:pPr>
    </w:p>
    <w:p w14:paraId="357E2AE8" w14:textId="77777777" w:rsidR="00B21B72" w:rsidRPr="005C0E32" w:rsidRDefault="00B21B72" w:rsidP="005C0E32">
      <w:pPr>
        <w:spacing w:line="276" w:lineRule="auto"/>
        <w:jc w:val="both"/>
        <w:rPr>
          <w:b/>
          <w:color w:val="FF0000"/>
        </w:rPr>
      </w:pPr>
    </w:p>
    <w:p w14:paraId="7BF72DE4" w14:textId="4FFA8A13" w:rsidR="00465CEC" w:rsidRPr="005C18FE" w:rsidRDefault="003B309C" w:rsidP="00F13478">
      <w:pPr>
        <w:pStyle w:val="ListParagraph"/>
        <w:numPr>
          <w:ilvl w:val="0"/>
          <w:numId w:val="22"/>
        </w:numPr>
        <w:spacing w:line="276" w:lineRule="auto"/>
        <w:ind w:left="284" w:hanging="284"/>
        <w:contextualSpacing/>
        <w:jc w:val="both"/>
        <w:rPr>
          <w:b/>
          <w:color w:val="000000" w:themeColor="text1"/>
          <w:lang w:val="vi-VN"/>
        </w:rPr>
      </w:pPr>
      <w:r>
        <w:rPr>
          <w:b/>
          <w:color w:val="000000" w:themeColor="text1"/>
          <w:lang w:val="vi-VN"/>
        </w:rPr>
        <w:t>Gạch bỏ ô sai</w:t>
      </w:r>
      <w:r>
        <w:rPr>
          <w:b/>
          <w:color w:val="000000" w:themeColor="text1"/>
        </w:rPr>
        <w:t xml:space="preserve">: </w:t>
      </w:r>
      <w:r w:rsidR="00465CEC" w:rsidRPr="003B309C">
        <w:rPr>
          <w:color w:val="000000" w:themeColor="text1"/>
          <w:lang w:val="vi-VN"/>
        </w:rPr>
        <w:t>Những danh vị nào về chính mình Đức Chúa Trời là Đấng tối cao đầy quyền lực?</w:t>
      </w:r>
    </w:p>
    <w:tbl>
      <w:tblPr>
        <w:tblStyle w:val="TableGrid"/>
        <w:tblW w:w="0" w:type="auto"/>
        <w:tblInd w:w="817" w:type="dxa"/>
        <w:tblLook w:val="04A0" w:firstRow="1" w:lastRow="0" w:firstColumn="1" w:lastColumn="0" w:noHBand="0" w:noVBand="1"/>
      </w:tblPr>
      <w:tblGrid>
        <w:gridCol w:w="1291"/>
        <w:gridCol w:w="459"/>
        <w:gridCol w:w="1959"/>
        <w:gridCol w:w="876"/>
        <w:gridCol w:w="1543"/>
        <w:gridCol w:w="867"/>
        <w:gridCol w:w="992"/>
      </w:tblGrid>
      <w:tr w:rsidR="00C3600D" w14:paraId="4567FBFE" w14:textId="77777777" w:rsidTr="00C3600D">
        <w:tc>
          <w:tcPr>
            <w:tcW w:w="1291" w:type="dxa"/>
            <w:tcBorders>
              <w:right w:val="single" w:sz="4" w:space="0" w:color="auto"/>
            </w:tcBorders>
          </w:tcPr>
          <w:p w14:paraId="311ACAC2" w14:textId="63CA83A4" w:rsidR="00A90FE0" w:rsidRPr="00A90FE0" w:rsidRDefault="00A90FE0" w:rsidP="00F13478">
            <w:pPr>
              <w:pStyle w:val="ListParagraph"/>
              <w:spacing w:line="276" w:lineRule="auto"/>
              <w:ind w:left="0"/>
              <w:jc w:val="both"/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Quan xét</w:t>
            </w:r>
          </w:p>
        </w:tc>
        <w:tc>
          <w:tcPr>
            <w:tcW w:w="45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BE14D44" w14:textId="77777777" w:rsidR="00A90FE0" w:rsidRDefault="00A90FE0" w:rsidP="00F13478">
            <w:pPr>
              <w:pStyle w:val="ListParagraph"/>
              <w:spacing w:line="276" w:lineRule="auto"/>
              <w:ind w:left="0"/>
              <w:jc w:val="both"/>
              <w:rPr>
                <w:b/>
                <w:color w:val="000000" w:themeColor="text1"/>
                <w:lang w:val="vi-VN"/>
              </w:rPr>
            </w:pPr>
          </w:p>
        </w:tc>
        <w:tc>
          <w:tcPr>
            <w:tcW w:w="1959" w:type="dxa"/>
            <w:tcBorders>
              <w:left w:val="single" w:sz="4" w:space="0" w:color="auto"/>
              <w:right w:val="single" w:sz="4" w:space="0" w:color="auto"/>
            </w:tcBorders>
          </w:tcPr>
          <w:p w14:paraId="3D5E0CE9" w14:textId="5E4BEF25" w:rsidR="00A90FE0" w:rsidRPr="004779A4" w:rsidRDefault="004779A4" w:rsidP="004D7395">
            <w:pPr>
              <w:pStyle w:val="ListParagraph"/>
              <w:spacing w:line="276" w:lineRule="auto"/>
              <w:ind w:left="0"/>
              <w:jc w:val="center"/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Đấng lập luận</w:t>
            </w:r>
          </w:p>
        </w:tc>
        <w:tc>
          <w:tcPr>
            <w:tcW w:w="8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C220D00" w14:textId="77777777" w:rsidR="00A90FE0" w:rsidRDefault="00A90FE0" w:rsidP="00F13478">
            <w:pPr>
              <w:pStyle w:val="ListParagraph"/>
              <w:spacing w:line="276" w:lineRule="auto"/>
              <w:ind w:left="0"/>
              <w:jc w:val="both"/>
              <w:rPr>
                <w:b/>
                <w:color w:val="000000" w:themeColor="text1"/>
                <w:lang w:val="vi-VN"/>
              </w:rPr>
            </w:pPr>
          </w:p>
        </w:tc>
        <w:tc>
          <w:tcPr>
            <w:tcW w:w="1543" w:type="dxa"/>
            <w:tcBorders>
              <w:left w:val="single" w:sz="4" w:space="0" w:color="auto"/>
              <w:right w:val="single" w:sz="4" w:space="0" w:color="auto"/>
            </w:tcBorders>
          </w:tcPr>
          <w:p w14:paraId="2159A858" w14:textId="402E1AAE" w:rsidR="00A90FE0" w:rsidRPr="004779A4" w:rsidRDefault="004779A4" w:rsidP="004D4E65">
            <w:pPr>
              <w:pStyle w:val="ListParagraph"/>
              <w:spacing w:line="276" w:lineRule="auto"/>
              <w:ind w:left="0"/>
              <w:jc w:val="center"/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 xml:space="preserve">Quản </w:t>
            </w:r>
            <w:r w:rsidR="004D4E65">
              <w:rPr>
                <w:b/>
                <w:color w:val="000000" w:themeColor="text1"/>
              </w:rPr>
              <w:t>lý</w:t>
            </w:r>
          </w:p>
        </w:tc>
        <w:tc>
          <w:tcPr>
            <w:tcW w:w="8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79C0EAA" w14:textId="77777777" w:rsidR="00A90FE0" w:rsidRDefault="00A90FE0" w:rsidP="00F13478">
            <w:pPr>
              <w:pStyle w:val="ListParagraph"/>
              <w:spacing w:line="276" w:lineRule="auto"/>
              <w:ind w:left="0"/>
              <w:jc w:val="both"/>
              <w:rPr>
                <w:b/>
                <w:color w:val="000000" w:themeColor="text1"/>
                <w:lang w:val="vi-VN"/>
              </w:rPr>
            </w:pPr>
          </w:p>
        </w:tc>
        <w:tc>
          <w:tcPr>
            <w:tcW w:w="992" w:type="dxa"/>
            <w:tcBorders>
              <w:left w:val="single" w:sz="4" w:space="0" w:color="auto"/>
            </w:tcBorders>
          </w:tcPr>
          <w:p w14:paraId="08EB494E" w14:textId="41ED65EE" w:rsidR="00A90FE0" w:rsidRPr="004779A4" w:rsidRDefault="004779A4" w:rsidP="004D7395">
            <w:pPr>
              <w:pStyle w:val="ListParagraph"/>
              <w:spacing w:line="276" w:lineRule="auto"/>
              <w:ind w:left="0"/>
              <w:jc w:val="center"/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Vua</w:t>
            </w:r>
          </w:p>
        </w:tc>
      </w:tr>
    </w:tbl>
    <w:p w14:paraId="54A87BF0" w14:textId="5DEFB25D" w:rsidR="00465CEC" w:rsidRPr="0050585C" w:rsidRDefault="00465CEC" w:rsidP="00F13478">
      <w:pPr>
        <w:pStyle w:val="ListParagraph"/>
        <w:spacing w:line="276" w:lineRule="auto"/>
        <w:ind w:left="1080"/>
        <w:jc w:val="both"/>
        <w:rPr>
          <w:b/>
          <w:color w:val="000000" w:themeColor="text1"/>
          <w:lang w:val="vi-VN"/>
        </w:rPr>
      </w:pPr>
    </w:p>
    <w:p w14:paraId="614AA3BF" w14:textId="4440C885" w:rsidR="00465CEC" w:rsidRDefault="00C3600D" w:rsidP="00F13478">
      <w:pPr>
        <w:pStyle w:val="ListParagraph"/>
        <w:tabs>
          <w:tab w:val="left" w:leader="dot" w:pos="9638"/>
        </w:tabs>
        <w:spacing w:line="276" w:lineRule="auto"/>
        <w:ind w:left="284"/>
        <w:jc w:val="both"/>
        <w:rPr>
          <w:color w:val="000000" w:themeColor="text1"/>
        </w:rPr>
      </w:pPr>
      <w:r w:rsidRPr="00B21B72">
        <w:rPr>
          <w:b/>
          <w:color w:val="000000" w:themeColor="text1"/>
        </w:rPr>
        <w:t>Kinh Thánh</w:t>
      </w:r>
      <w:r w:rsidRPr="00C3600D">
        <w:rPr>
          <w:color w:val="000000" w:themeColor="text1"/>
        </w:rPr>
        <w:t>:</w:t>
      </w:r>
      <w:r>
        <w:rPr>
          <w:color w:val="000000" w:themeColor="text1"/>
        </w:rPr>
        <w:t xml:space="preserve"> </w:t>
      </w:r>
      <w:r w:rsidR="008E3C01">
        <w:rPr>
          <w:color w:val="000000" w:themeColor="text1"/>
        </w:rPr>
        <w:tab/>
      </w:r>
    </w:p>
    <w:p w14:paraId="04595FAD" w14:textId="77777777" w:rsidR="00B21B72" w:rsidRPr="00C3600D" w:rsidRDefault="00B21B72" w:rsidP="00F13478">
      <w:pPr>
        <w:pStyle w:val="ListParagraph"/>
        <w:tabs>
          <w:tab w:val="left" w:leader="dot" w:pos="9638"/>
        </w:tabs>
        <w:spacing w:line="276" w:lineRule="auto"/>
        <w:ind w:left="284"/>
        <w:jc w:val="both"/>
        <w:rPr>
          <w:color w:val="000000" w:themeColor="text1"/>
        </w:rPr>
      </w:pPr>
    </w:p>
    <w:p w14:paraId="0778C596" w14:textId="5B8D62D1" w:rsidR="00465CEC" w:rsidRPr="0050585C" w:rsidRDefault="00465CEC" w:rsidP="005C0E32">
      <w:pPr>
        <w:pStyle w:val="ListParagraph"/>
        <w:numPr>
          <w:ilvl w:val="0"/>
          <w:numId w:val="22"/>
        </w:numPr>
        <w:spacing w:line="276" w:lineRule="auto"/>
        <w:ind w:left="284"/>
        <w:contextualSpacing/>
        <w:jc w:val="both"/>
        <w:rPr>
          <w:b/>
          <w:color w:val="000000" w:themeColor="text1"/>
          <w:lang w:val="vi-VN"/>
        </w:rPr>
      </w:pPr>
      <w:r w:rsidRPr="0050585C">
        <w:rPr>
          <w:b/>
          <w:color w:val="000000" w:themeColor="text1"/>
          <w:lang w:val="vi-VN"/>
        </w:rPr>
        <w:t xml:space="preserve"> </w:t>
      </w:r>
      <w:r w:rsidR="00D75CB9">
        <w:rPr>
          <w:b/>
          <w:color w:val="000000" w:themeColor="text1"/>
        </w:rPr>
        <w:t>Tìm và c</w:t>
      </w:r>
      <w:r w:rsidRPr="0050585C">
        <w:rPr>
          <w:b/>
          <w:color w:val="000000" w:themeColor="text1"/>
          <w:lang w:val="vi-VN"/>
        </w:rPr>
        <w:t>hé</w:t>
      </w:r>
      <w:r w:rsidR="009C663B">
        <w:rPr>
          <w:b/>
          <w:color w:val="000000" w:themeColor="text1"/>
          <w:lang w:val="vi-VN"/>
        </w:rPr>
        <w:t>p câu Kinh Thánh có ý tương tự</w:t>
      </w:r>
      <w:r w:rsidR="009C663B">
        <w:rPr>
          <w:b/>
          <w:color w:val="000000" w:themeColor="text1"/>
        </w:rPr>
        <w:t>:</w:t>
      </w:r>
    </w:p>
    <w:p w14:paraId="5B130E2B" w14:textId="790A1A30" w:rsidR="00D75CB9" w:rsidRDefault="00465CEC" w:rsidP="00D75CB9">
      <w:pPr>
        <w:pStyle w:val="ListParagraph"/>
        <w:tabs>
          <w:tab w:val="left" w:leader="dot" w:pos="9638"/>
        </w:tabs>
        <w:spacing w:line="276" w:lineRule="auto"/>
        <w:ind w:left="284"/>
        <w:jc w:val="both"/>
        <w:rPr>
          <w:color w:val="000000" w:themeColor="text1"/>
        </w:rPr>
      </w:pPr>
      <w:r w:rsidRPr="0050585C">
        <w:rPr>
          <w:color w:val="000000" w:themeColor="text1"/>
          <w:lang w:val="vi-VN"/>
        </w:rPr>
        <w:t>Hê-bê-rơ 12:12</w:t>
      </w:r>
      <w:r w:rsidR="00D75CB9">
        <w:rPr>
          <w:color w:val="000000" w:themeColor="text1"/>
          <w:lang w:val="vi-VN"/>
        </w:rPr>
        <w:t>.</w:t>
      </w:r>
      <w:r w:rsidR="00D75CB9">
        <w:rPr>
          <w:color w:val="000000" w:themeColor="text1"/>
        </w:rPr>
        <w:t xml:space="preserve"> </w:t>
      </w:r>
      <w:r w:rsidR="00D75CB9">
        <w:rPr>
          <w:color w:val="000000" w:themeColor="text1"/>
        </w:rPr>
        <w:tab/>
      </w:r>
    </w:p>
    <w:p w14:paraId="139BA8F6" w14:textId="03C13A9F" w:rsidR="00D75CB9" w:rsidRDefault="00D75CB9" w:rsidP="00D75CB9">
      <w:pPr>
        <w:pStyle w:val="ListParagraph"/>
        <w:tabs>
          <w:tab w:val="left" w:leader="dot" w:pos="9638"/>
        </w:tabs>
        <w:spacing w:line="276" w:lineRule="auto"/>
        <w:ind w:left="284"/>
        <w:jc w:val="both"/>
        <w:rPr>
          <w:color w:val="000000" w:themeColor="text1"/>
        </w:rPr>
      </w:pPr>
      <w:r>
        <w:rPr>
          <w:color w:val="000000" w:themeColor="text1"/>
        </w:rPr>
        <w:tab/>
      </w:r>
    </w:p>
    <w:p w14:paraId="26F29FFC" w14:textId="4FB520ED" w:rsidR="00D75CB9" w:rsidRDefault="00D75CB9" w:rsidP="00D75CB9">
      <w:pPr>
        <w:pStyle w:val="ListParagraph"/>
        <w:tabs>
          <w:tab w:val="left" w:leader="dot" w:pos="9638"/>
        </w:tabs>
        <w:spacing w:line="276" w:lineRule="auto"/>
        <w:ind w:left="284"/>
        <w:jc w:val="both"/>
        <w:rPr>
          <w:color w:val="000000" w:themeColor="text1"/>
        </w:rPr>
      </w:pPr>
      <w:r>
        <w:rPr>
          <w:color w:val="000000" w:themeColor="text1"/>
        </w:rPr>
        <w:tab/>
      </w:r>
    </w:p>
    <w:p w14:paraId="72BD140A" w14:textId="5AB6ABB5" w:rsidR="00D75CB9" w:rsidRPr="00D75CB9" w:rsidRDefault="00D75CB9" w:rsidP="00D75CB9">
      <w:pPr>
        <w:pStyle w:val="ListParagraph"/>
        <w:tabs>
          <w:tab w:val="left" w:leader="dot" w:pos="9638"/>
        </w:tabs>
        <w:spacing w:line="276" w:lineRule="auto"/>
        <w:ind w:left="284"/>
        <w:jc w:val="both"/>
        <w:rPr>
          <w:color w:val="000000" w:themeColor="text1"/>
        </w:rPr>
      </w:pPr>
      <w:r>
        <w:rPr>
          <w:color w:val="000000" w:themeColor="text1"/>
        </w:rPr>
        <w:tab/>
      </w:r>
    </w:p>
    <w:p w14:paraId="769C9AD0" w14:textId="42BFD8A8" w:rsidR="00E9682D" w:rsidRDefault="00465CEC" w:rsidP="00E97B9B">
      <w:pPr>
        <w:pStyle w:val="ListParagraph"/>
        <w:tabs>
          <w:tab w:val="left" w:leader="dot" w:pos="9638"/>
        </w:tabs>
        <w:spacing w:line="276" w:lineRule="auto"/>
        <w:ind w:left="284"/>
        <w:rPr>
          <w:color w:val="000000" w:themeColor="text1"/>
          <w:lang w:val="vi-VN"/>
        </w:rPr>
      </w:pPr>
      <w:r w:rsidRPr="00D44544">
        <w:rPr>
          <w:color w:val="000000" w:themeColor="text1"/>
          <w:lang w:val="vi-VN"/>
        </w:rPr>
        <w:t>Ê-xê-chi-ên 29: 6</w:t>
      </w:r>
      <w:r w:rsidR="00E97B9B">
        <w:rPr>
          <w:color w:val="000000" w:themeColor="text1"/>
        </w:rPr>
        <w:t>.</w:t>
      </w:r>
      <w:r w:rsidR="00D44544">
        <w:rPr>
          <w:color w:val="000000" w:themeColor="text1"/>
        </w:rPr>
        <w:tab/>
      </w:r>
      <w:r w:rsidR="00E97B9B">
        <w:rPr>
          <w:color w:val="000000" w:themeColor="text1"/>
        </w:rPr>
        <w:t xml:space="preserve"> </w:t>
      </w:r>
      <w:r w:rsidR="00E97B9B">
        <w:rPr>
          <w:color w:val="000000" w:themeColor="text1"/>
        </w:rPr>
        <w:tab/>
      </w:r>
      <w:r w:rsidR="00D75CB9" w:rsidRPr="00D44544">
        <w:rPr>
          <w:color w:val="000000" w:themeColor="text1"/>
          <w:lang w:val="vi-VN"/>
        </w:rPr>
        <w:tab/>
      </w:r>
    </w:p>
    <w:p w14:paraId="26E30F10" w14:textId="70EC1D63" w:rsidR="00872C9C" w:rsidRPr="00E9682D" w:rsidRDefault="00E9682D" w:rsidP="00E9682D">
      <w:pPr>
        <w:pStyle w:val="ListParagraph"/>
        <w:tabs>
          <w:tab w:val="left" w:leader="dot" w:pos="9638"/>
        </w:tabs>
        <w:spacing w:line="276" w:lineRule="auto"/>
        <w:ind w:left="284"/>
        <w:rPr>
          <w:color w:val="000000" w:themeColor="text1"/>
          <w:lang w:val="vi-VN"/>
        </w:rPr>
      </w:pPr>
      <w:r>
        <w:rPr>
          <w:color w:val="000000" w:themeColor="text1"/>
          <w:lang w:val="vi-VN"/>
        </w:rPr>
        <w:tab/>
      </w:r>
      <w:r w:rsidR="00D23CCD" w:rsidRPr="00304BC9">
        <mc:AlternateContent>
          <mc:Choice Requires="wpg">
            <w:drawing>
              <wp:anchor distT="0" distB="0" distL="114300" distR="114300" simplePos="0" relativeHeight="253230080" behindDoc="0" locked="0" layoutInCell="1" allowOverlap="1" wp14:anchorId="3F2CE5EE" wp14:editId="3C039B1B">
                <wp:simplePos x="0" y="0"/>
                <wp:positionH relativeFrom="margin">
                  <wp:posOffset>-152400</wp:posOffset>
                </wp:positionH>
                <wp:positionV relativeFrom="margin">
                  <wp:posOffset>8562975</wp:posOffset>
                </wp:positionV>
                <wp:extent cx="6317615" cy="1329690"/>
                <wp:effectExtent l="0" t="0" r="26035" b="22860"/>
                <wp:wrapSquare wrapText="bothSides"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17615" cy="1329690"/>
                          <a:chOff x="-60147" y="-124711"/>
                          <a:chExt cx="6131560" cy="1330291"/>
                        </a:xfrm>
                      </wpg:grpSpPr>
                      <wps:wsp>
                        <wps:cNvPr id="58305530" name="Text Box 58305530"/>
                        <wps:cNvSpPr txBox="1">
                          <a:spLocks noChangeArrowheads="1"/>
                        </wps:cNvSpPr>
                        <wps:spPr bwMode="auto">
                          <a:xfrm>
                            <a:off x="-60147" y="-124711"/>
                            <a:ext cx="6131560" cy="1330291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90A340E" w14:textId="77777777" w:rsidR="000E4783" w:rsidRPr="00BD2035" w:rsidRDefault="000E4783" w:rsidP="000E4783">
                              <w:pPr>
                                <w:ind w:left="226" w:right="-51" w:hanging="215"/>
                                <w:jc w:val="center"/>
                                <w:rPr>
                                  <w:b/>
                                  <w:i/>
                                  <w:iCs/>
                                </w:rPr>
                              </w:pPr>
                              <w:r w:rsidRPr="00BD2035">
                                <w:rPr>
                                  <w:b/>
                                </w:rPr>
                                <w:t>THÔNG BÁO</w:t>
                              </w:r>
                            </w:p>
                            <w:p w14:paraId="677BA745" w14:textId="786AB5E9" w:rsidR="000E4783" w:rsidRPr="00BD2035" w:rsidRDefault="000E4783" w:rsidP="00EB3AEF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ind w:left="284" w:right="-51" w:hanging="284"/>
                                <w:rPr>
                                  <w:b/>
                                  <w:i/>
                                  <w:sz w:val="20"/>
                                  <w:szCs w:val="20"/>
                                </w:rPr>
                              </w:pPr>
                              <w:r w:rsidRPr="00BD2035">
                                <w:rPr>
                                  <w:b/>
                                  <w:sz w:val="20"/>
                                  <w:szCs w:val="20"/>
                                </w:rPr>
                                <w:t>Hạn nộp bài</w:t>
                              </w:r>
                              <w:r w:rsidR="004C4842">
                                <w:rPr>
                                  <w:b/>
                                  <w:sz w:val="20"/>
                                  <w:szCs w:val="20"/>
                                </w:rPr>
                                <w:t xml:space="preserve"> 10</w:t>
                              </w:r>
                              <w:r w:rsidRPr="00BD2035">
                                <w:rPr>
                                  <w:b/>
                                  <w:sz w:val="20"/>
                                  <w:szCs w:val="20"/>
                                </w:rPr>
                                <w:t>/26</w:t>
                              </w:r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t xml:space="preserve">: </w:t>
                              </w:r>
                              <w:r w:rsidR="004C4842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1</w:t>
                              </w:r>
                              <w:r w:rsidR="00C77AB1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9</w:t>
                              </w:r>
                              <w:r w:rsidRPr="00BD2035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.0</w:t>
                              </w:r>
                              <w:r w:rsidR="00C77AB1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4</w:t>
                              </w:r>
                              <w:r w:rsidRPr="00BD2035">
                                <w:rPr>
                                  <w:b/>
                                  <w:sz w:val="20"/>
                                  <w:szCs w:val="20"/>
                                </w:rPr>
                                <w:t>.2026</w:t>
                              </w:r>
                              <w:r w:rsidRPr="00BD2035">
                                <w:rPr>
                                  <w:bCs/>
                                  <w:sz w:val="20"/>
                                  <w:szCs w:val="20"/>
                                </w:rPr>
                                <w:t>.</w:t>
                              </w:r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t xml:space="preserve"> Bài nộp xin bỏ vào thùng Thu bài đọc Lời Sống Hằng Ngày.</w:t>
                              </w:r>
                              <w:r w:rsidR="00BD2035">
                                <w:rPr>
                                  <w:sz w:val="20"/>
                                  <w:szCs w:val="20"/>
                                </w:rPr>
                                <w:br/>
                              </w:r>
                              <w:r w:rsidRPr="00BD2035">
                                <w:rPr>
                                  <w:b/>
                                  <w:bCs/>
                                  <w:i/>
                                  <w:iCs/>
                                  <w:sz w:val="20"/>
                                  <w:szCs w:val="20"/>
                                  <w:u w:val="single"/>
                                </w:rPr>
                                <w:t>Bài nộp trễ không được tính điểm</w:t>
                              </w:r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t>. Không tính điểm bài nộp nhiều lần hoặc làm bằng bút chì.</w:t>
                              </w:r>
                              <w:r w:rsidR="00BD2035">
                                <w:rPr>
                                  <w:sz w:val="20"/>
                                  <w:szCs w:val="20"/>
                                </w:rPr>
                                <w:br/>
                              </w:r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t>Không được viết tắt các danh của Ba Ngôi Đức Chúa Trời.</w:t>
                              </w:r>
                            </w:p>
                            <w:p w14:paraId="0DCCE606" w14:textId="77777777" w:rsidR="000E4783" w:rsidRPr="00BD2035" w:rsidRDefault="000E4783" w:rsidP="00EB3AEF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ind w:left="284" w:right="-51" w:hanging="284"/>
                                <w:rPr>
                                  <w:b/>
                                  <w:i/>
                                  <w:sz w:val="20"/>
                                  <w:szCs w:val="20"/>
                                </w:rPr>
                              </w:pPr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t xml:space="preserve">Quý tín hữu có thể quét mã QR để tải bài làm, hoặc tải từ link: </w:t>
                              </w:r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br/>
                              </w:r>
                              <w:hyperlink r:id="rId8" w:history="1">
                                <w:r w:rsidRPr="00BD2035">
                                  <w:rPr>
                                    <w:rStyle w:val="Hyperlink"/>
                                    <w:sz w:val="20"/>
                                    <w:szCs w:val="20"/>
                                  </w:rPr>
                                  <w:t>https://httltohienthanh.org/co-doc-giao-duc/loi-song-hang-ngay</w:t>
                                </w:r>
                              </w:hyperlink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  <w:p w14:paraId="08A1337F" w14:textId="77777777" w:rsidR="000E4783" w:rsidRPr="00BD2035" w:rsidRDefault="000E4783" w:rsidP="00EB3AEF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ind w:left="284" w:right="-51" w:hanging="284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BD2035">
                                <w:rPr>
                                  <w:b/>
                                  <w:sz w:val="20"/>
                                  <w:szCs w:val="20"/>
                                </w:rPr>
                                <w:t>Nhận bài:</w:t>
                              </w:r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t xml:space="preserve"> tại lớp Trường Chúa Nhật hoặc bàn Tiếp Tân / phòng Trường Chúa Nhật.</w:t>
                              </w:r>
                            </w:p>
                            <w:p w14:paraId="2B415545" w14:textId="77777777" w:rsidR="000E4783" w:rsidRPr="00BD2035" w:rsidRDefault="000E4783" w:rsidP="00EB3AEF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spacing w:after="120"/>
                                <w:ind w:left="284" w:right="-51" w:hanging="284"/>
                                <w:jc w:val="both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t>Mời quý tín hữu tích cực tham gia chương trình này.</w:t>
                              </w:r>
                              <w:r w:rsidRPr="00BD2035">
                                <w:rPr>
                                  <w:b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  <w:p w14:paraId="04711282" w14:textId="77777777" w:rsidR="000E4783" w:rsidRDefault="000E4783" w:rsidP="000E4783">
                              <w:pPr>
                                <w:spacing w:before="60"/>
                                <w:ind w:right="-51"/>
                                <w:jc w:val="right"/>
                                <w:rPr>
                                  <w:rFonts w:ascii="VfFree12" w:hAnsi="VfFree12"/>
                                  <w:b/>
                                  <w:color w:val="000000"/>
                                  <w:sz w:val="20"/>
                                  <w:szCs w:val="20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0"/>
                                  <w:szCs w:val="20"/>
                                  <w:u w:val="single"/>
                                </w:rPr>
                                <w:t xml:space="preserve">Chương Trình </w:t>
                              </w:r>
                              <w:r>
                                <w:rPr>
                                  <w:b/>
                                  <w:bCs/>
                                  <w:i/>
                                  <w:sz w:val="20"/>
                                  <w:szCs w:val="20"/>
                                  <w:u w:val="single"/>
                                </w:rPr>
                                <w:t>LỜI SỐNG HẰNG NGÀ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26464871" name="Picture 326464871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066852" y="134471"/>
                            <a:ext cx="807085" cy="79883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F2CE5EE" id="Group 9" o:spid="_x0000_s1037" style="position:absolute;left:0;text-align:left;margin-left:-12pt;margin-top:674.25pt;width:497.45pt;height:104.7pt;z-index:253230080;mso-position-horizontal-relative:margin;mso-position-vertical-relative:margin;mso-width-relative:margin;mso-height-relative:margin" coordorigin="-601,-1247" coordsize="61315,1330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8305530" o:spid="_x0000_s1038" type="#_x0000_t202" style="position:absolute;left:-601;top:-1247;width:61315;height:133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" fillcolor="white [3212]">
                  <v:textbox>
                    <w:txbxContent>
                      <w:p w14:paraId="090A340E" w14:textId="77777777" w:rsidR="000E4783" w:rsidRPr="00BD2035" w:rsidRDefault="000E4783" w:rsidP="000E4783">
                        <w:pPr>
                          <w:ind w:left="226" w:right="-51" w:hanging="215"/>
                          <w:jc w:val="center"/>
                          <w:rPr>
                            <w:b/>
                            <w:i/>
                            <w:iCs/>
                          </w:rPr>
                        </w:pPr>
                        <w:r w:rsidRPr="00BD2035">
                          <w:rPr>
                            <w:b/>
                          </w:rPr>
                          <w:t>THÔNG BÁO</w:t>
                        </w:r>
                      </w:p>
                      <w:p w14:paraId="677BA745" w14:textId="786AB5E9" w:rsidR="000E4783" w:rsidRPr="00BD2035" w:rsidRDefault="000E4783" w:rsidP="00EB3AEF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ind w:left="284" w:right="-51" w:hanging="284"/>
                          <w:rPr>
                            <w:b/>
                            <w:i/>
                            <w:sz w:val="20"/>
                            <w:szCs w:val="20"/>
                          </w:rPr>
                        </w:pPr>
                        <w:r w:rsidRPr="00BD2035">
                          <w:rPr>
                            <w:b/>
                            <w:sz w:val="20"/>
                            <w:szCs w:val="20"/>
                          </w:rPr>
                          <w:t>Hạn nộp bài</w:t>
                        </w:r>
                        <w:r w:rsidR="004C4842">
                          <w:rPr>
                            <w:b/>
                            <w:sz w:val="20"/>
                            <w:szCs w:val="20"/>
                          </w:rPr>
                          <w:t xml:space="preserve"> 10</w:t>
                        </w:r>
                        <w:r w:rsidRPr="00BD2035">
                          <w:rPr>
                            <w:b/>
                            <w:sz w:val="20"/>
                            <w:szCs w:val="20"/>
                          </w:rPr>
                          <w:t>/26</w:t>
                        </w:r>
                        <w:r w:rsidRPr="00BD2035">
                          <w:rPr>
                            <w:sz w:val="20"/>
                            <w:szCs w:val="20"/>
                          </w:rPr>
                          <w:t xml:space="preserve">: </w:t>
                        </w:r>
                        <w:r w:rsidR="004C4842">
                          <w:rPr>
                            <w:b/>
                            <w:bCs/>
                            <w:sz w:val="20"/>
                            <w:szCs w:val="20"/>
                          </w:rPr>
                          <w:t>1</w:t>
                        </w:r>
                        <w:r w:rsidR="00C77AB1">
                          <w:rPr>
                            <w:b/>
                            <w:bCs/>
                            <w:sz w:val="20"/>
                            <w:szCs w:val="20"/>
                          </w:rPr>
                          <w:t>9</w:t>
                        </w:r>
                        <w:r w:rsidRPr="00BD2035">
                          <w:rPr>
                            <w:b/>
                            <w:bCs/>
                            <w:sz w:val="20"/>
                            <w:szCs w:val="20"/>
                          </w:rPr>
                          <w:t>.0</w:t>
                        </w:r>
                        <w:r w:rsidR="00C77AB1">
                          <w:rPr>
                            <w:b/>
                            <w:bCs/>
                            <w:sz w:val="20"/>
                            <w:szCs w:val="20"/>
                          </w:rPr>
                          <w:t>4</w:t>
                        </w:r>
                        <w:bookmarkStart w:id="1" w:name="_GoBack"/>
                        <w:bookmarkEnd w:id="1"/>
                        <w:r w:rsidRPr="00BD2035">
                          <w:rPr>
                            <w:b/>
                            <w:sz w:val="20"/>
                            <w:szCs w:val="20"/>
                          </w:rPr>
                          <w:t>.2026</w:t>
                        </w:r>
                        <w:r w:rsidRPr="00BD2035">
                          <w:rPr>
                            <w:bCs/>
                            <w:sz w:val="20"/>
                            <w:szCs w:val="20"/>
                          </w:rPr>
                          <w:t>.</w:t>
                        </w:r>
                        <w:r w:rsidRPr="00BD2035">
                          <w:rPr>
                            <w:sz w:val="20"/>
                            <w:szCs w:val="20"/>
                          </w:rPr>
                          <w:t xml:space="preserve"> Bài nộp xin bỏ vào thùng Thu bài đọc Lời Sống Hằng Ngày.</w:t>
                        </w:r>
                        <w:r w:rsidR="00BD2035">
                          <w:rPr>
                            <w:sz w:val="20"/>
                            <w:szCs w:val="20"/>
                          </w:rPr>
                          <w:br/>
                        </w:r>
                        <w:r w:rsidRPr="00BD2035">
                          <w:rPr>
                            <w:b/>
                            <w:bCs/>
                            <w:i/>
                            <w:iCs/>
                            <w:sz w:val="20"/>
                            <w:szCs w:val="20"/>
                            <w:u w:val="single"/>
                          </w:rPr>
                          <w:t>Bài nộp trễ không được tính điểm</w:t>
                        </w:r>
                        <w:r w:rsidRPr="00BD2035">
                          <w:rPr>
                            <w:sz w:val="20"/>
                            <w:szCs w:val="20"/>
                          </w:rPr>
                          <w:t>. Không tính điểm bài nộp nhiều lần hoặc làm bằng bút chì.</w:t>
                        </w:r>
                        <w:r w:rsidR="00BD2035">
                          <w:rPr>
                            <w:sz w:val="20"/>
                            <w:szCs w:val="20"/>
                          </w:rPr>
                          <w:br/>
                        </w:r>
                        <w:r w:rsidRPr="00BD2035">
                          <w:rPr>
                            <w:sz w:val="20"/>
                            <w:szCs w:val="20"/>
                          </w:rPr>
                          <w:t>Không được viết tắt các danh của Ba Ngôi Đức Chúa Trời.</w:t>
                        </w:r>
                      </w:p>
                      <w:p w14:paraId="0DCCE606" w14:textId="77777777" w:rsidR="000E4783" w:rsidRPr="00BD2035" w:rsidRDefault="000E4783" w:rsidP="00EB3AEF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ind w:left="284" w:right="-51" w:hanging="284"/>
                          <w:rPr>
                            <w:b/>
                            <w:i/>
                            <w:sz w:val="20"/>
                            <w:szCs w:val="20"/>
                          </w:rPr>
                        </w:pPr>
                        <w:r w:rsidRPr="00BD2035">
                          <w:rPr>
                            <w:sz w:val="20"/>
                            <w:szCs w:val="20"/>
                          </w:rPr>
                          <w:t xml:space="preserve">Quý tín hữu có thể quét mã QR để tải bài làm, hoặc tải từ link: </w:t>
                        </w:r>
                        <w:r w:rsidRPr="00BD2035">
                          <w:rPr>
                            <w:sz w:val="20"/>
                            <w:szCs w:val="20"/>
                          </w:rPr>
                          <w:br/>
                        </w:r>
                        <w:hyperlink r:id="rId10" w:history="1">
                          <w:r w:rsidRPr="00BD2035">
                            <w:rPr>
                              <w:rStyle w:val="Hyperlink"/>
                              <w:sz w:val="20"/>
                              <w:szCs w:val="20"/>
                            </w:rPr>
                            <w:t>https://httltohienthanh.org/co-doc-giao-duc/loi-song-hang-ngay</w:t>
                          </w:r>
                        </w:hyperlink>
                        <w:r w:rsidRPr="00BD2035">
                          <w:rPr>
                            <w:sz w:val="20"/>
                            <w:szCs w:val="20"/>
                          </w:rPr>
                          <w:t xml:space="preserve"> </w:t>
                        </w:r>
                      </w:p>
                      <w:p w14:paraId="08A1337F" w14:textId="77777777" w:rsidR="000E4783" w:rsidRPr="00BD2035" w:rsidRDefault="000E4783" w:rsidP="00EB3AEF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ind w:left="284" w:right="-51" w:hanging="284"/>
                          <w:rPr>
                            <w:sz w:val="20"/>
                            <w:szCs w:val="20"/>
                          </w:rPr>
                        </w:pPr>
                        <w:r w:rsidRPr="00BD2035">
                          <w:rPr>
                            <w:b/>
                            <w:sz w:val="20"/>
                            <w:szCs w:val="20"/>
                          </w:rPr>
                          <w:t>Nhận bài:</w:t>
                        </w:r>
                        <w:r w:rsidRPr="00BD2035">
                          <w:rPr>
                            <w:sz w:val="20"/>
                            <w:szCs w:val="20"/>
                          </w:rPr>
                          <w:t xml:space="preserve"> tại lớp Trường Chúa Nhật hoặc bàn Tiếp Tân / phòng Trường Chúa Nhật.</w:t>
                        </w:r>
                      </w:p>
                      <w:p w14:paraId="2B415545" w14:textId="77777777" w:rsidR="000E4783" w:rsidRPr="00BD2035" w:rsidRDefault="000E4783" w:rsidP="00EB3AEF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spacing w:after="120"/>
                          <w:ind w:left="284" w:right="-51" w:hanging="284"/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BD2035">
                          <w:rPr>
                            <w:sz w:val="20"/>
                            <w:szCs w:val="20"/>
                          </w:rPr>
                          <w:t>Mời quý tín hữu tích cực tham gia chương trình này.</w:t>
                        </w:r>
                        <w:r w:rsidRPr="00BD2035">
                          <w:rPr>
                            <w:b/>
                            <w:sz w:val="20"/>
                            <w:szCs w:val="20"/>
                          </w:rPr>
                          <w:t xml:space="preserve"> </w:t>
                        </w:r>
                      </w:p>
                      <w:p w14:paraId="04711282" w14:textId="77777777" w:rsidR="000E4783" w:rsidRDefault="000E4783" w:rsidP="000E4783">
                        <w:pPr>
                          <w:spacing w:before="60"/>
                          <w:ind w:right="-51"/>
                          <w:jc w:val="right"/>
                          <w:rPr>
                            <w:rFonts w:ascii="VfFree12" w:hAnsi="VfFree12"/>
                            <w:b/>
                            <w:color w:val="000000"/>
                            <w:sz w:val="20"/>
                            <w:szCs w:val="20"/>
                            <w:u w:val="single"/>
                          </w:rPr>
                        </w:pPr>
                        <w:r>
                          <w:rPr>
                            <w:b/>
                            <w:bCs/>
                            <w:sz w:val="20"/>
                            <w:szCs w:val="20"/>
                            <w:u w:val="single"/>
                          </w:rPr>
                          <w:t xml:space="preserve">Chương Trình </w:t>
                        </w:r>
                        <w:r>
                          <w:rPr>
                            <w:b/>
                            <w:bCs/>
                            <w:i/>
                            <w:sz w:val="20"/>
                            <w:szCs w:val="20"/>
                            <w:u w:val="single"/>
                          </w:rPr>
                          <w:t>LỜI SỐNG HẰNG NGÀY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26464871" o:spid="_x0000_s1039" type="#_x0000_t75" style="position:absolute;left:50668;top:1344;width:8071;height:79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">
                  <v:imagedata r:id="rId11" o:title=""/>
                  <v:path arrowok="t"/>
                </v:shape>
                <w10:wrap type="square" anchorx="margin" anchory="margin"/>
              </v:group>
            </w:pict>
          </mc:Fallback>
        </mc:AlternateContent>
      </w:r>
    </w:p>
    <w:sectPr w:rsidR="00872C9C" w:rsidRPr="00E9682D" w:rsidSect="008C0B0E">
      <w:type w:val="continuous"/>
      <w:pgSz w:w="11906" w:h="16838" w:code="9"/>
      <w:pgMar w:top="720" w:right="1134" w:bottom="720" w:left="1134" w:header="431" w:footer="431" w:gutter="0"/>
      <w:cols w:space="102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VNI-Times"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VfFree12">
    <w:altName w:val="Wingdings 2"/>
    <w:panose1 w:val="00000000000000000000"/>
    <w:charset w:val="02"/>
    <w:family w:val="auto"/>
    <w:notTrueType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A20719"/>
    <w:multiLevelType w:val="hybridMultilevel"/>
    <w:tmpl w:val="2E84D9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2B3F7D"/>
    <w:multiLevelType w:val="hybridMultilevel"/>
    <w:tmpl w:val="6A3A8B42"/>
    <w:lvl w:ilvl="0" w:tplc="3578997A">
      <w:start w:val="1"/>
      <w:numFmt w:val="lowerLetter"/>
      <w:lvlText w:val="%1."/>
      <w:lvlJc w:val="left"/>
      <w:pPr>
        <w:ind w:left="108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68B0AC8"/>
    <w:multiLevelType w:val="hybridMultilevel"/>
    <w:tmpl w:val="7A8E33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7246B5"/>
    <w:multiLevelType w:val="hybridMultilevel"/>
    <w:tmpl w:val="B6B82D7C"/>
    <w:lvl w:ilvl="0" w:tplc="80ACEEC6">
      <w:start w:val="1"/>
      <w:numFmt w:val="decimal"/>
      <w:lvlText w:val="%1-"/>
      <w:lvlJc w:val="left"/>
      <w:pPr>
        <w:ind w:left="720" w:hanging="360"/>
      </w:pPr>
      <w:rPr>
        <w:rFonts w:hint="default"/>
        <w:b/>
        <w:i w:val="0"/>
        <w:sz w:val="24"/>
      </w:rPr>
    </w:lvl>
    <w:lvl w:ilvl="1" w:tplc="04090019">
      <w:start w:val="1"/>
      <w:numFmt w:val="lowerLetter"/>
      <w:lvlText w:val="%2."/>
      <w:lvlJc w:val="left"/>
      <w:pPr>
        <w:ind w:left="107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B504220">
      <w:start w:val="10"/>
      <w:numFmt w:val="bullet"/>
      <w:lvlText w:val="-"/>
      <w:lvlJc w:val="left"/>
      <w:pPr>
        <w:ind w:left="2880" w:hanging="360"/>
      </w:pPr>
      <w:rPr>
        <w:rFonts w:ascii="Times New Roman" w:eastAsia="Times New Roman" w:hAnsi="Times New Roman" w:cs="Times New Roman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A641E2"/>
    <w:multiLevelType w:val="hybridMultilevel"/>
    <w:tmpl w:val="8A1E0CA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5B2B18"/>
    <w:multiLevelType w:val="hybridMultilevel"/>
    <w:tmpl w:val="C7848E9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9B47A1"/>
    <w:multiLevelType w:val="hybridMultilevel"/>
    <w:tmpl w:val="78ACF5D2"/>
    <w:lvl w:ilvl="0" w:tplc="E9B8F698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6407185"/>
    <w:multiLevelType w:val="hybridMultilevel"/>
    <w:tmpl w:val="501E2840"/>
    <w:lvl w:ilvl="0" w:tplc="57BE70EA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69703FD"/>
    <w:multiLevelType w:val="hybridMultilevel"/>
    <w:tmpl w:val="3D880A7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4E26DA"/>
    <w:multiLevelType w:val="hybridMultilevel"/>
    <w:tmpl w:val="6ECC16D8"/>
    <w:lvl w:ilvl="0" w:tplc="9EBAEDC2">
      <w:start w:val="1"/>
      <w:numFmt w:val="decimal"/>
      <w:lvlText w:val="%1"/>
      <w:lvlJc w:val="left"/>
      <w:pPr>
        <w:ind w:left="1080" w:hanging="360"/>
      </w:pPr>
      <w:rPr>
        <w:rFonts w:hint="default"/>
        <w:b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A231A9F"/>
    <w:multiLevelType w:val="hybridMultilevel"/>
    <w:tmpl w:val="1FA21140"/>
    <w:lvl w:ilvl="0" w:tplc="89202EA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AA04285"/>
    <w:multiLevelType w:val="hybridMultilevel"/>
    <w:tmpl w:val="F4B2E2AA"/>
    <w:lvl w:ilvl="0" w:tplc="11B6EB06">
      <w:start w:val="1"/>
      <w:numFmt w:val="bullet"/>
      <w:lvlText w:val="-"/>
      <w:lvlJc w:val="left"/>
      <w:pPr>
        <w:ind w:left="2204" w:hanging="360"/>
      </w:pPr>
      <w:rPr>
        <w:rFonts w:ascii="Times New Roman" w:eastAsia="Times New Roman" w:hAnsi="Times New Roman" w:cs="Times New Roman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29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4" w:hanging="360"/>
      </w:pPr>
      <w:rPr>
        <w:rFonts w:ascii="Wingdings" w:hAnsi="Wingdings" w:hint="default"/>
      </w:rPr>
    </w:lvl>
  </w:abstractNum>
  <w:abstractNum w:abstractNumId="12" w15:restartNumberingAfterBreak="0">
    <w:nsid w:val="3B032A2F"/>
    <w:multiLevelType w:val="hybridMultilevel"/>
    <w:tmpl w:val="A912B138"/>
    <w:lvl w:ilvl="0" w:tplc="367A7054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 w15:restartNumberingAfterBreak="0">
    <w:nsid w:val="4D086498"/>
    <w:multiLevelType w:val="hybridMultilevel"/>
    <w:tmpl w:val="D924BB68"/>
    <w:lvl w:ilvl="0" w:tplc="9EBAEDC2">
      <w:start w:val="1"/>
      <w:numFmt w:val="decimal"/>
      <w:lvlText w:val="%1"/>
      <w:lvlJc w:val="left"/>
      <w:pPr>
        <w:ind w:left="720" w:hanging="360"/>
      </w:pPr>
      <w:rPr>
        <w:rFonts w:hint="default"/>
        <w:b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141756"/>
    <w:multiLevelType w:val="hybridMultilevel"/>
    <w:tmpl w:val="6C44D980"/>
    <w:lvl w:ilvl="0" w:tplc="D3760A8E">
      <w:start w:val="6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5DD4D9C"/>
    <w:multiLevelType w:val="hybridMultilevel"/>
    <w:tmpl w:val="41BA06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0169BA"/>
    <w:multiLevelType w:val="hybridMultilevel"/>
    <w:tmpl w:val="3DD81968"/>
    <w:lvl w:ilvl="0" w:tplc="E69A352C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sz w:val="22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975BC0"/>
    <w:multiLevelType w:val="hybridMultilevel"/>
    <w:tmpl w:val="2996E54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2DA7E01"/>
    <w:multiLevelType w:val="hybridMultilevel"/>
    <w:tmpl w:val="6874970A"/>
    <w:lvl w:ilvl="0" w:tplc="9EBAEDC2">
      <w:start w:val="1"/>
      <w:numFmt w:val="decimal"/>
      <w:lvlText w:val="%1"/>
      <w:lvlJc w:val="left"/>
      <w:pPr>
        <w:ind w:left="360" w:hanging="360"/>
      </w:pPr>
      <w:rPr>
        <w:rFonts w:hint="default"/>
        <w:b/>
        <w:sz w:val="20"/>
        <w:szCs w:val="20"/>
      </w:rPr>
    </w:lvl>
    <w:lvl w:ilvl="1" w:tplc="011E37AC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7765967"/>
    <w:multiLevelType w:val="hybridMultilevel"/>
    <w:tmpl w:val="8A1E0CA8"/>
    <w:lvl w:ilvl="0" w:tplc="A028AA2A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A191DCC"/>
    <w:multiLevelType w:val="hybridMultilevel"/>
    <w:tmpl w:val="ADC85664"/>
    <w:lvl w:ilvl="0" w:tplc="9C2CDF8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FC017B"/>
    <w:multiLevelType w:val="hybridMultilevel"/>
    <w:tmpl w:val="3614EF46"/>
    <w:lvl w:ilvl="0" w:tplc="D57C787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01B04DD"/>
    <w:multiLevelType w:val="hybridMultilevel"/>
    <w:tmpl w:val="A5960B8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  <w:b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0CA3589"/>
    <w:multiLevelType w:val="hybridMultilevel"/>
    <w:tmpl w:val="19648D86"/>
    <w:lvl w:ilvl="0" w:tplc="A2366ADC">
      <w:start w:val="1"/>
      <w:numFmt w:val="decimal"/>
      <w:lvlText w:val="%1."/>
      <w:lvlJc w:val="left"/>
      <w:pPr>
        <w:ind w:left="927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4" w15:restartNumberingAfterBreak="0">
    <w:nsid w:val="70FD5D50"/>
    <w:multiLevelType w:val="hybridMultilevel"/>
    <w:tmpl w:val="2BA02612"/>
    <w:lvl w:ilvl="0" w:tplc="9E8A870C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0"/>
        <w:szCs w:val="20"/>
      </w:rPr>
    </w:lvl>
    <w:lvl w:ilvl="1" w:tplc="011E37AC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706AC4"/>
    <w:multiLevelType w:val="hybridMultilevel"/>
    <w:tmpl w:val="4DC0504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61541201">
    <w:abstractNumId w:val="8"/>
  </w:num>
  <w:num w:numId="2" w16cid:durableId="2049062590">
    <w:abstractNumId w:val="16"/>
  </w:num>
  <w:num w:numId="3" w16cid:durableId="1423380421">
    <w:abstractNumId w:val="19"/>
  </w:num>
  <w:num w:numId="4" w16cid:durableId="1210530937">
    <w:abstractNumId w:val="5"/>
  </w:num>
  <w:num w:numId="5" w16cid:durableId="1499417917">
    <w:abstractNumId w:val="4"/>
  </w:num>
  <w:num w:numId="6" w16cid:durableId="1861704072">
    <w:abstractNumId w:val="3"/>
  </w:num>
  <w:num w:numId="7" w16cid:durableId="1857498487">
    <w:abstractNumId w:val="24"/>
  </w:num>
  <w:num w:numId="8" w16cid:durableId="805044461">
    <w:abstractNumId w:val="2"/>
  </w:num>
  <w:num w:numId="9" w16cid:durableId="1882474409">
    <w:abstractNumId w:val="18"/>
  </w:num>
  <w:num w:numId="10" w16cid:durableId="43649228">
    <w:abstractNumId w:val="13"/>
  </w:num>
  <w:num w:numId="11" w16cid:durableId="2040692525">
    <w:abstractNumId w:val="20"/>
  </w:num>
  <w:num w:numId="12" w16cid:durableId="596408620">
    <w:abstractNumId w:val="23"/>
  </w:num>
  <w:num w:numId="13" w16cid:durableId="338780887">
    <w:abstractNumId w:val="11"/>
  </w:num>
  <w:num w:numId="14" w16cid:durableId="1786537399">
    <w:abstractNumId w:val="10"/>
  </w:num>
  <w:num w:numId="15" w16cid:durableId="1863542857">
    <w:abstractNumId w:val="7"/>
  </w:num>
  <w:num w:numId="16" w16cid:durableId="2072148389">
    <w:abstractNumId w:val="21"/>
  </w:num>
  <w:num w:numId="17" w16cid:durableId="204028982">
    <w:abstractNumId w:val="9"/>
  </w:num>
  <w:num w:numId="18" w16cid:durableId="29191204">
    <w:abstractNumId w:val="22"/>
  </w:num>
  <w:num w:numId="19" w16cid:durableId="73091669">
    <w:abstractNumId w:val="1"/>
  </w:num>
  <w:num w:numId="20" w16cid:durableId="443312028">
    <w:abstractNumId w:val="17"/>
  </w:num>
  <w:num w:numId="21" w16cid:durableId="2064061715">
    <w:abstractNumId w:val="0"/>
  </w:num>
  <w:num w:numId="22" w16cid:durableId="184369602">
    <w:abstractNumId w:val="14"/>
  </w:num>
  <w:num w:numId="23" w16cid:durableId="102305389">
    <w:abstractNumId w:val="6"/>
  </w:num>
  <w:num w:numId="24" w16cid:durableId="1087075233">
    <w:abstractNumId w:val="25"/>
  </w:num>
  <w:num w:numId="25" w16cid:durableId="1222139285">
    <w:abstractNumId w:val="12"/>
  </w:num>
  <w:num w:numId="26" w16cid:durableId="969169205">
    <w:abstractNumId w:val="1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defaultTabStop w:val="567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A2NzI0sTQwsTA3MTVR0lEKTi0uzszPAykwrAUAhJPfSiwAAAA="/>
  </w:docVars>
  <w:rsids>
    <w:rsidRoot w:val="002E11C5"/>
    <w:rsid w:val="00000BF6"/>
    <w:rsid w:val="000016C7"/>
    <w:rsid w:val="000016DB"/>
    <w:rsid w:val="00002740"/>
    <w:rsid w:val="00002889"/>
    <w:rsid w:val="00002A62"/>
    <w:rsid w:val="00002ED3"/>
    <w:rsid w:val="000033D9"/>
    <w:rsid w:val="00003587"/>
    <w:rsid w:val="00003E4D"/>
    <w:rsid w:val="00003F7D"/>
    <w:rsid w:val="00004838"/>
    <w:rsid w:val="000048CB"/>
    <w:rsid w:val="00004C34"/>
    <w:rsid w:val="00004D01"/>
    <w:rsid w:val="000054C2"/>
    <w:rsid w:val="0000587E"/>
    <w:rsid w:val="00005CE0"/>
    <w:rsid w:val="00005DA1"/>
    <w:rsid w:val="00005E68"/>
    <w:rsid w:val="00005E85"/>
    <w:rsid w:val="00005EB0"/>
    <w:rsid w:val="00005F6E"/>
    <w:rsid w:val="0000659A"/>
    <w:rsid w:val="000075B2"/>
    <w:rsid w:val="00007EA5"/>
    <w:rsid w:val="00010478"/>
    <w:rsid w:val="0001132E"/>
    <w:rsid w:val="000118EB"/>
    <w:rsid w:val="00011B7D"/>
    <w:rsid w:val="00011EDB"/>
    <w:rsid w:val="000120A1"/>
    <w:rsid w:val="00012153"/>
    <w:rsid w:val="00013C8A"/>
    <w:rsid w:val="00013DA3"/>
    <w:rsid w:val="0001452A"/>
    <w:rsid w:val="000148A8"/>
    <w:rsid w:val="00014CC8"/>
    <w:rsid w:val="000152F1"/>
    <w:rsid w:val="000155D9"/>
    <w:rsid w:val="00015856"/>
    <w:rsid w:val="00015DDE"/>
    <w:rsid w:val="000161FC"/>
    <w:rsid w:val="000162B3"/>
    <w:rsid w:val="00016461"/>
    <w:rsid w:val="00016723"/>
    <w:rsid w:val="00016DCC"/>
    <w:rsid w:val="00017E87"/>
    <w:rsid w:val="00017F96"/>
    <w:rsid w:val="000205F3"/>
    <w:rsid w:val="00020640"/>
    <w:rsid w:val="00020778"/>
    <w:rsid w:val="00020E7D"/>
    <w:rsid w:val="00021034"/>
    <w:rsid w:val="00021342"/>
    <w:rsid w:val="000226CF"/>
    <w:rsid w:val="00022CF3"/>
    <w:rsid w:val="00022D0C"/>
    <w:rsid w:val="000234BA"/>
    <w:rsid w:val="000235ED"/>
    <w:rsid w:val="000238BF"/>
    <w:rsid w:val="00023E6F"/>
    <w:rsid w:val="000240D4"/>
    <w:rsid w:val="00024130"/>
    <w:rsid w:val="0002489B"/>
    <w:rsid w:val="00024D08"/>
    <w:rsid w:val="00025719"/>
    <w:rsid w:val="000259C6"/>
    <w:rsid w:val="00025B33"/>
    <w:rsid w:val="00025BC1"/>
    <w:rsid w:val="00026600"/>
    <w:rsid w:val="00026DBE"/>
    <w:rsid w:val="00026F0F"/>
    <w:rsid w:val="00027889"/>
    <w:rsid w:val="00027C0D"/>
    <w:rsid w:val="00030517"/>
    <w:rsid w:val="00030606"/>
    <w:rsid w:val="00031550"/>
    <w:rsid w:val="00031B40"/>
    <w:rsid w:val="0003203C"/>
    <w:rsid w:val="00032170"/>
    <w:rsid w:val="00032A4C"/>
    <w:rsid w:val="00032CCF"/>
    <w:rsid w:val="00032F49"/>
    <w:rsid w:val="000335A1"/>
    <w:rsid w:val="00034212"/>
    <w:rsid w:val="00034372"/>
    <w:rsid w:val="00034602"/>
    <w:rsid w:val="000351DE"/>
    <w:rsid w:val="000351EE"/>
    <w:rsid w:val="00035664"/>
    <w:rsid w:val="00035E81"/>
    <w:rsid w:val="000363E1"/>
    <w:rsid w:val="0003656C"/>
    <w:rsid w:val="000365DC"/>
    <w:rsid w:val="000366C1"/>
    <w:rsid w:val="00040311"/>
    <w:rsid w:val="000405D0"/>
    <w:rsid w:val="000415C7"/>
    <w:rsid w:val="00041743"/>
    <w:rsid w:val="00041DE5"/>
    <w:rsid w:val="00041ED7"/>
    <w:rsid w:val="00041FDD"/>
    <w:rsid w:val="00041FE0"/>
    <w:rsid w:val="000432E0"/>
    <w:rsid w:val="00043468"/>
    <w:rsid w:val="000434B1"/>
    <w:rsid w:val="000435AB"/>
    <w:rsid w:val="00043C16"/>
    <w:rsid w:val="000443FF"/>
    <w:rsid w:val="0004562E"/>
    <w:rsid w:val="00045C20"/>
    <w:rsid w:val="000466F1"/>
    <w:rsid w:val="000467D3"/>
    <w:rsid w:val="0004694D"/>
    <w:rsid w:val="00046991"/>
    <w:rsid w:val="00046A6B"/>
    <w:rsid w:val="000474FA"/>
    <w:rsid w:val="00047A75"/>
    <w:rsid w:val="00047BFD"/>
    <w:rsid w:val="00047C05"/>
    <w:rsid w:val="00047F2D"/>
    <w:rsid w:val="000507BE"/>
    <w:rsid w:val="00050BB5"/>
    <w:rsid w:val="00050D19"/>
    <w:rsid w:val="00050D90"/>
    <w:rsid w:val="00050EDF"/>
    <w:rsid w:val="00051074"/>
    <w:rsid w:val="000512B5"/>
    <w:rsid w:val="00051698"/>
    <w:rsid w:val="000516F3"/>
    <w:rsid w:val="00052066"/>
    <w:rsid w:val="000529ED"/>
    <w:rsid w:val="00052FD4"/>
    <w:rsid w:val="0005348A"/>
    <w:rsid w:val="00053650"/>
    <w:rsid w:val="00053A76"/>
    <w:rsid w:val="00053A7F"/>
    <w:rsid w:val="00053AF9"/>
    <w:rsid w:val="00053D4D"/>
    <w:rsid w:val="000540EF"/>
    <w:rsid w:val="00054728"/>
    <w:rsid w:val="00054781"/>
    <w:rsid w:val="000548BC"/>
    <w:rsid w:val="00054CD9"/>
    <w:rsid w:val="00054F67"/>
    <w:rsid w:val="0005569A"/>
    <w:rsid w:val="00055857"/>
    <w:rsid w:val="00056384"/>
    <w:rsid w:val="00056BC3"/>
    <w:rsid w:val="00056BD7"/>
    <w:rsid w:val="00056F68"/>
    <w:rsid w:val="000570FC"/>
    <w:rsid w:val="00057682"/>
    <w:rsid w:val="000578C5"/>
    <w:rsid w:val="00057B84"/>
    <w:rsid w:val="00060034"/>
    <w:rsid w:val="00060078"/>
    <w:rsid w:val="00060145"/>
    <w:rsid w:val="0006094C"/>
    <w:rsid w:val="0006152F"/>
    <w:rsid w:val="000619BA"/>
    <w:rsid w:val="00061AC2"/>
    <w:rsid w:val="00061DD8"/>
    <w:rsid w:val="00062089"/>
    <w:rsid w:val="00062233"/>
    <w:rsid w:val="00062401"/>
    <w:rsid w:val="000627D8"/>
    <w:rsid w:val="00062810"/>
    <w:rsid w:val="0006334B"/>
    <w:rsid w:val="00063458"/>
    <w:rsid w:val="00063678"/>
    <w:rsid w:val="000636B3"/>
    <w:rsid w:val="00063797"/>
    <w:rsid w:val="00063D5C"/>
    <w:rsid w:val="00064B5B"/>
    <w:rsid w:val="00064CD1"/>
    <w:rsid w:val="000651F1"/>
    <w:rsid w:val="00065F65"/>
    <w:rsid w:val="00066148"/>
    <w:rsid w:val="000669CD"/>
    <w:rsid w:val="00066CAD"/>
    <w:rsid w:val="00066E70"/>
    <w:rsid w:val="00066E77"/>
    <w:rsid w:val="000671B0"/>
    <w:rsid w:val="000673CA"/>
    <w:rsid w:val="00067BDA"/>
    <w:rsid w:val="000701B4"/>
    <w:rsid w:val="000704C9"/>
    <w:rsid w:val="000708FC"/>
    <w:rsid w:val="00070AD0"/>
    <w:rsid w:val="00070FDB"/>
    <w:rsid w:val="00071142"/>
    <w:rsid w:val="00071395"/>
    <w:rsid w:val="000716DA"/>
    <w:rsid w:val="00071B6A"/>
    <w:rsid w:val="0007249A"/>
    <w:rsid w:val="00072691"/>
    <w:rsid w:val="00073A1E"/>
    <w:rsid w:val="00073AF0"/>
    <w:rsid w:val="00073E4D"/>
    <w:rsid w:val="00074166"/>
    <w:rsid w:val="0007450C"/>
    <w:rsid w:val="0007490E"/>
    <w:rsid w:val="00074962"/>
    <w:rsid w:val="00074B38"/>
    <w:rsid w:val="00075523"/>
    <w:rsid w:val="00075AA1"/>
    <w:rsid w:val="00075D40"/>
    <w:rsid w:val="00075D65"/>
    <w:rsid w:val="00076137"/>
    <w:rsid w:val="00076784"/>
    <w:rsid w:val="00076C01"/>
    <w:rsid w:val="00076F3C"/>
    <w:rsid w:val="00077136"/>
    <w:rsid w:val="00077148"/>
    <w:rsid w:val="0007744F"/>
    <w:rsid w:val="000804E1"/>
    <w:rsid w:val="00080703"/>
    <w:rsid w:val="00080C5D"/>
    <w:rsid w:val="00080D4C"/>
    <w:rsid w:val="00081BF9"/>
    <w:rsid w:val="00081CA2"/>
    <w:rsid w:val="00082184"/>
    <w:rsid w:val="000823D2"/>
    <w:rsid w:val="00082B00"/>
    <w:rsid w:val="000830B0"/>
    <w:rsid w:val="00083232"/>
    <w:rsid w:val="00083AFE"/>
    <w:rsid w:val="00083D3C"/>
    <w:rsid w:val="00083F27"/>
    <w:rsid w:val="00084A77"/>
    <w:rsid w:val="00084C5A"/>
    <w:rsid w:val="00085048"/>
    <w:rsid w:val="00085205"/>
    <w:rsid w:val="000856DE"/>
    <w:rsid w:val="00085D17"/>
    <w:rsid w:val="000861BD"/>
    <w:rsid w:val="00086281"/>
    <w:rsid w:val="00086AA8"/>
    <w:rsid w:val="000878CE"/>
    <w:rsid w:val="00087C83"/>
    <w:rsid w:val="00090050"/>
    <w:rsid w:val="000902B7"/>
    <w:rsid w:val="00090749"/>
    <w:rsid w:val="00090870"/>
    <w:rsid w:val="00090EB1"/>
    <w:rsid w:val="0009130B"/>
    <w:rsid w:val="00091A8D"/>
    <w:rsid w:val="00091B86"/>
    <w:rsid w:val="000920FB"/>
    <w:rsid w:val="00092540"/>
    <w:rsid w:val="00092546"/>
    <w:rsid w:val="00092D56"/>
    <w:rsid w:val="00092EB9"/>
    <w:rsid w:val="0009325E"/>
    <w:rsid w:val="00093ACC"/>
    <w:rsid w:val="00093B9E"/>
    <w:rsid w:val="00093F11"/>
    <w:rsid w:val="000940EB"/>
    <w:rsid w:val="0009428E"/>
    <w:rsid w:val="0009449F"/>
    <w:rsid w:val="000944AF"/>
    <w:rsid w:val="00095579"/>
    <w:rsid w:val="0009592C"/>
    <w:rsid w:val="000959DC"/>
    <w:rsid w:val="00095AFA"/>
    <w:rsid w:val="00096004"/>
    <w:rsid w:val="00096DD6"/>
    <w:rsid w:val="000971EC"/>
    <w:rsid w:val="000973DB"/>
    <w:rsid w:val="00097771"/>
    <w:rsid w:val="000A0A5C"/>
    <w:rsid w:val="000A0B03"/>
    <w:rsid w:val="000A0E07"/>
    <w:rsid w:val="000A110C"/>
    <w:rsid w:val="000A163C"/>
    <w:rsid w:val="000A1B79"/>
    <w:rsid w:val="000A20AE"/>
    <w:rsid w:val="000A2314"/>
    <w:rsid w:val="000A2D33"/>
    <w:rsid w:val="000A3997"/>
    <w:rsid w:val="000A4507"/>
    <w:rsid w:val="000A508C"/>
    <w:rsid w:val="000A5470"/>
    <w:rsid w:val="000A566D"/>
    <w:rsid w:val="000A5A40"/>
    <w:rsid w:val="000A6453"/>
    <w:rsid w:val="000A6B9D"/>
    <w:rsid w:val="000A6F90"/>
    <w:rsid w:val="000A7161"/>
    <w:rsid w:val="000A74FB"/>
    <w:rsid w:val="000A7533"/>
    <w:rsid w:val="000A7CC5"/>
    <w:rsid w:val="000A7E87"/>
    <w:rsid w:val="000B0FBA"/>
    <w:rsid w:val="000B1225"/>
    <w:rsid w:val="000B16AB"/>
    <w:rsid w:val="000B1AC5"/>
    <w:rsid w:val="000B2AB4"/>
    <w:rsid w:val="000B2B79"/>
    <w:rsid w:val="000B2DE6"/>
    <w:rsid w:val="000B3078"/>
    <w:rsid w:val="000B3600"/>
    <w:rsid w:val="000B429A"/>
    <w:rsid w:val="000B4818"/>
    <w:rsid w:val="000B4D1E"/>
    <w:rsid w:val="000B5301"/>
    <w:rsid w:val="000B53CF"/>
    <w:rsid w:val="000B588E"/>
    <w:rsid w:val="000B5A03"/>
    <w:rsid w:val="000B5DC7"/>
    <w:rsid w:val="000B6395"/>
    <w:rsid w:val="000B63E7"/>
    <w:rsid w:val="000B6A67"/>
    <w:rsid w:val="000B6AB6"/>
    <w:rsid w:val="000B6C8F"/>
    <w:rsid w:val="000B704F"/>
    <w:rsid w:val="000B7136"/>
    <w:rsid w:val="000C0053"/>
    <w:rsid w:val="000C05EC"/>
    <w:rsid w:val="000C0751"/>
    <w:rsid w:val="000C0ED5"/>
    <w:rsid w:val="000C1B5F"/>
    <w:rsid w:val="000C2BD3"/>
    <w:rsid w:val="000C2D5D"/>
    <w:rsid w:val="000C32EC"/>
    <w:rsid w:val="000C33FB"/>
    <w:rsid w:val="000C3839"/>
    <w:rsid w:val="000C3BAE"/>
    <w:rsid w:val="000C3D05"/>
    <w:rsid w:val="000C40E6"/>
    <w:rsid w:val="000C4571"/>
    <w:rsid w:val="000C4BB9"/>
    <w:rsid w:val="000C4CBA"/>
    <w:rsid w:val="000C4CD6"/>
    <w:rsid w:val="000C4FB4"/>
    <w:rsid w:val="000C50D5"/>
    <w:rsid w:val="000C512F"/>
    <w:rsid w:val="000C534E"/>
    <w:rsid w:val="000C5369"/>
    <w:rsid w:val="000C54D5"/>
    <w:rsid w:val="000C54E4"/>
    <w:rsid w:val="000C632B"/>
    <w:rsid w:val="000C63F5"/>
    <w:rsid w:val="000C672A"/>
    <w:rsid w:val="000C6AAE"/>
    <w:rsid w:val="000C6C8D"/>
    <w:rsid w:val="000C72F9"/>
    <w:rsid w:val="000C74C7"/>
    <w:rsid w:val="000C7E9F"/>
    <w:rsid w:val="000D0039"/>
    <w:rsid w:val="000D10BB"/>
    <w:rsid w:val="000D12C9"/>
    <w:rsid w:val="000D1340"/>
    <w:rsid w:val="000D18D3"/>
    <w:rsid w:val="000D2129"/>
    <w:rsid w:val="000D27A7"/>
    <w:rsid w:val="000D2A06"/>
    <w:rsid w:val="000D2A4F"/>
    <w:rsid w:val="000D2B20"/>
    <w:rsid w:val="000D3076"/>
    <w:rsid w:val="000D37E5"/>
    <w:rsid w:val="000D381D"/>
    <w:rsid w:val="000D492F"/>
    <w:rsid w:val="000D531E"/>
    <w:rsid w:val="000D5440"/>
    <w:rsid w:val="000D585C"/>
    <w:rsid w:val="000D65F0"/>
    <w:rsid w:val="000D6639"/>
    <w:rsid w:val="000D66ED"/>
    <w:rsid w:val="000D696F"/>
    <w:rsid w:val="000D7067"/>
    <w:rsid w:val="000D787A"/>
    <w:rsid w:val="000D7BBA"/>
    <w:rsid w:val="000E0413"/>
    <w:rsid w:val="000E0FB3"/>
    <w:rsid w:val="000E1199"/>
    <w:rsid w:val="000E13DB"/>
    <w:rsid w:val="000E1930"/>
    <w:rsid w:val="000E1A60"/>
    <w:rsid w:val="000E1FC0"/>
    <w:rsid w:val="000E25D5"/>
    <w:rsid w:val="000E373F"/>
    <w:rsid w:val="000E37E7"/>
    <w:rsid w:val="000E3C3C"/>
    <w:rsid w:val="000E3DB8"/>
    <w:rsid w:val="000E3FFD"/>
    <w:rsid w:val="000E4783"/>
    <w:rsid w:val="000E47E8"/>
    <w:rsid w:val="000E4CD3"/>
    <w:rsid w:val="000E546E"/>
    <w:rsid w:val="000E54DC"/>
    <w:rsid w:val="000E5A77"/>
    <w:rsid w:val="000E5CFF"/>
    <w:rsid w:val="000E6E06"/>
    <w:rsid w:val="000E716F"/>
    <w:rsid w:val="000E79E5"/>
    <w:rsid w:val="000F059A"/>
    <w:rsid w:val="000F0BB0"/>
    <w:rsid w:val="000F1006"/>
    <w:rsid w:val="000F14FD"/>
    <w:rsid w:val="000F1864"/>
    <w:rsid w:val="000F1C0E"/>
    <w:rsid w:val="000F2C3F"/>
    <w:rsid w:val="000F2D6E"/>
    <w:rsid w:val="000F38FF"/>
    <w:rsid w:val="000F3E70"/>
    <w:rsid w:val="000F4407"/>
    <w:rsid w:val="000F4866"/>
    <w:rsid w:val="000F4D75"/>
    <w:rsid w:val="000F5C51"/>
    <w:rsid w:val="000F6068"/>
    <w:rsid w:val="000F675E"/>
    <w:rsid w:val="000F6AF1"/>
    <w:rsid w:val="000F6BED"/>
    <w:rsid w:val="000F6C42"/>
    <w:rsid w:val="000F7006"/>
    <w:rsid w:val="000F72F8"/>
    <w:rsid w:val="000F7CB7"/>
    <w:rsid w:val="0010026C"/>
    <w:rsid w:val="0010077E"/>
    <w:rsid w:val="001007EE"/>
    <w:rsid w:val="00100A93"/>
    <w:rsid w:val="00100AF2"/>
    <w:rsid w:val="001014E6"/>
    <w:rsid w:val="00101FD7"/>
    <w:rsid w:val="001028D2"/>
    <w:rsid w:val="00102EB9"/>
    <w:rsid w:val="001030D7"/>
    <w:rsid w:val="00103416"/>
    <w:rsid w:val="0010344A"/>
    <w:rsid w:val="0010345D"/>
    <w:rsid w:val="001035B9"/>
    <w:rsid w:val="0010385C"/>
    <w:rsid w:val="00103B5C"/>
    <w:rsid w:val="001041DC"/>
    <w:rsid w:val="00105242"/>
    <w:rsid w:val="00105631"/>
    <w:rsid w:val="00105E9D"/>
    <w:rsid w:val="00105FA3"/>
    <w:rsid w:val="001062B5"/>
    <w:rsid w:val="001067E2"/>
    <w:rsid w:val="00106B08"/>
    <w:rsid w:val="00106EAD"/>
    <w:rsid w:val="001074C3"/>
    <w:rsid w:val="001076F4"/>
    <w:rsid w:val="001101BF"/>
    <w:rsid w:val="00110DCE"/>
    <w:rsid w:val="0011155A"/>
    <w:rsid w:val="001115D5"/>
    <w:rsid w:val="00111752"/>
    <w:rsid w:val="00111A46"/>
    <w:rsid w:val="00111BD0"/>
    <w:rsid w:val="00111DA8"/>
    <w:rsid w:val="0011240D"/>
    <w:rsid w:val="00112508"/>
    <w:rsid w:val="00112A35"/>
    <w:rsid w:val="00112B89"/>
    <w:rsid w:val="00113083"/>
    <w:rsid w:val="001132E0"/>
    <w:rsid w:val="00113420"/>
    <w:rsid w:val="00113A16"/>
    <w:rsid w:val="00113D10"/>
    <w:rsid w:val="001140BA"/>
    <w:rsid w:val="00114353"/>
    <w:rsid w:val="00114545"/>
    <w:rsid w:val="00114597"/>
    <w:rsid w:val="001155B0"/>
    <w:rsid w:val="00115758"/>
    <w:rsid w:val="00116520"/>
    <w:rsid w:val="0011698B"/>
    <w:rsid w:val="00116DC4"/>
    <w:rsid w:val="0011708B"/>
    <w:rsid w:val="001176E9"/>
    <w:rsid w:val="00117A65"/>
    <w:rsid w:val="00117D8F"/>
    <w:rsid w:val="001203EF"/>
    <w:rsid w:val="00120966"/>
    <w:rsid w:val="00120FD2"/>
    <w:rsid w:val="001214CD"/>
    <w:rsid w:val="001218AD"/>
    <w:rsid w:val="0012223E"/>
    <w:rsid w:val="00122720"/>
    <w:rsid w:val="00122FBE"/>
    <w:rsid w:val="001233FD"/>
    <w:rsid w:val="001237D4"/>
    <w:rsid w:val="00123A16"/>
    <w:rsid w:val="00123D65"/>
    <w:rsid w:val="00124476"/>
    <w:rsid w:val="00124E6F"/>
    <w:rsid w:val="00125136"/>
    <w:rsid w:val="001253B5"/>
    <w:rsid w:val="00125CA4"/>
    <w:rsid w:val="00125DA5"/>
    <w:rsid w:val="001261FA"/>
    <w:rsid w:val="001268FF"/>
    <w:rsid w:val="00126C31"/>
    <w:rsid w:val="00127060"/>
    <w:rsid w:val="0013001C"/>
    <w:rsid w:val="001304BF"/>
    <w:rsid w:val="00130BCE"/>
    <w:rsid w:val="001314CE"/>
    <w:rsid w:val="00131C59"/>
    <w:rsid w:val="00131E8A"/>
    <w:rsid w:val="00132106"/>
    <w:rsid w:val="001323A7"/>
    <w:rsid w:val="0013244C"/>
    <w:rsid w:val="001328CE"/>
    <w:rsid w:val="0013327D"/>
    <w:rsid w:val="00133E44"/>
    <w:rsid w:val="001341EF"/>
    <w:rsid w:val="001345E1"/>
    <w:rsid w:val="001348FD"/>
    <w:rsid w:val="00134DD6"/>
    <w:rsid w:val="00135BF2"/>
    <w:rsid w:val="0013695F"/>
    <w:rsid w:val="00137004"/>
    <w:rsid w:val="00137A96"/>
    <w:rsid w:val="00137DFB"/>
    <w:rsid w:val="001403AF"/>
    <w:rsid w:val="00140F36"/>
    <w:rsid w:val="00140FCF"/>
    <w:rsid w:val="001415E2"/>
    <w:rsid w:val="00141A00"/>
    <w:rsid w:val="001420F4"/>
    <w:rsid w:val="00143671"/>
    <w:rsid w:val="00143C26"/>
    <w:rsid w:val="00143CB3"/>
    <w:rsid w:val="00143CD3"/>
    <w:rsid w:val="0014439F"/>
    <w:rsid w:val="0014444B"/>
    <w:rsid w:val="0014503D"/>
    <w:rsid w:val="001453A0"/>
    <w:rsid w:val="0014570C"/>
    <w:rsid w:val="00145928"/>
    <w:rsid w:val="00145B83"/>
    <w:rsid w:val="00145CD3"/>
    <w:rsid w:val="00145CFC"/>
    <w:rsid w:val="00145D45"/>
    <w:rsid w:val="00145DDA"/>
    <w:rsid w:val="00146E77"/>
    <w:rsid w:val="00147107"/>
    <w:rsid w:val="00147580"/>
    <w:rsid w:val="00150EF3"/>
    <w:rsid w:val="0015111F"/>
    <w:rsid w:val="00151986"/>
    <w:rsid w:val="001519CD"/>
    <w:rsid w:val="00152362"/>
    <w:rsid w:val="00152B7B"/>
    <w:rsid w:val="001537CF"/>
    <w:rsid w:val="00153A1B"/>
    <w:rsid w:val="001544FF"/>
    <w:rsid w:val="00154D1D"/>
    <w:rsid w:val="00154E08"/>
    <w:rsid w:val="0015512A"/>
    <w:rsid w:val="00155230"/>
    <w:rsid w:val="00155457"/>
    <w:rsid w:val="00156034"/>
    <w:rsid w:val="00156103"/>
    <w:rsid w:val="001564D2"/>
    <w:rsid w:val="00156F91"/>
    <w:rsid w:val="0015746C"/>
    <w:rsid w:val="001575BD"/>
    <w:rsid w:val="00157B51"/>
    <w:rsid w:val="00157DD2"/>
    <w:rsid w:val="00157E73"/>
    <w:rsid w:val="00157F91"/>
    <w:rsid w:val="00160200"/>
    <w:rsid w:val="0016024E"/>
    <w:rsid w:val="0016059A"/>
    <w:rsid w:val="0016067E"/>
    <w:rsid w:val="00160AF3"/>
    <w:rsid w:val="00160D7D"/>
    <w:rsid w:val="001613BA"/>
    <w:rsid w:val="00161528"/>
    <w:rsid w:val="001617C3"/>
    <w:rsid w:val="00162608"/>
    <w:rsid w:val="001636ED"/>
    <w:rsid w:val="00163B95"/>
    <w:rsid w:val="00163DEC"/>
    <w:rsid w:val="00164A28"/>
    <w:rsid w:val="00164C26"/>
    <w:rsid w:val="00165164"/>
    <w:rsid w:val="001652E1"/>
    <w:rsid w:val="001658A8"/>
    <w:rsid w:val="0016620D"/>
    <w:rsid w:val="00166267"/>
    <w:rsid w:val="00166D8A"/>
    <w:rsid w:val="00167394"/>
    <w:rsid w:val="0017041B"/>
    <w:rsid w:val="00170C81"/>
    <w:rsid w:val="00170E43"/>
    <w:rsid w:val="00170E5D"/>
    <w:rsid w:val="00170F8C"/>
    <w:rsid w:val="00171A43"/>
    <w:rsid w:val="00171ABD"/>
    <w:rsid w:val="00171AE9"/>
    <w:rsid w:val="00171F06"/>
    <w:rsid w:val="0017226A"/>
    <w:rsid w:val="001724A1"/>
    <w:rsid w:val="0017276E"/>
    <w:rsid w:val="00172A28"/>
    <w:rsid w:val="00173172"/>
    <w:rsid w:val="001738B2"/>
    <w:rsid w:val="001739A0"/>
    <w:rsid w:val="001739AB"/>
    <w:rsid w:val="00173E35"/>
    <w:rsid w:val="00173FB1"/>
    <w:rsid w:val="00174221"/>
    <w:rsid w:val="001745E7"/>
    <w:rsid w:val="001749A4"/>
    <w:rsid w:val="00175387"/>
    <w:rsid w:val="00175AAF"/>
    <w:rsid w:val="00175C82"/>
    <w:rsid w:val="00175D0B"/>
    <w:rsid w:val="00175D93"/>
    <w:rsid w:val="00175EA5"/>
    <w:rsid w:val="00175ED7"/>
    <w:rsid w:val="00176588"/>
    <w:rsid w:val="001768C3"/>
    <w:rsid w:val="00176E5D"/>
    <w:rsid w:val="00176E91"/>
    <w:rsid w:val="001771D9"/>
    <w:rsid w:val="0017724C"/>
    <w:rsid w:val="001772C5"/>
    <w:rsid w:val="00177346"/>
    <w:rsid w:val="00177536"/>
    <w:rsid w:val="001778D1"/>
    <w:rsid w:val="00177939"/>
    <w:rsid w:val="00177E47"/>
    <w:rsid w:val="001802B6"/>
    <w:rsid w:val="001804C3"/>
    <w:rsid w:val="0018093E"/>
    <w:rsid w:val="00181653"/>
    <w:rsid w:val="00181B09"/>
    <w:rsid w:val="001820F0"/>
    <w:rsid w:val="00182534"/>
    <w:rsid w:val="00182ED9"/>
    <w:rsid w:val="00183192"/>
    <w:rsid w:val="00183284"/>
    <w:rsid w:val="00183747"/>
    <w:rsid w:val="00183C05"/>
    <w:rsid w:val="00183E47"/>
    <w:rsid w:val="00183EBC"/>
    <w:rsid w:val="001844C3"/>
    <w:rsid w:val="0018458F"/>
    <w:rsid w:val="001848AE"/>
    <w:rsid w:val="00184A0E"/>
    <w:rsid w:val="00184D63"/>
    <w:rsid w:val="00185FF5"/>
    <w:rsid w:val="001863A7"/>
    <w:rsid w:val="0018681F"/>
    <w:rsid w:val="001869AF"/>
    <w:rsid w:val="00186DCF"/>
    <w:rsid w:val="00186E60"/>
    <w:rsid w:val="001870C3"/>
    <w:rsid w:val="00187334"/>
    <w:rsid w:val="00187732"/>
    <w:rsid w:val="00190225"/>
    <w:rsid w:val="00190814"/>
    <w:rsid w:val="00191FCB"/>
    <w:rsid w:val="00192112"/>
    <w:rsid w:val="00192303"/>
    <w:rsid w:val="00192481"/>
    <w:rsid w:val="00192847"/>
    <w:rsid w:val="00192D1A"/>
    <w:rsid w:val="00192F04"/>
    <w:rsid w:val="00192F3D"/>
    <w:rsid w:val="001932D5"/>
    <w:rsid w:val="0019334A"/>
    <w:rsid w:val="0019375F"/>
    <w:rsid w:val="001938A1"/>
    <w:rsid w:val="001938E9"/>
    <w:rsid w:val="00193B85"/>
    <w:rsid w:val="00193B8C"/>
    <w:rsid w:val="00193BB4"/>
    <w:rsid w:val="001940C0"/>
    <w:rsid w:val="00194339"/>
    <w:rsid w:val="001943CC"/>
    <w:rsid w:val="00194776"/>
    <w:rsid w:val="00195ADD"/>
    <w:rsid w:val="00195E37"/>
    <w:rsid w:val="00195F49"/>
    <w:rsid w:val="001962A1"/>
    <w:rsid w:val="00196358"/>
    <w:rsid w:val="001966F8"/>
    <w:rsid w:val="00196CFF"/>
    <w:rsid w:val="001A0275"/>
    <w:rsid w:val="001A083C"/>
    <w:rsid w:val="001A0CD3"/>
    <w:rsid w:val="001A1071"/>
    <w:rsid w:val="001A1244"/>
    <w:rsid w:val="001A12D7"/>
    <w:rsid w:val="001A1679"/>
    <w:rsid w:val="001A1808"/>
    <w:rsid w:val="001A197B"/>
    <w:rsid w:val="001A25DD"/>
    <w:rsid w:val="001A2835"/>
    <w:rsid w:val="001A2A97"/>
    <w:rsid w:val="001A2E4B"/>
    <w:rsid w:val="001A2F0A"/>
    <w:rsid w:val="001A2F12"/>
    <w:rsid w:val="001A2F7E"/>
    <w:rsid w:val="001A2FFE"/>
    <w:rsid w:val="001A30D6"/>
    <w:rsid w:val="001A36E2"/>
    <w:rsid w:val="001A37FE"/>
    <w:rsid w:val="001A389C"/>
    <w:rsid w:val="001A3C34"/>
    <w:rsid w:val="001A43A3"/>
    <w:rsid w:val="001A46E5"/>
    <w:rsid w:val="001A4D88"/>
    <w:rsid w:val="001A5945"/>
    <w:rsid w:val="001A5CBA"/>
    <w:rsid w:val="001A5D27"/>
    <w:rsid w:val="001A5D54"/>
    <w:rsid w:val="001A5FA6"/>
    <w:rsid w:val="001A5FB4"/>
    <w:rsid w:val="001A6163"/>
    <w:rsid w:val="001A6268"/>
    <w:rsid w:val="001A6DAB"/>
    <w:rsid w:val="001A72FD"/>
    <w:rsid w:val="001A7305"/>
    <w:rsid w:val="001A7309"/>
    <w:rsid w:val="001A77FC"/>
    <w:rsid w:val="001A7832"/>
    <w:rsid w:val="001A7C55"/>
    <w:rsid w:val="001A7EBF"/>
    <w:rsid w:val="001B0606"/>
    <w:rsid w:val="001B1656"/>
    <w:rsid w:val="001B2074"/>
    <w:rsid w:val="001B21C4"/>
    <w:rsid w:val="001B256E"/>
    <w:rsid w:val="001B2641"/>
    <w:rsid w:val="001B2678"/>
    <w:rsid w:val="001B2D82"/>
    <w:rsid w:val="001B3754"/>
    <w:rsid w:val="001B3780"/>
    <w:rsid w:val="001B37E3"/>
    <w:rsid w:val="001B3B78"/>
    <w:rsid w:val="001B436F"/>
    <w:rsid w:val="001B4430"/>
    <w:rsid w:val="001B4C3D"/>
    <w:rsid w:val="001B5534"/>
    <w:rsid w:val="001B59CC"/>
    <w:rsid w:val="001B5A73"/>
    <w:rsid w:val="001B5DC7"/>
    <w:rsid w:val="001B5EAF"/>
    <w:rsid w:val="001B675F"/>
    <w:rsid w:val="001B75E5"/>
    <w:rsid w:val="001C00FD"/>
    <w:rsid w:val="001C080A"/>
    <w:rsid w:val="001C0AC4"/>
    <w:rsid w:val="001C0E3F"/>
    <w:rsid w:val="001C1903"/>
    <w:rsid w:val="001C1BC0"/>
    <w:rsid w:val="001C1C1F"/>
    <w:rsid w:val="001C1C25"/>
    <w:rsid w:val="001C2AFD"/>
    <w:rsid w:val="001C300D"/>
    <w:rsid w:val="001C375D"/>
    <w:rsid w:val="001C3B27"/>
    <w:rsid w:val="001C4057"/>
    <w:rsid w:val="001C4F2D"/>
    <w:rsid w:val="001C5668"/>
    <w:rsid w:val="001C663A"/>
    <w:rsid w:val="001C6679"/>
    <w:rsid w:val="001C6EDF"/>
    <w:rsid w:val="001C70F4"/>
    <w:rsid w:val="001C74F3"/>
    <w:rsid w:val="001C7DB0"/>
    <w:rsid w:val="001D0572"/>
    <w:rsid w:val="001D07D4"/>
    <w:rsid w:val="001D0CE0"/>
    <w:rsid w:val="001D1D5D"/>
    <w:rsid w:val="001D20E2"/>
    <w:rsid w:val="001D21E5"/>
    <w:rsid w:val="001D3671"/>
    <w:rsid w:val="001D388A"/>
    <w:rsid w:val="001D43C6"/>
    <w:rsid w:val="001D4BC4"/>
    <w:rsid w:val="001D4D69"/>
    <w:rsid w:val="001D588B"/>
    <w:rsid w:val="001D5945"/>
    <w:rsid w:val="001D59E1"/>
    <w:rsid w:val="001D5F5D"/>
    <w:rsid w:val="001D5FA7"/>
    <w:rsid w:val="001D6953"/>
    <w:rsid w:val="001D6FD0"/>
    <w:rsid w:val="001D71A5"/>
    <w:rsid w:val="001D7E0C"/>
    <w:rsid w:val="001E0804"/>
    <w:rsid w:val="001E1207"/>
    <w:rsid w:val="001E122F"/>
    <w:rsid w:val="001E13D7"/>
    <w:rsid w:val="001E142C"/>
    <w:rsid w:val="001E1705"/>
    <w:rsid w:val="001E1AE9"/>
    <w:rsid w:val="001E25DE"/>
    <w:rsid w:val="001E2BEA"/>
    <w:rsid w:val="001E2DF6"/>
    <w:rsid w:val="001E31B9"/>
    <w:rsid w:val="001E323E"/>
    <w:rsid w:val="001E388A"/>
    <w:rsid w:val="001E39BE"/>
    <w:rsid w:val="001E3E18"/>
    <w:rsid w:val="001E3F2C"/>
    <w:rsid w:val="001E40B1"/>
    <w:rsid w:val="001E475C"/>
    <w:rsid w:val="001E4C29"/>
    <w:rsid w:val="001E4ED9"/>
    <w:rsid w:val="001E544F"/>
    <w:rsid w:val="001E55CA"/>
    <w:rsid w:val="001E5CC0"/>
    <w:rsid w:val="001E6043"/>
    <w:rsid w:val="001E6206"/>
    <w:rsid w:val="001E6836"/>
    <w:rsid w:val="001E6C1D"/>
    <w:rsid w:val="001E718B"/>
    <w:rsid w:val="001E73A2"/>
    <w:rsid w:val="001E73CB"/>
    <w:rsid w:val="001E7871"/>
    <w:rsid w:val="001E7999"/>
    <w:rsid w:val="001F02C4"/>
    <w:rsid w:val="001F0B5F"/>
    <w:rsid w:val="001F0BEA"/>
    <w:rsid w:val="001F0E2B"/>
    <w:rsid w:val="001F11FB"/>
    <w:rsid w:val="001F165D"/>
    <w:rsid w:val="001F1D00"/>
    <w:rsid w:val="001F21EB"/>
    <w:rsid w:val="001F2297"/>
    <w:rsid w:val="001F2739"/>
    <w:rsid w:val="001F2E4C"/>
    <w:rsid w:val="001F2F22"/>
    <w:rsid w:val="001F3351"/>
    <w:rsid w:val="001F35D5"/>
    <w:rsid w:val="001F4475"/>
    <w:rsid w:val="001F4BEB"/>
    <w:rsid w:val="001F5280"/>
    <w:rsid w:val="001F6362"/>
    <w:rsid w:val="001F70D2"/>
    <w:rsid w:val="001F7737"/>
    <w:rsid w:val="001F7ECA"/>
    <w:rsid w:val="001F7F33"/>
    <w:rsid w:val="002001A8"/>
    <w:rsid w:val="002004F2"/>
    <w:rsid w:val="00200A4B"/>
    <w:rsid w:val="00200DAF"/>
    <w:rsid w:val="00201481"/>
    <w:rsid w:val="002018A8"/>
    <w:rsid w:val="00201F9F"/>
    <w:rsid w:val="002025A9"/>
    <w:rsid w:val="002025E9"/>
    <w:rsid w:val="00203A7E"/>
    <w:rsid w:val="00203CF4"/>
    <w:rsid w:val="00203FED"/>
    <w:rsid w:val="0020418C"/>
    <w:rsid w:val="00204745"/>
    <w:rsid w:val="00204FA8"/>
    <w:rsid w:val="00205258"/>
    <w:rsid w:val="0020614A"/>
    <w:rsid w:val="00206C7B"/>
    <w:rsid w:val="00207399"/>
    <w:rsid w:val="00207706"/>
    <w:rsid w:val="00207DAC"/>
    <w:rsid w:val="00207E16"/>
    <w:rsid w:val="00207ED9"/>
    <w:rsid w:val="00207FFC"/>
    <w:rsid w:val="002106B3"/>
    <w:rsid w:val="0021091B"/>
    <w:rsid w:val="00210ED2"/>
    <w:rsid w:val="0021142E"/>
    <w:rsid w:val="0021162C"/>
    <w:rsid w:val="002116AB"/>
    <w:rsid w:val="0021183A"/>
    <w:rsid w:val="00211970"/>
    <w:rsid w:val="00211C63"/>
    <w:rsid w:val="002123FB"/>
    <w:rsid w:val="00212449"/>
    <w:rsid w:val="00212B7C"/>
    <w:rsid w:val="00212D3B"/>
    <w:rsid w:val="00212E08"/>
    <w:rsid w:val="002132D9"/>
    <w:rsid w:val="002132F7"/>
    <w:rsid w:val="00213833"/>
    <w:rsid w:val="0021396F"/>
    <w:rsid w:val="00213F0A"/>
    <w:rsid w:val="002144CF"/>
    <w:rsid w:val="0021454F"/>
    <w:rsid w:val="0021467A"/>
    <w:rsid w:val="00214884"/>
    <w:rsid w:val="00214B38"/>
    <w:rsid w:val="00214D42"/>
    <w:rsid w:val="00215740"/>
    <w:rsid w:val="002159EF"/>
    <w:rsid w:val="00215A6E"/>
    <w:rsid w:val="0021643B"/>
    <w:rsid w:val="002166E9"/>
    <w:rsid w:val="0021692B"/>
    <w:rsid w:val="00216ADB"/>
    <w:rsid w:val="00216D0D"/>
    <w:rsid w:val="0021710C"/>
    <w:rsid w:val="0021727B"/>
    <w:rsid w:val="002172D8"/>
    <w:rsid w:val="00217AAB"/>
    <w:rsid w:val="00220DA7"/>
    <w:rsid w:val="0022185B"/>
    <w:rsid w:val="00221C36"/>
    <w:rsid w:val="00221D37"/>
    <w:rsid w:val="00221F8E"/>
    <w:rsid w:val="002227A3"/>
    <w:rsid w:val="00222BB6"/>
    <w:rsid w:val="0022307C"/>
    <w:rsid w:val="00223754"/>
    <w:rsid w:val="00223CE4"/>
    <w:rsid w:val="00224923"/>
    <w:rsid w:val="00224B7A"/>
    <w:rsid w:val="002251D6"/>
    <w:rsid w:val="00225779"/>
    <w:rsid w:val="00225A81"/>
    <w:rsid w:val="00226725"/>
    <w:rsid w:val="00226981"/>
    <w:rsid w:val="00226A31"/>
    <w:rsid w:val="00226E74"/>
    <w:rsid w:val="00226EF0"/>
    <w:rsid w:val="00226FE2"/>
    <w:rsid w:val="002273A0"/>
    <w:rsid w:val="00230859"/>
    <w:rsid w:val="00230936"/>
    <w:rsid w:val="00230EB0"/>
    <w:rsid w:val="0023177B"/>
    <w:rsid w:val="00231D35"/>
    <w:rsid w:val="002328B9"/>
    <w:rsid w:val="00232F57"/>
    <w:rsid w:val="00233749"/>
    <w:rsid w:val="0023395B"/>
    <w:rsid w:val="00233B62"/>
    <w:rsid w:val="002345E3"/>
    <w:rsid w:val="002345EB"/>
    <w:rsid w:val="00234732"/>
    <w:rsid w:val="00234E3B"/>
    <w:rsid w:val="00234EF6"/>
    <w:rsid w:val="0023580B"/>
    <w:rsid w:val="00235964"/>
    <w:rsid w:val="00235BB6"/>
    <w:rsid w:val="00236541"/>
    <w:rsid w:val="00236549"/>
    <w:rsid w:val="00236DA5"/>
    <w:rsid w:val="00237089"/>
    <w:rsid w:val="002373B4"/>
    <w:rsid w:val="00240135"/>
    <w:rsid w:val="00240855"/>
    <w:rsid w:val="002424CF"/>
    <w:rsid w:val="002433E4"/>
    <w:rsid w:val="002436D5"/>
    <w:rsid w:val="00243814"/>
    <w:rsid w:val="00244671"/>
    <w:rsid w:val="00244E29"/>
    <w:rsid w:val="00245442"/>
    <w:rsid w:val="00245515"/>
    <w:rsid w:val="00245C54"/>
    <w:rsid w:val="00246003"/>
    <w:rsid w:val="0024686D"/>
    <w:rsid w:val="00246911"/>
    <w:rsid w:val="00246B26"/>
    <w:rsid w:val="00246C3D"/>
    <w:rsid w:val="00247720"/>
    <w:rsid w:val="00247EC7"/>
    <w:rsid w:val="002500BB"/>
    <w:rsid w:val="0025017B"/>
    <w:rsid w:val="0025029B"/>
    <w:rsid w:val="002502D8"/>
    <w:rsid w:val="0025036E"/>
    <w:rsid w:val="00250523"/>
    <w:rsid w:val="00250751"/>
    <w:rsid w:val="00250BD0"/>
    <w:rsid w:val="00251C9E"/>
    <w:rsid w:val="002528F6"/>
    <w:rsid w:val="00252FBB"/>
    <w:rsid w:val="002536BD"/>
    <w:rsid w:val="00253A67"/>
    <w:rsid w:val="0025439C"/>
    <w:rsid w:val="00254BD4"/>
    <w:rsid w:val="002552A1"/>
    <w:rsid w:val="002556F7"/>
    <w:rsid w:val="002559F6"/>
    <w:rsid w:val="0025622C"/>
    <w:rsid w:val="002568E1"/>
    <w:rsid w:val="00256ACF"/>
    <w:rsid w:val="00256BEF"/>
    <w:rsid w:val="002573F5"/>
    <w:rsid w:val="002575D1"/>
    <w:rsid w:val="002578CD"/>
    <w:rsid w:val="00257A0B"/>
    <w:rsid w:val="00257FF3"/>
    <w:rsid w:val="00257FF4"/>
    <w:rsid w:val="00260CAE"/>
    <w:rsid w:val="00260CE6"/>
    <w:rsid w:val="00260D2E"/>
    <w:rsid w:val="00261766"/>
    <w:rsid w:val="0026194D"/>
    <w:rsid w:val="00261EDB"/>
    <w:rsid w:val="002625B6"/>
    <w:rsid w:val="00262DE1"/>
    <w:rsid w:val="00262EDB"/>
    <w:rsid w:val="00263416"/>
    <w:rsid w:val="00263B4F"/>
    <w:rsid w:val="00263BEC"/>
    <w:rsid w:val="00263D6F"/>
    <w:rsid w:val="002640C0"/>
    <w:rsid w:val="00264354"/>
    <w:rsid w:val="002645FF"/>
    <w:rsid w:val="00264868"/>
    <w:rsid w:val="00264B7A"/>
    <w:rsid w:val="00265122"/>
    <w:rsid w:val="00265713"/>
    <w:rsid w:val="00265892"/>
    <w:rsid w:val="002658B3"/>
    <w:rsid w:val="00265906"/>
    <w:rsid w:val="002659F9"/>
    <w:rsid w:val="00265EC8"/>
    <w:rsid w:val="00265FF6"/>
    <w:rsid w:val="0026621B"/>
    <w:rsid w:val="002666D5"/>
    <w:rsid w:val="002668BE"/>
    <w:rsid w:val="00266944"/>
    <w:rsid w:val="002669F5"/>
    <w:rsid w:val="0026781D"/>
    <w:rsid w:val="00267C23"/>
    <w:rsid w:val="00267CFC"/>
    <w:rsid w:val="00267EE4"/>
    <w:rsid w:val="002701C7"/>
    <w:rsid w:val="00271109"/>
    <w:rsid w:val="0027114D"/>
    <w:rsid w:val="00271382"/>
    <w:rsid w:val="0027147D"/>
    <w:rsid w:val="00272104"/>
    <w:rsid w:val="00272996"/>
    <w:rsid w:val="0027310C"/>
    <w:rsid w:val="00274206"/>
    <w:rsid w:val="002746CE"/>
    <w:rsid w:val="00274D1B"/>
    <w:rsid w:val="002757C8"/>
    <w:rsid w:val="0027642F"/>
    <w:rsid w:val="002767AB"/>
    <w:rsid w:val="00277175"/>
    <w:rsid w:val="002771C0"/>
    <w:rsid w:val="00277496"/>
    <w:rsid w:val="0027755A"/>
    <w:rsid w:val="00277EEB"/>
    <w:rsid w:val="00277F23"/>
    <w:rsid w:val="00280295"/>
    <w:rsid w:val="00280348"/>
    <w:rsid w:val="00281267"/>
    <w:rsid w:val="00281307"/>
    <w:rsid w:val="00281542"/>
    <w:rsid w:val="002819C8"/>
    <w:rsid w:val="00281AD1"/>
    <w:rsid w:val="00282293"/>
    <w:rsid w:val="00283273"/>
    <w:rsid w:val="002836FC"/>
    <w:rsid w:val="0028420E"/>
    <w:rsid w:val="002843A3"/>
    <w:rsid w:val="00284877"/>
    <w:rsid w:val="00285D5E"/>
    <w:rsid w:val="00285FE8"/>
    <w:rsid w:val="0028685A"/>
    <w:rsid w:val="00286BFE"/>
    <w:rsid w:val="00286E3B"/>
    <w:rsid w:val="0028700F"/>
    <w:rsid w:val="00287734"/>
    <w:rsid w:val="00287838"/>
    <w:rsid w:val="00290793"/>
    <w:rsid w:val="00290C7F"/>
    <w:rsid w:val="002925CA"/>
    <w:rsid w:val="00292BA9"/>
    <w:rsid w:val="0029381C"/>
    <w:rsid w:val="00293B88"/>
    <w:rsid w:val="002945FC"/>
    <w:rsid w:val="00294934"/>
    <w:rsid w:val="00294DA0"/>
    <w:rsid w:val="0029532A"/>
    <w:rsid w:val="002954CA"/>
    <w:rsid w:val="002958AD"/>
    <w:rsid w:val="00295E14"/>
    <w:rsid w:val="0029603D"/>
    <w:rsid w:val="0029643E"/>
    <w:rsid w:val="00296634"/>
    <w:rsid w:val="00297088"/>
    <w:rsid w:val="00297B28"/>
    <w:rsid w:val="00297D64"/>
    <w:rsid w:val="002A02F9"/>
    <w:rsid w:val="002A04F6"/>
    <w:rsid w:val="002A068E"/>
    <w:rsid w:val="002A151A"/>
    <w:rsid w:val="002A1D93"/>
    <w:rsid w:val="002A1F38"/>
    <w:rsid w:val="002A20C9"/>
    <w:rsid w:val="002A22B4"/>
    <w:rsid w:val="002A2E64"/>
    <w:rsid w:val="002A2F6A"/>
    <w:rsid w:val="002A3471"/>
    <w:rsid w:val="002A34B4"/>
    <w:rsid w:val="002A34E5"/>
    <w:rsid w:val="002A39A4"/>
    <w:rsid w:val="002A3ACA"/>
    <w:rsid w:val="002A3D87"/>
    <w:rsid w:val="002A3DC3"/>
    <w:rsid w:val="002A423E"/>
    <w:rsid w:val="002A4664"/>
    <w:rsid w:val="002A49B7"/>
    <w:rsid w:val="002A4A5F"/>
    <w:rsid w:val="002A4C8E"/>
    <w:rsid w:val="002A5035"/>
    <w:rsid w:val="002A5092"/>
    <w:rsid w:val="002A55BD"/>
    <w:rsid w:val="002A5659"/>
    <w:rsid w:val="002A581F"/>
    <w:rsid w:val="002A5A34"/>
    <w:rsid w:val="002A5F6B"/>
    <w:rsid w:val="002A6055"/>
    <w:rsid w:val="002A635B"/>
    <w:rsid w:val="002A66DF"/>
    <w:rsid w:val="002A6947"/>
    <w:rsid w:val="002A6A1B"/>
    <w:rsid w:val="002A7124"/>
    <w:rsid w:val="002A72D3"/>
    <w:rsid w:val="002A775A"/>
    <w:rsid w:val="002A7C16"/>
    <w:rsid w:val="002B0A0F"/>
    <w:rsid w:val="002B10FD"/>
    <w:rsid w:val="002B1E00"/>
    <w:rsid w:val="002B20AF"/>
    <w:rsid w:val="002B2781"/>
    <w:rsid w:val="002B280D"/>
    <w:rsid w:val="002B2C25"/>
    <w:rsid w:val="002B325C"/>
    <w:rsid w:val="002B34AF"/>
    <w:rsid w:val="002B37C4"/>
    <w:rsid w:val="002B39FF"/>
    <w:rsid w:val="002B3C8F"/>
    <w:rsid w:val="002B4397"/>
    <w:rsid w:val="002B4F5B"/>
    <w:rsid w:val="002B5191"/>
    <w:rsid w:val="002B5FC0"/>
    <w:rsid w:val="002B6533"/>
    <w:rsid w:val="002B675F"/>
    <w:rsid w:val="002B6ED6"/>
    <w:rsid w:val="002B71C2"/>
    <w:rsid w:val="002B7FF6"/>
    <w:rsid w:val="002C071D"/>
    <w:rsid w:val="002C08BB"/>
    <w:rsid w:val="002C0EC5"/>
    <w:rsid w:val="002C1114"/>
    <w:rsid w:val="002C1229"/>
    <w:rsid w:val="002C16FB"/>
    <w:rsid w:val="002C189F"/>
    <w:rsid w:val="002C1D40"/>
    <w:rsid w:val="002C1D7D"/>
    <w:rsid w:val="002C2065"/>
    <w:rsid w:val="002C2CAC"/>
    <w:rsid w:val="002C3052"/>
    <w:rsid w:val="002C318D"/>
    <w:rsid w:val="002C352D"/>
    <w:rsid w:val="002C3A08"/>
    <w:rsid w:val="002C3A2E"/>
    <w:rsid w:val="002C3CFA"/>
    <w:rsid w:val="002C4502"/>
    <w:rsid w:val="002C4941"/>
    <w:rsid w:val="002C4CD6"/>
    <w:rsid w:val="002C4D36"/>
    <w:rsid w:val="002C4F9F"/>
    <w:rsid w:val="002C5518"/>
    <w:rsid w:val="002C5F6A"/>
    <w:rsid w:val="002C606F"/>
    <w:rsid w:val="002C649F"/>
    <w:rsid w:val="002C65A3"/>
    <w:rsid w:val="002C6CB5"/>
    <w:rsid w:val="002C6E7E"/>
    <w:rsid w:val="002C73F7"/>
    <w:rsid w:val="002C7411"/>
    <w:rsid w:val="002C76A1"/>
    <w:rsid w:val="002C7B12"/>
    <w:rsid w:val="002C7B85"/>
    <w:rsid w:val="002D0171"/>
    <w:rsid w:val="002D0539"/>
    <w:rsid w:val="002D06CD"/>
    <w:rsid w:val="002D0E85"/>
    <w:rsid w:val="002D0F4A"/>
    <w:rsid w:val="002D14D8"/>
    <w:rsid w:val="002D1649"/>
    <w:rsid w:val="002D1CA0"/>
    <w:rsid w:val="002D1E48"/>
    <w:rsid w:val="002D1EF8"/>
    <w:rsid w:val="002D2399"/>
    <w:rsid w:val="002D24AE"/>
    <w:rsid w:val="002D2CF9"/>
    <w:rsid w:val="002D34A8"/>
    <w:rsid w:val="002D3649"/>
    <w:rsid w:val="002D37DA"/>
    <w:rsid w:val="002D39C0"/>
    <w:rsid w:val="002D3AE5"/>
    <w:rsid w:val="002D3FA7"/>
    <w:rsid w:val="002D3FC5"/>
    <w:rsid w:val="002D477E"/>
    <w:rsid w:val="002D4CDF"/>
    <w:rsid w:val="002D50EE"/>
    <w:rsid w:val="002D5A04"/>
    <w:rsid w:val="002D5B0B"/>
    <w:rsid w:val="002D5B16"/>
    <w:rsid w:val="002D5BB0"/>
    <w:rsid w:val="002D675D"/>
    <w:rsid w:val="002D6DF8"/>
    <w:rsid w:val="002D6DFA"/>
    <w:rsid w:val="002D6F52"/>
    <w:rsid w:val="002D7038"/>
    <w:rsid w:val="002D745F"/>
    <w:rsid w:val="002D77E0"/>
    <w:rsid w:val="002D7A3B"/>
    <w:rsid w:val="002E0021"/>
    <w:rsid w:val="002E098E"/>
    <w:rsid w:val="002E0B05"/>
    <w:rsid w:val="002E11C5"/>
    <w:rsid w:val="002E1221"/>
    <w:rsid w:val="002E1A93"/>
    <w:rsid w:val="002E2231"/>
    <w:rsid w:val="002E26B5"/>
    <w:rsid w:val="002E32A7"/>
    <w:rsid w:val="002E39C2"/>
    <w:rsid w:val="002E3FE1"/>
    <w:rsid w:val="002E41FD"/>
    <w:rsid w:val="002E45FE"/>
    <w:rsid w:val="002E5103"/>
    <w:rsid w:val="002E5235"/>
    <w:rsid w:val="002E5894"/>
    <w:rsid w:val="002E5B84"/>
    <w:rsid w:val="002E736C"/>
    <w:rsid w:val="002E7AC3"/>
    <w:rsid w:val="002F00C3"/>
    <w:rsid w:val="002F0B0E"/>
    <w:rsid w:val="002F0B64"/>
    <w:rsid w:val="002F0DA8"/>
    <w:rsid w:val="002F15A8"/>
    <w:rsid w:val="002F18D3"/>
    <w:rsid w:val="002F1A0E"/>
    <w:rsid w:val="002F1A9B"/>
    <w:rsid w:val="002F1E53"/>
    <w:rsid w:val="002F1E89"/>
    <w:rsid w:val="002F23A0"/>
    <w:rsid w:val="002F25F2"/>
    <w:rsid w:val="002F29B4"/>
    <w:rsid w:val="002F2CA5"/>
    <w:rsid w:val="002F2FB5"/>
    <w:rsid w:val="002F33F8"/>
    <w:rsid w:val="002F38B3"/>
    <w:rsid w:val="002F3D7A"/>
    <w:rsid w:val="002F410C"/>
    <w:rsid w:val="002F4137"/>
    <w:rsid w:val="002F485D"/>
    <w:rsid w:val="002F4BCD"/>
    <w:rsid w:val="002F4D3C"/>
    <w:rsid w:val="002F4E0D"/>
    <w:rsid w:val="002F4EBC"/>
    <w:rsid w:val="002F4F5E"/>
    <w:rsid w:val="002F4F82"/>
    <w:rsid w:val="002F65E9"/>
    <w:rsid w:val="002F6732"/>
    <w:rsid w:val="002F7495"/>
    <w:rsid w:val="002F75F7"/>
    <w:rsid w:val="002F7A08"/>
    <w:rsid w:val="002F7FB6"/>
    <w:rsid w:val="003002FC"/>
    <w:rsid w:val="00300337"/>
    <w:rsid w:val="0030033F"/>
    <w:rsid w:val="00300EC3"/>
    <w:rsid w:val="00300FC0"/>
    <w:rsid w:val="00301121"/>
    <w:rsid w:val="0030167C"/>
    <w:rsid w:val="00301AF8"/>
    <w:rsid w:val="00301BAC"/>
    <w:rsid w:val="00301C6C"/>
    <w:rsid w:val="00302512"/>
    <w:rsid w:val="00302684"/>
    <w:rsid w:val="003026FB"/>
    <w:rsid w:val="00302906"/>
    <w:rsid w:val="003030B9"/>
    <w:rsid w:val="00303674"/>
    <w:rsid w:val="00303BB2"/>
    <w:rsid w:val="00303CCF"/>
    <w:rsid w:val="00303F61"/>
    <w:rsid w:val="0030440B"/>
    <w:rsid w:val="00304506"/>
    <w:rsid w:val="00304BC9"/>
    <w:rsid w:val="00304C26"/>
    <w:rsid w:val="00305725"/>
    <w:rsid w:val="00305C75"/>
    <w:rsid w:val="0030607D"/>
    <w:rsid w:val="0030664C"/>
    <w:rsid w:val="00306E1E"/>
    <w:rsid w:val="00306F66"/>
    <w:rsid w:val="00307068"/>
    <w:rsid w:val="0030739B"/>
    <w:rsid w:val="00307852"/>
    <w:rsid w:val="00307BFB"/>
    <w:rsid w:val="00307C6E"/>
    <w:rsid w:val="0031096C"/>
    <w:rsid w:val="00310C4F"/>
    <w:rsid w:val="00310E2A"/>
    <w:rsid w:val="00310FAD"/>
    <w:rsid w:val="003110CB"/>
    <w:rsid w:val="003110EA"/>
    <w:rsid w:val="003115D3"/>
    <w:rsid w:val="003116F3"/>
    <w:rsid w:val="00312550"/>
    <w:rsid w:val="003125D9"/>
    <w:rsid w:val="0031260E"/>
    <w:rsid w:val="0031279B"/>
    <w:rsid w:val="00312969"/>
    <w:rsid w:val="00312A67"/>
    <w:rsid w:val="00312A68"/>
    <w:rsid w:val="00313AD6"/>
    <w:rsid w:val="003140AA"/>
    <w:rsid w:val="0031427B"/>
    <w:rsid w:val="0031494C"/>
    <w:rsid w:val="0031505F"/>
    <w:rsid w:val="00315777"/>
    <w:rsid w:val="003159D2"/>
    <w:rsid w:val="00315CA9"/>
    <w:rsid w:val="00315D00"/>
    <w:rsid w:val="00315ED4"/>
    <w:rsid w:val="00316A03"/>
    <w:rsid w:val="00316F87"/>
    <w:rsid w:val="00316FBA"/>
    <w:rsid w:val="003174D6"/>
    <w:rsid w:val="003178E4"/>
    <w:rsid w:val="003179B9"/>
    <w:rsid w:val="003201A1"/>
    <w:rsid w:val="00320403"/>
    <w:rsid w:val="003205B4"/>
    <w:rsid w:val="00320773"/>
    <w:rsid w:val="00320C64"/>
    <w:rsid w:val="00320DF8"/>
    <w:rsid w:val="00320ECC"/>
    <w:rsid w:val="00321CF4"/>
    <w:rsid w:val="00321E33"/>
    <w:rsid w:val="003222DE"/>
    <w:rsid w:val="003223E6"/>
    <w:rsid w:val="00322D95"/>
    <w:rsid w:val="0032349B"/>
    <w:rsid w:val="0032356F"/>
    <w:rsid w:val="003235A4"/>
    <w:rsid w:val="00323F87"/>
    <w:rsid w:val="003245A3"/>
    <w:rsid w:val="003250F2"/>
    <w:rsid w:val="00325A17"/>
    <w:rsid w:val="00325AC8"/>
    <w:rsid w:val="00325E4E"/>
    <w:rsid w:val="0032610F"/>
    <w:rsid w:val="00326233"/>
    <w:rsid w:val="0032656C"/>
    <w:rsid w:val="00326608"/>
    <w:rsid w:val="00326859"/>
    <w:rsid w:val="003268E2"/>
    <w:rsid w:val="003274E2"/>
    <w:rsid w:val="00327E87"/>
    <w:rsid w:val="003308AA"/>
    <w:rsid w:val="00330B06"/>
    <w:rsid w:val="00330DB1"/>
    <w:rsid w:val="00330EE7"/>
    <w:rsid w:val="003312F9"/>
    <w:rsid w:val="00331308"/>
    <w:rsid w:val="0033136C"/>
    <w:rsid w:val="003314B3"/>
    <w:rsid w:val="003314FC"/>
    <w:rsid w:val="0033186C"/>
    <w:rsid w:val="00331CE8"/>
    <w:rsid w:val="003323CA"/>
    <w:rsid w:val="00332896"/>
    <w:rsid w:val="00332AC6"/>
    <w:rsid w:val="00335435"/>
    <w:rsid w:val="00335C53"/>
    <w:rsid w:val="00336469"/>
    <w:rsid w:val="003373B6"/>
    <w:rsid w:val="00340100"/>
    <w:rsid w:val="00341840"/>
    <w:rsid w:val="00342C70"/>
    <w:rsid w:val="00342FF3"/>
    <w:rsid w:val="0034309D"/>
    <w:rsid w:val="003431B8"/>
    <w:rsid w:val="00343C1F"/>
    <w:rsid w:val="00343FB2"/>
    <w:rsid w:val="003447FE"/>
    <w:rsid w:val="00344867"/>
    <w:rsid w:val="00345089"/>
    <w:rsid w:val="00345921"/>
    <w:rsid w:val="003460F3"/>
    <w:rsid w:val="00346189"/>
    <w:rsid w:val="00346201"/>
    <w:rsid w:val="00346572"/>
    <w:rsid w:val="0034683D"/>
    <w:rsid w:val="003469B1"/>
    <w:rsid w:val="00346FEE"/>
    <w:rsid w:val="00347BA1"/>
    <w:rsid w:val="00347DB2"/>
    <w:rsid w:val="003503A4"/>
    <w:rsid w:val="00350467"/>
    <w:rsid w:val="003508A9"/>
    <w:rsid w:val="003513D3"/>
    <w:rsid w:val="00351706"/>
    <w:rsid w:val="00352178"/>
    <w:rsid w:val="003521C3"/>
    <w:rsid w:val="00352405"/>
    <w:rsid w:val="00352421"/>
    <w:rsid w:val="003526E0"/>
    <w:rsid w:val="003528A8"/>
    <w:rsid w:val="00352EBD"/>
    <w:rsid w:val="00352EFE"/>
    <w:rsid w:val="00353078"/>
    <w:rsid w:val="00353999"/>
    <w:rsid w:val="00353B21"/>
    <w:rsid w:val="00353CA3"/>
    <w:rsid w:val="003544C6"/>
    <w:rsid w:val="00354E16"/>
    <w:rsid w:val="00355531"/>
    <w:rsid w:val="00355659"/>
    <w:rsid w:val="003556FE"/>
    <w:rsid w:val="00355D36"/>
    <w:rsid w:val="00355D9F"/>
    <w:rsid w:val="00356047"/>
    <w:rsid w:val="003560AE"/>
    <w:rsid w:val="0035642A"/>
    <w:rsid w:val="003568ED"/>
    <w:rsid w:val="003576FC"/>
    <w:rsid w:val="00360148"/>
    <w:rsid w:val="00360451"/>
    <w:rsid w:val="00360716"/>
    <w:rsid w:val="00360CA5"/>
    <w:rsid w:val="003613AE"/>
    <w:rsid w:val="00361C1A"/>
    <w:rsid w:val="00362303"/>
    <w:rsid w:val="00362D7D"/>
    <w:rsid w:val="00362FA7"/>
    <w:rsid w:val="00363546"/>
    <w:rsid w:val="00363F42"/>
    <w:rsid w:val="00364637"/>
    <w:rsid w:val="00364AA7"/>
    <w:rsid w:val="00364CC3"/>
    <w:rsid w:val="00364F48"/>
    <w:rsid w:val="003652CE"/>
    <w:rsid w:val="0036558D"/>
    <w:rsid w:val="0036562C"/>
    <w:rsid w:val="003662F7"/>
    <w:rsid w:val="00367072"/>
    <w:rsid w:val="003670D3"/>
    <w:rsid w:val="003673B2"/>
    <w:rsid w:val="00367E1E"/>
    <w:rsid w:val="003702B6"/>
    <w:rsid w:val="003705B9"/>
    <w:rsid w:val="003715B8"/>
    <w:rsid w:val="0037190C"/>
    <w:rsid w:val="003719E3"/>
    <w:rsid w:val="00371A85"/>
    <w:rsid w:val="00371ACF"/>
    <w:rsid w:val="003721F4"/>
    <w:rsid w:val="00372B7A"/>
    <w:rsid w:val="00372CC0"/>
    <w:rsid w:val="0037370F"/>
    <w:rsid w:val="00373B47"/>
    <w:rsid w:val="00373B4F"/>
    <w:rsid w:val="0037467F"/>
    <w:rsid w:val="0037497F"/>
    <w:rsid w:val="003751CF"/>
    <w:rsid w:val="0037567F"/>
    <w:rsid w:val="003757B6"/>
    <w:rsid w:val="003759F6"/>
    <w:rsid w:val="00375A08"/>
    <w:rsid w:val="00375C0F"/>
    <w:rsid w:val="00375CB9"/>
    <w:rsid w:val="00375E05"/>
    <w:rsid w:val="003766CB"/>
    <w:rsid w:val="003776A9"/>
    <w:rsid w:val="00377B67"/>
    <w:rsid w:val="003804AE"/>
    <w:rsid w:val="00380665"/>
    <w:rsid w:val="003806DE"/>
    <w:rsid w:val="00380D88"/>
    <w:rsid w:val="00381419"/>
    <w:rsid w:val="00381455"/>
    <w:rsid w:val="00381753"/>
    <w:rsid w:val="0038185E"/>
    <w:rsid w:val="00381912"/>
    <w:rsid w:val="00382213"/>
    <w:rsid w:val="0038237E"/>
    <w:rsid w:val="00382C19"/>
    <w:rsid w:val="00383180"/>
    <w:rsid w:val="00383370"/>
    <w:rsid w:val="00383C23"/>
    <w:rsid w:val="00383C5A"/>
    <w:rsid w:val="00384434"/>
    <w:rsid w:val="00384656"/>
    <w:rsid w:val="00384C60"/>
    <w:rsid w:val="00385590"/>
    <w:rsid w:val="00385600"/>
    <w:rsid w:val="00385BD1"/>
    <w:rsid w:val="00385F0C"/>
    <w:rsid w:val="003864B2"/>
    <w:rsid w:val="00386790"/>
    <w:rsid w:val="00386923"/>
    <w:rsid w:val="00386D56"/>
    <w:rsid w:val="00390157"/>
    <w:rsid w:val="00390690"/>
    <w:rsid w:val="00390904"/>
    <w:rsid w:val="00390D98"/>
    <w:rsid w:val="00390DE2"/>
    <w:rsid w:val="0039127C"/>
    <w:rsid w:val="0039145E"/>
    <w:rsid w:val="00392273"/>
    <w:rsid w:val="00392651"/>
    <w:rsid w:val="00393353"/>
    <w:rsid w:val="00394270"/>
    <w:rsid w:val="003946C5"/>
    <w:rsid w:val="003949A6"/>
    <w:rsid w:val="003952E0"/>
    <w:rsid w:val="0039560F"/>
    <w:rsid w:val="0039571D"/>
    <w:rsid w:val="00395F1C"/>
    <w:rsid w:val="003961AF"/>
    <w:rsid w:val="003964A4"/>
    <w:rsid w:val="0039672E"/>
    <w:rsid w:val="00396BD7"/>
    <w:rsid w:val="00396E18"/>
    <w:rsid w:val="00396FA3"/>
    <w:rsid w:val="003970F2"/>
    <w:rsid w:val="00397119"/>
    <w:rsid w:val="003975E0"/>
    <w:rsid w:val="003976F1"/>
    <w:rsid w:val="00397E89"/>
    <w:rsid w:val="003A0149"/>
    <w:rsid w:val="003A0206"/>
    <w:rsid w:val="003A081B"/>
    <w:rsid w:val="003A084A"/>
    <w:rsid w:val="003A0858"/>
    <w:rsid w:val="003A142E"/>
    <w:rsid w:val="003A1BFB"/>
    <w:rsid w:val="003A1CB9"/>
    <w:rsid w:val="003A1D44"/>
    <w:rsid w:val="003A1EB6"/>
    <w:rsid w:val="003A1FC9"/>
    <w:rsid w:val="003A21F0"/>
    <w:rsid w:val="003A285B"/>
    <w:rsid w:val="003A3177"/>
    <w:rsid w:val="003A3B6F"/>
    <w:rsid w:val="003A4D49"/>
    <w:rsid w:val="003A51D7"/>
    <w:rsid w:val="003A590E"/>
    <w:rsid w:val="003A5E74"/>
    <w:rsid w:val="003A5ED3"/>
    <w:rsid w:val="003A6366"/>
    <w:rsid w:val="003A71DF"/>
    <w:rsid w:val="003A7575"/>
    <w:rsid w:val="003B0663"/>
    <w:rsid w:val="003B06FE"/>
    <w:rsid w:val="003B1437"/>
    <w:rsid w:val="003B1CA9"/>
    <w:rsid w:val="003B212A"/>
    <w:rsid w:val="003B26B1"/>
    <w:rsid w:val="003B2829"/>
    <w:rsid w:val="003B2BC0"/>
    <w:rsid w:val="003B2BF5"/>
    <w:rsid w:val="003B309C"/>
    <w:rsid w:val="003B30F4"/>
    <w:rsid w:val="003B386F"/>
    <w:rsid w:val="003B3F97"/>
    <w:rsid w:val="003B4806"/>
    <w:rsid w:val="003B503B"/>
    <w:rsid w:val="003B5176"/>
    <w:rsid w:val="003B57C1"/>
    <w:rsid w:val="003B5A47"/>
    <w:rsid w:val="003B5EB4"/>
    <w:rsid w:val="003B5F21"/>
    <w:rsid w:val="003B6053"/>
    <w:rsid w:val="003B64F8"/>
    <w:rsid w:val="003B7128"/>
    <w:rsid w:val="003B7669"/>
    <w:rsid w:val="003B798E"/>
    <w:rsid w:val="003C0652"/>
    <w:rsid w:val="003C07FC"/>
    <w:rsid w:val="003C143F"/>
    <w:rsid w:val="003C14BB"/>
    <w:rsid w:val="003C17A6"/>
    <w:rsid w:val="003C2E69"/>
    <w:rsid w:val="003C2ED8"/>
    <w:rsid w:val="003C344A"/>
    <w:rsid w:val="003C3C6F"/>
    <w:rsid w:val="003C4226"/>
    <w:rsid w:val="003C5C07"/>
    <w:rsid w:val="003C5F01"/>
    <w:rsid w:val="003C6952"/>
    <w:rsid w:val="003C6B08"/>
    <w:rsid w:val="003C6E91"/>
    <w:rsid w:val="003C7220"/>
    <w:rsid w:val="003C7335"/>
    <w:rsid w:val="003D000F"/>
    <w:rsid w:val="003D0A7A"/>
    <w:rsid w:val="003D0BDE"/>
    <w:rsid w:val="003D17E9"/>
    <w:rsid w:val="003D1A23"/>
    <w:rsid w:val="003D229E"/>
    <w:rsid w:val="003D24C5"/>
    <w:rsid w:val="003D2546"/>
    <w:rsid w:val="003D2DFE"/>
    <w:rsid w:val="003D38BE"/>
    <w:rsid w:val="003D396D"/>
    <w:rsid w:val="003D3ED6"/>
    <w:rsid w:val="003D3FE3"/>
    <w:rsid w:val="003D3FF5"/>
    <w:rsid w:val="003D45AB"/>
    <w:rsid w:val="003D4B6F"/>
    <w:rsid w:val="003D51A8"/>
    <w:rsid w:val="003D5252"/>
    <w:rsid w:val="003D5A20"/>
    <w:rsid w:val="003D6156"/>
    <w:rsid w:val="003D6199"/>
    <w:rsid w:val="003D6748"/>
    <w:rsid w:val="003D6B1C"/>
    <w:rsid w:val="003D775E"/>
    <w:rsid w:val="003D776E"/>
    <w:rsid w:val="003D7844"/>
    <w:rsid w:val="003D7949"/>
    <w:rsid w:val="003D7ADD"/>
    <w:rsid w:val="003E051D"/>
    <w:rsid w:val="003E06B8"/>
    <w:rsid w:val="003E0DDB"/>
    <w:rsid w:val="003E14E4"/>
    <w:rsid w:val="003E1AC9"/>
    <w:rsid w:val="003E2817"/>
    <w:rsid w:val="003E2866"/>
    <w:rsid w:val="003E2A37"/>
    <w:rsid w:val="003E2C6B"/>
    <w:rsid w:val="003E2D11"/>
    <w:rsid w:val="003E2E41"/>
    <w:rsid w:val="003E3076"/>
    <w:rsid w:val="003E3265"/>
    <w:rsid w:val="003E3266"/>
    <w:rsid w:val="003E366D"/>
    <w:rsid w:val="003E3ADF"/>
    <w:rsid w:val="003E3E2E"/>
    <w:rsid w:val="003E4319"/>
    <w:rsid w:val="003E4439"/>
    <w:rsid w:val="003E5173"/>
    <w:rsid w:val="003E5344"/>
    <w:rsid w:val="003E5749"/>
    <w:rsid w:val="003E62F3"/>
    <w:rsid w:val="003E64A1"/>
    <w:rsid w:val="003E68B9"/>
    <w:rsid w:val="003E7237"/>
    <w:rsid w:val="003E73E3"/>
    <w:rsid w:val="003E7583"/>
    <w:rsid w:val="003E75B8"/>
    <w:rsid w:val="003E7FD8"/>
    <w:rsid w:val="003F0432"/>
    <w:rsid w:val="003F0E10"/>
    <w:rsid w:val="003F0E69"/>
    <w:rsid w:val="003F18C8"/>
    <w:rsid w:val="003F1B65"/>
    <w:rsid w:val="003F1D53"/>
    <w:rsid w:val="003F1D9B"/>
    <w:rsid w:val="003F1DE2"/>
    <w:rsid w:val="003F2238"/>
    <w:rsid w:val="003F31A4"/>
    <w:rsid w:val="003F33E0"/>
    <w:rsid w:val="003F358F"/>
    <w:rsid w:val="003F3EBB"/>
    <w:rsid w:val="003F49D0"/>
    <w:rsid w:val="003F4A26"/>
    <w:rsid w:val="003F4C72"/>
    <w:rsid w:val="003F4D1B"/>
    <w:rsid w:val="003F4FF3"/>
    <w:rsid w:val="003F55E0"/>
    <w:rsid w:val="003F5CE6"/>
    <w:rsid w:val="003F61F5"/>
    <w:rsid w:val="003F6BE6"/>
    <w:rsid w:val="003F735A"/>
    <w:rsid w:val="003F7612"/>
    <w:rsid w:val="003F7E7C"/>
    <w:rsid w:val="003F7F10"/>
    <w:rsid w:val="00400366"/>
    <w:rsid w:val="00400CD1"/>
    <w:rsid w:val="00400DF0"/>
    <w:rsid w:val="00401601"/>
    <w:rsid w:val="00401679"/>
    <w:rsid w:val="00401775"/>
    <w:rsid w:val="00401C8C"/>
    <w:rsid w:val="00401F41"/>
    <w:rsid w:val="0040202F"/>
    <w:rsid w:val="0040310F"/>
    <w:rsid w:val="0040366D"/>
    <w:rsid w:val="004036C6"/>
    <w:rsid w:val="00403ADB"/>
    <w:rsid w:val="00403BAD"/>
    <w:rsid w:val="00403F17"/>
    <w:rsid w:val="00403F87"/>
    <w:rsid w:val="0040406C"/>
    <w:rsid w:val="00404828"/>
    <w:rsid w:val="00404892"/>
    <w:rsid w:val="00404A60"/>
    <w:rsid w:val="00404D5D"/>
    <w:rsid w:val="00405636"/>
    <w:rsid w:val="00405879"/>
    <w:rsid w:val="00405ECB"/>
    <w:rsid w:val="00405F6F"/>
    <w:rsid w:val="00406096"/>
    <w:rsid w:val="0040651B"/>
    <w:rsid w:val="00406D52"/>
    <w:rsid w:val="00406E88"/>
    <w:rsid w:val="00406FB6"/>
    <w:rsid w:val="004076C3"/>
    <w:rsid w:val="004076D5"/>
    <w:rsid w:val="00407728"/>
    <w:rsid w:val="004079F9"/>
    <w:rsid w:val="00410046"/>
    <w:rsid w:val="00410AE2"/>
    <w:rsid w:val="004116AF"/>
    <w:rsid w:val="00411745"/>
    <w:rsid w:val="00411BE6"/>
    <w:rsid w:val="00411C2D"/>
    <w:rsid w:val="00412504"/>
    <w:rsid w:val="004132E0"/>
    <w:rsid w:val="00413603"/>
    <w:rsid w:val="0041367B"/>
    <w:rsid w:val="00413C3D"/>
    <w:rsid w:val="00414B7F"/>
    <w:rsid w:val="00415639"/>
    <w:rsid w:val="00415D66"/>
    <w:rsid w:val="00415F46"/>
    <w:rsid w:val="0041649D"/>
    <w:rsid w:val="0041651D"/>
    <w:rsid w:val="004167E9"/>
    <w:rsid w:val="0041685A"/>
    <w:rsid w:val="00417268"/>
    <w:rsid w:val="004208A2"/>
    <w:rsid w:val="004209E9"/>
    <w:rsid w:val="00420E35"/>
    <w:rsid w:val="0042140C"/>
    <w:rsid w:val="00421910"/>
    <w:rsid w:val="00421B7B"/>
    <w:rsid w:val="00421CB3"/>
    <w:rsid w:val="004225F6"/>
    <w:rsid w:val="0042283A"/>
    <w:rsid w:val="00422A0D"/>
    <w:rsid w:val="004230EE"/>
    <w:rsid w:val="004232C2"/>
    <w:rsid w:val="0042365E"/>
    <w:rsid w:val="00423897"/>
    <w:rsid w:val="00423D14"/>
    <w:rsid w:val="004250AB"/>
    <w:rsid w:val="0042527E"/>
    <w:rsid w:val="00426134"/>
    <w:rsid w:val="0042641D"/>
    <w:rsid w:val="0042697A"/>
    <w:rsid w:val="004272AE"/>
    <w:rsid w:val="00427E31"/>
    <w:rsid w:val="00430474"/>
    <w:rsid w:val="004305BE"/>
    <w:rsid w:val="004306A7"/>
    <w:rsid w:val="00431074"/>
    <w:rsid w:val="004313F2"/>
    <w:rsid w:val="00432227"/>
    <w:rsid w:val="004323AD"/>
    <w:rsid w:val="00432443"/>
    <w:rsid w:val="00432466"/>
    <w:rsid w:val="00432773"/>
    <w:rsid w:val="0043284A"/>
    <w:rsid w:val="00432D14"/>
    <w:rsid w:val="00432E85"/>
    <w:rsid w:val="00433AFB"/>
    <w:rsid w:val="00434551"/>
    <w:rsid w:val="00434665"/>
    <w:rsid w:val="00434809"/>
    <w:rsid w:val="00435592"/>
    <w:rsid w:val="00435A33"/>
    <w:rsid w:val="00436BA8"/>
    <w:rsid w:val="00437F74"/>
    <w:rsid w:val="004408AF"/>
    <w:rsid w:val="0044092B"/>
    <w:rsid w:val="00440EFB"/>
    <w:rsid w:val="0044148A"/>
    <w:rsid w:val="0044203D"/>
    <w:rsid w:val="00442092"/>
    <w:rsid w:val="004435B0"/>
    <w:rsid w:val="00443F17"/>
    <w:rsid w:val="00443FBA"/>
    <w:rsid w:val="00443FE2"/>
    <w:rsid w:val="00444769"/>
    <w:rsid w:val="004447F2"/>
    <w:rsid w:val="00444C23"/>
    <w:rsid w:val="00444FDC"/>
    <w:rsid w:val="0044520A"/>
    <w:rsid w:val="00445C42"/>
    <w:rsid w:val="00445DB8"/>
    <w:rsid w:val="00445E70"/>
    <w:rsid w:val="00445E80"/>
    <w:rsid w:val="0044745F"/>
    <w:rsid w:val="0044748F"/>
    <w:rsid w:val="00447896"/>
    <w:rsid w:val="004479F5"/>
    <w:rsid w:val="00447FE3"/>
    <w:rsid w:val="004502C2"/>
    <w:rsid w:val="004506B3"/>
    <w:rsid w:val="00450DCB"/>
    <w:rsid w:val="00450F87"/>
    <w:rsid w:val="00450F95"/>
    <w:rsid w:val="00451149"/>
    <w:rsid w:val="0045114D"/>
    <w:rsid w:val="0045131D"/>
    <w:rsid w:val="00451B16"/>
    <w:rsid w:val="00452184"/>
    <w:rsid w:val="0045328B"/>
    <w:rsid w:val="004533C4"/>
    <w:rsid w:val="004535CA"/>
    <w:rsid w:val="0045360F"/>
    <w:rsid w:val="0045394F"/>
    <w:rsid w:val="00453F7F"/>
    <w:rsid w:val="00454035"/>
    <w:rsid w:val="00454F12"/>
    <w:rsid w:val="0045597E"/>
    <w:rsid w:val="0045599C"/>
    <w:rsid w:val="00455A24"/>
    <w:rsid w:val="00456C83"/>
    <w:rsid w:val="00456E55"/>
    <w:rsid w:val="00457525"/>
    <w:rsid w:val="00457625"/>
    <w:rsid w:val="00457CFC"/>
    <w:rsid w:val="00457DE1"/>
    <w:rsid w:val="00460590"/>
    <w:rsid w:val="00460DA9"/>
    <w:rsid w:val="00461605"/>
    <w:rsid w:val="00461A52"/>
    <w:rsid w:val="00461F1D"/>
    <w:rsid w:val="004622F3"/>
    <w:rsid w:val="004627F8"/>
    <w:rsid w:val="00463174"/>
    <w:rsid w:val="0046336F"/>
    <w:rsid w:val="00463556"/>
    <w:rsid w:val="004636FD"/>
    <w:rsid w:val="00463850"/>
    <w:rsid w:val="00463940"/>
    <w:rsid w:val="00464026"/>
    <w:rsid w:val="0046475F"/>
    <w:rsid w:val="004648F1"/>
    <w:rsid w:val="00464D24"/>
    <w:rsid w:val="00464F78"/>
    <w:rsid w:val="0046548C"/>
    <w:rsid w:val="00465896"/>
    <w:rsid w:val="00465CEC"/>
    <w:rsid w:val="00466451"/>
    <w:rsid w:val="00466746"/>
    <w:rsid w:val="00466C97"/>
    <w:rsid w:val="00466D1C"/>
    <w:rsid w:val="00467BC6"/>
    <w:rsid w:val="0047016A"/>
    <w:rsid w:val="004703E8"/>
    <w:rsid w:val="004707AC"/>
    <w:rsid w:val="00470F2E"/>
    <w:rsid w:val="00470F6F"/>
    <w:rsid w:val="0047111B"/>
    <w:rsid w:val="00471656"/>
    <w:rsid w:val="00471970"/>
    <w:rsid w:val="004722CE"/>
    <w:rsid w:val="004723B4"/>
    <w:rsid w:val="004731F4"/>
    <w:rsid w:val="00473BA8"/>
    <w:rsid w:val="00473EB0"/>
    <w:rsid w:val="00474380"/>
    <w:rsid w:val="004746B6"/>
    <w:rsid w:val="00474983"/>
    <w:rsid w:val="00474B77"/>
    <w:rsid w:val="00474BD0"/>
    <w:rsid w:val="00474CFA"/>
    <w:rsid w:val="00474EA5"/>
    <w:rsid w:val="00475208"/>
    <w:rsid w:val="00475682"/>
    <w:rsid w:val="00475F48"/>
    <w:rsid w:val="00476211"/>
    <w:rsid w:val="00476A19"/>
    <w:rsid w:val="00476C16"/>
    <w:rsid w:val="00476F65"/>
    <w:rsid w:val="0047737D"/>
    <w:rsid w:val="00477633"/>
    <w:rsid w:val="004777E5"/>
    <w:rsid w:val="004778D5"/>
    <w:rsid w:val="004779A4"/>
    <w:rsid w:val="00477D01"/>
    <w:rsid w:val="00477D3D"/>
    <w:rsid w:val="00480030"/>
    <w:rsid w:val="0048025D"/>
    <w:rsid w:val="004809BC"/>
    <w:rsid w:val="004809D9"/>
    <w:rsid w:val="00481137"/>
    <w:rsid w:val="00481144"/>
    <w:rsid w:val="004820A0"/>
    <w:rsid w:val="00482BAC"/>
    <w:rsid w:val="00482FAD"/>
    <w:rsid w:val="004830B4"/>
    <w:rsid w:val="004834A4"/>
    <w:rsid w:val="004838C4"/>
    <w:rsid w:val="004839A1"/>
    <w:rsid w:val="00483A48"/>
    <w:rsid w:val="0048411A"/>
    <w:rsid w:val="00484894"/>
    <w:rsid w:val="00484E35"/>
    <w:rsid w:val="004856AC"/>
    <w:rsid w:val="0048573F"/>
    <w:rsid w:val="00485A92"/>
    <w:rsid w:val="00485BFF"/>
    <w:rsid w:val="00485D4F"/>
    <w:rsid w:val="0048632D"/>
    <w:rsid w:val="00486614"/>
    <w:rsid w:val="00486699"/>
    <w:rsid w:val="00486E4A"/>
    <w:rsid w:val="004877AF"/>
    <w:rsid w:val="004877F2"/>
    <w:rsid w:val="004903AC"/>
    <w:rsid w:val="00490581"/>
    <w:rsid w:val="004907B4"/>
    <w:rsid w:val="004907BF"/>
    <w:rsid w:val="00490820"/>
    <w:rsid w:val="00490CA3"/>
    <w:rsid w:val="00490D04"/>
    <w:rsid w:val="00491346"/>
    <w:rsid w:val="00491451"/>
    <w:rsid w:val="0049160A"/>
    <w:rsid w:val="004918C2"/>
    <w:rsid w:val="00491A06"/>
    <w:rsid w:val="00491BD7"/>
    <w:rsid w:val="004920E2"/>
    <w:rsid w:val="0049270F"/>
    <w:rsid w:val="00492F72"/>
    <w:rsid w:val="004933C3"/>
    <w:rsid w:val="00493660"/>
    <w:rsid w:val="0049374A"/>
    <w:rsid w:val="00493755"/>
    <w:rsid w:val="00493B1A"/>
    <w:rsid w:val="00494009"/>
    <w:rsid w:val="0049473F"/>
    <w:rsid w:val="00494828"/>
    <w:rsid w:val="00494BD8"/>
    <w:rsid w:val="0049521B"/>
    <w:rsid w:val="004957C9"/>
    <w:rsid w:val="00495ADC"/>
    <w:rsid w:val="004963D4"/>
    <w:rsid w:val="00496A4E"/>
    <w:rsid w:val="00496B4F"/>
    <w:rsid w:val="00497433"/>
    <w:rsid w:val="00497AFA"/>
    <w:rsid w:val="00497CD1"/>
    <w:rsid w:val="004A06CE"/>
    <w:rsid w:val="004A0C02"/>
    <w:rsid w:val="004A1059"/>
    <w:rsid w:val="004A1595"/>
    <w:rsid w:val="004A15CB"/>
    <w:rsid w:val="004A1947"/>
    <w:rsid w:val="004A1C9E"/>
    <w:rsid w:val="004A1DC7"/>
    <w:rsid w:val="004A1F1D"/>
    <w:rsid w:val="004A3D10"/>
    <w:rsid w:val="004A42B1"/>
    <w:rsid w:val="004A435C"/>
    <w:rsid w:val="004A4A90"/>
    <w:rsid w:val="004A5070"/>
    <w:rsid w:val="004A53E0"/>
    <w:rsid w:val="004A5585"/>
    <w:rsid w:val="004A56D7"/>
    <w:rsid w:val="004A6F17"/>
    <w:rsid w:val="004A748B"/>
    <w:rsid w:val="004A7BEE"/>
    <w:rsid w:val="004B10FF"/>
    <w:rsid w:val="004B1792"/>
    <w:rsid w:val="004B18E2"/>
    <w:rsid w:val="004B195A"/>
    <w:rsid w:val="004B1B1B"/>
    <w:rsid w:val="004B200A"/>
    <w:rsid w:val="004B2620"/>
    <w:rsid w:val="004B279D"/>
    <w:rsid w:val="004B329B"/>
    <w:rsid w:val="004B3439"/>
    <w:rsid w:val="004B41FE"/>
    <w:rsid w:val="004B422F"/>
    <w:rsid w:val="004B42DC"/>
    <w:rsid w:val="004B4D28"/>
    <w:rsid w:val="004B53E4"/>
    <w:rsid w:val="004B580A"/>
    <w:rsid w:val="004B5D3A"/>
    <w:rsid w:val="004B6A3F"/>
    <w:rsid w:val="004B6BBE"/>
    <w:rsid w:val="004B73BF"/>
    <w:rsid w:val="004C01B0"/>
    <w:rsid w:val="004C0564"/>
    <w:rsid w:val="004C176A"/>
    <w:rsid w:val="004C20BA"/>
    <w:rsid w:val="004C20FC"/>
    <w:rsid w:val="004C29CF"/>
    <w:rsid w:val="004C2FA8"/>
    <w:rsid w:val="004C3487"/>
    <w:rsid w:val="004C3568"/>
    <w:rsid w:val="004C3778"/>
    <w:rsid w:val="004C4028"/>
    <w:rsid w:val="004C43FB"/>
    <w:rsid w:val="004C4842"/>
    <w:rsid w:val="004C48B8"/>
    <w:rsid w:val="004C55B9"/>
    <w:rsid w:val="004C578A"/>
    <w:rsid w:val="004C5B8F"/>
    <w:rsid w:val="004C5E96"/>
    <w:rsid w:val="004C60B7"/>
    <w:rsid w:val="004C67E8"/>
    <w:rsid w:val="004C7618"/>
    <w:rsid w:val="004C7675"/>
    <w:rsid w:val="004C78CF"/>
    <w:rsid w:val="004D03AC"/>
    <w:rsid w:val="004D05F4"/>
    <w:rsid w:val="004D0613"/>
    <w:rsid w:val="004D156D"/>
    <w:rsid w:val="004D1661"/>
    <w:rsid w:val="004D1B7A"/>
    <w:rsid w:val="004D1E07"/>
    <w:rsid w:val="004D24AD"/>
    <w:rsid w:val="004D2A66"/>
    <w:rsid w:val="004D2A6D"/>
    <w:rsid w:val="004D3007"/>
    <w:rsid w:val="004D360C"/>
    <w:rsid w:val="004D360F"/>
    <w:rsid w:val="004D3697"/>
    <w:rsid w:val="004D3CFB"/>
    <w:rsid w:val="004D417E"/>
    <w:rsid w:val="004D4592"/>
    <w:rsid w:val="004D472F"/>
    <w:rsid w:val="004D4E65"/>
    <w:rsid w:val="004D4F24"/>
    <w:rsid w:val="004D5180"/>
    <w:rsid w:val="004D51E0"/>
    <w:rsid w:val="004D5D26"/>
    <w:rsid w:val="004D72C9"/>
    <w:rsid w:val="004D7395"/>
    <w:rsid w:val="004E00E7"/>
    <w:rsid w:val="004E0D42"/>
    <w:rsid w:val="004E12DC"/>
    <w:rsid w:val="004E1849"/>
    <w:rsid w:val="004E1B19"/>
    <w:rsid w:val="004E1DAF"/>
    <w:rsid w:val="004E1DC6"/>
    <w:rsid w:val="004E205D"/>
    <w:rsid w:val="004E2C64"/>
    <w:rsid w:val="004E2ECD"/>
    <w:rsid w:val="004E3690"/>
    <w:rsid w:val="004E4C68"/>
    <w:rsid w:val="004E557B"/>
    <w:rsid w:val="004E5B7F"/>
    <w:rsid w:val="004E5C54"/>
    <w:rsid w:val="004E5CF2"/>
    <w:rsid w:val="004E69BC"/>
    <w:rsid w:val="004E6BC6"/>
    <w:rsid w:val="004E7258"/>
    <w:rsid w:val="004E7843"/>
    <w:rsid w:val="004E7912"/>
    <w:rsid w:val="004E7D91"/>
    <w:rsid w:val="004E7E5C"/>
    <w:rsid w:val="004F0354"/>
    <w:rsid w:val="004F0BDD"/>
    <w:rsid w:val="004F0C83"/>
    <w:rsid w:val="004F1053"/>
    <w:rsid w:val="004F1BD8"/>
    <w:rsid w:val="004F1C43"/>
    <w:rsid w:val="004F1F1B"/>
    <w:rsid w:val="004F2006"/>
    <w:rsid w:val="004F2812"/>
    <w:rsid w:val="004F2E7A"/>
    <w:rsid w:val="004F338C"/>
    <w:rsid w:val="004F359B"/>
    <w:rsid w:val="004F36B9"/>
    <w:rsid w:val="004F3F2D"/>
    <w:rsid w:val="004F405F"/>
    <w:rsid w:val="004F43A5"/>
    <w:rsid w:val="004F4597"/>
    <w:rsid w:val="004F4863"/>
    <w:rsid w:val="004F49A0"/>
    <w:rsid w:val="004F50B5"/>
    <w:rsid w:val="004F5DA7"/>
    <w:rsid w:val="004F5F69"/>
    <w:rsid w:val="004F6077"/>
    <w:rsid w:val="004F6738"/>
    <w:rsid w:val="004F72B5"/>
    <w:rsid w:val="004F769B"/>
    <w:rsid w:val="004F7798"/>
    <w:rsid w:val="004F7C50"/>
    <w:rsid w:val="004F7F47"/>
    <w:rsid w:val="0050062D"/>
    <w:rsid w:val="005008AF"/>
    <w:rsid w:val="005009CB"/>
    <w:rsid w:val="00501427"/>
    <w:rsid w:val="00501E71"/>
    <w:rsid w:val="00501EB2"/>
    <w:rsid w:val="00501F22"/>
    <w:rsid w:val="00502627"/>
    <w:rsid w:val="005028A6"/>
    <w:rsid w:val="00502DCD"/>
    <w:rsid w:val="00502DDB"/>
    <w:rsid w:val="00502E11"/>
    <w:rsid w:val="005035C5"/>
    <w:rsid w:val="00503D53"/>
    <w:rsid w:val="005046B5"/>
    <w:rsid w:val="00504DB3"/>
    <w:rsid w:val="0050585C"/>
    <w:rsid w:val="00505B19"/>
    <w:rsid w:val="00505D35"/>
    <w:rsid w:val="00505ED8"/>
    <w:rsid w:val="0050625E"/>
    <w:rsid w:val="0050638D"/>
    <w:rsid w:val="00506429"/>
    <w:rsid w:val="00506B43"/>
    <w:rsid w:val="00506C74"/>
    <w:rsid w:val="005071F8"/>
    <w:rsid w:val="00507262"/>
    <w:rsid w:val="005076B8"/>
    <w:rsid w:val="00507B7A"/>
    <w:rsid w:val="00507CFE"/>
    <w:rsid w:val="00510004"/>
    <w:rsid w:val="00510671"/>
    <w:rsid w:val="00510776"/>
    <w:rsid w:val="00511987"/>
    <w:rsid w:val="00511A81"/>
    <w:rsid w:val="00511E06"/>
    <w:rsid w:val="005129A8"/>
    <w:rsid w:val="00512ABA"/>
    <w:rsid w:val="00512B4A"/>
    <w:rsid w:val="0051368D"/>
    <w:rsid w:val="00513959"/>
    <w:rsid w:val="00513C3D"/>
    <w:rsid w:val="00513EC7"/>
    <w:rsid w:val="005141B5"/>
    <w:rsid w:val="00514923"/>
    <w:rsid w:val="00514AF6"/>
    <w:rsid w:val="00515524"/>
    <w:rsid w:val="005158E1"/>
    <w:rsid w:val="005164EC"/>
    <w:rsid w:val="0051655E"/>
    <w:rsid w:val="00516CE0"/>
    <w:rsid w:val="00516E28"/>
    <w:rsid w:val="005171E0"/>
    <w:rsid w:val="0051731C"/>
    <w:rsid w:val="005179C5"/>
    <w:rsid w:val="0052000E"/>
    <w:rsid w:val="005206D6"/>
    <w:rsid w:val="005211A2"/>
    <w:rsid w:val="005213D7"/>
    <w:rsid w:val="005214CC"/>
    <w:rsid w:val="0052178A"/>
    <w:rsid w:val="00521D97"/>
    <w:rsid w:val="00521F3E"/>
    <w:rsid w:val="00522960"/>
    <w:rsid w:val="005231E6"/>
    <w:rsid w:val="00523296"/>
    <w:rsid w:val="005233B6"/>
    <w:rsid w:val="0052360E"/>
    <w:rsid w:val="0052468D"/>
    <w:rsid w:val="0052495B"/>
    <w:rsid w:val="00524FC1"/>
    <w:rsid w:val="005254F8"/>
    <w:rsid w:val="005255DA"/>
    <w:rsid w:val="005260E2"/>
    <w:rsid w:val="005262CF"/>
    <w:rsid w:val="00526610"/>
    <w:rsid w:val="00526CA5"/>
    <w:rsid w:val="005277F2"/>
    <w:rsid w:val="00527E4A"/>
    <w:rsid w:val="005300AF"/>
    <w:rsid w:val="0053012A"/>
    <w:rsid w:val="0053073C"/>
    <w:rsid w:val="00530D25"/>
    <w:rsid w:val="00530D86"/>
    <w:rsid w:val="005315C9"/>
    <w:rsid w:val="00531A1D"/>
    <w:rsid w:val="00531E8D"/>
    <w:rsid w:val="00531FB0"/>
    <w:rsid w:val="00532136"/>
    <w:rsid w:val="00532873"/>
    <w:rsid w:val="00533287"/>
    <w:rsid w:val="0053343D"/>
    <w:rsid w:val="005338FB"/>
    <w:rsid w:val="00533C2E"/>
    <w:rsid w:val="00534873"/>
    <w:rsid w:val="00535906"/>
    <w:rsid w:val="00535A46"/>
    <w:rsid w:val="00535B52"/>
    <w:rsid w:val="00535D71"/>
    <w:rsid w:val="00535FA3"/>
    <w:rsid w:val="005361AA"/>
    <w:rsid w:val="0053636F"/>
    <w:rsid w:val="00536613"/>
    <w:rsid w:val="00536DC2"/>
    <w:rsid w:val="00536EBE"/>
    <w:rsid w:val="00536F29"/>
    <w:rsid w:val="0053752A"/>
    <w:rsid w:val="00537B5E"/>
    <w:rsid w:val="00537B6F"/>
    <w:rsid w:val="00537C28"/>
    <w:rsid w:val="00537C4B"/>
    <w:rsid w:val="00537DB1"/>
    <w:rsid w:val="005403BC"/>
    <w:rsid w:val="005403E1"/>
    <w:rsid w:val="005406C7"/>
    <w:rsid w:val="00540C7B"/>
    <w:rsid w:val="00540D2D"/>
    <w:rsid w:val="00540FE7"/>
    <w:rsid w:val="00541213"/>
    <w:rsid w:val="00541C77"/>
    <w:rsid w:val="005422A2"/>
    <w:rsid w:val="005422D1"/>
    <w:rsid w:val="00542371"/>
    <w:rsid w:val="00542CFB"/>
    <w:rsid w:val="00542E86"/>
    <w:rsid w:val="00543267"/>
    <w:rsid w:val="0054368B"/>
    <w:rsid w:val="005444DF"/>
    <w:rsid w:val="00544985"/>
    <w:rsid w:val="00545047"/>
    <w:rsid w:val="0054514F"/>
    <w:rsid w:val="00545258"/>
    <w:rsid w:val="005469E4"/>
    <w:rsid w:val="00546C77"/>
    <w:rsid w:val="00546FE7"/>
    <w:rsid w:val="0054702A"/>
    <w:rsid w:val="0054707C"/>
    <w:rsid w:val="005472FE"/>
    <w:rsid w:val="00547BDC"/>
    <w:rsid w:val="00550388"/>
    <w:rsid w:val="00550D20"/>
    <w:rsid w:val="00551078"/>
    <w:rsid w:val="0055192F"/>
    <w:rsid w:val="005519C9"/>
    <w:rsid w:val="00551FCA"/>
    <w:rsid w:val="00552783"/>
    <w:rsid w:val="00552D12"/>
    <w:rsid w:val="0055338F"/>
    <w:rsid w:val="00553632"/>
    <w:rsid w:val="00553990"/>
    <w:rsid w:val="00553A10"/>
    <w:rsid w:val="0055494F"/>
    <w:rsid w:val="0055555A"/>
    <w:rsid w:val="005557AF"/>
    <w:rsid w:val="005557B0"/>
    <w:rsid w:val="005557F6"/>
    <w:rsid w:val="0055623E"/>
    <w:rsid w:val="0055644D"/>
    <w:rsid w:val="00556BBE"/>
    <w:rsid w:val="00556F31"/>
    <w:rsid w:val="0055725F"/>
    <w:rsid w:val="0055767F"/>
    <w:rsid w:val="005578B2"/>
    <w:rsid w:val="00557B29"/>
    <w:rsid w:val="00557BBB"/>
    <w:rsid w:val="00557BF4"/>
    <w:rsid w:val="00557D3A"/>
    <w:rsid w:val="00557E5A"/>
    <w:rsid w:val="00557F3B"/>
    <w:rsid w:val="0056049A"/>
    <w:rsid w:val="00560982"/>
    <w:rsid w:val="00560AF6"/>
    <w:rsid w:val="00560DF0"/>
    <w:rsid w:val="00560E36"/>
    <w:rsid w:val="0056164C"/>
    <w:rsid w:val="005617E0"/>
    <w:rsid w:val="00561E06"/>
    <w:rsid w:val="00563002"/>
    <w:rsid w:val="005633F3"/>
    <w:rsid w:val="005634FC"/>
    <w:rsid w:val="00563665"/>
    <w:rsid w:val="00563752"/>
    <w:rsid w:val="00563996"/>
    <w:rsid w:val="00563CE7"/>
    <w:rsid w:val="00563F03"/>
    <w:rsid w:val="0056404E"/>
    <w:rsid w:val="005646CC"/>
    <w:rsid w:val="00564810"/>
    <w:rsid w:val="00565B88"/>
    <w:rsid w:val="005669BC"/>
    <w:rsid w:val="00566C7C"/>
    <w:rsid w:val="00566D25"/>
    <w:rsid w:val="0056721B"/>
    <w:rsid w:val="005672DE"/>
    <w:rsid w:val="00567691"/>
    <w:rsid w:val="00567750"/>
    <w:rsid w:val="00567E04"/>
    <w:rsid w:val="005701D6"/>
    <w:rsid w:val="00571217"/>
    <w:rsid w:val="00571229"/>
    <w:rsid w:val="005719AA"/>
    <w:rsid w:val="00571AFC"/>
    <w:rsid w:val="0057247B"/>
    <w:rsid w:val="0057271E"/>
    <w:rsid w:val="0057320D"/>
    <w:rsid w:val="005732A9"/>
    <w:rsid w:val="0057376C"/>
    <w:rsid w:val="00573F4A"/>
    <w:rsid w:val="00574503"/>
    <w:rsid w:val="00574627"/>
    <w:rsid w:val="005748EA"/>
    <w:rsid w:val="005763D1"/>
    <w:rsid w:val="00576505"/>
    <w:rsid w:val="00576644"/>
    <w:rsid w:val="005769A4"/>
    <w:rsid w:val="00576F88"/>
    <w:rsid w:val="005771CB"/>
    <w:rsid w:val="005801D6"/>
    <w:rsid w:val="00580202"/>
    <w:rsid w:val="0058046C"/>
    <w:rsid w:val="00580729"/>
    <w:rsid w:val="005808D8"/>
    <w:rsid w:val="00580E75"/>
    <w:rsid w:val="005812AE"/>
    <w:rsid w:val="005816B4"/>
    <w:rsid w:val="005817E5"/>
    <w:rsid w:val="00581936"/>
    <w:rsid w:val="00581CF1"/>
    <w:rsid w:val="00581F69"/>
    <w:rsid w:val="005820E7"/>
    <w:rsid w:val="00582319"/>
    <w:rsid w:val="005828EA"/>
    <w:rsid w:val="00582CD9"/>
    <w:rsid w:val="00583A47"/>
    <w:rsid w:val="00583ACA"/>
    <w:rsid w:val="00583DBD"/>
    <w:rsid w:val="00583F5D"/>
    <w:rsid w:val="00583F5E"/>
    <w:rsid w:val="0058402B"/>
    <w:rsid w:val="0058413D"/>
    <w:rsid w:val="00584808"/>
    <w:rsid w:val="005848F2"/>
    <w:rsid w:val="00584B82"/>
    <w:rsid w:val="00584D55"/>
    <w:rsid w:val="00584EFF"/>
    <w:rsid w:val="00584FDA"/>
    <w:rsid w:val="005851F6"/>
    <w:rsid w:val="005852BD"/>
    <w:rsid w:val="00585574"/>
    <w:rsid w:val="00585861"/>
    <w:rsid w:val="005858DB"/>
    <w:rsid w:val="00585A7E"/>
    <w:rsid w:val="00585FCA"/>
    <w:rsid w:val="0058667D"/>
    <w:rsid w:val="00586962"/>
    <w:rsid w:val="00586DA0"/>
    <w:rsid w:val="00587A1E"/>
    <w:rsid w:val="00587E8F"/>
    <w:rsid w:val="0059030E"/>
    <w:rsid w:val="005908BC"/>
    <w:rsid w:val="00590915"/>
    <w:rsid w:val="00591C22"/>
    <w:rsid w:val="00591DDC"/>
    <w:rsid w:val="005923E9"/>
    <w:rsid w:val="00592408"/>
    <w:rsid w:val="005925B3"/>
    <w:rsid w:val="00592F69"/>
    <w:rsid w:val="0059357B"/>
    <w:rsid w:val="00593613"/>
    <w:rsid w:val="005939C5"/>
    <w:rsid w:val="00593FBE"/>
    <w:rsid w:val="00594319"/>
    <w:rsid w:val="00594410"/>
    <w:rsid w:val="005945A8"/>
    <w:rsid w:val="00594887"/>
    <w:rsid w:val="00594E01"/>
    <w:rsid w:val="005957AA"/>
    <w:rsid w:val="005957FC"/>
    <w:rsid w:val="00595AFF"/>
    <w:rsid w:val="00595BD4"/>
    <w:rsid w:val="00595E08"/>
    <w:rsid w:val="005967AD"/>
    <w:rsid w:val="00596FD9"/>
    <w:rsid w:val="005976AB"/>
    <w:rsid w:val="00597EA4"/>
    <w:rsid w:val="005A019B"/>
    <w:rsid w:val="005A09C2"/>
    <w:rsid w:val="005A0E65"/>
    <w:rsid w:val="005A1103"/>
    <w:rsid w:val="005A11CE"/>
    <w:rsid w:val="005A14BD"/>
    <w:rsid w:val="005A21F8"/>
    <w:rsid w:val="005A29DF"/>
    <w:rsid w:val="005A2B13"/>
    <w:rsid w:val="005A2D98"/>
    <w:rsid w:val="005A38F8"/>
    <w:rsid w:val="005A45C4"/>
    <w:rsid w:val="005A4950"/>
    <w:rsid w:val="005A50B6"/>
    <w:rsid w:val="005A5399"/>
    <w:rsid w:val="005A5A98"/>
    <w:rsid w:val="005A652B"/>
    <w:rsid w:val="005A65A3"/>
    <w:rsid w:val="005A69EE"/>
    <w:rsid w:val="005A6EC7"/>
    <w:rsid w:val="005A79A8"/>
    <w:rsid w:val="005B02DF"/>
    <w:rsid w:val="005B1188"/>
    <w:rsid w:val="005B2475"/>
    <w:rsid w:val="005B2554"/>
    <w:rsid w:val="005B2663"/>
    <w:rsid w:val="005B2A17"/>
    <w:rsid w:val="005B2B99"/>
    <w:rsid w:val="005B2CC2"/>
    <w:rsid w:val="005B2DC2"/>
    <w:rsid w:val="005B421E"/>
    <w:rsid w:val="005B4348"/>
    <w:rsid w:val="005B4A02"/>
    <w:rsid w:val="005B4D9A"/>
    <w:rsid w:val="005B64E7"/>
    <w:rsid w:val="005B6512"/>
    <w:rsid w:val="005B6C24"/>
    <w:rsid w:val="005B7502"/>
    <w:rsid w:val="005B7A90"/>
    <w:rsid w:val="005C064B"/>
    <w:rsid w:val="005C0671"/>
    <w:rsid w:val="005C0690"/>
    <w:rsid w:val="005C0E32"/>
    <w:rsid w:val="005C0EA4"/>
    <w:rsid w:val="005C18FE"/>
    <w:rsid w:val="005C1E13"/>
    <w:rsid w:val="005C2ADB"/>
    <w:rsid w:val="005C3039"/>
    <w:rsid w:val="005C3400"/>
    <w:rsid w:val="005C3694"/>
    <w:rsid w:val="005C51F1"/>
    <w:rsid w:val="005C56BA"/>
    <w:rsid w:val="005C5791"/>
    <w:rsid w:val="005C58AB"/>
    <w:rsid w:val="005C5DD4"/>
    <w:rsid w:val="005C6004"/>
    <w:rsid w:val="005C710F"/>
    <w:rsid w:val="005C77FE"/>
    <w:rsid w:val="005C7BBA"/>
    <w:rsid w:val="005C7C8B"/>
    <w:rsid w:val="005C7CA4"/>
    <w:rsid w:val="005C7E1C"/>
    <w:rsid w:val="005D0156"/>
    <w:rsid w:val="005D01BD"/>
    <w:rsid w:val="005D04E9"/>
    <w:rsid w:val="005D088F"/>
    <w:rsid w:val="005D0DEE"/>
    <w:rsid w:val="005D0DF9"/>
    <w:rsid w:val="005D0F2B"/>
    <w:rsid w:val="005D111D"/>
    <w:rsid w:val="005D124F"/>
    <w:rsid w:val="005D18FC"/>
    <w:rsid w:val="005D1CCC"/>
    <w:rsid w:val="005D203A"/>
    <w:rsid w:val="005D208C"/>
    <w:rsid w:val="005D21E5"/>
    <w:rsid w:val="005D21EA"/>
    <w:rsid w:val="005D2885"/>
    <w:rsid w:val="005D2A8A"/>
    <w:rsid w:val="005D3006"/>
    <w:rsid w:val="005D39D7"/>
    <w:rsid w:val="005D3BE6"/>
    <w:rsid w:val="005D3C3E"/>
    <w:rsid w:val="005D3F42"/>
    <w:rsid w:val="005D4084"/>
    <w:rsid w:val="005D4232"/>
    <w:rsid w:val="005D505D"/>
    <w:rsid w:val="005D52FF"/>
    <w:rsid w:val="005D5505"/>
    <w:rsid w:val="005D565F"/>
    <w:rsid w:val="005D5886"/>
    <w:rsid w:val="005D5E1F"/>
    <w:rsid w:val="005D64CE"/>
    <w:rsid w:val="005D6510"/>
    <w:rsid w:val="005D72AF"/>
    <w:rsid w:val="005D7E1F"/>
    <w:rsid w:val="005E03C5"/>
    <w:rsid w:val="005E0B4F"/>
    <w:rsid w:val="005E0D09"/>
    <w:rsid w:val="005E0D38"/>
    <w:rsid w:val="005E0F0D"/>
    <w:rsid w:val="005E1AF4"/>
    <w:rsid w:val="005E1D52"/>
    <w:rsid w:val="005E1E4D"/>
    <w:rsid w:val="005E256D"/>
    <w:rsid w:val="005E2ABB"/>
    <w:rsid w:val="005E2F41"/>
    <w:rsid w:val="005E32B0"/>
    <w:rsid w:val="005E36A4"/>
    <w:rsid w:val="005E3823"/>
    <w:rsid w:val="005E3B8C"/>
    <w:rsid w:val="005E3EE8"/>
    <w:rsid w:val="005E42E5"/>
    <w:rsid w:val="005E4654"/>
    <w:rsid w:val="005E477E"/>
    <w:rsid w:val="005E489C"/>
    <w:rsid w:val="005E5266"/>
    <w:rsid w:val="005E582A"/>
    <w:rsid w:val="005E6519"/>
    <w:rsid w:val="005E6800"/>
    <w:rsid w:val="005E6DBD"/>
    <w:rsid w:val="005E7579"/>
    <w:rsid w:val="005E758B"/>
    <w:rsid w:val="005E78E7"/>
    <w:rsid w:val="005F0542"/>
    <w:rsid w:val="005F075F"/>
    <w:rsid w:val="005F0A3C"/>
    <w:rsid w:val="005F0A8D"/>
    <w:rsid w:val="005F106C"/>
    <w:rsid w:val="005F1168"/>
    <w:rsid w:val="005F12DD"/>
    <w:rsid w:val="005F1386"/>
    <w:rsid w:val="005F1945"/>
    <w:rsid w:val="005F1C8D"/>
    <w:rsid w:val="005F22B0"/>
    <w:rsid w:val="005F2636"/>
    <w:rsid w:val="005F28C6"/>
    <w:rsid w:val="005F292E"/>
    <w:rsid w:val="005F2A48"/>
    <w:rsid w:val="005F304E"/>
    <w:rsid w:val="005F3676"/>
    <w:rsid w:val="005F3AD6"/>
    <w:rsid w:val="005F40E5"/>
    <w:rsid w:val="005F41D6"/>
    <w:rsid w:val="005F4624"/>
    <w:rsid w:val="005F4B9C"/>
    <w:rsid w:val="005F4EE9"/>
    <w:rsid w:val="005F5049"/>
    <w:rsid w:val="005F5502"/>
    <w:rsid w:val="005F56AE"/>
    <w:rsid w:val="005F59F8"/>
    <w:rsid w:val="005F5B85"/>
    <w:rsid w:val="005F5EB0"/>
    <w:rsid w:val="005F6063"/>
    <w:rsid w:val="005F69E9"/>
    <w:rsid w:val="005F78A2"/>
    <w:rsid w:val="00600237"/>
    <w:rsid w:val="006002A5"/>
    <w:rsid w:val="00600378"/>
    <w:rsid w:val="006009F5"/>
    <w:rsid w:val="00600D23"/>
    <w:rsid w:val="00601098"/>
    <w:rsid w:val="0060121F"/>
    <w:rsid w:val="006012F5"/>
    <w:rsid w:val="0060174C"/>
    <w:rsid w:val="00601788"/>
    <w:rsid w:val="00601A09"/>
    <w:rsid w:val="00602042"/>
    <w:rsid w:val="006026A2"/>
    <w:rsid w:val="00602F3E"/>
    <w:rsid w:val="00602FBD"/>
    <w:rsid w:val="00603354"/>
    <w:rsid w:val="006034D1"/>
    <w:rsid w:val="006035AE"/>
    <w:rsid w:val="0060360D"/>
    <w:rsid w:val="00603D7E"/>
    <w:rsid w:val="00603F32"/>
    <w:rsid w:val="00603F41"/>
    <w:rsid w:val="00603FF9"/>
    <w:rsid w:val="00604D00"/>
    <w:rsid w:val="00604EA7"/>
    <w:rsid w:val="00605A3C"/>
    <w:rsid w:val="00605D2C"/>
    <w:rsid w:val="0060617A"/>
    <w:rsid w:val="00606D35"/>
    <w:rsid w:val="0060724F"/>
    <w:rsid w:val="00607FDE"/>
    <w:rsid w:val="00610137"/>
    <w:rsid w:val="00610229"/>
    <w:rsid w:val="006104AA"/>
    <w:rsid w:val="00610577"/>
    <w:rsid w:val="00610989"/>
    <w:rsid w:val="00610D0B"/>
    <w:rsid w:val="00610D91"/>
    <w:rsid w:val="00611291"/>
    <w:rsid w:val="00611797"/>
    <w:rsid w:val="00611A30"/>
    <w:rsid w:val="00611E0C"/>
    <w:rsid w:val="00612121"/>
    <w:rsid w:val="00612222"/>
    <w:rsid w:val="006125D7"/>
    <w:rsid w:val="00612935"/>
    <w:rsid w:val="00612EB8"/>
    <w:rsid w:val="00612FEE"/>
    <w:rsid w:val="006133E6"/>
    <w:rsid w:val="00613DCB"/>
    <w:rsid w:val="006140EA"/>
    <w:rsid w:val="006143F3"/>
    <w:rsid w:val="00614BAD"/>
    <w:rsid w:val="006153F0"/>
    <w:rsid w:val="006155AD"/>
    <w:rsid w:val="0061580D"/>
    <w:rsid w:val="00615BFF"/>
    <w:rsid w:val="00616575"/>
    <w:rsid w:val="006170FC"/>
    <w:rsid w:val="00617623"/>
    <w:rsid w:val="006178D4"/>
    <w:rsid w:val="00617B52"/>
    <w:rsid w:val="00617F24"/>
    <w:rsid w:val="0062010E"/>
    <w:rsid w:val="0062030D"/>
    <w:rsid w:val="00620806"/>
    <w:rsid w:val="00620BC7"/>
    <w:rsid w:val="00620CC8"/>
    <w:rsid w:val="006213AE"/>
    <w:rsid w:val="00621E1D"/>
    <w:rsid w:val="006220F0"/>
    <w:rsid w:val="0062223C"/>
    <w:rsid w:val="00622B3C"/>
    <w:rsid w:val="00622CAE"/>
    <w:rsid w:val="00622D0D"/>
    <w:rsid w:val="0062312B"/>
    <w:rsid w:val="00623375"/>
    <w:rsid w:val="0062358C"/>
    <w:rsid w:val="006244A3"/>
    <w:rsid w:val="006244DC"/>
    <w:rsid w:val="006246FE"/>
    <w:rsid w:val="00625236"/>
    <w:rsid w:val="00625C9A"/>
    <w:rsid w:val="00626D0E"/>
    <w:rsid w:val="00627013"/>
    <w:rsid w:val="0062712B"/>
    <w:rsid w:val="006272F6"/>
    <w:rsid w:val="00627B99"/>
    <w:rsid w:val="00627FA8"/>
    <w:rsid w:val="0063005D"/>
    <w:rsid w:val="0063076A"/>
    <w:rsid w:val="00630797"/>
    <w:rsid w:val="00630946"/>
    <w:rsid w:val="00630E5E"/>
    <w:rsid w:val="0063183D"/>
    <w:rsid w:val="00631A55"/>
    <w:rsid w:val="00631DC7"/>
    <w:rsid w:val="00632387"/>
    <w:rsid w:val="006324EA"/>
    <w:rsid w:val="006325D2"/>
    <w:rsid w:val="00632A37"/>
    <w:rsid w:val="006333B2"/>
    <w:rsid w:val="00633795"/>
    <w:rsid w:val="00633D8D"/>
    <w:rsid w:val="00634155"/>
    <w:rsid w:val="00634496"/>
    <w:rsid w:val="00634CA9"/>
    <w:rsid w:val="00634DC2"/>
    <w:rsid w:val="006359B4"/>
    <w:rsid w:val="00635F8F"/>
    <w:rsid w:val="00635FCD"/>
    <w:rsid w:val="006364AC"/>
    <w:rsid w:val="00636DED"/>
    <w:rsid w:val="006371A2"/>
    <w:rsid w:val="006371DB"/>
    <w:rsid w:val="00637771"/>
    <w:rsid w:val="00637D5F"/>
    <w:rsid w:val="00637DB5"/>
    <w:rsid w:val="0064022C"/>
    <w:rsid w:val="006403A1"/>
    <w:rsid w:val="00640757"/>
    <w:rsid w:val="00640A17"/>
    <w:rsid w:val="00640D00"/>
    <w:rsid w:val="00640E9C"/>
    <w:rsid w:val="0064174D"/>
    <w:rsid w:val="00641CA1"/>
    <w:rsid w:val="006424AA"/>
    <w:rsid w:val="006424F8"/>
    <w:rsid w:val="00642798"/>
    <w:rsid w:val="00642C09"/>
    <w:rsid w:val="00642D66"/>
    <w:rsid w:val="00642EE8"/>
    <w:rsid w:val="00643985"/>
    <w:rsid w:val="00643AD1"/>
    <w:rsid w:val="00643BB0"/>
    <w:rsid w:val="00643BB7"/>
    <w:rsid w:val="00643E85"/>
    <w:rsid w:val="00643FBC"/>
    <w:rsid w:val="00644B65"/>
    <w:rsid w:val="00644BF1"/>
    <w:rsid w:val="00644C2C"/>
    <w:rsid w:val="00644E30"/>
    <w:rsid w:val="00645C76"/>
    <w:rsid w:val="00645E90"/>
    <w:rsid w:val="006464FA"/>
    <w:rsid w:val="0064694F"/>
    <w:rsid w:val="00646C1D"/>
    <w:rsid w:val="006476B4"/>
    <w:rsid w:val="00650597"/>
    <w:rsid w:val="0065064C"/>
    <w:rsid w:val="00650690"/>
    <w:rsid w:val="00650835"/>
    <w:rsid w:val="00650F69"/>
    <w:rsid w:val="0065109D"/>
    <w:rsid w:val="0065383F"/>
    <w:rsid w:val="00653B10"/>
    <w:rsid w:val="00653F72"/>
    <w:rsid w:val="00653FEE"/>
    <w:rsid w:val="0065405E"/>
    <w:rsid w:val="0065406B"/>
    <w:rsid w:val="006541F6"/>
    <w:rsid w:val="00654346"/>
    <w:rsid w:val="0065438B"/>
    <w:rsid w:val="006546E6"/>
    <w:rsid w:val="0065497E"/>
    <w:rsid w:val="00654C0C"/>
    <w:rsid w:val="006554BE"/>
    <w:rsid w:val="006560A4"/>
    <w:rsid w:val="006560F8"/>
    <w:rsid w:val="0065611B"/>
    <w:rsid w:val="00656563"/>
    <w:rsid w:val="006569A1"/>
    <w:rsid w:val="0065750F"/>
    <w:rsid w:val="0065767D"/>
    <w:rsid w:val="006576CA"/>
    <w:rsid w:val="006576D4"/>
    <w:rsid w:val="00657813"/>
    <w:rsid w:val="00660343"/>
    <w:rsid w:val="00660CA1"/>
    <w:rsid w:val="00661101"/>
    <w:rsid w:val="00661581"/>
    <w:rsid w:val="00661689"/>
    <w:rsid w:val="006619D6"/>
    <w:rsid w:val="006627CB"/>
    <w:rsid w:val="0066291B"/>
    <w:rsid w:val="00662CA7"/>
    <w:rsid w:val="00662D4C"/>
    <w:rsid w:val="0066307B"/>
    <w:rsid w:val="00663BEB"/>
    <w:rsid w:val="006641C9"/>
    <w:rsid w:val="006642F9"/>
    <w:rsid w:val="006643B4"/>
    <w:rsid w:val="00664A6F"/>
    <w:rsid w:val="00664B67"/>
    <w:rsid w:val="00664C55"/>
    <w:rsid w:val="00664D46"/>
    <w:rsid w:val="00665798"/>
    <w:rsid w:val="00665D71"/>
    <w:rsid w:val="006663C1"/>
    <w:rsid w:val="00666F79"/>
    <w:rsid w:val="00667945"/>
    <w:rsid w:val="00667A9B"/>
    <w:rsid w:val="00667EBB"/>
    <w:rsid w:val="00670174"/>
    <w:rsid w:val="00670333"/>
    <w:rsid w:val="006704EC"/>
    <w:rsid w:val="00670808"/>
    <w:rsid w:val="00670848"/>
    <w:rsid w:val="00670A5D"/>
    <w:rsid w:val="00670B0B"/>
    <w:rsid w:val="00671077"/>
    <w:rsid w:val="0067111B"/>
    <w:rsid w:val="00672E07"/>
    <w:rsid w:val="006734D1"/>
    <w:rsid w:val="006739F2"/>
    <w:rsid w:val="00673B85"/>
    <w:rsid w:val="00673D67"/>
    <w:rsid w:val="006741FB"/>
    <w:rsid w:val="00674325"/>
    <w:rsid w:val="006746FC"/>
    <w:rsid w:val="0067496A"/>
    <w:rsid w:val="00674B63"/>
    <w:rsid w:val="0067541F"/>
    <w:rsid w:val="0067543C"/>
    <w:rsid w:val="00675C82"/>
    <w:rsid w:val="006760BA"/>
    <w:rsid w:val="006762F4"/>
    <w:rsid w:val="00676520"/>
    <w:rsid w:val="00676571"/>
    <w:rsid w:val="006765D3"/>
    <w:rsid w:val="006767D2"/>
    <w:rsid w:val="00676C9C"/>
    <w:rsid w:val="00676DDA"/>
    <w:rsid w:val="00676E1C"/>
    <w:rsid w:val="00677026"/>
    <w:rsid w:val="00677032"/>
    <w:rsid w:val="00677258"/>
    <w:rsid w:val="006775C3"/>
    <w:rsid w:val="00677634"/>
    <w:rsid w:val="006779DF"/>
    <w:rsid w:val="00677A48"/>
    <w:rsid w:val="00677C9A"/>
    <w:rsid w:val="00677D30"/>
    <w:rsid w:val="006800CE"/>
    <w:rsid w:val="00680696"/>
    <w:rsid w:val="006806A2"/>
    <w:rsid w:val="0068074D"/>
    <w:rsid w:val="006809D7"/>
    <w:rsid w:val="00680ABF"/>
    <w:rsid w:val="00680BDC"/>
    <w:rsid w:val="00680EF3"/>
    <w:rsid w:val="00681404"/>
    <w:rsid w:val="006815DE"/>
    <w:rsid w:val="0068165D"/>
    <w:rsid w:val="006817B8"/>
    <w:rsid w:val="00681B24"/>
    <w:rsid w:val="00681DCF"/>
    <w:rsid w:val="00681E6F"/>
    <w:rsid w:val="006825A2"/>
    <w:rsid w:val="006826D3"/>
    <w:rsid w:val="00682794"/>
    <w:rsid w:val="00682930"/>
    <w:rsid w:val="00682DC4"/>
    <w:rsid w:val="006832BA"/>
    <w:rsid w:val="0068335A"/>
    <w:rsid w:val="00683569"/>
    <w:rsid w:val="0068364B"/>
    <w:rsid w:val="006839BE"/>
    <w:rsid w:val="006844EF"/>
    <w:rsid w:val="006846B8"/>
    <w:rsid w:val="006846C5"/>
    <w:rsid w:val="00684BBB"/>
    <w:rsid w:val="006853E2"/>
    <w:rsid w:val="00685537"/>
    <w:rsid w:val="00685AD2"/>
    <w:rsid w:val="00685C58"/>
    <w:rsid w:val="0068663B"/>
    <w:rsid w:val="0068669F"/>
    <w:rsid w:val="00686FE7"/>
    <w:rsid w:val="006875F0"/>
    <w:rsid w:val="00687634"/>
    <w:rsid w:val="00687876"/>
    <w:rsid w:val="00687B00"/>
    <w:rsid w:val="00687B6F"/>
    <w:rsid w:val="006906AC"/>
    <w:rsid w:val="00690E3B"/>
    <w:rsid w:val="00690ED0"/>
    <w:rsid w:val="00690F8B"/>
    <w:rsid w:val="006916E6"/>
    <w:rsid w:val="0069234F"/>
    <w:rsid w:val="00692955"/>
    <w:rsid w:val="006934BC"/>
    <w:rsid w:val="00693580"/>
    <w:rsid w:val="006938F6"/>
    <w:rsid w:val="00693ECD"/>
    <w:rsid w:val="006940E7"/>
    <w:rsid w:val="00694152"/>
    <w:rsid w:val="00694436"/>
    <w:rsid w:val="00694482"/>
    <w:rsid w:val="00694E7F"/>
    <w:rsid w:val="00695006"/>
    <w:rsid w:val="006951C5"/>
    <w:rsid w:val="00695A19"/>
    <w:rsid w:val="00695A21"/>
    <w:rsid w:val="00695C3A"/>
    <w:rsid w:val="00695C6A"/>
    <w:rsid w:val="00695E37"/>
    <w:rsid w:val="006963BC"/>
    <w:rsid w:val="006968E5"/>
    <w:rsid w:val="00696CAD"/>
    <w:rsid w:val="00697341"/>
    <w:rsid w:val="006975AD"/>
    <w:rsid w:val="006A0184"/>
    <w:rsid w:val="006A0A40"/>
    <w:rsid w:val="006A0F7E"/>
    <w:rsid w:val="006A11F2"/>
    <w:rsid w:val="006A1BEA"/>
    <w:rsid w:val="006A1CB4"/>
    <w:rsid w:val="006A2322"/>
    <w:rsid w:val="006A23BA"/>
    <w:rsid w:val="006A2A9B"/>
    <w:rsid w:val="006A2E6B"/>
    <w:rsid w:val="006A2FF8"/>
    <w:rsid w:val="006A322B"/>
    <w:rsid w:val="006A327C"/>
    <w:rsid w:val="006A3455"/>
    <w:rsid w:val="006A4748"/>
    <w:rsid w:val="006A50A0"/>
    <w:rsid w:val="006A5827"/>
    <w:rsid w:val="006A6164"/>
    <w:rsid w:val="006A6C58"/>
    <w:rsid w:val="006A745B"/>
    <w:rsid w:val="006A7F56"/>
    <w:rsid w:val="006B0B83"/>
    <w:rsid w:val="006B0BE0"/>
    <w:rsid w:val="006B0E33"/>
    <w:rsid w:val="006B0E6B"/>
    <w:rsid w:val="006B0FD8"/>
    <w:rsid w:val="006B19F1"/>
    <w:rsid w:val="006B1A4A"/>
    <w:rsid w:val="006B1AB7"/>
    <w:rsid w:val="006B2256"/>
    <w:rsid w:val="006B2BC5"/>
    <w:rsid w:val="006B32EE"/>
    <w:rsid w:val="006B3343"/>
    <w:rsid w:val="006B3667"/>
    <w:rsid w:val="006B3759"/>
    <w:rsid w:val="006B3C34"/>
    <w:rsid w:val="006B3E16"/>
    <w:rsid w:val="006B3F06"/>
    <w:rsid w:val="006B425C"/>
    <w:rsid w:val="006B4609"/>
    <w:rsid w:val="006B4B2B"/>
    <w:rsid w:val="006B5009"/>
    <w:rsid w:val="006B5312"/>
    <w:rsid w:val="006B5335"/>
    <w:rsid w:val="006B54A2"/>
    <w:rsid w:val="006B5657"/>
    <w:rsid w:val="006B5A9F"/>
    <w:rsid w:val="006B64F9"/>
    <w:rsid w:val="006B6602"/>
    <w:rsid w:val="006B6AF9"/>
    <w:rsid w:val="006B6B14"/>
    <w:rsid w:val="006B730B"/>
    <w:rsid w:val="006B7380"/>
    <w:rsid w:val="006B76BE"/>
    <w:rsid w:val="006B7C73"/>
    <w:rsid w:val="006B7EDB"/>
    <w:rsid w:val="006C00F3"/>
    <w:rsid w:val="006C0BFF"/>
    <w:rsid w:val="006C15A0"/>
    <w:rsid w:val="006C1E18"/>
    <w:rsid w:val="006C23F5"/>
    <w:rsid w:val="006C46CA"/>
    <w:rsid w:val="006C4F2E"/>
    <w:rsid w:val="006C4F8A"/>
    <w:rsid w:val="006C56B5"/>
    <w:rsid w:val="006C5A26"/>
    <w:rsid w:val="006C5CED"/>
    <w:rsid w:val="006C6F8A"/>
    <w:rsid w:val="006C7123"/>
    <w:rsid w:val="006C73CD"/>
    <w:rsid w:val="006C780F"/>
    <w:rsid w:val="006C7D08"/>
    <w:rsid w:val="006D0A0A"/>
    <w:rsid w:val="006D1097"/>
    <w:rsid w:val="006D16B0"/>
    <w:rsid w:val="006D1B23"/>
    <w:rsid w:val="006D207C"/>
    <w:rsid w:val="006D20CB"/>
    <w:rsid w:val="006D220E"/>
    <w:rsid w:val="006D26EB"/>
    <w:rsid w:val="006D2B3B"/>
    <w:rsid w:val="006D2B45"/>
    <w:rsid w:val="006D3105"/>
    <w:rsid w:val="006D356F"/>
    <w:rsid w:val="006D3701"/>
    <w:rsid w:val="006D38B9"/>
    <w:rsid w:val="006D48B9"/>
    <w:rsid w:val="006D4BF4"/>
    <w:rsid w:val="006D4CC6"/>
    <w:rsid w:val="006D53A4"/>
    <w:rsid w:val="006D5A93"/>
    <w:rsid w:val="006D5C10"/>
    <w:rsid w:val="006D5FBA"/>
    <w:rsid w:val="006D6271"/>
    <w:rsid w:val="006D7AF5"/>
    <w:rsid w:val="006D7BA4"/>
    <w:rsid w:val="006D7C1F"/>
    <w:rsid w:val="006E075A"/>
    <w:rsid w:val="006E0D29"/>
    <w:rsid w:val="006E0E29"/>
    <w:rsid w:val="006E0FF0"/>
    <w:rsid w:val="006E1397"/>
    <w:rsid w:val="006E15DB"/>
    <w:rsid w:val="006E17BA"/>
    <w:rsid w:val="006E22A5"/>
    <w:rsid w:val="006E25DF"/>
    <w:rsid w:val="006E2A71"/>
    <w:rsid w:val="006E321C"/>
    <w:rsid w:val="006E35F3"/>
    <w:rsid w:val="006E3739"/>
    <w:rsid w:val="006E3CE4"/>
    <w:rsid w:val="006E5133"/>
    <w:rsid w:val="006E520B"/>
    <w:rsid w:val="006E5923"/>
    <w:rsid w:val="006E662B"/>
    <w:rsid w:val="006E68E0"/>
    <w:rsid w:val="006E69E5"/>
    <w:rsid w:val="006E6DFB"/>
    <w:rsid w:val="006E724F"/>
    <w:rsid w:val="006F05CE"/>
    <w:rsid w:val="006F0825"/>
    <w:rsid w:val="006F10EA"/>
    <w:rsid w:val="006F129B"/>
    <w:rsid w:val="006F16C2"/>
    <w:rsid w:val="006F17E3"/>
    <w:rsid w:val="006F1A17"/>
    <w:rsid w:val="006F1F88"/>
    <w:rsid w:val="006F2A28"/>
    <w:rsid w:val="006F2C0C"/>
    <w:rsid w:val="006F2FA0"/>
    <w:rsid w:val="006F31B9"/>
    <w:rsid w:val="006F32F6"/>
    <w:rsid w:val="006F34E0"/>
    <w:rsid w:val="006F3FB6"/>
    <w:rsid w:val="006F403B"/>
    <w:rsid w:val="006F405A"/>
    <w:rsid w:val="006F413C"/>
    <w:rsid w:val="006F4898"/>
    <w:rsid w:val="006F4976"/>
    <w:rsid w:val="006F4B07"/>
    <w:rsid w:val="006F4ED2"/>
    <w:rsid w:val="006F5494"/>
    <w:rsid w:val="006F5907"/>
    <w:rsid w:val="006F6230"/>
    <w:rsid w:val="006F658B"/>
    <w:rsid w:val="006F66D5"/>
    <w:rsid w:val="006F7205"/>
    <w:rsid w:val="006F7243"/>
    <w:rsid w:val="006F7957"/>
    <w:rsid w:val="006F79E4"/>
    <w:rsid w:val="006F7DD5"/>
    <w:rsid w:val="0070039F"/>
    <w:rsid w:val="00700587"/>
    <w:rsid w:val="00700A6E"/>
    <w:rsid w:val="00700D5E"/>
    <w:rsid w:val="00700F41"/>
    <w:rsid w:val="007012E9"/>
    <w:rsid w:val="00701348"/>
    <w:rsid w:val="00701571"/>
    <w:rsid w:val="007024DF"/>
    <w:rsid w:val="00702578"/>
    <w:rsid w:val="007026B6"/>
    <w:rsid w:val="00703251"/>
    <w:rsid w:val="007033C4"/>
    <w:rsid w:val="007035DF"/>
    <w:rsid w:val="00703674"/>
    <w:rsid w:val="007040BD"/>
    <w:rsid w:val="007043DE"/>
    <w:rsid w:val="00704547"/>
    <w:rsid w:val="0070469D"/>
    <w:rsid w:val="00705BF3"/>
    <w:rsid w:val="00705D6D"/>
    <w:rsid w:val="00705F7B"/>
    <w:rsid w:val="00706227"/>
    <w:rsid w:val="00706690"/>
    <w:rsid w:val="007069F9"/>
    <w:rsid w:val="00706E45"/>
    <w:rsid w:val="00706EA3"/>
    <w:rsid w:val="007078F2"/>
    <w:rsid w:val="007079D7"/>
    <w:rsid w:val="00710693"/>
    <w:rsid w:val="00710722"/>
    <w:rsid w:val="00710902"/>
    <w:rsid w:val="007113E0"/>
    <w:rsid w:val="007116CB"/>
    <w:rsid w:val="00711BF4"/>
    <w:rsid w:val="00712714"/>
    <w:rsid w:val="0071325A"/>
    <w:rsid w:val="007132ED"/>
    <w:rsid w:val="0071344D"/>
    <w:rsid w:val="00713664"/>
    <w:rsid w:val="00713F67"/>
    <w:rsid w:val="0071490A"/>
    <w:rsid w:val="007152F1"/>
    <w:rsid w:val="0071553E"/>
    <w:rsid w:val="007157A4"/>
    <w:rsid w:val="007158AB"/>
    <w:rsid w:val="00715BBD"/>
    <w:rsid w:val="00715EC4"/>
    <w:rsid w:val="00716223"/>
    <w:rsid w:val="00716232"/>
    <w:rsid w:val="007163A0"/>
    <w:rsid w:val="007167B6"/>
    <w:rsid w:val="007168B9"/>
    <w:rsid w:val="00717251"/>
    <w:rsid w:val="007174FC"/>
    <w:rsid w:val="00717933"/>
    <w:rsid w:val="00717F09"/>
    <w:rsid w:val="00720162"/>
    <w:rsid w:val="00720C2D"/>
    <w:rsid w:val="00720D96"/>
    <w:rsid w:val="007211AE"/>
    <w:rsid w:val="0072180C"/>
    <w:rsid w:val="0072184A"/>
    <w:rsid w:val="00721A3D"/>
    <w:rsid w:val="00721A7E"/>
    <w:rsid w:val="00721CE2"/>
    <w:rsid w:val="00721E46"/>
    <w:rsid w:val="00721FAF"/>
    <w:rsid w:val="00722236"/>
    <w:rsid w:val="00722A9F"/>
    <w:rsid w:val="00722CC9"/>
    <w:rsid w:val="00722F0E"/>
    <w:rsid w:val="00723556"/>
    <w:rsid w:val="00723ADF"/>
    <w:rsid w:val="0072405F"/>
    <w:rsid w:val="00724B92"/>
    <w:rsid w:val="00724D9A"/>
    <w:rsid w:val="007251DA"/>
    <w:rsid w:val="007257A5"/>
    <w:rsid w:val="0072598B"/>
    <w:rsid w:val="00725AAB"/>
    <w:rsid w:val="00725BDA"/>
    <w:rsid w:val="0072662E"/>
    <w:rsid w:val="007267B2"/>
    <w:rsid w:val="00726B15"/>
    <w:rsid w:val="00727761"/>
    <w:rsid w:val="00727829"/>
    <w:rsid w:val="007279F2"/>
    <w:rsid w:val="00727B36"/>
    <w:rsid w:val="00730227"/>
    <w:rsid w:val="007303BD"/>
    <w:rsid w:val="0073040E"/>
    <w:rsid w:val="007306DB"/>
    <w:rsid w:val="00730F30"/>
    <w:rsid w:val="00732066"/>
    <w:rsid w:val="00732920"/>
    <w:rsid w:val="00732CED"/>
    <w:rsid w:val="00732F7F"/>
    <w:rsid w:val="00733857"/>
    <w:rsid w:val="007347E1"/>
    <w:rsid w:val="00734B67"/>
    <w:rsid w:val="00735007"/>
    <w:rsid w:val="00735521"/>
    <w:rsid w:val="00735C0E"/>
    <w:rsid w:val="007360C7"/>
    <w:rsid w:val="0073704D"/>
    <w:rsid w:val="007372DE"/>
    <w:rsid w:val="0073784E"/>
    <w:rsid w:val="0074022B"/>
    <w:rsid w:val="0074027C"/>
    <w:rsid w:val="007405BA"/>
    <w:rsid w:val="00740A8C"/>
    <w:rsid w:val="00740D2A"/>
    <w:rsid w:val="0074127A"/>
    <w:rsid w:val="00741A9E"/>
    <w:rsid w:val="00741CBA"/>
    <w:rsid w:val="00741E44"/>
    <w:rsid w:val="00741E74"/>
    <w:rsid w:val="00741F7E"/>
    <w:rsid w:val="007421FD"/>
    <w:rsid w:val="00743CDB"/>
    <w:rsid w:val="00743E38"/>
    <w:rsid w:val="007443AE"/>
    <w:rsid w:val="00744A9A"/>
    <w:rsid w:val="00744FA6"/>
    <w:rsid w:val="00745548"/>
    <w:rsid w:val="007458F6"/>
    <w:rsid w:val="00745AC7"/>
    <w:rsid w:val="00745B2D"/>
    <w:rsid w:val="00745B9F"/>
    <w:rsid w:val="00745DC3"/>
    <w:rsid w:val="0074603E"/>
    <w:rsid w:val="0074620B"/>
    <w:rsid w:val="00746CC5"/>
    <w:rsid w:val="00746DD5"/>
    <w:rsid w:val="00747002"/>
    <w:rsid w:val="0074717A"/>
    <w:rsid w:val="007472E3"/>
    <w:rsid w:val="007473BE"/>
    <w:rsid w:val="007475D4"/>
    <w:rsid w:val="00747A1A"/>
    <w:rsid w:val="007503D2"/>
    <w:rsid w:val="00750563"/>
    <w:rsid w:val="00750C34"/>
    <w:rsid w:val="00750CC5"/>
    <w:rsid w:val="00750D5A"/>
    <w:rsid w:val="007513BA"/>
    <w:rsid w:val="00751D8B"/>
    <w:rsid w:val="0075262F"/>
    <w:rsid w:val="0075310F"/>
    <w:rsid w:val="0075318D"/>
    <w:rsid w:val="007533BE"/>
    <w:rsid w:val="00753F09"/>
    <w:rsid w:val="0075411A"/>
    <w:rsid w:val="007543BF"/>
    <w:rsid w:val="00754B5F"/>
    <w:rsid w:val="00755CBD"/>
    <w:rsid w:val="00755E79"/>
    <w:rsid w:val="0075634A"/>
    <w:rsid w:val="007564F8"/>
    <w:rsid w:val="0075652C"/>
    <w:rsid w:val="0075682E"/>
    <w:rsid w:val="0075690D"/>
    <w:rsid w:val="00756E33"/>
    <w:rsid w:val="007571BD"/>
    <w:rsid w:val="007577EB"/>
    <w:rsid w:val="007578CC"/>
    <w:rsid w:val="00757B63"/>
    <w:rsid w:val="00757E71"/>
    <w:rsid w:val="0076057F"/>
    <w:rsid w:val="007607D2"/>
    <w:rsid w:val="00760F00"/>
    <w:rsid w:val="00761AD5"/>
    <w:rsid w:val="00761DB1"/>
    <w:rsid w:val="00761DB4"/>
    <w:rsid w:val="00762384"/>
    <w:rsid w:val="00762665"/>
    <w:rsid w:val="00762DC3"/>
    <w:rsid w:val="00762FD4"/>
    <w:rsid w:val="007633EE"/>
    <w:rsid w:val="00763D2B"/>
    <w:rsid w:val="00763F75"/>
    <w:rsid w:val="0076403C"/>
    <w:rsid w:val="0076433C"/>
    <w:rsid w:val="0076458F"/>
    <w:rsid w:val="00765247"/>
    <w:rsid w:val="00765A02"/>
    <w:rsid w:val="00765CC5"/>
    <w:rsid w:val="00765D32"/>
    <w:rsid w:val="00765E29"/>
    <w:rsid w:val="00765FFF"/>
    <w:rsid w:val="007660C9"/>
    <w:rsid w:val="0076654F"/>
    <w:rsid w:val="007666FA"/>
    <w:rsid w:val="00766A1A"/>
    <w:rsid w:val="00766AC8"/>
    <w:rsid w:val="00767A93"/>
    <w:rsid w:val="00767EC1"/>
    <w:rsid w:val="007706D0"/>
    <w:rsid w:val="00770DF5"/>
    <w:rsid w:val="007718E7"/>
    <w:rsid w:val="00771BA9"/>
    <w:rsid w:val="00771FCB"/>
    <w:rsid w:val="007721AA"/>
    <w:rsid w:val="0077327D"/>
    <w:rsid w:val="007732FF"/>
    <w:rsid w:val="007735DE"/>
    <w:rsid w:val="00774606"/>
    <w:rsid w:val="00774B4E"/>
    <w:rsid w:val="00774EEF"/>
    <w:rsid w:val="00775689"/>
    <w:rsid w:val="007756DB"/>
    <w:rsid w:val="00775756"/>
    <w:rsid w:val="0077577B"/>
    <w:rsid w:val="00775ADC"/>
    <w:rsid w:val="0077716A"/>
    <w:rsid w:val="0077758C"/>
    <w:rsid w:val="0077789F"/>
    <w:rsid w:val="0077793F"/>
    <w:rsid w:val="00780115"/>
    <w:rsid w:val="0078052A"/>
    <w:rsid w:val="0078057B"/>
    <w:rsid w:val="00781974"/>
    <w:rsid w:val="007819C6"/>
    <w:rsid w:val="00781EC2"/>
    <w:rsid w:val="00781F43"/>
    <w:rsid w:val="0078206E"/>
    <w:rsid w:val="00782168"/>
    <w:rsid w:val="007826F8"/>
    <w:rsid w:val="0078332A"/>
    <w:rsid w:val="007835DC"/>
    <w:rsid w:val="00783BEF"/>
    <w:rsid w:val="007841D5"/>
    <w:rsid w:val="007842F3"/>
    <w:rsid w:val="00784A15"/>
    <w:rsid w:val="00784D8D"/>
    <w:rsid w:val="00785153"/>
    <w:rsid w:val="00785ADD"/>
    <w:rsid w:val="00785DEF"/>
    <w:rsid w:val="00785F1E"/>
    <w:rsid w:val="00786A03"/>
    <w:rsid w:val="00786A76"/>
    <w:rsid w:val="00786C23"/>
    <w:rsid w:val="00786CF6"/>
    <w:rsid w:val="00786D61"/>
    <w:rsid w:val="00786D84"/>
    <w:rsid w:val="00786E60"/>
    <w:rsid w:val="00786EC8"/>
    <w:rsid w:val="0078790E"/>
    <w:rsid w:val="00790402"/>
    <w:rsid w:val="007905A1"/>
    <w:rsid w:val="007907CE"/>
    <w:rsid w:val="00790918"/>
    <w:rsid w:val="00790E54"/>
    <w:rsid w:val="00790E7F"/>
    <w:rsid w:val="00790F77"/>
    <w:rsid w:val="00790FBB"/>
    <w:rsid w:val="007916BE"/>
    <w:rsid w:val="007919BE"/>
    <w:rsid w:val="00791DEE"/>
    <w:rsid w:val="00792022"/>
    <w:rsid w:val="00792830"/>
    <w:rsid w:val="00793303"/>
    <w:rsid w:val="0079332D"/>
    <w:rsid w:val="00793DC1"/>
    <w:rsid w:val="007951F1"/>
    <w:rsid w:val="00795515"/>
    <w:rsid w:val="0079580E"/>
    <w:rsid w:val="00795895"/>
    <w:rsid w:val="00795CD5"/>
    <w:rsid w:val="00795FFF"/>
    <w:rsid w:val="0079711D"/>
    <w:rsid w:val="00797568"/>
    <w:rsid w:val="00797A9A"/>
    <w:rsid w:val="00797E9D"/>
    <w:rsid w:val="007A03D2"/>
    <w:rsid w:val="007A0710"/>
    <w:rsid w:val="007A0770"/>
    <w:rsid w:val="007A0775"/>
    <w:rsid w:val="007A0A64"/>
    <w:rsid w:val="007A0A7E"/>
    <w:rsid w:val="007A0D15"/>
    <w:rsid w:val="007A0D65"/>
    <w:rsid w:val="007A1A18"/>
    <w:rsid w:val="007A1A71"/>
    <w:rsid w:val="007A1B7F"/>
    <w:rsid w:val="007A3C9D"/>
    <w:rsid w:val="007A3EA0"/>
    <w:rsid w:val="007A3EED"/>
    <w:rsid w:val="007A3F96"/>
    <w:rsid w:val="007A443C"/>
    <w:rsid w:val="007A4545"/>
    <w:rsid w:val="007A47C6"/>
    <w:rsid w:val="007A49F5"/>
    <w:rsid w:val="007A4D0B"/>
    <w:rsid w:val="007A51A4"/>
    <w:rsid w:val="007A5266"/>
    <w:rsid w:val="007A5787"/>
    <w:rsid w:val="007A5E34"/>
    <w:rsid w:val="007A5FA6"/>
    <w:rsid w:val="007A68C6"/>
    <w:rsid w:val="007A6943"/>
    <w:rsid w:val="007A7422"/>
    <w:rsid w:val="007A7EDB"/>
    <w:rsid w:val="007B01DE"/>
    <w:rsid w:val="007B037A"/>
    <w:rsid w:val="007B0462"/>
    <w:rsid w:val="007B0B4D"/>
    <w:rsid w:val="007B128C"/>
    <w:rsid w:val="007B1605"/>
    <w:rsid w:val="007B179B"/>
    <w:rsid w:val="007B1ACF"/>
    <w:rsid w:val="007B2437"/>
    <w:rsid w:val="007B28E3"/>
    <w:rsid w:val="007B29FF"/>
    <w:rsid w:val="007B2AEC"/>
    <w:rsid w:val="007B32B2"/>
    <w:rsid w:val="007B3496"/>
    <w:rsid w:val="007B3562"/>
    <w:rsid w:val="007B35C8"/>
    <w:rsid w:val="007B40D9"/>
    <w:rsid w:val="007B434A"/>
    <w:rsid w:val="007B49C8"/>
    <w:rsid w:val="007B4A19"/>
    <w:rsid w:val="007B4BEC"/>
    <w:rsid w:val="007B4C9C"/>
    <w:rsid w:val="007B4F4B"/>
    <w:rsid w:val="007B50D7"/>
    <w:rsid w:val="007B5358"/>
    <w:rsid w:val="007B57ED"/>
    <w:rsid w:val="007B584B"/>
    <w:rsid w:val="007B6265"/>
    <w:rsid w:val="007B6386"/>
    <w:rsid w:val="007B6CAA"/>
    <w:rsid w:val="007B73A6"/>
    <w:rsid w:val="007B7BCD"/>
    <w:rsid w:val="007C00F7"/>
    <w:rsid w:val="007C03DB"/>
    <w:rsid w:val="007C0773"/>
    <w:rsid w:val="007C118F"/>
    <w:rsid w:val="007C1858"/>
    <w:rsid w:val="007C18DE"/>
    <w:rsid w:val="007C1B37"/>
    <w:rsid w:val="007C1E5A"/>
    <w:rsid w:val="007C204D"/>
    <w:rsid w:val="007C3075"/>
    <w:rsid w:val="007C37CA"/>
    <w:rsid w:val="007C4E9F"/>
    <w:rsid w:val="007C5190"/>
    <w:rsid w:val="007C55C8"/>
    <w:rsid w:val="007C55FC"/>
    <w:rsid w:val="007C6581"/>
    <w:rsid w:val="007C6706"/>
    <w:rsid w:val="007C6A79"/>
    <w:rsid w:val="007C6AB7"/>
    <w:rsid w:val="007C70BC"/>
    <w:rsid w:val="007C710D"/>
    <w:rsid w:val="007C7286"/>
    <w:rsid w:val="007C7943"/>
    <w:rsid w:val="007C7B75"/>
    <w:rsid w:val="007C7E6E"/>
    <w:rsid w:val="007D0242"/>
    <w:rsid w:val="007D0EA7"/>
    <w:rsid w:val="007D1238"/>
    <w:rsid w:val="007D168F"/>
    <w:rsid w:val="007D1FA7"/>
    <w:rsid w:val="007D2173"/>
    <w:rsid w:val="007D267A"/>
    <w:rsid w:val="007D282F"/>
    <w:rsid w:val="007D2C3A"/>
    <w:rsid w:val="007D2F79"/>
    <w:rsid w:val="007D3125"/>
    <w:rsid w:val="007D3140"/>
    <w:rsid w:val="007D3388"/>
    <w:rsid w:val="007D41CC"/>
    <w:rsid w:val="007D4720"/>
    <w:rsid w:val="007D5524"/>
    <w:rsid w:val="007D5E8C"/>
    <w:rsid w:val="007D64E2"/>
    <w:rsid w:val="007D66A1"/>
    <w:rsid w:val="007D6D59"/>
    <w:rsid w:val="007D6D5E"/>
    <w:rsid w:val="007D7789"/>
    <w:rsid w:val="007D7880"/>
    <w:rsid w:val="007E027F"/>
    <w:rsid w:val="007E05F6"/>
    <w:rsid w:val="007E09D3"/>
    <w:rsid w:val="007E0D45"/>
    <w:rsid w:val="007E1A4D"/>
    <w:rsid w:val="007E2340"/>
    <w:rsid w:val="007E2A8F"/>
    <w:rsid w:val="007E3163"/>
    <w:rsid w:val="007E3165"/>
    <w:rsid w:val="007E3A4F"/>
    <w:rsid w:val="007E3D0F"/>
    <w:rsid w:val="007E3DF4"/>
    <w:rsid w:val="007E3E38"/>
    <w:rsid w:val="007E46AF"/>
    <w:rsid w:val="007E4714"/>
    <w:rsid w:val="007E4E2D"/>
    <w:rsid w:val="007E5A1F"/>
    <w:rsid w:val="007E5B6E"/>
    <w:rsid w:val="007E5D7C"/>
    <w:rsid w:val="007E614C"/>
    <w:rsid w:val="007E6AC9"/>
    <w:rsid w:val="007E752C"/>
    <w:rsid w:val="007E7641"/>
    <w:rsid w:val="007E7AB9"/>
    <w:rsid w:val="007E7B55"/>
    <w:rsid w:val="007E7BAB"/>
    <w:rsid w:val="007E7BB5"/>
    <w:rsid w:val="007F0E0B"/>
    <w:rsid w:val="007F1417"/>
    <w:rsid w:val="007F1BBA"/>
    <w:rsid w:val="007F213C"/>
    <w:rsid w:val="007F28E7"/>
    <w:rsid w:val="007F2B23"/>
    <w:rsid w:val="007F2C7E"/>
    <w:rsid w:val="007F30FE"/>
    <w:rsid w:val="007F329A"/>
    <w:rsid w:val="007F352B"/>
    <w:rsid w:val="007F3604"/>
    <w:rsid w:val="007F3763"/>
    <w:rsid w:val="007F3C43"/>
    <w:rsid w:val="007F3EA0"/>
    <w:rsid w:val="007F3F16"/>
    <w:rsid w:val="007F45A6"/>
    <w:rsid w:val="007F4CC6"/>
    <w:rsid w:val="007F4D6B"/>
    <w:rsid w:val="007F5A3F"/>
    <w:rsid w:val="007F5B20"/>
    <w:rsid w:val="007F5BC2"/>
    <w:rsid w:val="007F6233"/>
    <w:rsid w:val="007F63C1"/>
    <w:rsid w:val="007F6596"/>
    <w:rsid w:val="007F6899"/>
    <w:rsid w:val="007F6AC7"/>
    <w:rsid w:val="007F6BDE"/>
    <w:rsid w:val="007F77F6"/>
    <w:rsid w:val="007F78B6"/>
    <w:rsid w:val="007F79E3"/>
    <w:rsid w:val="007F7DBC"/>
    <w:rsid w:val="0080082F"/>
    <w:rsid w:val="008008CD"/>
    <w:rsid w:val="00800D08"/>
    <w:rsid w:val="00801152"/>
    <w:rsid w:val="0080139D"/>
    <w:rsid w:val="0080167A"/>
    <w:rsid w:val="00801FB9"/>
    <w:rsid w:val="00801FEA"/>
    <w:rsid w:val="008028DB"/>
    <w:rsid w:val="00802A7C"/>
    <w:rsid w:val="00802BA3"/>
    <w:rsid w:val="00802F1E"/>
    <w:rsid w:val="008031B7"/>
    <w:rsid w:val="00803551"/>
    <w:rsid w:val="00803B08"/>
    <w:rsid w:val="00803B9E"/>
    <w:rsid w:val="00803E23"/>
    <w:rsid w:val="00803FC6"/>
    <w:rsid w:val="008041B4"/>
    <w:rsid w:val="008048BA"/>
    <w:rsid w:val="008048CA"/>
    <w:rsid w:val="0080493D"/>
    <w:rsid w:val="00804A99"/>
    <w:rsid w:val="008056FF"/>
    <w:rsid w:val="00805E12"/>
    <w:rsid w:val="00805F7F"/>
    <w:rsid w:val="0080605D"/>
    <w:rsid w:val="00806111"/>
    <w:rsid w:val="00806350"/>
    <w:rsid w:val="00806537"/>
    <w:rsid w:val="0080654A"/>
    <w:rsid w:val="0080688A"/>
    <w:rsid w:val="00806970"/>
    <w:rsid w:val="0080698D"/>
    <w:rsid w:val="00806A28"/>
    <w:rsid w:val="00806E46"/>
    <w:rsid w:val="00806E6B"/>
    <w:rsid w:val="00806FC1"/>
    <w:rsid w:val="00806FCD"/>
    <w:rsid w:val="0080700F"/>
    <w:rsid w:val="00807C4C"/>
    <w:rsid w:val="00807E42"/>
    <w:rsid w:val="00810370"/>
    <w:rsid w:val="0081037A"/>
    <w:rsid w:val="008105E7"/>
    <w:rsid w:val="00810799"/>
    <w:rsid w:val="00810EB9"/>
    <w:rsid w:val="008116D6"/>
    <w:rsid w:val="00811814"/>
    <w:rsid w:val="008119C0"/>
    <w:rsid w:val="00811AD2"/>
    <w:rsid w:val="008127BB"/>
    <w:rsid w:val="00812B4B"/>
    <w:rsid w:val="00812B85"/>
    <w:rsid w:val="008136B0"/>
    <w:rsid w:val="00813A7D"/>
    <w:rsid w:val="00814786"/>
    <w:rsid w:val="00814B62"/>
    <w:rsid w:val="008158DA"/>
    <w:rsid w:val="00815AE1"/>
    <w:rsid w:val="00815CB9"/>
    <w:rsid w:val="00815E81"/>
    <w:rsid w:val="008160B8"/>
    <w:rsid w:val="00816496"/>
    <w:rsid w:val="008170B4"/>
    <w:rsid w:val="00817160"/>
    <w:rsid w:val="00817272"/>
    <w:rsid w:val="0081727B"/>
    <w:rsid w:val="00820127"/>
    <w:rsid w:val="00820386"/>
    <w:rsid w:val="0082048F"/>
    <w:rsid w:val="008204DA"/>
    <w:rsid w:val="00820653"/>
    <w:rsid w:val="0082071A"/>
    <w:rsid w:val="00820864"/>
    <w:rsid w:val="00820F49"/>
    <w:rsid w:val="0082131C"/>
    <w:rsid w:val="008213A0"/>
    <w:rsid w:val="00821D04"/>
    <w:rsid w:val="00821DC3"/>
    <w:rsid w:val="008228F8"/>
    <w:rsid w:val="00822C1B"/>
    <w:rsid w:val="00822FE4"/>
    <w:rsid w:val="00823109"/>
    <w:rsid w:val="0082345D"/>
    <w:rsid w:val="008237A9"/>
    <w:rsid w:val="0082446C"/>
    <w:rsid w:val="0082474F"/>
    <w:rsid w:val="00824980"/>
    <w:rsid w:val="00824B45"/>
    <w:rsid w:val="008255F6"/>
    <w:rsid w:val="00825753"/>
    <w:rsid w:val="00825908"/>
    <w:rsid w:val="00825DEE"/>
    <w:rsid w:val="0082650E"/>
    <w:rsid w:val="00827781"/>
    <w:rsid w:val="00827DDF"/>
    <w:rsid w:val="00830129"/>
    <w:rsid w:val="00830371"/>
    <w:rsid w:val="0083050E"/>
    <w:rsid w:val="00830D55"/>
    <w:rsid w:val="00830E7C"/>
    <w:rsid w:val="008310CB"/>
    <w:rsid w:val="00831427"/>
    <w:rsid w:val="008319C5"/>
    <w:rsid w:val="00831A10"/>
    <w:rsid w:val="0083219C"/>
    <w:rsid w:val="008334CC"/>
    <w:rsid w:val="0083387B"/>
    <w:rsid w:val="00833945"/>
    <w:rsid w:val="00834208"/>
    <w:rsid w:val="0083437C"/>
    <w:rsid w:val="00834A9E"/>
    <w:rsid w:val="00834C2B"/>
    <w:rsid w:val="008355FC"/>
    <w:rsid w:val="00835783"/>
    <w:rsid w:val="00835C34"/>
    <w:rsid w:val="00835C68"/>
    <w:rsid w:val="00836061"/>
    <w:rsid w:val="0083615E"/>
    <w:rsid w:val="008364BF"/>
    <w:rsid w:val="00836879"/>
    <w:rsid w:val="00836999"/>
    <w:rsid w:val="00836DE9"/>
    <w:rsid w:val="00836E6F"/>
    <w:rsid w:val="00836E88"/>
    <w:rsid w:val="00837A41"/>
    <w:rsid w:val="00837C51"/>
    <w:rsid w:val="00837CDE"/>
    <w:rsid w:val="0084006D"/>
    <w:rsid w:val="008409E1"/>
    <w:rsid w:val="008412B0"/>
    <w:rsid w:val="00841582"/>
    <w:rsid w:val="00841BDD"/>
    <w:rsid w:val="0084210D"/>
    <w:rsid w:val="00842DDE"/>
    <w:rsid w:val="0084308F"/>
    <w:rsid w:val="0084359C"/>
    <w:rsid w:val="00844564"/>
    <w:rsid w:val="0084618D"/>
    <w:rsid w:val="0084634A"/>
    <w:rsid w:val="00846992"/>
    <w:rsid w:val="00846A1B"/>
    <w:rsid w:val="00846FEE"/>
    <w:rsid w:val="00850060"/>
    <w:rsid w:val="008502A1"/>
    <w:rsid w:val="00850721"/>
    <w:rsid w:val="00850A9B"/>
    <w:rsid w:val="00850DF5"/>
    <w:rsid w:val="00850E9F"/>
    <w:rsid w:val="00851800"/>
    <w:rsid w:val="008521B9"/>
    <w:rsid w:val="00852335"/>
    <w:rsid w:val="0085294A"/>
    <w:rsid w:val="008529D7"/>
    <w:rsid w:val="00852CAA"/>
    <w:rsid w:val="008534AE"/>
    <w:rsid w:val="00853A30"/>
    <w:rsid w:val="00853FD1"/>
    <w:rsid w:val="008543E1"/>
    <w:rsid w:val="008549CD"/>
    <w:rsid w:val="00854D87"/>
    <w:rsid w:val="00854E14"/>
    <w:rsid w:val="00854F1D"/>
    <w:rsid w:val="008553E6"/>
    <w:rsid w:val="00855520"/>
    <w:rsid w:val="008556EE"/>
    <w:rsid w:val="008559D3"/>
    <w:rsid w:val="0085614C"/>
    <w:rsid w:val="00856260"/>
    <w:rsid w:val="008570AE"/>
    <w:rsid w:val="00857981"/>
    <w:rsid w:val="008579DD"/>
    <w:rsid w:val="00857A90"/>
    <w:rsid w:val="00857F8A"/>
    <w:rsid w:val="0086035C"/>
    <w:rsid w:val="00860700"/>
    <w:rsid w:val="008607DA"/>
    <w:rsid w:val="00860CA1"/>
    <w:rsid w:val="008616B2"/>
    <w:rsid w:val="008627EE"/>
    <w:rsid w:val="008629F5"/>
    <w:rsid w:val="00862FC3"/>
    <w:rsid w:val="00863140"/>
    <w:rsid w:val="00864C6A"/>
    <w:rsid w:val="00864FC8"/>
    <w:rsid w:val="00865473"/>
    <w:rsid w:val="00865566"/>
    <w:rsid w:val="00865DA3"/>
    <w:rsid w:val="008661BA"/>
    <w:rsid w:val="0086640E"/>
    <w:rsid w:val="00866F06"/>
    <w:rsid w:val="00867299"/>
    <w:rsid w:val="008676B5"/>
    <w:rsid w:val="00867A4A"/>
    <w:rsid w:val="00870520"/>
    <w:rsid w:val="0087076E"/>
    <w:rsid w:val="008709D9"/>
    <w:rsid w:val="00870A63"/>
    <w:rsid w:val="00870B54"/>
    <w:rsid w:val="0087187E"/>
    <w:rsid w:val="0087196F"/>
    <w:rsid w:val="00872559"/>
    <w:rsid w:val="00872C9C"/>
    <w:rsid w:val="00872DA6"/>
    <w:rsid w:val="008732AE"/>
    <w:rsid w:val="008736AE"/>
    <w:rsid w:val="00873749"/>
    <w:rsid w:val="008738DD"/>
    <w:rsid w:val="00873C03"/>
    <w:rsid w:val="00873CBE"/>
    <w:rsid w:val="00874A31"/>
    <w:rsid w:val="00874A42"/>
    <w:rsid w:val="00874E40"/>
    <w:rsid w:val="0087531C"/>
    <w:rsid w:val="0087550B"/>
    <w:rsid w:val="00875519"/>
    <w:rsid w:val="00875B87"/>
    <w:rsid w:val="008763D9"/>
    <w:rsid w:val="0087681F"/>
    <w:rsid w:val="0087710A"/>
    <w:rsid w:val="008771AC"/>
    <w:rsid w:val="008779EF"/>
    <w:rsid w:val="00877FA6"/>
    <w:rsid w:val="00880034"/>
    <w:rsid w:val="00880518"/>
    <w:rsid w:val="00880DD0"/>
    <w:rsid w:val="00881233"/>
    <w:rsid w:val="0088143C"/>
    <w:rsid w:val="00881EA1"/>
    <w:rsid w:val="008822DA"/>
    <w:rsid w:val="0088288D"/>
    <w:rsid w:val="0088314F"/>
    <w:rsid w:val="008832B8"/>
    <w:rsid w:val="00883504"/>
    <w:rsid w:val="008839AD"/>
    <w:rsid w:val="008840BE"/>
    <w:rsid w:val="00884892"/>
    <w:rsid w:val="00884CF1"/>
    <w:rsid w:val="00885064"/>
    <w:rsid w:val="008858A9"/>
    <w:rsid w:val="0088660D"/>
    <w:rsid w:val="00886A42"/>
    <w:rsid w:val="00886FBF"/>
    <w:rsid w:val="00887618"/>
    <w:rsid w:val="00887718"/>
    <w:rsid w:val="00887B75"/>
    <w:rsid w:val="00887BAA"/>
    <w:rsid w:val="00887D29"/>
    <w:rsid w:val="00887D9B"/>
    <w:rsid w:val="00887E45"/>
    <w:rsid w:val="00890664"/>
    <w:rsid w:val="00890849"/>
    <w:rsid w:val="008909FE"/>
    <w:rsid w:val="00890A8A"/>
    <w:rsid w:val="00890FBA"/>
    <w:rsid w:val="008910F1"/>
    <w:rsid w:val="00891FB7"/>
    <w:rsid w:val="008921FA"/>
    <w:rsid w:val="00892430"/>
    <w:rsid w:val="008933BF"/>
    <w:rsid w:val="00893A94"/>
    <w:rsid w:val="00893B96"/>
    <w:rsid w:val="00893E51"/>
    <w:rsid w:val="00894355"/>
    <w:rsid w:val="00894674"/>
    <w:rsid w:val="00894814"/>
    <w:rsid w:val="008954AE"/>
    <w:rsid w:val="0089696D"/>
    <w:rsid w:val="00896A31"/>
    <w:rsid w:val="00896D32"/>
    <w:rsid w:val="00897010"/>
    <w:rsid w:val="008974AB"/>
    <w:rsid w:val="00897B10"/>
    <w:rsid w:val="008A04AF"/>
    <w:rsid w:val="008A0566"/>
    <w:rsid w:val="008A081B"/>
    <w:rsid w:val="008A1017"/>
    <w:rsid w:val="008A12B8"/>
    <w:rsid w:val="008A17CF"/>
    <w:rsid w:val="008A203B"/>
    <w:rsid w:val="008A2384"/>
    <w:rsid w:val="008A288C"/>
    <w:rsid w:val="008A2B2A"/>
    <w:rsid w:val="008A2C53"/>
    <w:rsid w:val="008A323E"/>
    <w:rsid w:val="008A336B"/>
    <w:rsid w:val="008A342F"/>
    <w:rsid w:val="008A3698"/>
    <w:rsid w:val="008A390D"/>
    <w:rsid w:val="008A3963"/>
    <w:rsid w:val="008A3C3D"/>
    <w:rsid w:val="008A3E3E"/>
    <w:rsid w:val="008A3FED"/>
    <w:rsid w:val="008A4131"/>
    <w:rsid w:val="008A4714"/>
    <w:rsid w:val="008A4753"/>
    <w:rsid w:val="008A4E67"/>
    <w:rsid w:val="008A51A9"/>
    <w:rsid w:val="008A5315"/>
    <w:rsid w:val="008A58D2"/>
    <w:rsid w:val="008A5C5F"/>
    <w:rsid w:val="008A5DCA"/>
    <w:rsid w:val="008A6244"/>
    <w:rsid w:val="008A624E"/>
    <w:rsid w:val="008A6585"/>
    <w:rsid w:val="008A67D2"/>
    <w:rsid w:val="008A7E8A"/>
    <w:rsid w:val="008B01FA"/>
    <w:rsid w:val="008B03A2"/>
    <w:rsid w:val="008B03D0"/>
    <w:rsid w:val="008B0479"/>
    <w:rsid w:val="008B0A28"/>
    <w:rsid w:val="008B0E92"/>
    <w:rsid w:val="008B1422"/>
    <w:rsid w:val="008B16B6"/>
    <w:rsid w:val="008B1777"/>
    <w:rsid w:val="008B17B6"/>
    <w:rsid w:val="008B1812"/>
    <w:rsid w:val="008B1878"/>
    <w:rsid w:val="008B1A41"/>
    <w:rsid w:val="008B1E10"/>
    <w:rsid w:val="008B23A4"/>
    <w:rsid w:val="008B3038"/>
    <w:rsid w:val="008B3480"/>
    <w:rsid w:val="008B3A1F"/>
    <w:rsid w:val="008B3B54"/>
    <w:rsid w:val="008B47FF"/>
    <w:rsid w:val="008B532E"/>
    <w:rsid w:val="008B5506"/>
    <w:rsid w:val="008B5FDD"/>
    <w:rsid w:val="008B6D97"/>
    <w:rsid w:val="008B7C24"/>
    <w:rsid w:val="008B7D8E"/>
    <w:rsid w:val="008C0B0E"/>
    <w:rsid w:val="008C1098"/>
    <w:rsid w:val="008C1854"/>
    <w:rsid w:val="008C19F1"/>
    <w:rsid w:val="008C1A39"/>
    <w:rsid w:val="008C1D83"/>
    <w:rsid w:val="008C1DB5"/>
    <w:rsid w:val="008C1FEF"/>
    <w:rsid w:val="008C2674"/>
    <w:rsid w:val="008C284F"/>
    <w:rsid w:val="008C2A95"/>
    <w:rsid w:val="008C2B8E"/>
    <w:rsid w:val="008C2D93"/>
    <w:rsid w:val="008C2EB8"/>
    <w:rsid w:val="008C3078"/>
    <w:rsid w:val="008C3516"/>
    <w:rsid w:val="008C37A5"/>
    <w:rsid w:val="008C38F0"/>
    <w:rsid w:val="008C39E3"/>
    <w:rsid w:val="008C3CD3"/>
    <w:rsid w:val="008C43DC"/>
    <w:rsid w:val="008C47E1"/>
    <w:rsid w:val="008C4BCE"/>
    <w:rsid w:val="008C4C7C"/>
    <w:rsid w:val="008C5196"/>
    <w:rsid w:val="008C5FD1"/>
    <w:rsid w:val="008C6D26"/>
    <w:rsid w:val="008C6D30"/>
    <w:rsid w:val="008C788C"/>
    <w:rsid w:val="008C7E9D"/>
    <w:rsid w:val="008C7EAD"/>
    <w:rsid w:val="008D04C5"/>
    <w:rsid w:val="008D0CB4"/>
    <w:rsid w:val="008D14BA"/>
    <w:rsid w:val="008D15AA"/>
    <w:rsid w:val="008D1FF1"/>
    <w:rsid w:val="008D25F1"/>
    <w:rsid w:val="008D2780"/>
    <w:rsid w:val="008D2B67"/>
    <w:rsid w:val="008D2D0D"/>
    <w:rsid w:val="008D30D9"/>
    <w:rsid w:val="008D3582"/>
    <w:rsid w:val="008D3995"/>
    <w:rsid w:val="008D3C39"/>
    <w:rsid w:val="008D3E37"/>
    <w:rsid w:val="008D4620"/>
    <w:rsid w:val="008D4CF9"/>
    <w:rsid w:val="008D5698"/>
    <w:rsid w:val="008D5873"/>
    <w:rsid w:val="008D62AE"/>
    <w:rsid w:val="008D67ED"/>
    <w:rsid w:val="008D789E"/>
    <w:rsid w:val="008D7D8B"/>
    <w:rsid w:val="008E006F"/>
    <w:rsid w:val="008E012F"/>
    <w:rsid w:val="008E0339"/>
    <w:rsid w:val="008E1474"/>
    <w:rsid w:val="008E1AC0"/>
    <w:rsid w:val="008E2192"/>
    <w:rsid w:val="008E22DB"/>
    <w:rsid w:val="008E238D"/>
    <w:rsid w:val="008E259C"/>
    <w:rsid w:val="008E267C"/>
    <w:rsid w:val="008E2A38"/>
    <w:rsid w:val="008E2BA0"/>
    <w:rsid w:val="008E2CFD"/>
    <w:rsid w:val="008E36A1"/>
    <w:rsid w:val="008E37FC"/>
    <w:rsid w:val="008E39DF"/>
    <w:rsid w:val="008E3B1B"/>
    <w:rsid w:val="008E3B2C"/>
    <w:rsid w:val="008E3C01"/>
    <w:rsid w:val="008E3F7E"/>
    <w:rsid w:val="008E401E"/>
    <w:rsid w:val="008E487F"/>
    <w:rsid w:val="008E4A52"/>
    <w:rsid w:val="008E54FA"/>
    <w:rsid w:val="008E5805"/>
    <w:rsid w:val="008E61B0"/>
    <w:rsid w:val="008E683D"/>
    <w:rsid w:val="008E6C4E"/>
    <w:rsid w:val="008E6E48"/>
    <w:rsid w:val="008E7300"/>
    <w:rsid w:val="008F091A"/>
    <w:rsid w:val="008F151A"/>
    <w:rsid w:val="008F1BAD"/>
    <w:rsid w:val="008F1D17"/>
    <w:rsid w:val="008F23E1"/>
    <w:rsid w:val="008F26C9"/>
    <w:rsid w:val="008F2ABD"/>
    <w:rsid w:val="008F3666"/>
    <w:rsid w:val="008F39C6"/>
    <w:rsid w:val="008F41C2"/>
    <w:rsid w:val="008F4266"/>
    <w:rsid w:val="008F46A6"/>
    <w:rsid w:val="008F4B4D"/>
    <w:rsid w:val="008F4D5E"/>
    <w:rsid w:val="008F5140"/>
    <w:rsid w:val="008F5EB9"/>
    <w:rsid w:val="008F640A"/>
    <w:rsid w:val="008F6737"/>
    <w:rsid w:val="008F6790"/>
    <w:rsid w:val="008F6BE1"/>
    <w:rsid w:val="008F726D"/>
    <w:rsid w:val="008F7B8A"/>
    <w:rsid w:val="008F7D62"/>
    <w:rsid w:val="00900317"/>
    <w:rsid w:val="00900821"/>
    <w:rsid w:val="00900CD7"/>
    <w:rsid w:val="00900DB3"/>
    <w:rsid w:val="00900DF3"/>
    <w:rsid w:val="009019FA"/>
    <w:rsid w:val="00902144"/>
    <w:rsid w:val="009021BD"/>
    <w:rsid w:val="0090243A"/>
    <w:rsid w:val="0090258D"/>
    <w:rsid w:val="00902CCE"/>
    <w:rsid w:val="00902E1B"/>
    <w:rsid w:val="00903421"/>
    <w:rsid w:val="0090377C"/>
    <w:rsid w:val="00903FF3"/>
    <w:rsid w:val="00904207"/>
    <w:rsid w:val="009042B4"/>
    <w:rsid w:val="009042EF"/>
    <w:rsid w:val="00904D89"/>
    <w:rsid w:val="00904ECF"/>
    <w:rsid w:val="00905315"/>
    <w:rsid w:val="00905669"/>
    <w:rsid w:val="009058CE"/>
    <w:rsid w:val="00905AD8"/>
    <w:rsid w:val="00906208"/>
    <w:rsid w:val="00906E44"/>
    <w:rsid w:val="00907718"/>
    <w:rsid w:val="009077C4"/>
    <w:rsid w:val="00907E26"/>
    <w:rsid w:val="00907E98"/>
    <w:rsid w:val="00907F0E"/>
    <w:rsid w:val="00910CDF"/>
    <w:rsid w:val="0091187C"/>
    <w:rsid w:val="00912198"/>
    <w:rsid w:val="00912206"/>
    <w:rsid w:val="0091222D"/>
    <w:rsid w:val="00912DE2"/>
    <w:rsid w:val="00913EAB"/>
    <w:rsid w:val="009144F2"/>
    <w:rsid w:val="00914621"/>
    <w:rsid w:val="0091465B"/>
    <w:rsid w:val="0091486E"/>
    <w:rsid w:val="0091493A"/>
    <w:rsid w:val="00914BC7"/>
    <w:rsid w:val="009155CD"/>
    <w:rsid w:val="00915E95"/>
    <w:rsid w:val="00915FA7"/>
    <w:rsid w:val="0091631F"/>
    <w:rsid w:val="00916350"/>
    <w:rsid w:val="00916819"/>
    <w:rsid w:val="00917B27"/>
    <w:rsid w:val="00917E16"/>
    <w:rsid w:val="0092030F"/>
    <w:rsid w:val="00920511"/>
    <w:rsid w:val="00920C44"/>
    <w:rsid w:val="00920C93"/>
    <w:rsid w:val="00920CE6"/>
    <w:rsid w:val="00921334"/>
    <w:rsid w:val="0092169F"/>
    <w:rsid w:val="00921AB6"/>
    <w:rsid w:val="009224D1"/>
    <w:rsid w:val="009224DB"/>
    <w:rsid w:val="00922AFA"/>
    <w:rsid w:val="00922B5A"/>
    <w:rsid w:val="00922FA6"/>
    <w:rsid w:val="0092322E"/>
    <w:rsid w:val="00923364"/>
    <w:rsid w:val="00923728"/>
    <w:rsid w:val="0092392D"/>
    <w:rsid w:val="00924C44"/>
    <w:rsid w:val="00925DC5"/>
    <w:rsid w:val="00925F72"/>
    <w:rsid w:val="009261BA"/>
    <w:rsid w:val="00926852"/>
    <w:rsid w:val="009269BF"/>
    <w:rsid w:val="00926E4F"/>
    <w:rsid w:val="0092739F"/>
    <w:rsid w:val="009276BB"/>
    <w:rsid w:val="00930289"/>
    <w:rsid w:val="00930334"/>
    <w:rsid w:val="00930D8C"/>
    <w:rsid w:val="00930E14"/>
    <w:rsid w:val="0093103C"/>
    <w:rsid w:val="00931684"/>
    <w:rsid w:val="00931BF1"/>
    <w:rsid w:val="00931DE9"/>
    <w:rsid w:val="0093239A"/>
    <w:rsid w:val="00932675"/>
    <w:rsid w:val="009329F2"/>
    <w:rsid w:val="00932B0C"/>
    <w:rsid w:val="00932C4D"/>
    <w:rsid w:val="00932D9D"/>
    <w:rsid w:val="00932DDE"/>
    <w:rsid w:val="00933478"/>
    <w:rsid w:val="009334C6"/>
    <w:rsid w:val="0093370D"/>
    <w:rsid w:val="0093394A"/>
    <w:rsid w:val="00933B2B"/>
    <w:rsid w:val="009341EC"/>
    <w:rsid w:val="009342F0"/>
    <w:rsid w:val="00934697"/>
    <w:rsid w:val="0093474E"/>
    <w:rsid w:val="00935912"/>
    <w:rsid w:val="00935E23"/>
    <w:rsid w:val="009365CA"/>
    <w:rsid w:val="00936FFA"/>
    <w:rsid w:val="009374C1"/>
    <w:rsid w:val="009374F7"/>
    <w:rsid w:val="00937BCD"/>
    <w:rsid w:val="009411DA"/>
    <w:rsid w:val="009412C5"/>
    <w:rsid w:val="0094137F"/>
    <w:rsid w:val="009415A5"/>
    <w:rsid w:val="009416FE"/>
    <w:rsid w:val="00941C0F"/>
    <w:rsid w:val="00941C85"/>
    <w:rsid w:val="009422A4"/>
    <w:rsid w:val="00942EFC"/>
    <w:rsid w:val="00943197"/>
    <w:rsid w:val="00943224"/>
    <w:rsid w:val="00943955"/>
    <w:rsid w:val="00943B63"/>
    <w:rsid w:val="00943E29"/>
    <w:rsid w:val="009446D1"/>
    <w:rsid w:val="0094472A"/>
    <w:rsid w:val="0094575A"/>
    <w:rsid w:val="00945AA1"/>
    <w:rsid w:val="00945CD1"/>
    <w:rsid w:val="00945EAF"/>
    <w:rsid w:val="0094617E"/>
    <w:rsid w:val="0094672C"/>
    <w:rsid w:val="00946A76"/>
    <w:rsid w:val="0094742A"/>
    <w:rsid w:val="0094772B"/>
    <w:rsid w:val="00947D51"/>
    <w:rsid w:val="00947D7A"/>
    <w:rsid w:val="00947FB0"/>
    <w:rsid w:val="0095020C"/>
    <w:rsid w:val="0095062A"/>
    <w:rsid w:val="009507A6"/>
    <w:rsid w:val="0095090D"/>
    <w:rsid w:val="00950BF8"/>
    <w:rsid w:val="00950E29"/>
    <w:rsid w:val="009510A6"/>
    <w:rsid w:val="00951BDF"/>
    <w:rsid w:val="009522FE"/>
    <w:rsid w:val="009525B9"/>
    <w:rsid w:val="00952832"/>
    <w:rsid w:val="009528B9"/>
    <w:rsid w:val="009530E5"/>
    <w:rsid w:val="00953428"/>
    <w:rsid w:val="00953720"/>
    <w:rsid w:val="00953E84"/>
    <w:rsid w:val="00953F13"/>
    <w:rsid w:val="00953FA6"/>
    <w:rsid w:val="0095409D"/>
    <w:rsid w:val="009540BA"/>
    <w:rsid w:val="0095414E"/>
    <w:rsid w:val="009543F6"/>
    <w:rsid w:val="00955BF2"/>
    <w:rsid w:val="00956267"/>
    <w:rsid w:val="00956344"/>
    <w:rsid w:val="009563E6"/>
    <w:rsid w:val="0095645E"/>
    <w:rsid w:val="009565EE"/>
    <w:rsid w:val="00956DD8"/>
    <w:rsid w:val="00956F77"/>
    <w:rsid w:val="00957E4B"/>
    <w:rsid w:val="00960193"/>
    <w:rsid w:val="00960D27"/>
    <w:rsid w:val="00961427"/>
    <w:rsid w:val="00961739"/>
    <w:rsid w:val="00962031"/>
    <w:rsid w:val="009620BB"/>
    <w:rsid w:val="00962675"/>
    <w:rsid w:val="009628F8"/>
    <w:rsid w:val="00962DF5"/>
    <w:rsid w:val="0096325E"/>
    <w:rsid w:val="009633B4"/>
    <w:rsid w:val="00963604"/>
    <w:rsid w:val="00963CBF"/>
    <w:rsid w:val="009642B5"/>
    <w:rsid w:val="00964FB9"/>
    <w:rsid w:val="00966EE7"/>
    <w:rsid w:val="00966F12"/>
    <w:rsid w:val="0097009F"/>
    <w:rsid w:val="00970106"/>
    <w:rsid w:val="00970130"/>
    <w:rsid w:val="0097042E"/>
    <w:rsid w:val="0097099B"/>
    <w:rsid w:val="00971070"/>
    <w:rsid w:val="00971088"/>
    <w:rsid w:val="009713A1"/>
    <w:rsid w:val="009715FD"/>
    <w:rsid w:val="0097194B"/>
    <w:rsid w:val="0097198C"/>
    <w:rsid w:val="0097247D"/>
    <w:rsid w:val="0097349E"/>
    <w:rsid w:val="009735D7"/>
    <w:rsid w:val="00973612"/>
    <w:rsid w:val="009737DE"/>
    <w:rsid w:val="00974246"/>
    <w:rsid w:val="00974BC2"/>
    <w:rsid w:val="00975031"/>
    <w:rsid w:val="00975790"/>
    <w:rsid w:val="0097592D"/>
    <w:rsid w:val="00975CE0"/>
    <w:rsid w:val="00976110"/>
    <w:rsid w:val="00976C9A"/>
    <w:rsid w:val="00976CA9"/>
    <w:rsid w:val="00976F2C"/>
    <w:rsid w:val="00977023"/>
    <w:rsid w:val="009770B1"/>
    <w:rsid w:val="00977AB1"/>
    <w:rsid w:val="00977C6C"/>
    <w:rsid w:val="00977CA7"/>
    <w:rsid w:val="00977E91"/>
    <w:rsid w:val="00980143"/>
    <w:rsid w:val="00980965"/>
    <w:rsid w:val="00980A62"/>
    <w:rsid w:val="00981086"/>
    <w:rsid w:val="00981548"/>
    <w:rsid w:val="00981774"/>
    <w:rsid w:val="00982394"/>
    <w:rsid w:val="009825ED"/>
    <w:rsid w:val="0098334F"/>
    <w:rsid w:val="00983404"/>
    <w:rsid w:val="00983C37"/>
    <w:rsid w:val="009848FF"/>
    <w:rsid w:val="009849A2"/>
    <w:rsid w:val="00984A08"/>
    <w:rsid w:val="00985254"/>
    <w:rsid w:val="00985333"/>
    <w:rsid w:val="00986081"/>
    <w:rsid w:val="009869EE"/>
    <w:rsid w:val="00986A6C"/>
    <w:rsid w:val="00986EB0"/>
    <w:rsid w:val="00986F34"/>
    <w:rsid w:val="009872AB"/>
    <w:rsid w:val="00987322"/>
    <w:rsid w:val="009877BE"/>
    <w:rsid w:val="00987ABA"/>
    <w:rsid w:val="00990595"/>
    <w:rsid w:val="00990B4B"/>
    <w:rsid w:val="009913E4"/>
    <w:rsid w:val="00991774"/>
    <w:rsid w:val="00991B03"/>
    <w:rsid w:val="00992166"/>
    <w:rsid w:val="0099283C"/>
    <w:rsid w:val="00993583"/>
    <w:rsid w:val="00993E43"/>
    <w:rsid w:val="00993FB0"/>
    <w:rsid w:val="00994791"/>
    <w:rsid w:val="0099530B"/>
    <w:rsid w:val="00995D68"/>
    <w:rsid w:val="00995FFD"/>
    <w:rsid w:val="009960F4"/>
    <w:rsid w:val="00996394"/>
    <w:rsid w:val="00996877"/>
    <w:rsid w:val="00996D15"/>
    <w:rsid w:val="00996F3C"/>
    <w:rsid w:val="009971B5"/>
    <w:rsid w:val="009974EC"/>
    <w:rsid w:val="009A043E"/>
    <w:rsid w:val="009A0D94"/>
    <w:rsid w:val="009A17D8"/>
    <w:rsid w:val="009A1A13"/>
    <w:rsid w:val="009A1F81"/>
    <w:rsid w:val="009A2035"/>
    <w:rsid w:val="009A239E"/>
    <w:rsid w:val="009A23CF"/>
    <w:rsid w:val="009A2ACB"/>
    <w:rsid w:val="009A2D19"/>
    <w:rsid w:val="009A2F1D"/>
    <w:rsid w:val="009A32EA"/>
    <w:rsid w:val="009A33EC"/>
    <w:rsid w:val="009A3FD4"/>
    <w:rsid w:val="009A44A9"/>
    <w:rsid w:val="009A4948"/>
    <w:rsid w:val="009A494B"/>
    <w:rsid w:val="009A4BB1"/>
    <w:rsid w:val="009A4CF9"/>
    <w:rsid w:val="009A5E6B"/>
    <w:rsid w:val="009A627C"/>
    <w:rsid w:val="009A6942"/>
    <w:rsid w:val="009A7181"/>
    <w:rsid w:val="009A78EB"/>
    <w:rsid w:val="009A7993"/>
    <w:rsid w:val="009A7C4A"/>
    <w:rsid w:val="009A7C59"/>
    <w:rsid w:val="009A7E7A"/>
    <w:rsid w:val="009B00BB"/>
    <w:rsid w:val="009B0288"/>
    <w:rsid w:val="009B0407"/>
    <w:rsid w:val="009B0897"/>
    <w:rsid w:val="009B094F"/>
    <w:rsid w:val="009B1243"/>
    <w:rsid w:val="009B1427"/>
    <w:rsid w:val="009B156F"/>
    <w:rsid w:val="009B176D"/>
    <w:rsid w:val="009B17F8"/>
    <w:rsid w:val="009B18E6"/>
    <w:rsid w:val="009B1998"/>
    <w:rsid w:val="009B23E4"/>
    <w:rsid w:val="009B2A5C"/>
    <w:rsid w:val="009B30F1"/>
    <w:rsid w:val="009B33A3"/>
    <w:rsid w:val="009B368A"/>
    <w:rsid w:val="009B37A2"/>
    <w:rsid w:val="009B380E"/>
    <w:rsid w:val="009B3904"/>
    <w:rsid w:val="009B3B55"/>
    <w:rsid w:val="009B3D52"/>
    <w:rsid w:val="009B44CB"/>
    <w:rsid w:val="009B469F"/>
    <w:rsid w:val="009B47CD"/>
    <w:rsid w:val="009B4DC5"/>
    <w:rsid w:val="009B5901"/>
    <w:rsid w:val="009B5CD9"/>
    <w:rsid w:val="009B5F34"/>
    <w:rsid w:val="009B62F0"/>
    <w:rsid w:val="009B6487"/>
    <w:rsid w:val="009B6A0E"/>
    <w:rsid w:val="009B6BD4"/>
    <w:rsid w:val="009B6DBA"/>
    <w:rsid w:val="009C00B2"/>
    <w:rsid w:val="009C0198"/>
    <w:rsid w:val="009C03EC"/>
    <w:rsid w:val="009C056F"/>
    <w:rsid w:val="009C0A87"/>
    <w:rsid w:val="009C0D12"/>
    <w:rsid w:val="009C1003"/>
    <w:rsid w:val="009C1950"/>
    <w:rsid w:val="009C274E"/>
    <w:rsid w:val="009C2760"/>
    <w:rsid w:val="009C28AA"/>
    <w:rsid w:val="009C2A91"/>
    <w:rsid w:val="009C2CA4"/>
    <w:rsid w:val="009C2FA4"/>
    <w:rsid w:val="009C31F5"/>
    <w:rsid w:val="009C3BE6"/>
    <w:rsid w:val="009C3CEB"/>
    <w:rsid w:val="009C3D90"/>
    <w:rsid w:val="009C48C2"/>
    <w:rsid w:val="009C48DE"/>
    <w:rsid w:val="009C4AC9"/>
    <w:rsid w:val="009C57FA"/>
    <w:rsid w:val="009C5B35"/>
    <w:rsid w:val="009C5BE4"/>
    <w:rsid w:val="009C663B"/>
    <w:rsid w:val="009C6BF6"/>
    <w:rsid w:val="009C7052"/>
    <w:rsid w:val="009C761C"/>
    <w:rsid w:val="009C782A"/>
    <w:rsid w:val="009C7D34"/>
    <w:rsid w:val="009C7F81"/>
    <w:rsid w:val="009D0136"/>
    <w:rsid w:val="009D0703"/>
    <w:rsid w:val="009D0AC6"/>
    <w:rsid w:val="009D0FFA"/>
    <w:rsid w:val="009D1845"/>
    <w:rsid w:val="009D193F"/>
    <w:rsid w:val="009D1C3B"/>
    <w:rsid w:val="009D2029"/>
    <w:rsid w:val="009D22A5"/>
    <w:rsid w:val="009D23C2"/>
    <w:rsid w:val="009D2E5A"/>
    <w:rsid w:val="009D2E6A"/>
    <w:rsid w:val="009D3899"/>
    <w:rsid w:val="009D3C2E"/>
    <w:rsid w:val="009D3D4D"/>
    <w:rsid w:val="009D3D94"/>
    <w:rsid w:val="009D4E12"/>
    <w:rsid w:val="009D563A"/>
    <w:rsid w:val="009D58A1"/>
    <w:rsid w:val="009D5C11"/>
    <w:rsid w:val="009D5CA6"/>
    <w:rsid w:val="009D5F92"/>
    <w:rsid w:val="009D68D7"/>
    <w:rsid w:val="009D72C6"/>
    <w:rsid w:val="009D7341"/>
    <w:rsid w:val="009D756A"/>
    <w:rsid w:val="009D7646"/>
    <w:rsid w:val="009D76B2"/>
    <w:rsid w:val="009D7D34"/>
    <w:rsid w:val="009D7FB8"/>
    <w:rsid w:val="009E002B"/>
    <w:rsid w:val="009E07A0"/>
    <w:rsid w:val="009E1475"/>
    <w:rsid w:val="009E171B"/>
    <w:rsid w:val="009E176F"/>
    <w:rsid w:val="009E1A0C"/>
    <w:rsid w:val="009E2297"/>
    <w:rsid w:val="009E2775"/>
    <w:rsid w:val="009E380B"/>
    <w:rsid w:val="009E3C6C"/>
    <w:rsid w:val="009E402B"/>
    <w:rsid w:val="009E4109"/>
    <w:rsid w:val="009E4433"/>
    <w:rsid w:val="009E4C53"/>
    <w:rsid w:val="009E4F3C"/>
    <w:rsid w:val="009E57C2"/>
    <w:rsid w:val="009E64C3"/>
    <w:rsid w:val="009E69F7"/>
    <w:rsid w:val="009E6D31"/>
    <w:rsid w:val="009E72CA"/>
    <w:rsid w:val="009E744E"/>
    <w:rsid w:val="009E75FF"/>
    <w:rsid w:val="009E77B1"/>
    <w:rsid w:val="009E79E6"/>
    <w:rsid w:val="009E7A44"/>
    <w:rsid w:val="009F012C"/>
    <w:rsid w:val="009F0203"/>
    <w:rsid w:val="009F0449"/>
    <w:rsid w:val="009F05E6"/>
    <w:rsid w:val="009F09DB"/>
    <w:rsid w:val="009F1D98"/>
    <w:rsid w:val="009F210C"/>
    <w:rsid w:val="009F2559"/>
    <w:rsid w:val="009F2CDB"/>
    <w:rsid w:val="009F3C10"/>
    <w:rsid w:val="009F3E11"/>
    <w:rsid w:val="009F4163"/>
    <w:rsid w:val="009F49B3"/>
    <w:rsid w:val="009F4A46"/>
    <w:rsid w:val="009F4A9F"/>
    <w:rsid w:val="009F4C1E"/>
    <w:rsid w:val="009F51C7"/>
    <w:rsid w:val="009F5EC6"/>
    <w:rsid w:val="009F6089"/>
    <w:rsid w:val="009F6639"/>
    <w:rsid w:val="009F6DDC"/>
    <w:rsid w:val="009F6FD6"/>
    <w:rsid w:val="009F703A"/>
    <w:rsid w:val="009F764F"/>
    <w:rsid w:val="009F7658"/>
    <w:rsid w:val="009F7C22"/>
    <w:rsid w:val="009F7F53"/>
    <w:rsid w:val="00A00680"/>
    <w:rsid w:val="00A00C58"/>
    <w:rsid w:val="00A01152"/>
    <w:rsid w:val="00A0126E"/>
    <w:rsid w:val="00A01941"/>
    <w:rsid w:val="00A01954"/>
    <w:rsid w:val="00A01CDB"/>
    <w:rsid w:val="00A0202B"/>
    <w:rsid w:val="00A02B7C"/>
    <w:rsid w:val="00A02E52"/>
    <w:rsid w:val="00A032D5"/>
    <w:rsid w:val="00A0342B"/>
    <w:rsid w:val="00A04348"/>
    <w:rsid w:val="00A0591C"/>
    <w:rsid w:val="00A05C95"/>
    <w:rsid w:val="00A05D76"/>
    <w:rsid w:val="00A06153"/>
    <w:rsid w:val="00A06886"/>
    <w:rsid w:val="00A06A7E"/>
    <w:rsid w:val="00A06E63"/>
    <w:rsid w:val="00A06EDD"/>
    <w:rsid w:val="00A06FBD"/>
    <w:rsid w:val="00A07537"/>
    <w:rsid w:val="00A0788C"/>
    <w:rsid w:val="00A1039E"/>
    <w:rsid w:val="00A1093F"/>
    <w:rsid w:val="00A10F07"/>
    <w:rsid w:val="00A1102E"/>
    <w:rsid w:val="00A110E0"/>
    <w:rsid w:val="00A113EA"/>
    <w:rsid w:val="00A11566"/>
    <w:rsid w:val="00A12611"/>
    <w:rsid w:val="00A1299E"/>
    <w:rsid w:val="00A13937"/>
    <w:rsid w:val="00A13A7A"/>
    <w:rsid w:val="00A13DD4"/>
    <w:rsid w:val="00A14334"/>
    <w:rsid w:val="00A14428"/>
    <w:rsid w:val="00A145BC"/>
    <w:rsid w:val="00A147F0"/>
    <w:rsid w:val="00A14874"/>
    <w:rsid w:val="00A14D46"/>
    <w:rsid w:val="00A14EAA"/>
    <w:rsid w:val="00A1581E"/>
    <w:rsid w:val="00A15C62"/>
    <w:rsid w:val="00A15DA7"/>
    <w:rsid w:val="00A15FC8"/>
    <w:rsid w:val="00A16010"/>
    <w:rsid w:val="00A16735"/>
    <w:rsid w:val="00A170ED"/>
    <w:rsid w:val="00A177FE"/>
    <w:rsid w:val="00A17D65"/>
    <w:rsid w:val="00A2002D"/>
    <w:rsid w:val="00A20233"/>
    <w:rsid w:val="00A20A0E"/>
    <w:rsid w:val="00A20A6A"/>
    <w:rsid w:val="00A20B5E"/>
    <w:rsid w:val="00A20C09"/>
    <w:rsid w:val="00A20EDF"/>
    <w:rsid w:val="00A21019"/>
    <w:rsid w:val="00A210D2"/>
    <w:rsid w:val="00A2192A"/>
    <w:rsid w:val="00A2224A"/>
    <w:rsid w:val="00A223BA"/>
    <w:rsid w:val="00A22931"/>
    <w:rsid w:val="00A22C66"/>
    <w:rsid w:val="00A231DB"/>
    <w:rsid w:val="00A2323B"/>
    <w:rsid w:val="00A23396"/>
    <w:rsid w:val="00A2379C"/>
    <w:rsid w:val="00A23D2F"/>
    <w:rsid w:val="00A24104"/>
    <w:rsid w:val="00A24831"/>
    <w:rsid w:val="00A24BEC"/>
    <w:rsid w:val="00A2515C"/>
    <w:rsid w:val="00A25286"/>
    <w:rsid w:val="00A25C8E"/>
    <w:rsid w:val="00A26097"/>
    <w:rsid w:val="00A260E3"/>
    <w:rsid w:val="00A26333"/>
    <w:rsid w:val="00A263F3"/>
    <w:rsid w:val="00A265BB"/>
    <w:rsid w:val="00A27168"/>
    <w:rsid w:val="00A271AF"/>
    <w:rsid w:val="00A27F6F"/>
    <w:rsid w:val="00A30147"/>
    <w:rsid w:val="00A30A72"/>
    <w:rsid w:val="00A30A85"/>
    <w:rsid w:val="00A30C39"/>
    <w:rsid w:val="00A30FD7"/>
    <w:rsid w:val="00A31459"/>
    <w:rsid w:val="00A31913"/>
    <w:rsid w:val="00A31C24"/>
    <w:rsid w:val="00A31D81"/>
    <w:rsid w:val="00A321A3"/>
    <w:rsid w:val="00A32371"/>
    <w:rsid w:val="00A324F6"/>
    <w:rsid w:val="00A326FC"/>
    <w:rsid w:val="00A3281E"/>
    <w:rsid w:val="00A32B3E"/>
    <w:rsid w:val="00A33022"/>
    <w:rsid w:val="00A337C9"/>
    <w:rsid w:val="00A33CFC"/>
    <w:rsid w:val="00A3472C"/>
    <w:rsid w:val="00A35345"/>
    <w:rsid w:val="00A356B7"/>
    <w:rsid w:val="00A358B2"/>
    <w:rsid w:val="00A358E1"/>
    <w:rsid w:val="00A35944"/>
    <w:rsid w:val="00A35966"/>
    <w:rsid w:val="00A3638E"/>
    <w:rsid w:val="00A36394"/>
    <w:rsid w:val="00A36396"/>
    <w:rsid w:val="00A3652B"/>
    <w:rsid w:val="00A3685F"/>
    <w:rsid w:val="00A36E48"/>
    <w:rsid w:val="00A3771B"/>
    <w:rsid w:val="00A40E3D"/>
    <w:rsid w:val="00A41051"/>
    <w:rsid w:val="00A41157"/>
    <w:rsid w:val="00A412CF"/>
    <w:rsid w:val="00A4151D"/>
    <w:rsid w:val="00A4173E"/>
    <w:rsid w:val="00A4183B"/>
    <w:rsid w:val="00A41C80"/>
    <w:rsid w:val="00A41EA4"/>
    <w:rsid w:val="00A42554"/>
    <w:rsid w:val="00A429DF"/>
    <w:rsid w:val="00A42C00"/>
    <w:rsid w:val="00A42F21"/>
    <w:rsid w:val="00A4309F"/>
    <w:rsid w:val="00A442B2"/>
    <w:rsid w:val="00A44772"/>
    <w:rsid w:val="00A447A3"/>
    <w:rsid w:val="00A449D2"/>
    <w:rsid w:val="00A44BFC"/>
    <w:rsid w:val="00A44F0D"/>
    <w:rsid w:val="00A46826"/>
    <w:rsid w:val="00A46A02"/>
    <w:rsid w:val="00A473F1"/>
    <w:rsid w:val="00A47B50"/>
    <w:rsid w:val="00A47B86"/>
    <w:rsid w:val="00A5090D"/>
    <w:rsid w:val="00A50B5F"/>
    <w:rsid w:val="00A50E8A"/>
    <w:rsid w:val="00A5194E"/>
    <w:rsid w:val="00A51BAF"/>
    <w:rsid w:val="00A51BE0"/>
    <w:rsid w:val="00A51C7F"/>
    <w:rsid w:val="00A51F90"/>
    <w:rsid w:val="00A5219A"/>
    <w:rsid w:val="00A521C5"/>
    <w:rsid w:val="00A52B6C"/>
    <w:rsid w:val="00A53629"/>
    <w:rsid w:val="00A5429D"/>
    <w:rsid w:val="00A54D94"/>
    <w:rsid w:val="00A55023"/>
    <w:rsid w:val="00A55370"/>
    <w:rsid w:val="00A55589"/>
    <w:rsid w:val="00A55BBC"/>
    <w:rsid w:val="00A55E66"/>
    <w:rsid w:val="00A56B22"/>
    <w:rsid w:val="00A56CD6"/>
    <w:rsid w:val="00A56D18"/>
    <w:rsid w:val="00A57BCB"/>
    <w:rsid w:val="00A6003A"/>
    <w:rsid w:val="00A6047F"/>
    <w:rsid w:val="00A60498"/>
    <w:rsid w:val="00A61C6B"/>
    <w:rsid w:val="00A61E50"/>
    <w:rsid w:val="00A6218E"/>
    <w:rsid w:val="00A62353"/>
    <w:rsid w:val="00A6252E"/>
    <w:rsid w:val="00A628B1"/>
    <w:rsid w:val="00A63F5A"/>
    <w:rsid w:val="00A64424"/>
    <w:rsid w:val="00A647E8"/>
    <w:rsid w:val="00A64808"/>
    <w:rsid w:val="00A648E2"/>
    <w:rsid w:val="00A649B6"/>
    <w:rsid w:val="00A64C24"/>
    <w:rsid w:val="00A65AAA"/>
    <w:rsid w:val="00A65F8A"/>
    <w:rsid w:val="00A66000"/>
    <w:rsid w:val="00A660CB"/>
    <w:rsid w:val="00A666E9"/>
    <w:rsid w:val="00A667D9"/>
    <w:rsid w:val="00A669BF"/>
    <w:rsid w:val="00A66A0E"/>
    <w:rsid w:val="00A66B5A"/>
    <w:rsid w:val="00A66FF9"/>
    <w:rsid w:val="00A67375"/>
    <w:rsid w:val="00A67790"/>
    <w:rsid w:val="00A67891"/>
    <w:rsid w:val="00A67A7D"/>
    <w:rsid w:val="00A67DE1"/>
    <w:rsid w:val="00A705CE"/>
    <w:rsid w:val="00A70E31"/>
    <w:rsid w:val="00A70E73"/>
    <w:rsid w:val="00A70E9E"/>
    <w:rsid w:val="00A71C60"/>
    <w:rsid w:val="00A723A6"/>
    <w:rsid w:val="00A72736"/>
    <w:rsid w:val="00A72846"/>
    <w:rsid w:val="00A72CF0"/>
    <w:rsid w:val="00A73045"/>
    <w:rsid w:val="00A7304D"/>
    <w:rsid w:val="00A7306C"/>
    <w:rsid w:val="00A73161"/>
    <w:rsid w:val="00A732AA"/>
    <w:rsid w:val="00A7353B"/>
    <w:rsid w:val="00A73776"/>
    <w:rsid w:val="00A73E21"/>
    <w:rsid w:val="00A7437F"/>
    <w:rsid w:val="00A744EA"/>
    <w:rsid w:val="00A746CB"/>
    <w:rsid w:val="00A7484F"/>
    <w:rsid w:val="00A74B22"/>
    <w:rsid w:val="00A74E8F"/>
    <w:rsid w:val="00A762D9"/>
    <w:rsid w:val="00A763A9"/>
    <w:rsid w:val="00A763FD"/>
    <w:rsid w:val="00A7707C"/>
    <w:rsid w:val="00A772DF"/>
    <w:rsid w:val="00A7733C"/>
    <w:rsid w:val="00A773A3"/>
    <w:rsid w:val="00A773BF"/>
    <w:rsid w:val="00A77543"/>
    <w:rsid w:val="00A77C29"/>
    <w:rsid w:val="00A77ECE"/>
    <w:rsid w:val="00A80057"/>
    <w:rsid w:val="00A81344"/>
    <w:rsid w:val="00A814D3"/>
    <w:rsid w:val="00A81A04"/>
    <w:rsid w:val="00A82273"/>
    <w:rsid w:val="00A8260E"/>
    <w:rsid w:val="00A826C7"/>
    <w:rsid w:val="00A8357E"/>
    <w:rsid w:val="00A843E6"/>
    <w:rsid w:val="00A8492D"/>
    <w:rsid w:val="00A8505E"/>
    <w:rsid w:val="00A8527B"/>
    <w:rsid w:val="00A85744"/>
    <w:rsid w:val="00A8583C"/>
    <w:rsid w:val="00A85DD6"/>
    <w:rsid w:val="00A85DF6"/>
    <w:rsid w:val="00A85FA6"/>
    <w:rsid w:val="00A861AD"/>
    <w:rsid w:val="00A86457"/>
    <w:rsid w:val="00A86990"/>
    <w:rsid w:val="00A86A25"/>
    <w:rsid w:val="00A86AF8"/>
    <w:rsid w:val="00A870BC"/>
    <w:rsid w:val="00A871D0"/>
    <w:rsid w:val="00A8774B"/>
    <w:rsid w:val="00A87ECD"/>
    <w:rsid w:val="00A908E9"/>
    <w:rsid w:val="00A90E6D"/>
    <w:rsid w:val="00A90FE0"/>
    <w:rsid w:val="00A91514"/>
    <w:rsid w:val="00A91816"/>
    <w:rsid w:val="00A91C79"/>
    <w:rsid w:val="00A91FEE"/>
    <w:rsid w:val="00A92131"/>
    <w:rsid w:val="00A9220C"/>
    <w:rsid w:val="00A92792"/>
    <w:rsid w:val="00A934FB"/>
    <w:rsid w:val="00A938F1"/>
    <w:rsid w:val="00A93954"/>
    <w:rsid w:val="00A93A75"/>
    <w:rsid w:val="00A9438B"/>
    <w:rsid w:val="00A9464B"/>
    <w:rsid w:val="00A94681"/>
    <w:rsid w:val="00A94B2C"/>
    <w:rsid w:val="00A94EA4"/>
    <w:rsid w:val="00A94F58"/>
    <w:rsid w:val="00A9567A"/>
    <w:rsid w:val="00A95768"/>
    <w:rsid w:val="00A95C25"/>
    <w:rsid w:val="00A96072"/>
    <w:rsid w:val="00A96C9B"/>
    <w:rsid w:val="00A96D2D"/>
    <w:rsid w:val="00A9799A"/>
    <w:rsid w:val="00AA0306"/>
    <w:rsid w:val="00AA07A5"/>
    <w:rsid w:val="00AA0E6E"/>
    <w:rsid w:val="00AA11DD"/>
    <w:rsid w:val="00AA151E"/>
    <w:rsid w:val="00AA1DDF"/>
    <w:rsid w:val="00AA1E6E"/>
    <w:rsid w:val="00AA221C"/>
    <w:rsid w:val="00AA2420"/>
    <w:rsid w:val="00AA32A8"/>
    <w:rsid w:val="00AA337B"/>
    <w:rsid w:val="00AA3B42"/>
    <w:rsid w:val="00AA3F31"/>
    <w:rsid w:val="00AA41BA"/>
    <w:rsid w:val="00AA50E1"/>
    <w:rsid w:val="00AA519C"/>
    <w:rsid w:val="00AA531E"/>
    <w:rsid w:val="00AA5876"/>
    <w:rsid w:val="00AA62C3"/>
    <w:rsid w:val="00AA6395"/>
    <w:rsid w:val="00AA6839"/>
    <w:rsid w:val="00AA684F"/>
    <w:rsid w:val="00AA7BB1"/>
    <w:rsid w:val="00AB0347"/>
    <w:rsid w:val="00AB0A32"/>
    <w:rsid w:val="00AB0BF8"/>
    <w:rsid w:val="00AB0C69"/>
    <w:rsid w:val="00AB0CBE"/>
    <w:rsid w:val="00AB1078"/>
    <w:rsid w:val="00AB11F5"/>
    <w:rsid w:val="00AB15C4"/>
    <w:rsid w:val="00AB16E1"/>
    <w:rsid w:val="00AB1B83"/>
    <w:rsid w:val="00AB1B90"/>
    <w:rsid w:val="00AB21DF"/>
    <w:rsid w:val="00AB29E6"/>
    <w:rsid w:val="00AB2AC1"/>
    <w:rsid w:val="00AB313A"/>
    <w:rsid w:val="00AB32DC"/>
    <w:rsid w:val="00AB33D7"/>
    <w:rsid w:val="00AB3406"/>
    <w:rsid w:val="00AB3424"/>
    <w:rsid w:val="00AB3447"/>
    <w:rsid w:val="00AB34C2"/>
    <w:rsid w:val="00AB3B92"/>
    <w:rsid w:val="00AB441A"/>
    <w:rsid w:val="00AB4653"/>
    <w:rsid w:val="00AB52DF"/>
    <w:rsid w:val="00AB5899"/>
    <w:rsid w:val="00AB5F26"/>
    <w:rsid w:val="00AB6976"/>
    <w:rsid w:val="00AC02FC"/>
    <w:rsid w:val="00AC07B9"/>
    <w:rsid w:val="00AC094A"/>
    <w:rsid w:val="00AC0B04"/>
    <w:rsid w:val="00AC0CAF"/>
    <w:rsid w:val="00AC0CE0"/>
    <w:rsid w:val="00AC0F6F"/>
    <w:rsid w:val="00AC0F9B"/>
    <w:rsid w:val="00AC1621"/>
    <w:rsid w:val="00AC1853"/>
    <w:rsid w:val="00AC18AC"/>
    <w:rsid w:val="00AC24A4"/>
    <w:rsid w:val="00AC2BBA"/>
    <w:rsid w:val="00AC36D9"/>
    <w:rsid w:val="00AC56F1"/>
    <w:rsid w:val="00AC5EFA"/>
    <w:rsid w:val="00AC5F45"/>
    <w:rsid w:val="00AC5FF6"/>
    <w:rsid w:val="00AC625B"/>
    <w:rsid w:val="00AC630A"/>
    <w:rsid w:val="00AC634D"/>
    <w:rsid w:val="00AC6432"/>
    <w:rsid w:val="00AC6662"/>
    <w:rsid w:val="00AC6A83"/>
    <w:rsid w:val="00AC73AF"/>
    <w:rsid w:val="00AC757B"/>
    <w:rsid w:val="00AC757D"/>
    <w:rsid w:val="00AC7606"/>
    <w:rsid w:val="00AC7E73"/>
    <w:rsid w:val="00AD022D"/>
    <w:rsid w:val="00AD070B"/>
    <w:rsid w:val="00AD071E"/>
    <w:rsid w:val="00AD0725"/>
    <w:rsid w:val="00AD0A49"/>
    <w:rsid w:val="00AD15CD"/>
    <w:rsid w:val="00AD1725"/>
    <w:rsid w:val="00AD24A1"/>
    <w:rsid w:val="00AD2F5F"/>
    <w:rsid w:val="00AD413A"/>
    <w:rsid w:val="00AD4142"/>
    <w:rsid w:val="00AD42A6"/>
    <w:rsid w:val="00AD43A6"/>
    <w:rsid w:val="00AD4470"/>
    <w:rsid w:val="00AD4928"/>
    <w:rsid w:val="00AD4BFB"/>
    <w:rsid w:val="00AD4C50"/>
    <w:rsid w:val="00AD4D19"/>
    <w:rsid w:val="00AD4E32"/>
    <w:rsid w:val="00AD4FA2"/>
    <w:rsid w:val="00AD53A8"/>
    <w:rsid w:val="00AD5730"/>
    <w:rsid w:val="00AD598C"/>
    <w:rsid w:val="00AD5C3D"/>
    <w:rsid w:val="00AD63B4"/>
    <w:rsid w:val="00AD64AA"/>
    <w:rsid w:val="00AD6540"/>
    <w:rsid w:val="00AD6CAD"/>
    <w:rsid w:val="00AD7915"/>
    <w:rsid w:val="00AD7B22"/>
    <w:rsid w:val="00AD7BB5"/>
    <w:rsid w:val="00AD7DA6"/>
    <w:rsid w:val="00AD7FD7"/>
    <w:rsid w:val="00AE097A"/>
    <w:rsid w:val="00AE0B7B"/>
    <w:rsid w:val="00AE1419"/>
    <w:rsid w:val="00AE29BC"/>
    <w:rsid w:val="00AE2A07"/>
    <w:rsid w:val="00AE308D"/>
    <w:rsid w:val="00AE30BA"/>
    <w:rsid w:val="00AE3193"/>
    <w:rsid w:val="00AE3359"/>
    <w:rsid w:val="00AE33C1"/>
    <w:rsid w:val="00AE3512"/>
    <w:rsid w:val="00AE3704"/>
    <w:rsid w:val="00AE3819"/>
    <w:rsid w:val="00AE3B7F"/>
    <w:rsid w:val="00AE46D6"/>
    <w:rsid w:val="00AE49C2"/>
    <w:rsid w:val="00AE4A70"/>
    <w:rsid w:val="00AE5D36"/>
    <w:rsid w:val="00AE61A2"/>
    <w:rsid w:val="00AE61AD"/>
    <w:rsid w:val="00AE61AF"/>
    <w:rsid w:val="00AE61B4"/>
    <w:rsid w:val="00AE6606"/>
    <w:rsid w:val="00AE6664"/>
    <w:rsid w:val="00AE68D5"/>
    <w:rsid w:val="00AE6C5B"/>
    <w:rsid w:val="00AE7A00"/>
    <w:rsid w:val="00AF07D3"/>
    <w:rsid w:val="00AF13B1"/>
    <w:rsid w:val="00AF148B"/>
    <w:rsid w:val="00AF14AC"/>
    <w:rsid w:val="00AF245D"/>
    <w:rsid w:val="00AF25E1"/>
    <w:rsid w:val="00AF2CF5"/>
    <w:rsid w:val="00AF3075"/>
    <w:rsid w:val="00AF30A3"/>
    <w:rsid w:val="00AF3ED2"/>
    <w:rsid w:val="00AF426B"/>
    <w:rsid w:val="00AF452C"/>
    <w:rsid w:val="00AF46A1"/>
    <w:rsid w:val="00AF4A09"/>
    <w:rsid w:val="00AF4D2C"/>
    <w:rsid w:val="00AF4D45"/>
    <w:rsid w:val="00AF5472"/>
    <w:rsid w:val="00AF55EC"/>
    <w:rsid w:val="00AF57F6"/>
    <w:rsid w:val="00AF5A95"/>
    <w:rsid w:val="00AF5AC8"/>
    <w:rsid w:val="00AF5BEB"/>
    <w:rsid w:val="00AF5C6B"/>
    <w:rsid w:val="00AF5DFE"/>
    <w:rsid w:val="00AF636F"/>
    <w:rsid w:val="00AF6541"/>
    <w:rsid w:val="00AF672D"/>
    <w:rsid w:val="00AF6877"/>
    <w:rsid w:val="00AF6893"/>
    <w:rsid w:val="00AF6AB7"/>
    <w:rsid w:val="00AF6CC0"/>
    <w:rsid w:val="00AF7371"/>
    <w:rsid w:val="00AF737E"/>
    <w:rsid w:val="00AF7834"/>
    <w:rsid w:val="00B002B1"/>
    <w:rsid w:val="00B005F1"/>
    <w:rsid w:val="00B00935"/>
    <w:rsid w:val="00B00C31"/>
    <w:rsid w:val="00B010C3"/>
    <w:rsid w:val="00B026D8"/>
    <w:rsid w:val="00B0360E"/>
    <w:rsid w:val="00B0368B"/>
    <w:rsid w:val="00B03C4F"/>
    <w:rsid w:val="00B047D8"/>
    <w:rsid w:val="00B04CE1"/>
    <w:rsid w:val="00B04F95"/>
    <w:rsid w:val="00B05723"/>
    <w:rsid w:val="00B05961"/>
    <w:rsid w:val="00B062CE"/>
    <w:rsid w:val="00B06441"/>
    <w:rsid w:val="00B06C19"/>
    <w:rsid w:val="00B06D6A"/>
    <w:rsid w:val="00B07641"/>
    <w:rsid w:val="00B07887"/>
    <w:rsid w:val="00B079B2"/>
    <w:rsid w:val="00B07D44"/>
    <w:rsid w:val="00B1014C"/>
    <w:rsid w:val="00B1023B"/>
    <w:rsid w:val="00B104D2"/>
    <w:rsid w:val="00B105A0"/>
    <w:rsid w:val="00B107F5"/>
    <w:rsid w:val="00B11652"/>
    <w:rsid w:val="00B1299D"/>
    <w:rsid w:val="00B13218"/>
    <w:rsid w:val="00B13715"/>
    <w:rsid w:val="00B13A86"/>
    <w:rsid w:val="00B14121"/>
    <w:rsid w:val="00B1462C"/>
    <w:rsid w:val="00B14C03"/>
    <w:rsid w:val="00B15913"/>
    <w:rsid w:val="00B16132"/>
    <w:rsid w:val="00B16275"/>
    <w:rsid w:val="00B16835"/>
    <w:rsid w:val="00B16D4F"/>
    <w:rsid w:val="00B16F4F"/>
    <w:rsid w:val="00B172EF"/>
    <w:rsid w:val="00B177CD"/>
    <w:rsid w:val="00B208DB"/>
    <w:rsid w:val="00B209F4"/>
    <w:rsid w:val="00B21663"/>
    <w:rsid w:val="00B21B72"/>
    <w:rsid w:val="00B2239D"/>
    <w:rsid w:val="00B22544"/>
    <w:rsid w:val="00B228AF"/>
    <w:rsid w:val="00B22C46"/>
    <w:rsid w:val="00B23374"/>
    <w:rsid w:val="00B23525"/>
    <w:rsid w:val="00B23DA4"/>
    <w:rsid w:val="00B23FE1"/>
    <w:rsid w:val="00B24E0C"/>
    <w:rsid w:val="00B24E3E"/>
    <w:rsid w:val="00B25627"/>
    <w:rsid w:val="00B25788"/>
    <w:rsid w:val="00B25B57"/>
    <w:rsid w:val="00B2601E"/>
    <w:rsid w:val="00B26209"/>
    <w:rsid w:val="00B270ED"/>
    <w:rsid w:val="00B27422"/>
    <w:rsid w:val="00B27BE6"/>
    <w:rsid w:val="00B27C6A"/>
    <w:rsid w:val="00B30A32"/>
    <w:rsid w:val="00B31183"/>
    <w:rsid w:val="00B3293E"/>
    <w:rsid w:val="00B334E1"/>
    <w:rsid w:val="00B33A41"/>
    <w:rsid w:val="00B33B9F"/>
    <w:rsid w:val="00B33DAE"/>
    <w:rsid w:val="00B345A7"/>
    <w:rsid w:val="00B34EAC"/>
    <w:rsid w:val="00B35865"/>
    <w:rsid w:val="00B359DC"/>
    <w:rsid w:val="00B35BA8"/>
    <w:rsid w:val="00B3617A"/>
    <w:rsid w:val="00B362D7"/>
    <w:rsid w:val="00B36486"/>
    <w:rsid w:val="00B36F47"/>
    <w:rsid w:val="00B36F64"/>
    <w:rsid w:val="00B372C9"/>
    <w:rsid w:val="00B377DB"/>
    <w:rsid w:val="00B37A6C"/>
    <w:rsid w:val="00B37E99"/>
    <w:rsid w:val="00B403FD"/>
    <w:rsid w:val="00B405B4"/>
    <w:rsid w:val="00B40AFC"/>
    <w:rsid w:val="00B413FF"/>
    <w:rsid w:val="00B41CAC"/>
    <w:rsid w:val="00B42182"/>
    <w:rsid w:val="00B42927"/>
    <w:rsid w:val="00B42BA5"/>
    <w:rsid w:val="00B433FA"/>
    <w:rsid w:val="00B43626"/>
    <w:rsid w:val="00B439A7"/>
    <w:rsid w:val="00B44A9E"/>
    <w:rsid w:val="00B465D9"/>
    <w:rsid w:val="00B46FF6"/>
    <w:rsid w:val="00B4710B"/>
    <w:rsid w:val="00B47415"/>
    <w:rsid w:val="00B47723"/>
    <w:rsid w:val="00B47C7E"/>
    <w:rsid w:val="00B506D5"/>
    <w:rsid w:val="00B509C0"/>
    <w:rsid w:val="00B50DB5"/>
    <w:rsid w:val="00B510C2"/>
    <w:rsid w:val="00B5146E"/>
    <w:rsid w:val="00B51ADE"/>
    <w:rsid w:val="00B52BE1"/>
    <w:rsid w:val="00B52D30"/>
    <w:rsid w:val="00B52DEA"/>
    <w:rsid w:val="00B52F9C"/>
    <w:rsid w:val="00B53546"/>
    <w:rsid w:val="00B53E10"/>
    <w:rsid w:val="00B54133"/>
    <w:rsid w:val="00B547C7"/>
    <w:rsid w:val="00B55476"/>
    <w:rsid w:val="00B55D77"/>
    <w:rsid w:val="00B55FBE"/>
    <w:rsid w:val="00B5677E"/>
    <w:rsid w:val="00B56B2F"/>
    <w:rsid w:val="00B5743E"/>
    <w:rsid w:val="00B57877"/>
    <w:rsid w:val="00B57B56"/>
    <w:rsid w:val="00B6046E"/>
    <w:rsid w:val="00B605AC"/>
    <w:rsid w:val="00B60A37"/>
    <w:rsid w:val="00B61276"/>
    <w:rsid w:val="00B615FE"/>
    <w:rsid w:val="00B61B74"/>
    <w:rsid w:val="00B61EC5"/>
    <w:rsid w:val="00B62733"/>
    <w:rsid w:val="00B62B93"/>
    <w:rsid w:val="00B62C33"/>
    <w:rsid w:val="00B63F40"/>
    <w:rsid w:val="00B64226"/>
    <w:rsid w:val="00B645EE"/>
    <w:rsid w:val="00B649F1"/>
    <w:rsid w:val="00B64D57"/>
    <w:rsid w:val="00B65806"/>
    <w:rsid w:val="00B65F58"/>
    <w:rsid w:val="00B65FED"/>
    <w:rsid w:val="00B663CB"/>
    <w:rsid w:val="00B66A8C"/>
    <w:rsid w:val="00B66D83"/>
    <w:rsid w:val="00B66D9C"/>
    <w:rsid w:val="00B67482"/>
    <w:rsid w:val="00B675D1"/>
    <w:rsid w:val="00B676F9"/>
    <w:rsid w:val="00B677A5"/>
    <w:rsid w:val="00B67D37"/>
    <w:rsid w:val="00B7062B"/>
    <w:rsid w:val="00B70B68"/>
    <w:rsid w:val="00B713FA"/>
    <w:rsid w:val="00B71E49"/>
    <w:rsid w:val="00B724A5"/>
    <w:rsid w:val="00B72AFC"/>
    <w:rsid w:val="00B72E23"/>
    <w:rsid w:val="00B7378A"/>
    <w:rsid w:val="00B73B60"/>
    <w:rsid w:val="00B73CF7"/>
    <w:rsid w:val="00B74854"/>
    <w:rsid w:val="00B757C3"/>
    <w:rsid w:val="00B75A91"/>
    <w:rsid w:val="00B76050"/>
    <w:rsid w:val="00B779D4"/>
    <w:rsid w:val="00B800A3"/>
    <w:rsid w:val="00B801FD"/>
    <w:rsid w:val="00B8020F"/>
    <w:rsid w:val="00B803B0"/>
    <w:rsid w:val="00B803D0"/>
    <w:rsid w:val="00B80FDB"/>
    <w:rsid w:val="00B810AF"/>
    <w:rsid w:val="00B81276"/>
    <w:rsid w:val="00B813D4"/>
    <w:rsid w:val="00B8157E"/>
    <w:rsid w:val="00B81E95"/>
    <w:rsid w:val="00B81FFD"/>
    <w:rsid w:val="00B8291E"/>
    <w:rsid w:val="00B829AF"/>
    <w:rsid w:val="00B82EB6"/>
    <w:rsid w:val="00B83053"/>
    <w:rsid w:val="00B8374E"/>
    <w:rsid w:val="00B838F8"/>
    <w:rsid w:val="00B8466F"/>
    <w:rsid w:val="00B84715"/>
    <w:rsid w:val="00B84CDE"/>
    <w:rsid w:val="00B85931"/>
    <w:rsid w:val="00B85C82"/>
    <w:rsid w:val="00B85D86"/>
    <w:rsid w:val="00B86295"/>
    <w:rsid w:val="00B86892"/>
    <w:rsid w:val="00B8697D"/>
    <w:rsid w:val="00B872B6"/>
    <w:rsid w:val="00B9008B"/>
    <w:rsid w:val="00B901C5"/>
    <w:rsid w:val="00B903AC"/>
    <w:rsid w:val="00B908B9"/>
    <w:rsid w:val="00B91E8B"/>
    <w:rsid w:val="00B926CD"/>
    <w:rsid w:val="00B92B77"/>
    <w:rsid w:val="00B92E5B"/>
    <w:rsid w:val="00B93243"/>
    <w:rsid w:val="00B936B9"/>
    <w:rsid w:val="00B938A0"/>
    <w:rsid w:val="00B93950"/>
    <w:rsid w:val="00B93A6C"/>
    <w:rsid w:val="00B93E07"/>
    <w:rsid w:val="00B93F67"/>
    <w:rsid w:val="00B9409F"/>
    <w:rsid w:val="00B94570"/>
    <w:rsid w:val="00B94BC1"/>
    <w:rsid w:val="00B95496"/>
    <w:rsid w:val="00B95700"/>
    <w:rsid w:val="00B958D3"/>
    <w:rsid w:val="00B95B9A"/>
    <w:rsid w:val="00B95DF6"/>
    <w:rsid w:val="00B95E44"/>
    <w:rsid w:val="00B95F54"/>
    <w:rsid w:val="00B96558"/>
    <w:rsid w:val="00B96C0A"/>
    <w:rsid w:val="00B96C92"/>
    <w:rsid w:val="00B96F0A"/>
    <w:rsid w:val="00B96F7E"/>
    <w:rsid w:val="00B975BE"/>
    <w:rsid w:val="00B9773F"/>
    <w:rsid w:val="00BA0361"/>
    <w:rsid w:val="00BA0A93"/>
    <w:rsid w:val="00BA11C6"/>
    <w:rsid w:val="00BA149A"/>
    <w:rsid w:val="00BA1604"/>
    <w:rsid w:val="00BA1698"/>
    <w:rsid w:val="00BA1B9F"/>
    <w:rsid w:val="00BA2392"/>
    <w:rsid w:val="00BA247C"/>
    <w:rsid w:val="00BA26B1"/>
    <w:rsid w:val="00BA323A"/>
    <w:rsid w:val="00BA358C"/>
    <w:rsid w:val="00BA378B"/>
    <w:rsid w:val="00BA3905"/>
    <w:rsid w:val="00BA3E9E"/>
    <w:rsid w:val="00BA3FD5"/>
    <w:rsid w:val="00BA40B0"/>
    <w:rsid w:val="00BA416F"/>
    <w:rsid w:val="00BA4793"/>
    <w:rsid w:val="00BA483E"/>
    <w:rsid w:val="00BA4CCD"/>
    <w:rsid w:val="00BA4E6A"/>
    <w:rsid w:val="00BA4EE5"/>
    <w:rsid w:val="00BA50AD"/>
    <w:rsid w:val="00BA561E"/>
    <w:rsid w:val="00BA588B"/>
    <w:rsid w:val="00BA5F67"/>
    <w:rsid w:val="00BA5F7D"/>
    <w:rsid w:val="00BA6018"/>
    <w:rsid w:val="00BA606B"/>
    <w:rsid w:val="00BA6126"/>
    <w:rsid w:val="00BA6322"/>
    <w:rsid w:val="00BA670F"/>
    <w:rsid w:val="00BA6F7D"/>
    <w:rsid w:val="00BA7151"/>
    <w:rsid w:val="00BA75AC"/>
    <w:rsid w:val="00BA7C3D"/>
    <w:rsid w:val="00BB004B"/>
    <w:rsid w:val="00BB02D7"/>
    <w:rsid w:val="00BB03CA"/>
    <w:rsid w:val="00BB0C31"/>
    <w:rsid w:val="00BB0CC2"/>
    <w:rsid w:val="00BB0F92"/>
    <w:rsid w:val="00BB127C"/>
    <w:rsid w:val="00BB133F"/>
    <w:rsid w:val="00BB13F1"/>
    <w:rsid w:val="00BB1880"/>
    <w:rsid w:val="00BB2329"/>
    <w:rsid w:val="00BB239C"/>
    <w:rsid w:val="00BB2588"/>
    <w:rsid w:val="00BB3190"/>
    <w:rsid w:val="00BB3A9A"/>
    <w:rsid w:val="00BB3AD1"/>
    <w:rsid w:val="00BB3E76"/>
    <w:rsid w:val="00BB3EC5"/>
    <w:rsid w:val="00BB464E"/>
    <w:rsid w:val="00BB46D5"/>
    <w:rsid w:val="00BB4A40"/>
    <w:rsid w:val="00BB4FBD"/>
    <w:rsid w:val="00BB527D"/>
    <w:rsid w:val="00BB60D6"/>
    <w:rsid w:val="00BB61C5"/>
    <w:rsid w:val="00BB6A5E"/>
    <w:rsid w:val="00BB6C66"/>
    <w:rsid w:val="00BB6C83"/>
    <w:rsid w:val="00BB7191"/>
    <w:rsid w:val="00BB7346"/>
    <w:rsid w:val="00BC03D9"/>
    <w:rsid w:val="00BC0578"/>
    <w:rsid w:val="00BC0788"/>
    <w:rsid w:val="00BC0C44"/>
    <w:rsid w:val="00BC13B2"/>
    <w:rsid w:val="00BC199B"/>
    <w:rsid w:val="00BC19D9"/>
    <w:rsid w:val="00BC1D3F"/>
    <w:rsid w:val="00BC22EA"/>
    <w:rsid w:val="00BC2600"/>
    <w:rsid w:val="00BC29DC"/>
    <w:rsid w:val="00BC3E5F"/>
    <w:rsid w:val="00BC3EB1"/>
    <w:rsid w:val="00BC3EFA"/>
    <w:rsid w:val="00BC4218"/>
    <w:rsid w:val="00BC4263"/>
    <w:rsid w:val="00BC4B48"/>
    <w:rsid w:val="00BC4C7B"/>
    <w:rsid w:val="00BC4EEE"/>
    <w:rsid w:val="00BC535D"/>
    <w:rsid w:val="00BC569C"/>
    <w:rsid w:val="00BC5AA1"/>
    <w:rsid w:val="00BC5B01"/>
    <w:rsid w:val="00BC6095"/>
    <w:rsid w:val="00BC609E"/>
    <w:rsid w:val="00BC6167"/>
    <w:rsid w:val="00BC63A9"/>
    <w:rsid w:val="00BC6617"/>
    <w:rsid w:val="00BC6AB6"/>
    <w:rsid w:val="00BC7361"/>
    <w:rsid w:val="00BC775B"/>
    <w:rsid w:val="00BC776D"/>
    <w:rsid w:val="00BD02A4"/>
    <w:rsid w:val="00BD0358"/>
    <w:rsid w:val="00BD03B1"/>
    <w:rsid w:val="00BD15B9"/>
    <w:rsid w:val="00BD1A40"/>
    <w:rsid w:val="00BD1BB4"/>
    <w:rsid w:val="00BD1E37"/>
    <w:rsid w:val="00BD2035"/>
    <w:rsid w:val="00BD211D"/>
    <w:rsid w:val="00BD2183"/>
    <w:rsid w:val="00BD23B9"/>
    <w:rsid w:val="00BD2AB2"/>
    <w:rsid w:val="00BD2F30"/>
    <w:rsid w:val="00BD30A1"/>
    <w:rsid w:val="00BD3252"/>
    <w:rsid w:val="00BD3474"/>
    <w:rsid w:val="00BD3591"/>
    <w:rsid w:val="00BD454E"/>
    <w:rsid w:val="00BD4944"/>
    <w:rsid w:val="00BD5259"/>
    <w:rsid w:val="00BD5CF1"/>
    <w:rsid w:val="00BD5DEA"/>
    <w:rsid w:val="00BD5E49"/>
    <w:rsid w:val="00BD60F4"/>
    <w:rsid w:val="00BD6D32"/>
    <w:rsid w:val="00BD7155"/>
    <w:rsid w:val="00BD71B3"/>
    <w:rsid w:val="00BD75FA"/>
    <w:rsid w:val="00BD7AF5"/>
    <w:rsid w:val="00BE159C"/>
    <w:rsid w:val="00BE16DE"/>
    <w:rsid w:val="00BE1C38"/>
    <w:rsid w:val="00BE2262"/>
    <w:rsid w:val="00BE24F3"/>
    <w:rsid w:val="00BE28DB"/>
    <w:rsid w:val="00BE29CC"/>
    <w:rsid w:val="00BE2B8C"/>
    <w:rsid w:val="00BE2B96"/>
    <w:rsid w:val="00BE2F08"/>
    <w:rsid w:val="00BE31FD"/>
    <w:rsid w:val="00BE3347"/>
    <w:rsid w:val="00BE34E6"/>
    <w:rsid w:val="00BE3F65"/>
    <w:rsid w:val="00BE3FB0"/>
    <w:rsid w:val="00BE4B66"/>
    <w:rsid w:val="00BE4CC3"/>
    <w:rsid w:val="00BE4F97"/>
    <w:rsid w:val="00BE509F"/>
    <w:rsid w:val="00BE50D6"/>
    <w:rsid w:val="00BE5991"/>
    <w:rsid w:val="00BE5A9B"/>
    <w:rsid w:val="00BE5D3B"/>
    <w:rsid w:val="00BE62DB"/>
    <w:rsid w:val="00BE64A8"/>
    <w:rsid w:val="00BE7245"/>
    <w:rsid w:val="00BE7545"/>
    <w:rsid w:val="00BE77C8"/>
    <w:rsid w:val="00BE7EB7"/>
    <w:rsid w:val="00BF0403"/>
    <w:rsid w:val="00BF0AA6"/>
    <w:rsid w:val="00BF0B56"/>
    <w:rsid w:val="00BF0D01"/>
    <w:rsid w:val="00BF2896"/>
    <w:rsid w:val="00BF2D53"/>
    <w:rsid w:val="00BF2DF2"/>
    <w:rsid w:val="00BF2E3F"/>
    <w:rsid w:val="00BF3519"/>
    <w:rsid w:val="00BF3543"/>
    <w:rsid w:val="00BF36D4"/>
    <w:rsid w:val="00BF3A0E"/>
    <w:rsid w:val="00BF3A93"/>
    <w:rsid w:val="00BF453C"/>
    <w:rsid w:val="00BF4AB6"/>
    <w:rsid w:val="00BF4B2A"/>
    <w:rsid w:val="00BF4BE0"/>
    <w:rsid w:val="00BF4C0F"/>
    <w:rsid w:val="00BF4C76"/>
    <w:rsid w:val="00BF4F88"/>
    <w:rsid w:val="00BF5087"/>
    <w:rsid w:val="00BF5289"/>
    <w:rsid w:val="00BF52F3"/>
    <w:rsid w:val="00BF532C"/>
    <w:rsid w:val="00BF5432"/>
    <w:rsid w:val="00BF56FE"/>
    <w:rsid w:val="00BF5B7F"/>
    <w:rsid w:val="00BF5BFA"/>
    <w:rsid w:val="00BF6332"/>
    <w:rsid w:val="00BF6EE4"/>
    <w:rsid w:val="00BF708E"/>
    <w:rsid w:val="00BF722F"/>
    <w:rsid w:val="00BF7347"/>
    <w:rsid w:val="00BF740D"/>
    <w:rsid w:val="00BF7568"/>
    <w:rsid w:val="00BF75FE"/>
    <w:rsid w:val="00BF7948"/>
    <w:rsid w:val="00C000B8"/>
    <w:rsid w:val="00C01443"/>
    <w:rsid w:val="00C02B32"/>
    <w:rsid w:val="00C02E3F"/>
    <w:rsid w:val="00C03007"/>
    <w:rsid w:val="00C03BCD"/>
    <w:rsid w:val="00C04041"/>
    <w:rsid w:val="00C04239"/>
    <w:rsid w:val="00C04A5B"/>
    <w:rsid w:val="00C04CDF"/>
    <w:rsid w:val="00C05284"/>
    <w:rsid w:val="00C053D5"/>
    <w:rsid w:val="00C056DE"/>
    <w:rsid w:val="00C05D9F"/>
    <w:rsid w:val="00C063ED"/>
    <w:rsid w:val="00C065DA"/>
    <w:rsid w:val="00C06755"/>
    <w:rsid w:val="00C071A4"/>
    <w:rsid w:val="00C0757C"/>
    <w:rsid w:val="00C07671"/>
    <w:rsid w:val="00C076B9"/>
    <w:rsid w:val="00C07B43"/>
    <w:rsid w:val="00C07E3E"/>
    <w:rsid w:val="00C107D4"/>
    <w:rsid w:val="00C10BAD"/>
    <w:rsid w:val="00C11CC2"/>
    <w:rsid w:val="00C11E95"/>
    <w:rsid w:val="00C11FE4"/>
    <w:rsid w:val="00C125DE"/>
    <w:rsid w:val="00C12AFB"/>
    <w:rsid w:val="00C13580"/>
    <w:rsid w:val="00C13C51"/>
    <w:rsid w:val="00C143AD"/>
    <w:rsid w:val="00C14600"/>
    <w:rsid w:val="00C14721"/>
    <w:rsid w:val="00C1531E"/>
    <w:rsid w:val="00C153FE"/>
    <w:rsid w:val="00C158AC"/>
    <w:rsid w:val="00C15957"/>
    <w:rsid w:val="00C15A95"/>
    <w:rsid w:val="00C15DE2"/>
    <w:rsid w:val="00C1680B"/>
    <w:rsid w:val="00C16B9C"/>
    <w:rsid w:val="00C16BE1"/>
    <w:rsid w:val="00C16E5D"/>
    <w:rsid w:val="00C16F7A"/>
    <w:rsid w:val="00C17764"/>
    <w:rsid w:val="00C201C7"/>
    <w:rsid w:val="00C202A6"/>
    <w:rsid w:val="00C20F84"/>
    <w:rsid w:val="00C21494"/>
    <w:rsid w:val="00C21BB1"/>
    <w:rsid w:val="00C225D0"/>
    <w:rsid w:val="00C22D7C"/>
    <w:rsid w:val="00C22D9C"/>
    <w:rsid w:val="00C22DF4"/>
    <w:rsid w:val="00C22FCB"/>
    <w:rsid w:val="00C2404A"/>
    <w:rsid w:val="00C24678"/>
    <w:rsid w:val="00C24957"/>
    <w:rsid w:val="00C24B9B"/>
    <w:rsid w:val="00C24E7E"/>
    <w:rsid w:val="00C24E81"/>
    <w:rsid w:val="00C2596D"/>
    <w:rsid w:val="00C25AFF"/>
    <w:rsid w:val="00C25D71"/>
    <w:rsid w:val="00C262BF"/>
    <w:rsid w:val="00C268B1"/>
    <w:rsid w:val="00C26BD1"/>
    <w:rsid w:val="00C26DB7"/>
    <w:rsid w:val="00C2704D"/>
    <w:rsid w:val="00C272D4"/>
    <w:rsid w:val="00C27581"/>
    <w:rsid w:val="00C275AF"/>
    <w:rsid w:val="00C301BD"/>
    <w:rsid w:val="00C3021C"/>
    <w:rsid w:val="00C307ED"/>
    <w:rsid w:val="00C3083B"/>
    <w:rsid w:val="00C30937"/>
    <w:rsid w:val="00C30AF5"/>
    <w:rsid w:val="00C30BB8"/>
    <w:rsid w:val="00C31916"/>
    <w:rsid w:val="00C31973"/>
    <w:rsid w:val="00C32033"/>
    <w:rsid w:val="00C321E5"/>
    <w:rsid w:val="00C3247E"/>
    <w:rsid w:val="00C3283F"/>
    <w:rsid w:val="00C32A02"/>
    <w:rsid w:val="00C334A6"/>
    <w:rsid w:val="00C334F6"/>
    <w:rsid w:val="00C34402"/>
    <w:rsid w:val="00C34C37"/>
    <w:rsid w:val="00C34CAF"/>
    <w:rsid w:val="00C34FDE"/>
    <w:rsid w:val="00C34FEF"/>
    <w:rsid w:val="00C359D1"/>
    <w:rsid w:val="00C3600D"/>
    <w:rsid w:val="00C36912"/>
    <w:rsid w:val="00C36AED"/>
    <w:rsid w:val="00C36D83"/>
    <w:rsid w:val="00C36DC1"/>
    <w:rsid w:val="00C375AD"/>
    <w:rsid w:val="00C37802"/>
    <w:rsid w:val="00C378F0"/>
    <w:rsid w:val="00C37B91"/>
    <w:rsid w:val="00C37BD1"/>
    <w:rsid w:val="00C37BFF"/>
    <w:rsid w:val="00C4002F"/>
    <w:rsid w:val="00C400EB"/>
    <w:rsid w:val="00C4089A"/>
    <w:rsid w:val="00C41297"/>
    <w:rsid w:val="00C4165A"/>
    <w:rsid w:val="00C41698"/>
    <w:rsid w:val="00C42B2D"/>
    <w:rsid w:val="00C42EEA"/>
    <w:rsid w:val="00C42F43"/>
    <w:rsid w:val="00C4306F"/>
    <w:rsid w:val="00C4363A"/>
    <w:rsid w:val="00C443FC"/>
    <w:rsid w:val="00C44CA6"/>
    <w:rsid w:val="00C44E54"/>
    <w:rsid w:val="00C451C0"/>
    <w:rsid w:val="00C45502"/>
    <w:rsid w:val="00C45AD9"/>
    <w:rsid w:val="00C45F20"/>
    <w:rsid w:val="00C4607D"/>
    <w:rsid w:val="00C4614E"/>
    <w:rsid w:val="00C468C2"/>
    <w:rsid w:val="00C46C3E"/>
    <w:rsid w:val="00C46FBF"/>
    <w:rsid w:val="00C479EB"/>
    <w:rsid w:val="00C501DD"/>
    <w:rsid w:val="00C5040F"/>
    <w:rsid w:val="00C50502"/>
    <w:rsid w:val="00C5079D"/>
    <w:rsid w:val="00C508F6"/>
    <w:rsid w:val="00C50EAC"/>
    <w:rsid w:val="00C50F83"/>
    <w:rsid w:val="00C5177D"/>
    <w:rsid w:val="00C51938"/>
    <w:rsid w:val="00C52A60"/>
    <w:rsid w:val="00C52D0C"/>
    <w:rsid w:val="00C52E65"/>
    <w:rsid w:val="00C53870"/>
    <w:rsid w:val="00C53D58"/>
    <w:rsid w:val="00C54219"/>
    <w:rsid w:val="00C543AB"/>
    <w:rsid w:val="00C551F5"/>
    <w:rsid w:val="00C552C3"/>
    <w:rsid w:val="00C552E3"/>
    <w:rsid w:val="00C5580A"/>
    <w:rsid w:val="00C55A04"/>
    <w:rsid w:val="00C55A79"/>
    <w:rsid w:val="00C55B23"/>
    <w:rsid w:val="00C55E78"/>
    <w:rsid w:val="00C56DB3"/>
    <w:rsid w:val="00C57217"/>
    <w:rsid w:val="00C574E3"/>
    <w:rsid w:val="00C576B0"/>
    <w:rsid w:val="00C57A10"/>
    <w:rsid w:val="00C57EA1"/>
    <w:rsid w:val="00C57EF7"/>
    <w:rsid w:val="00C601FF"/>
    <w:rsid w:val="00C606B5"/>
    <w:rsid w:val="00C60895"/>
    <w:rsid w:val="00C60CFA"/>
    <w:rsid w:val="00C60E8B"/>
    <w:rsid w:val="00C614C8"/>
    <w:rsid w:val="00C61775"/>
    <w:rsid w:val="00C6196E"/>
    <w:rsid w:val="00C6431E"/>
    <w:rsid w:val="00C64C8B"/>
    <w:rsid w:val="00C64DA5"/>
    <w:rsid w:val="00C65760"/>
    <w:rsid w:val="00C658F1"/>
    <w:rsid w:val="00C66073"/>
    <w:rsid w:val="00C6638D"/>
    <w:rsid w:val="00C663B0"/>
    <w:rsid w:val="00C66ACF"/>
    <w:rsid w:val="00C66E9D"/>
    <w:rsid w:val="00C6723F"/>
    <w:rsid w:val="00C673E4"/>
    <w:rsid w:val="00C67DC8"/>
    <w:rsid w:val="00C70D41"/>
    <w:rsid w:val="00C71359"/>
    <w:rsid w:val="00C714C1"/>
    <w:rsid w:val="00C71572"/>
    <w:rsid w:val="00C71F78"/>
    <w:rsid w:val="00C72142"/>
    <w:rsid w:val="00C72154"/>
    <w:rsid w:val="00C72BD4"/>
    <w:rsid w:val="00C72DA5"/>
    <w:rsid w:val="00C73482"/>
    <w:rsid w:val="00C73517"/>
    <w:rsid w:val="00C735E0"/>
    <w:rsid w:val="00C73C99"/>
    <w:rsid w:val="00C742F8"/>
    <w:rsid w:val="00C744D7"/>
    <w:rsid w:val="00C7459E"/>
    <w:rsid w:val="00C748E2"/>
    <w:rsid w:val="00C7499E"/>
    <w:rsid w:val="00C74BE4"/>
    <w:rsid w:val="00C75D54"/>
    <w:rsid w:val="00C762F5"/>
    <w:rsid w:val="00C76419"/>
    <w:rsid w:val="00C76A1C"/>
    <w:rsid w:val="00C76ECB"/>
    <w:rsid w:val="00C777EC"/>
    <w:rsid w:val="00C77AB1"/>
    <w:rsid w:val="00C77DFB"/>
    <w:rsid w:val="00C800EA"/>
    <w:rsid w:val="00C809C4"/>
    <w:rsid w:val="00C813FC"/>
    <w:rsid w:val="00C81973"/>
    <w:rsid w:val="00C81C53"/>
    <w:rsid w:val="00C82B59"/>
    <w:rsid w:val="00C834E5"/>
    <w:rsid w:val="00C83816"/>
    <w:rsid w:val="00C8388C"/>
    <w:rsid w:val="00C83F8F"/>
    <w:rsid w:val="00C84922"/>
    <w:rsid w:val="00C84E0D"/>
    <w:rsid w:val="00C854DA"/>
    <w:rsid w:val="00C85529"/>
    <w:rsid w:val="00C85695"/>
    <w:rsid w:val="00C85777"/>
    <w:rsid w:val="00C863AA"/>
    <w:rsid w:val="00C8694F"/>
    <w:rsid w:val="00C86A69"/>
    <w:rsid w:val="00C86C29"/>
    <w:rsid w:val="00C9028B"/>
    <w:rsid w:val="00C905F5"/>
    <w:rsid w:val="00C9079E"/>
    <w:rsid w:val="00C908FD"/>
    <w:rsid w:val="00C91CC3"/>
    <w:rsid w:val="00C92366"/>
    <w:rsid w:val="00C92743"/>
    <w:rsid w:val="00C928DB"/>
    <w:rsid w:val="00C92BBB"/>
    <w:rsid w:val="00C93544"/>
    <w:rsid w:val="00C938AB"/>
    <w:rsid w:val="00C93925"/>
    <w:rsid w:val="00C9399C"/>
    <w:rsid w:val="00C947C6"/>
    <w:rsid w:val="00C948E5"/>
    <w:rsid w:val="00C949D6"/>
    <w:rsid w:val="00C95395"/>
    <w:rsid w:val="00C95916"/>
    <w:rsid w:val="00C9593C"/>
    <w:rsid w:val="00C95DF4"/>
    <w:rsid w:val="00C96D87"/>
    <w:rsid w:val="00C96E7D"/>
    <w:rsid w:val="00C9711A"/>
    <w:rsid w:val="00C9779B"/>
    <w:rsid w:val="00C977D1"/>
    <w:rsid w:val="00C9781B"/>
    <w:rsid w:val="00C979B8"/>
    <w:rsid w:val="00CA00BA"/>
    <w:rsid w:val="00CA0DE9"/>
    <w:rsid w:val="00CA17A2"/>
    <w:rsid w:val="00CA1BF8"/>
    <w:rsid w:val="00CA247D"/>
    <w:rsid w:val="00CA2667"/>
    <w:rsid w:val="00CA28DD"/>
    <w:rsid w:val="00CA2BA6"/>
    <w:rsid w:val="00CA3475"/>
    <w:rsid w:val="00CA36FB"/>
    <w:rsid w:val="00CA3943"/>
    <w:rsid w:val="00CA3CB8"/>
    <w:rsid w:val="00CA406A"/>
    <w:rsid w:val="00CA4107"/>
    <w:rsid w:val="00CA449E"/>
    <w:rsid w:val="00CA47D3"/>
    <w:rsid w:val="00CA4CAA"/>
    <w:rsid w:val="00CA4DDD"/>
    <w:rsid w:val="00CA4E58"/>
    <w:rsid w:val="00CA58CB"/>
    <w:rsid w:val="00CA6067"/>
    <w:rsid w:val="00CA68E3"/>
    <w:rsid w:val="00CA6BBB"/>
    <w:rsid w:val="00CA6F6D"/>
    <w:rsid w:val="00CA7065"/>
    <w:rsid w:val="00CA7421"/>
    <w:rsid w:val="00CB1500"/>
    <w:rsid w:val="00CB168C"/>
    <w:rsid w:val="00CB1B41"/>
    <w:rsid w:val="00CB1FFC"/>
    <w:rsid w:val="00CB2AA5"/>
    <w:rsid w:val="00CB2BD2"/>
    <w:rsid w:val="00CB2E9A"/>
    <w:rsid w:val="00CB30F5"/>
    <w:rsid w:val="00CB36F1"/>
    <w:rsid w:val="00CB3AF6"/>
    <w:rsid w:val="00CB4620"/>
    <w:rsid w:val="00CB4849"/>
    <w:rsid w:val="00CB49DD"/>
    <w:rsid w:val="00CB55AB"/>
    <w:rsid w:val="00CB5813"/>
    <w:rsid w:val="00CB5C8F"/>
    <w:rsid w:val="00CB5F2A"/>
    <w:rsid w:val="00CB66D9"/>
    <w:rsid w:val="00CB744A"/>
    <w:rsid w:val="00CB79CE"/>
    <w:rsid w:val="00CB7D7C"/>
    <w:rsid w:val="00CC0A35"/>
    <w:rsid w:val="00CC0B7C"/>
    <w:rsid w:val="00CC122C"/>
    <w:rsid w:val="00CC173D"/>
    <w:rsid w:val="00CC17E3"/>
    <w:rsid w:val="00CC1AFD"/>
    <w:rsid w:val="00CC1BD2"/>
    <w:rsid w:val="00CC2C19"/>
    <w:rsid w:val="00CC3D34"/>
    <w:rsid w:val="00CC3DE2"/>
    <w:rsid w:val="00CC413A"/>
    <w:rsid w:val="00CC4192"/>
    <w:rsid w:val="00CC49EF"/>
    <w:rsid w:val="00CC4DB9"/>
    <w:rsid w:val="00CC502D"/>
    <w:rsid w:val="00CC52EC"/>
    <w:rsid w:val="00CC5C08"/>
    <w:rsid w:val="00CC6163"/>
    <w:rsid w:val="00CC65E4"/>
    <w:rsid w:val="00CC694E"/>
    <w:rsid w:val="00CC6AC6"/>
    <w:rsid w:val="00CC7F38"/>
    <w:rsid w:val="00CC7F6B"/>
    <w:rsid w:val="00CD14BE"/>
    <w:rsid w:val="00CD16D2"/>
    <w:rsid w:val="00CD1B3D"/>
    <w:rsid w:val="00CD1D72"/>
    <w:rsid w:val="00CD21E2"/>
    <w:rsid w:val="00CD247D"/>
    <w:rsid w:val="00CD2800"/>
    <w:rsid w:val="00CD2ADA"/>
    <w:rsid w:val="00CD2F07"/>
    <w:rsid w:val="00CD310E"/>
    <w:rsid w:val="00CD376C"/>
    <w:rsid w:val="00CD37FE"/>
    <w:rsid w:val="00CD4D65"/>
    <w:rsid w:val="00CD4D8B"/>
    <w:rsid w:val="00CD5043"/>
    <w:rsid w:val="00CD516B"/>
    <w:rsid w:val="00CD52FF"/>
    <w:rsid w:val="00CD560E"/>
    <w:rsid w:val="00CD58B2"/>
    <w:rsid w:val="00CD595C"/>
    <w:rsid w:val="00CD5AC2"/>
    <w:rsid w:val="00CD60D8"/>
    <w:rsid w:val="00CD60FB"/>
    <w:rsid w:val="00CD6437"/>
    <w:rsid w:val="00CD6CC7"/>
    <w:rsid w:val="00CD731E"/>
    <w:rsid w:val="00CD7345"/>
    <w:rsid w:val="00CD7416"/>
    <w:rsid w:val="00CD797D"/>
    <w:rsid w:val="00CE1107"/>
    <w:rsid w:val="00CE11B3"/>
    <w:rsid w:val="00CE1568"/>
    <w:rsid w:val="00CE1C44"/>
    <w:rsid w:val="00CE2057"/>
    <w:rsid w:val="00CE24A8"/>
    <w:rsid w:val="00CE2EC4"/>
    <w:rsid w:val="00CE2EF9"/>
    <w:rsid w:val="00CE315E"/>
    <w:rsid w:val="00CE317A"/>
    <w:rsid w:val="00CE3323"/>
    <w:rsid w:val="00CE3352"/>
    <w:rsid w:val="00CE35AD"/>
    <w:rsid w:val="00CE371C"/>
    <w:rsid w:val="00CE3EF1"/>
    <w:rsid w:val="00CE3F0A"/>
    <w:rsid w:val="00CE46EE"/>
    <w:rsid w:val="00CE4B83"/>
    <w:rsid w:val="00CE4CF5"/>
    <w:rsid w:val="00CE4E8C"/>
    <w:rsid w:val="00CE51AF"/>
    <w:rsid w:val="00CE587F"/>
    <w:rsid w:val="00CE61C0"/>
    <w:rsid w:val="00CE654A"/>
    <w:rsid w:val="00CE65DF"/>
    <w:rsid w:val="00CE665E"/>
    <w:rsid w:val="00CE698B"/>
    <w:rsid w:val="00CE6CC3"/>
    <w:rsid w:val="00CE728F"/>
    <w:rsid w:val="00CE7EF2"/>
    <w:rsid w:val="00CF0127"/>
    <w:rsid w:val="00CF08AA"/>
    <w:rsid w:val="00CF0AF5"/>
    <w:rsid w:val="00CF0C81"/>
    <w:rsid w:val="00CF0EBB"/>
    <w:rsid w:val="00CF0F2B"/>
    <w:rsid w:val="00CF1087"/>
    <w:rsid w:val="00CF12A6"/>
    <w:rsid w:val="00CF12F3"/>
    <w:rsid w:val="00CF2806"/>
    <w:rsid w:val="00CF2887"/>
    <w:rsid w:val="00CF3363"/>
    <w:rsid w:val="00CF34EA"/>
    <w:rsid w:val="00CF350D"/>
    <w:rsid w:val="00CF3B8A"/>
    <w:rsid w:val="00CF3FA3"/>
    <w:rsid w:val="00CF4716"/>
    <w:rsid w:val="00CF4FA8"/>
    <w:rsid w:val="00CF52B4"/>
    <w:rsid w:val="00CF54C3"/>
    <w:rsid w:val="00CF58A4"/>
    <w:rsid w:val="00CF5C47"/>
    <w:rsid w:val="00CF5D4B"/>
    <w:rsid w:val="00CF6088"/>
    <w:rsid w:val="00CF62E4"/>
    <w:rsid w:val="00CF699A"/>
    <w:rsid w:val="00CF6BC9"/>
    <w:rsid w:val="00CF6CCB"/>
    <w:rsid w:val="00CF6D69"/>
    <w:rsid w:val="00CF70EF"/>
    <w:rsid w:val="00CF7959"/>
    <w:rsid w:val="00CF798B"/>
    <w:rsid w:val="00CF7F5B"/>
    <w:rsid w:val="00D0096B"/>
    <w:rsid w:val="00D00EA7"/>
    <w:rsid w:val="00D0237D"/>
    <w:rsid w:val="00D0274F"/>
    <w:rsid w:val="00D033E2"/>
    <w:rsid w:val="00D036C9"/>
    <w:rsid w:val="00D03767"/>
    <w:rsid w:val="00D038E8"/>
    <w:rsid w:val="00D03A1D"/>
    <w:rsid w:val="00D03E14"/>
    <w:rsid w:val="00D04515"/>
    <w:rsid w:val="00D04955"/>
    <w:rsid w:val="00D05382"/>
    <w:rsid w:val="00D0579F"/>
    <w:rsid w:val="00D063DC"/>
    <w:rsid w:val="00D06412"/>
    <w:rsid w:val="00D0709A"/>
    <w:rsid w:val="00D071AC"/>
    <w:rsid w:val="00D07AB0"/>
    <w:rsid w:val="00D10258"/>
    <w:rsid w:val="00D10393"/>
    <w:rsid w:val="00D10604"/>
    <w:rsid w:val="00D10ECA"/>
    <w:rsid w:val="00D11016"/>
    <w:rsid w:val="00D110F6"/>
    <w:rsid w:val="00D11118"/>
    <w:rsid w:val="00D11C7D"/>
    <w:rsid w:val="00D11CED"/>
    <w:rsid w:val="00D11FEC"/>
    <w:rsid w:val="00D12C78"/>
    <w:rsid w:val="00D12D10"/>
    <w:rsid w:val="00D1326C"/>
    <w:rsid w:val="00D137D1"/>
    <w:rsid w:val="00D1382B"/>
    <w:rsid w:val="00D138FE"/>
    <w:rsid w:val="00D13C47"/>
    <w:rsid w:val="00D14321"/>
    <w:rsid w:val="00D149AF"/>
    <w:rsid w:val="00D14AB9"/>
    <w:rsid w:val="00D14B51"/>
    <w:rsid w:val="00D14CFB"/>
    <w:rsid w:val="00D15765"/>
    <w:rsid w:val="00D167D4"/>
    <w:rsid w:val="00D16C98"/>
    <w:rsid w:val="00D16F7B"/>
    <w:rsid w:val="00D1730E"/>
    <w:rsid w:val="00D17363"/>
    <w:rsid w:val="00D1794D"/>
    <w:rsid w:val="00D17E33"/>
    <w:rsid w:val="00D20491"/>
    <w:rsid w:val="00D205FA"/>
    <w:rsid w:val="00D20807"/>
    <w:rsid w:val="00D2091D"/>
    <w:rsid w:val="00D20A7C"/>
    <w:rsid w:val="00D20AFC"/>
    <w:rsid w:val="00D20F43"/>
    <w:rsid w:val="00D21BC7"/>
    <w:rsid w:val="00D21C06"/>
    <w:rsid w:val="00D228AC"/>
    <w:rsid w:val="00D22F6B"/>
    <w:rsid w:val="00D2321B"/>
    <w:rsid w:val="00D23243"/>
    <w:rsid w:val="00D233B4"/>
    <w:rsid w:val="00D2362E"/>
    <w:rsid w:val="00D23729"/>
    <w:rsid w:val="00D23C55"/>
    <w:rsid w:val="00D23CCD"/>
    <w:rsid w:val="00D23D06"/>
    <w:rsid w:val="00D24266"/>
    <w:rsid w:val="00D2466F"/>
    <w:rsid w:val="00D24924"/>
    <w:rsid w:val="00D24FD0"/>
    <w:rsid w:val="00D26031"/>
    <w:rsid w:val="00D26098"/>
    <w:rsid w:val="00D272BB"/>
    <w:rsid w:val="00D3051D"/>
    <w:rsid w:val="00D306B6"/>
    <w:rsid w:val="00D31948"/>
    <w:rsid w:val="00D32448"/>
    <w:rsid w:val="00D32868"/>
    <w:rsid w:val="00D329D9"/>
    <w:rsid w:val="00D32DD0"/>
    <w:rsid w:val="00D32E9D"/>
    <w:rsid w:val="00D3382C"/>
    <w:rsid w:val="00D34012"/>
    <w:rsid w:val="00D3443B"/>
    <w:rsid w:val="00D34F15"/>
    <w:rsid w:val="00D34F6C"/>
    <w:rsid w:val="00D35402"/>
    <w:rsid w:val="00D3566E"/>
    <w:rsid w:val="00D35760"/>
    <w:rsid w:val="00D35CAC"/>
    <w:rsid w:val="00D35F86"/>
    <w:rsid w:val="00D35FCD"/>
    <w:rsid w:val="00D362FB"/>
    <w:rsid w:val="00D3632F"/>
    <w:rsid w:val="00D36347"/>
    <w:rsid w:val="00D364FF"/>
    <w:rsid w:val="00D36A15"/>
    <w:rsid w:val="00D37032"/>
    <w:rsid w:val="00D37313"/>
    <w:rsid w:val="00D37315"/>
    <w:rsid w:val="00D3757F"/>
    <w:rsid w:val="00D3762F"/>
    <w:rsid w:val="00D37810"/>
    <w:rsid w:val="00D37967"/>
    <w:rsid w:val="00D37DBF"/>
    <w:rsid w:val="00D400C9"/>
    <w:rsid w:val="00D40521"/>
    <w:rsid w:val="00D405CE"/>
    <w:rsid w:val="00D41445"/>
    <w:rsid w:val="00D41722"/>
    <w:rsid w:val="00D41783"/>
    <w:rsid w:val="00D41A76"/>
    <w:rsid w:val="00D4217E"/>
    <w:rsid w:val="00D435BD"/>
    <w:rsid w:val="00D43744"/>
    <w:rsid w:val="00D437EC"/>
    <w:rsid w:val="00D44382"/>
    <w:rsid w:val="00D4453D"/>
    <w:rsid w:val="00D44544"/>
    <w:rsid w:val="00D44A47"/>
    <w:rsid w:val="00D45B0A"/>
    <w:rsid w:val="00D45DBA"/>
    <w:rsid w:val="00D462BA"/>
    <w:rsid w:val="00D46D57"/>
    <w:rsid w:val="00D46E7A"/>
    <w:rsid w:val="00D47ACA"/>
    <w:rsid w:val="00D47ADF"/>
    <w:rsid w:val="00D50043"/>
    <w:rsid w:val="00D502F8"/>
    <w:rsid w:val="00D51278"/>
    <w:rsid w:val="00D5173D"/>
    <w:rsid w:val="00D5197A"/>
    <w:rsid w:val="00D51A62"/>
    <w:rsid w:val="00D51D38"/>
    <w:rsid w:val="00D54264"/>
    <w:rsid w:val="00D54481"/>
    <w:rsid w:val="00D54F9A"/>
    <w:rsid w:val="00D5529D"/>
    <w:rsid w:val="00D553E8"/>
    <w:rsid w:val="00D55403"/>
    <w:rsid w:val="00D55C1A"/>
    <w:rsid w:val="00D55D0E"/>
    <w:rsid w:val="00D55E31"/>
    <w:rsid w:val="00D563C6"/>
    <w:rsid w:val="00D57044"/>
    <w:rsid w:val="00D57213"/>
    <w:rsid w:val="00D57335"/>
    <w:rsid w:val="00D57400"/>
    <w:rsid w:val="00D57843"/>
    <w:rsid w:val="00D57B4C"/>
    <w:rsid w:val="00D57BEE"/>
    <w:rsid w:val="00D57D8F"/>
    <w:rsid w:val="00D604F6"/>
    <w:rsid w:val="00D60558"/>
    <w:rsid w:val="00D605BE"/>
    <w:rsid w:val="00D6091F"/>
    <w:rsid w:val="00D60953"/>
    <w:rsid w:val="00D60FC2"/>
    <w:rsid w:val="00D611C7"/>
    <w:rsid w:val="00D61DF2"/>
    <w:rsid w:val="00D62148"/>
    <w:rsid w:val="00D6215C"/>
    <w:rsid w:val="00D622B2"/>
    <w:rsid w:val="00D62342"/>
    <w:rsid w:val="00D62B09"/>
    <w:rsid w:val="00D62E25"/>
    <w:rsid w:val="00D62E93"/>
    <w:rsid w:val="00D6339B"/>
    <w:rsid w:val="00D63E1B"/>
    <w:rsid w:val="00D63F68"/>
    <w:rsid w:val="00D64120"/>
    <w:rsid w:val="00D64A61"/>
    <w:rsid w:val="00D651DE"/>
    <w:rsid w:val="00D6537E"/>
    <w:rsid w:val="00D6579B"/>
    <w:rsid w:val="00D65B37"/>
    <w:rsid w:val="00D65C8F"/>
    <w:rsid w:val="00D6625B"/>
    <w:rsid w:val="00D664D6"/>
    <w:rsid w:val="00D66517"/>
    <w:rsid w:val="00D66A2B"/>
    <w:rsid w:val="00D67615"/>
    <w:rsid w:val="00D67976"/>
    <w:rsid w:val="00D67F93"/>
    <w:rsid w:val="00D70241"/>
    <w:rsid w:val="00D71007"/>
    <w:rsid w:val="00D71011"/>
    <w:rsid w:val="00D71722"/>
    <w:rsid w:val="00D71964"/>
    <w:rsid w:val="00D71E18"/>
    <w:rsid w:val="00D7208F"/>
    <w:rsid w:val="00D721FA"/>
    <w:rsid w:val="00D7254B"/>
    <w:rsid w:val="00D72629"/>
    <w:rsid w:val="00D72788"/>
    <w:rsid w:val="00D729F0"/>
    <w:rsid w:val="00D72C20"/>
    <w:rsid w:val="00D73134"/>
    <w:rsid w:val="00D734BA"/>
    <w:rsid w:val="00D73C18"/>
    <w:rsid w:val="00D742E9"/>
    <w:rsid w:val="00D742FC"/>
    <w:rsid w:val="00D74327"/>
    <w:rsid w:val="00D74BFC"/>
    <w:rsid w:val="00D753CA"/>
    <w:rsid w:val="00D75517"/>
    <w:rsid w:val="00D75CB9"/>
    <w:rsid w:val="00D75F02"/>
    <w:rsid w:val="00D761BD"/>
    <w:rsid w:val="00D761C1"/>
    <w:rsid w:val="00D76600"/>
    <w:rsid w:val="00D76763"/>
    <w:rsid w:val="00D76DB7"/>
    <w:rsid w:val="00D77022"/>
    <w:rsid w:val="00D77F27"/>
    <w:rsid w:val="00D80180"/>
    <w:rsid w:val="00D80244"/>
    <w:rsid w:val="00D805C1"/>
    <w:rsid w:val="00D80610"/>
    <w:rsid w:val="00D806BE"/>
    <w:rsid w:val="00D80967"/>
    <w:rsid w:val="00D80B72"/>
    <w:rsid w:val="00D80DE2"/>
    <w:rsid w:val="00D81710"/>
    <w:rsid w:val="00D8176E"/>
    <w:rsid w:val="00D81B32"/>
    <w:rsid w:val="00D81C67"/>
    <w:rsid w:val="00D8256A"/>
    <w:rsid w:val="00D82766"/>
    <w:rsid w:val="00D82AB4"/>
    <w:rsid w:val="00D82D40"/>
    <w:rsid w:val="00D82ECA"/>
    <w:rsid w:val="00D83491"/>
    <w:rsid w:val="00D836B7"/>
    <w:rsid w:val="00D842F9"/>
    <w:rsid w:val="00D84543"/>
    <w:rsid w:val="00D85CA0"/>
    <w:rsid w:val="00D85F1C"/>
    <w:rsid w:val="00D86AD7"/>
    <w:rsid w:val="00D87283"/>
    <w:rsid w:val="00D872E4"/>
    <w:rsid w:val="00D87A72"/>
    <w:rsid w:val="00D87A8D"/>
    <w:rsid w:val="00D87AD5"/>
    <w:rsid w:val="00D902E7"/>
    <w:rsid w:val="00D9160D"/>
    <w:rsid w:val="00D91A28"/>
    <w:rsid w:val="00D91CD7"/>
    <w:rsid w:val="00D91D1C"/>
    <w:rsid w:val="00D91F2D"/>
    <w:rsid w:val="00D91FFB"/>
    <w:rsid w:val="00D9293B"/>
    <w:rsid w:val="00D930AF"/>
    <w:rsid w:val="00D93167"/>
    <w:rsid w:val="00D9350E"/>
    <w:rsid w:val="00D93B1E"/>
    <w:rsid w:val="00D93D3F"/>
    <w:rsid w:val="00D944BD"/>
    <w:rsid w:val="00D944DD"/>
    <w:rsid w:val="00D95820"/>
    <w:rsid w:val="00D95897"/>
    <w:rsid w:val="00D95E76"/>
    <w:rsid w:val="00D95EA1"/>
    <w:rsid w:val="00D96031"/>
    <w:rsid w:val="00D9633A"/>
    <w:rsid w:val="00D9710E"/>
    <w:rsid w:val="00D972E9"/>
    <w:rsid w:val="00D975A9"/>
    <w:rsid w:val="00D9799B"/>
    <w:rsid w:val="00D97D29"/>
    <w:rsid w:val="00DA03B1"/>
    <w:rsid w:val="00DA06D0"/>
    <w:rsid w:val="00DA0782"/>
    <w:rsid w:val="00DA0C50"/>
    <w:rsid w:val="00DA16AA"/>
    <w:rsid w:val="00DA1F9D"/>
    <w:rsid w:val="00DA22AF"/>
    <w:rsid w:val="00DA2AD5"/>
    <w:rsid w:val="00DA2E31"/>
    <w:rsid w:val="00DA3192"/>
    <w:rsid w:val="00DA3FB6"/>
    <w:rsid w:val="00DA4457"/>
    <w:rsid w:val="00DA45EA"/>
    <w:rsid w:val="00DA49A1"/>
    <w:rsid w:val="00DA5121"/>
    <w:rsid w:val="00DA529D"/>
    <w:rsid w:val="00DA52BE"/>
    <w:rsid w:val="00DA540B"/>
    <w:rsid w:val="00DA5BCB"/>
    <w:rsid w:val="00DA5EB3"/>
    <w:rsid w:val="00DA623D"/>
    <w:rsid w:val="00DA646E"/>
    <w:rsid w:val="00DA64AB"/>
    <w:rsid w:val="00DA6779"/>
    <w:rsid w:val="00DA69EE"/>
    <w:rsid w:val="00DA6F8F"/>
    <w:rsid w:val="00DA7031"/>
    <w:rsid w:val="00DA719E"/>
    <w:rsid w:val="00DA78D1"/>
    <w:rsid w:val="00DB055A"/>
    <w:rsid w:val="00DB05BC"/>
    <w:rsid w:val="00DB06FF"/>
    <w:rsid w:val="00DB10D4"/>
    <w:rsid w:val="00DB148B"/>
    <w:rsid w:val="00DB169C"/>
    <w:rsid w:val="00DB1711"/>
    <w:rsid w:val="00DB18B4"/>
    <w:rsid w:val="00DB19EC"/>
    <w:rsid w:val="00DB1B36"/>
    <w:rsid w:val="00DB1C95"/>
    <w:rsid w:val="00DB24E5"/>
    <w:rsid w:val="00DB2687"/>
    <w:rsid w:val="00DB2829"/>
    <w:rsid w:val="00DB3015"/>
    <w:rsid w:val="00DB3583"/>
    <w:rsid w:val="00DB38D2"/>
    <w:rsid w:val="00DB3A9F"/>
    <w:rsid w:val="00DB3ABC"/>
    <w:rsid w:val="00DB41A5"/>
    <w:rsid w:val="00DB4303"/>
    <w:rsid w:val="00DB453F"/>
    <w:rsid w:val="00DB4739"/>
    <w:rsid w:val="00DB4813"/>
    <w:rsid w:val="00DB48FA"/>
    <w:rsid w:val="00DB4C1C"/>
    <w:rsid w:val="00DB4C81"/>
    <w:rsid w:val="00DB51EB"/>
    <w:rsid w:val="00DB5257"/>
    <w:rsid w:val="00DB552F"/>
    <w:rsid w:val="00DB581A"/>
    <w:rsid w:val="00DB5B29"/>
    <w:rsid w:val="00DB5B2B"/>
    <w:rsid w:val="00DB5C2F"/>
    <w:rsid w:val="00DB6649"/>
    <w:rsid w:val="00DB707B"/>
    <w:rsid w:val="00DB71DE"/>
    <w:rsid w:val="00DB75CE"/>
    <w:rsid w:val="00DB7AAC"/>
    <w:rsid w:val="00DB7ED9"/>
    <w:rsid w:val="00DC008F"/>
    <w:rsid w:val="00DC09EA"/>
    <w:rsid w:val="00DC0EB3"/>
    <w:rsid w:val="00DC18DD"/>
    <w:rsid w:val="00DC1A4E"/>
    <w:rsid w:val="00DC1BB9"/>
    <w:rsid w:val="00DC226D"/>
    <w:rsid w:val="00DC247A"/>
    <w:rsid w:val="00DC2817"/>
    <w:rsid w:val="00DC2898"/>
    <w:rsid w:val="00DC2998"/>
    <w:rsid w:val="00DC2B60"/>
    <w:rsid w:val="00DC309F"/>
    <w:rsid w:val="00DC3FB1"/>
    <w:rsid w:val="00DC4114"/>
    <w:rsid w:val="00DC4AA1"/>
    <w:rsid w:val="00DC4CB7"/>
    <w:rsid w:val="00DC4CE7"/>
    <w:rsid w:val="00DC53AA"/>
    <w:rsid w:val="00DC5F96"/>
    <w:rsid w:val="00DC76E5"/>
    <w:rsid w:val="00DC76FA"/>
    <w:rsid w:val="00DC7FE6"/>
    <w:rsid w:val="00DD00C9"/>
    <w:rsid w:val="00DD01B7"/>
    <w:rsid w:val="00DD05E5"/>
    <w:rsid w:val="00DD1817"/>
    <w:rsid w:val="00DD1DC8"/>
    <w:rsid w:val="00DD32EF"/>
    <w:rsid w:val="00DD3E65"/>
    <w:rsid w:val="00DD4200"/>
    <w:rsid w:val="00DD4234"/>
    <w:rsid w:val="00DD47F4"/>
    <w:rsid w:val="00DD4ADB"/>
    <w:rsid w:val="00DD4F5D"/>
    <w:rsid w:val="00DD4FE5"/>
    <w:rsid w:val="00DD5055"/>
    <w:rsid w:val="00DD5442"/>
    <w:rsid w:val="00DD5843"/>
    <w:rsid w:val="00DD5A91"/>
    <w:rsid w:val="00DD5F2D"/>
    <w:rsid w:val="00DD6028"/>
    <w:rsid w:val="00DD6536"/>
    <w:rsid w:val="00DD680D"/>
    <w:rsid w:val="00DD68AC"/>
    <w:rsid w:val="00DD6AEC"/>
    <w:rsid w:val="00DD6EB2"/>
    <w:rsid w:val="00DE0430"/>
    <w:rsid w:val="00DE078D"/>
    <w:rsid w:val="00DE0F71"/>
    <w:rsid w:val="00DE1525"/>
    <w:rsid w:val="00DE1AE0"/>
    <w:rsid w:val="00DE2451"/>
    <w:rsid w:val="00DE2EBB"/>
    <w:rsid w:val="00DE3000"/>
    <w:rsid w:val="00DE30D3"/>
    <w:rsid w:val="00DE3F7E"/>
    <w:rsid w:val="00DE48C2"/>
    <w:rsid w:val="00DE4C91"/>
    <w:rsid w:val="00DE5131"/>
    <w:rsid w:val="00DE51C2"/>
    <w:rsid w:val="00DE530C"/>
    <w:rsid w:val="00DE537A"/>
    <w:rsid w:val="00DE5911"/>
    <w:rsid w:val="00DE5990"/>
    <w:rsid w:val="00DE5ACA"/>
    <w:rsid w:val="00DE609B"/>
    <w:rsid w:val="00DE661B"/>
    <w:rsid w:val="00DE705C"/>
    <w:rsid w:val="00DE76C0"/>
    <w:rsid w:val="00DE7C3E"/>
    <w:rsid w:val="00DE7D64"/>
    <w:rsid w:val="00DE7DC3"/>
    <w:rsid w:val="00DF002E"/>
    <w:rsid w:val="00DF09EB"/>
    <w:rsid w:val="00DF0F48"/>
    <w:rsid w:val="00DF1211"/>
    <w:rsid w:val="00DF12EF"/>
    <w:rsid w:val="00DF15E7"/>
    <w:rsid w:val="00DF1D5A"/>
    <w:rsid w:val="00DF1E11"/>
    <w:rsid w:val="00DF200D"/>
    <w:rsid w:val="00DF2020"/>
    <w:rsid w:val="00DF2ACA"/>
    <w:rsid w:val="00DF30C9"/>
    <w:rsid w:val="00DF34CC"/>
    <w:rsid w:val="00DF3CB3"/>
    <w:rsid w:val="00DF4329"/>
    <w:rsid w:val="00DF43B1"/>
    <w:rsid w:val="00DF45A7"/>
    <w:rsid w:val="00DF477C"/>
    <w:rsid w:val="00DF4F07"/>
    <w:rsid w:val="00DF5362"/>
    <w:rsid w:val="00DF5858"/>
    <w:rsid w:val="00DF5932"/>
    <w:rsid w:val="00DF641D"/>
    <w:rsid w:val="00DF64A5"/>
    <w:rsid w:val="00DF64D1"/>
    <w:rsid w:val="00DF65F5"/>
    <w:rsid w:val="00DF67A7"/>
    <w:rsid w:val="00DF67B8"/>
    <w:rsid w:val="00DF6A04"/>
    <w:rsid w:val="00DF7E75"/>
    <w:rsid w:val="00E00728"/>
    <w:rsid w:val="00E00AE2"/>
    <w:rsid w:val="00E00B3C"/>
    <w:rsid w:val="00E00CDC"/>
    <w:rsid w:val="00E00DFF"/>
    <w:rsid w:val="00E02555"/>
    <w:rsid w:val="00E02D7A"/>
    <w:rsid w:val="00E03081"/>
    <w:rsid w:val="00E03C8B"/>
    <w:rsid w:val="00E045F9"/>
    <w:rsid w:val="00E04644"/>
    <w:rsid w:val="00E04B69"/>
    <w:rsid w:val="00E05621"/>
    <w:rsid w:val="00E056E9"/>
    <w:rsid w:val="00E060FF"/>
    <w:rsid w:val="00E061E3"/>
    <w:rsid w:val="00E063A2"/>
    <w:rsid w:val="00E064A1"/>
    <w:rsid w:val="00E06A36"/>
    <w:rsid w:val="00E07863"/>
    <w:rsid w:val="00E07D9E"/>
    <w:rsid w:val="00E101E0"/>
    <w:rsid w:val="00E10EF9"/>
    <w:rsid w:val="00E11396"/>
    <w:rsid w:val="00E115C8"/>
    <w:rsid w:val="00E116AD"/>
    <w:rsid w:val="00E1170B"/>
    <w:rsid w:val="00E11770"/>
    <w:rsid w:val="00E11BE0"/>
    <w:rsid w:val="00E11CA1"/>
    <w:rsid w:val="00E12BEE"/>
    <w:rsid w:val="00E12EC3"/>
    <w:rsid w:val="00E1309A"/>
    <w:rsid w:val="00E14037"/>
    <w:rsid w:val="00E1410D"/>
    <w:rsid w:val="00E145A6"/>
    <w:rsid w:val="00E14F0F"/>
    <w:rsid w:val="00E15346"/>
    <w:rsid w:val="00E15E00"/>
    <w:rsid w:val="00E15E77"/>
    <w:rsid w:val="00E15F91"/>
    <w:rsid w:val="00E1602D"/>
    <w:rsid w:val="00E16BC3"/>
    <w:rsid w:val="00E177AB"/>
    <w:rsid w:val="00E179D8"/>
    <w:rsid w:val="00E20441"/>
    <w:rsid w:val="00E207BA"/>
    <w:rsid w:val="00E2083A"/>
    <w:rsid w:val="00E210E6"/>
    <w:rsid w:val="00E2123E"/>
    <w:rsid w:val="00E21512"/>
    <w:rsid w:val="00E2172E"/>
    <w:rsid w:val="00E2187F"/>
    <w:rsid w:val="00E21D56"/>
    <w:rsid w:val="00E21FB4"/>
    <w:rsid w:val="00E22356"/>
    <w:rsid w:val="00E223F6"/>
    <w:rsid w:val="00E224B0"/>
    <w:rsid w:val="00E23279"/>
    <w:rsid w:val="00E233FB"/>
    <w:rsid w:val="00E23A89"/>
    <w:rsid w:val="00E23AD9"/>
    <w:rsid w:val="00E24699"/>
    <w:rsid w:val="00E24BC7"/>
    <w:rsid w:val="00E25B02"/>
    <w:rsid w:val="00E25D10"/>
    <w:rsid w:val="00E261DB"/>
    <w:rsid w:val="00E2710D"/>
    <w:rsid w:val="00E273F4"/>
    <w:rsid w:val="00E27D1B"/>
    <w:rsid w:val="00E303A9"/>
    <w:rsid w:val="00E30668"/>
    <w:rsid w:val="00E30885"/>
    <w:rsid w:val="00E30F46"/>
    <w:rsid w:val="00E31399"/>
    <w:rsid w:val="00E31B86"/>
    <w:rsid w:val="00E31C6B"/>
    <w:rsid w:val="00E31E78"/>
    <w:rsid w:val="00E31EED"/>
    <w:rsid w:val="00E32600"/>
    <w:rsid w:val="00E32F67"/>
    <w:rsid w:val="00E334C0"/>
    <w:rsid w:val="00E33566"/>
    <w:rsid w:val="00E3356B"/>
    <w:rsid w:val="00E336C6"/>
    <w:rsid w:val="00E33F83"/>
    <w:rsid w:val="00E342EE"/>
    <w:rsid w:val="00E34377"/>
    <w:rsid w:val="00E344F2"/>
    <w:rsid w:val="00E34593"/>
    <w:rsid w:val="00E34646"/>
    <w:rsid w:val="00E34A36"/>
    <w:rsid w:val="00E34DCC"/>
    <w:rsid w:val="00E359D8"/>
    <w:rsid w:val="00E35A08"/>
    <w:rsid w:val="00E362AC"/>
    <w:rsid w:val="00E3639F"/>
    <w:rsid w:val="00E3641B"/>
    <w:rsid w:val="00E36445"/>
    <w:rsid w:val="00E36C67"/>
    <w:rsid w:val="00E37ADC"/>
    <w:rsid w:val="00E37D89"/>
    <w:rsid w:val="00E40F0A"/>
    <w:rsid w:val="00E4127E"/>
    <w:rsid w:val="00E4173A"/>
    <w:rsid w:val="00E41CC5"/>
    <w:rsid w:val="00E428A2"/>
    <w:rsid w:val="00E42C22"/>
    <w:rsid w:val="00E43080"/>
    <w:rsid w:val="00E431D3"/>
    <w:rsid w:val="00E43A24"/>
    <w:rsid w:val="00E43C70"/>
    <w:rsid w:val="00E44934"/>
    <w:rsid w:val="00E44C8B"/>
    <w:rsid w:val="00E44DD2"/>
    <w:rsid w:val="00E451B7"/>
    <w:rsid w:val="00E456F2"/>
    <w:rsid w:val="00E45A5D"/>
    <w:rsid w:val="00E45C55"/>
    <w:rsid w:val="00E464C1"/>
    <w:rsid w:val="00E46902"/>
    <w:rsid w:val="00E46DC3"/>
    <w:rsid w:val="00E4736A"/>
    <w:rsid w:val="00E4750F"/>
    <w:rsid w:val="00E47931"/>
    <w:rsid w:val="00E5035A"/>
    <w:rsid w:val="00E50564"/>
    <w:rsid w:val="00E505A0"/>
    <w:rsid w:val="00E51018"/>
    <w:rsid w:val="00E5136E"/>
    <w:rsid w:val="00E51420"/>
    <w:rsid w:val="00E52053"/>
    <w:rsid w:val="00E5283C"/>
    <w:rsid w:val="00E5396A"/>
    <w:rsid w:val="00E53A05"/>
    <w:rsid w:val="00E53DB7"/>
    <w:rsid w:val="00E54250"/>
    <w:rsid w:val="00E543BF"/>
    <w:rsid w:val="00E54A3E"/>
    <w:rsid w:val="00E554A5"/>
    <w:rsid w:val="00E563BD"/>
    <w:rsid w:val="00E56970"/>
    <w:rsid w:val="00E56CC5"/>
    <w:rsid w:val="00E5719D"/>
    <w:rsid w:val="00E5791F"/>
    <w:rsid w:val="00E60231"/>
    <w:rsid w:val="00E604C4"/>
    <w:rsid w:val="00E60516"/>
    <w:rsid w:val="00E60878"/>
    <w:rsid w:val="00E60D43"/>
    <w:rsid w:val="00E61385"/>
    <w:rsid w:val="00E61B91"/>
    <w:rsid w:val="00E620D4"/>
    <w:rsid w:val="00E6256A"/>
    <w:rsid w:val="00E62B76"/>
    <w:rsid w:val="00E63463"/>
    <w:rsid w:val="00E6371B"/>
    <w:rsid w:val="00E63DF8"/>
    <w:rsid w:val="00E644FB"/>
    <w:rsid w:val="00E645B2"/>
    <w:rsid w:val="00E64809"/>
    <w:rsid w:val="00E65770"/>
    <w:rsid w:val="00E65D6A"/>
    <w:rsid w:val="00E65F53"/>
    <w:rsid w:val="00E66070"/>
    <w:rsid w:val="00E664D3"/>
    <w:rsid w:val="00E66D42"/>
    <w:rsid w:val="00E67458"/>
    <w:rsid w:val="00E67625"/>
    <w:rsid w:val="00E67C81"/>
    <w:rsid w:val="00E70872"/>
    <w:rsid w:val="00E70E23"/>
    <w:rsid w:val="00E70F44"/>
    <w:rsid w:val="00E71E1C"/>
    <w:rsid w:val="00E720B2"/>
    <w:rsid w:val="00E7220F"/>
    <w:rsid w:val="00E7236F"/>
    <w:rsid w:val="00E72743"/>
    <w:rsid w:val="00E72A91"/>
    <w:rsid w:val="00E732F8"/>
    <w:rsid w:val="00E73BCF"/>
    <w:rsid w:val="00E73BE7"/>
    <w:rsid w:val="00E746D5"/>
    <w:rsid w:val="00E749F1"/>
    <w:rsid w:val="00E74ECA"/>
    <w:rsid w:val="00E751F1"/>
    <w:rsid w:val="00E755AB"/>
    <w:rsid w:val="00E76481"/>
    <w:rsid w:val="00E770B2"/>
    <w:rsid w:val="00E7757E"/>
    <w:rsid w:val="00E77D34"/>
    <w:rsid w:val="00E77F62"/>
    <w:rsid w:val="00E80382"/>
    <w:rsid w:val="00E80B63"/>
    <w:rsid w:val="00E812E8"/>
    <w:rsid w:val="00E81715"/>
    <w:rsid w:val="00E81AC3"/>
    <w:rsid w:val="00E81FA4"/>
    <w:rsid w:val="00E82760"/>
    <w:rsid w:val="00E82A79"/>
    <w:rsid w:val="00E82D53"/>
    <w:rsid w:val="00E833CE"/>
    <w:rsid w:val="00E841B8"/>
    <w:rsid w:val="00E84316"/>
    <w:rsid w:val="00E851F3"/>
    <w:rsid w:val="00E855DC"/>
    <w:rsid w:val="00E8560C"/>
    <w:rsid w:val="00E85ABA"/>
    <w:rsid w:val="00E86465"/>
    <w:rsid w:val="00E86C7B"/>
    <w:rsid w:val="00E86D3D"/>
    <w:rsid w:val="00E906D3"/>
    <w:rsid w:val="00E9074A"/>
    <w:rsid w:val="00E90A37"/>
    <w:rsid w:val="00E90E68"/>
    <w:rsid w:val="00E914AF"/>
    <w:rsid w:val="00E914FF"/>
    <w:rsid w:val="00E91B39"/>
    <w:rsid w:val="00E91B8E"/>
    <w:rsid w:val="00E91F56"/>
    <w:rsid w:val="00E9233F"/>
    <w:rsid w:val="00E928EC"/>
    <w:rsid w:val="00E92997"/>
    <w:rsid w:val="00E92C75"/>
    <w:rsid w:val="00E92E2A"/>
    <w:rsid w:val="00E930CE"/>
    <w:rsid w:val="00E933DC"/>
    <w:rsid w:val="00E93A09"/>
    <w:rsid w:val="00E94557"/>
    <w:rsid w:val="00E947C4"/>
    <w:rsid w:val="00E9485C"/>
    <w:rsid w:val="00E95FBA"/>
    <w:rsid w:val="00E96290"/>
    <w:rsid w:val="00E96461"/>
    <w:rsid w:val="00E964DF"/>
    <w:rsid w:val="00E9682D"/>
    <w:rsid w:val="00E96B37"/>
    <w:rsid w:val="00E97A58"/>
    <w:rsid w:val="00E97A5C"/>
    <w:rsid w:val="00E97B9B"/>
    <w:rsid w:val="00EA0189"/>
    <w:rsid w:val="00EA0216"/>
    <w:rsid w:val="00EA0430"/>
    <w:rsid w:val="00EA09D9"/>
    <w:rsid w:val="00EA09E1"/>
    <w:rsid w:val="00EA09E2"/>
    <w:rsid w:val="00EA0C38"/>
    <w:rsid w:val="00EA1567"/>
    <w:rsid w:val="00EA1D76"/>
    <w:rsid w:val="00EA1EEA"/>
    <w:rsid w:val="00EA26BC"/>
    <w:rsid w:val="00EA3185"/>
    <w:rsid w:val="00EA322D"/>
    <w:rsid w:val="00EA331B"/>
    <w:rsid w:val="00EA372E"/>
    <w:rsid w:val="00EA3851"/>
    <w:rsid w:val="00EA38BA"/>
    <w:rsid w:val="00EA3B8B"/>
    <w:rsid w:val="00EA4045"/>
    <w:rsid w:val="00EA456D"/>
    <w:rsid w:val="00EA467D"/>
    <w:rsid w:val="00EA486A"/>
    <w:rsid w:val="00EA5035"/>
    <w:rsid w:val="00EA5110"/>
    <w:rsid w:val="00EA5726"/>
    <w:rsid w:val="00EA57A9"/>
    <w:rsid w:val="00EA66D4"/>
    <w:rsid w:val="00EA6BEC"/>
    <w:rsid w:val="00EA725D"/>
    <w:rsid w:val="00EA79DC"/>
    <w:rsid w:val="00EB0524"/>
    <w:rsid w:val="00EB06E3"/>
    <w:rsid w:val="00EB09F6"/>
    <w:rsid w:val="00EB1EE1"/>
    <w:rsid w:val="00EB278B"/>
    <w:rsid w:val="00EB3A2A"/>
    <w:rsid w:val="00EB3AEF"/>
    <w:rsid w:val="00EB456B"/>
    <w:rsid w:val="00EB4B26"/>
    <w:rsid w:val="00EB4BD6"/>
    <w:rsid w:val="00EB4D52"/>
    <w:rsid w:val="00EB5070"/>
    <w:rsid w:val="00EB55C9"/>
    <w:rsid w:val="00EB57C6"/>
    <w:rsid w:val="00EB5A2C"/>
    <w:rsid w:val="00EB612B"/>
    <w:rsid w:val="00EB65FC"/>
    <w:rsid w:val="00EB678E"/>
    <w:rsid w:val="00EB6CAE"/>
    <w:rsid w:val="00EB6F27"/>
    <w:rsid w:val="00EB73C3"/>
    <w:rsid w:val="00EB78D5"/>
    <w:rsid w:val="00EB7DBA"/>
    <w:rsid w:val="00EC054A"/>
    <w:rsid w:val="00EC09A0"/>
    <w:rsid w:val="00EC0B21"/>
    <w:rsid w:val="00EC0E4C"/>
    <w:rsid w:val="00EC150D"/>
    <w:rsid w:val="00EC1701"/>
    <w:rsid w:val="00EC178C"/>
    <w:rsid w:val="00EC1F00"/>
    <w:rsid w:val="00EC1F14"/>
    <w:rsid w:val="00EC1F16"/>
    <w:rsid w:val="00EC1F62"/>
    <w:rsid w:val="00EC28C4"/>
    <w:rsid w:val="00EC298D"/>
    <w:rsid w:val="00EC2B21"/>
    <w:rsid w:val="00EC2C9E"/>
    <w:rsid w:val="00EC2CFB"/>
    <w:rsid w:val="00EC30F4"/>
    <w:rsid w:val="00EC39A9"/>
    <w:rsid w:val="00EC5386"/>
    <w:rsid w:val="00EC54DC"/>
    <w:rsid w:val="00EC5B62"/>
    <w:rsid w:val="00EC5DAA"/>
    <w:rsid w:val="00EC5F13"/>
    <w:rsid w:val="00EC5FBC"/>
    <w:rsid w:val="00EC62C4"/>
    <w:rsid w:val="00EC633B"/>
    <w:rsid w:val="00EC65BE"/>
    <w:rsid w:val="00EC686A"/>
    <w:rsid w:val="00EC69B1"/>
    <w:rsid w:val="00EC6B13"/>
    <w:rsid w:val="00EC7217"/>
    <w:rsid w:val="00EC782E"/>
    <w:rsid w:val="00EC7BE5"/>
    <w:rsid w:val="00ED0034"/>
    <w:rsid w:val="00ED0230"/>
    <w:rsid w:val="00ED02CC"/>
    <w:rsid w:val="00ED15A8"/>
    <w:rsid w:val="00ED160D"/>
    <w:rsid w:val="00ED173D"/>
    <w:rsid w:val="00ED1746"/>
    <w:rsid w:val="00ED23BC"/>
    <w:rsid w:val="00ED26B5"/>
    <w:rsid w:val="00ED2DFE"/>
    <w:rsid w:val="00ED2E0C"/>
    <w:rsid w:val="00ED3345"/>
    <w:rsid w:val="00ED359B"/>
    <w:rsid w:val="00ED36BD"/>
    <w:rsid w:val="00ED3E25"/>
    <w:rsid w:val="00ED42D0"/>
    <w:rsid w:val="00ED441E"/>
    <w:rsid w:val="00ED4452"/>
    <w:rsid w:val="00ED46CB"/>
    <w:rsid w:val="00ED4C03"/>
    <w:rsid w:val="00ED505A"/>
    <w:rsid w:val="00ED5703"/>
    <w:rsid w:val="00ED5BAC"/>
    <w:rsid w:val="00ED5F5A"/>
    <w:rsid w:val="00ED6950"/>
    <w:rsid w:val="00ED69A3"/>
    <w:rsid w:val="00ED7A3F"/>
    <w:rsid w:val="00EE0C0E"/>
    <w:rsid w:val="00EE0F9F"/>
    <w:rsid w:val="00EE0FC9"/>
    <w:rsid w:val="00EE1040"/>
    <w:rsid w:val="00EE1AC6"/>
    <w:rsid w:val="00EE1B0C"/>
    <w:rsid w:val="00EE21A2"/>
    <w:rsid w:val="00EE2670"/>
    <w:rsid w:val="00EE3234"/>
    <w:rsid w:val="00EE41E7"/>
    <w:rsid w:val="00EE4475"/>
    <w:rsid w:val="00EE47F8"/>
    <w:rsid w:val="00EE4CD6"/>
    <w:rsid w:val="00EE4DE8"/>
    <w:rsid w:val="00EE4E7A"/>
    <w:rsid w:val="00EE561A"/>
    <w:rsid w:val="00EE56A1"/>
    <w:rsid w:val="00EE5831"/>
    <w:rsid w:val="00EE5A23"/>
    <w:rsid w:val="00EE6109"/>
    <w:rsid w:val="00EE71EC"/>
    <w:rsid w:val="00EE7464"/>
    <w:rsid w:val="00EE74A5"/>
    <w:rsid w:val="00EE7C43"/>
    <w:rsid w:val="00EE7C71"/>
    <w:rsid w:val="00EE7D07"/>
    <w:rsid w:val="00EF13C6"/>
    <w:rsid w:val="00EF13FE"/>
    <w:rsid w:val="00EF166E"/>
    <w:rsid w:val="00EF1BFB"/>
    <w:rsid w:val="00EF2238"/>
    <w:rsid w:val="00EF2513"/>
    <w:rsid w:val="00EF291F"/>
    <w:rsid w:val="00EF2964"/>
    <w:rsid w:val="00EF2A5D"/>
    <w:rsid w:val="00EF2B2C"/>
    <w:rsid w:val="00EF2B83"/>
    <w:rsid w:val="00EF2D93"/>
    <w:rsid w:val="00EF2EAE"/>
    <w:rsid w:val="00EF313D"/>
    <w:rsid w:val="00EF37A4"/>
    <w:rsid w:val="00EF3909"/>
    <w:rsid w:val="00EF3B1A"/>
    <w:rsid w:val="00EF402C"/>
    <w:rsid w:val="00EF405D"/>
    <w:rsid w:val="00EF43E2"/>
    <w:rsid w:val="00EF487A"/>
    <w:rsid w:val="00EF5187"/>
    <w:rsid w:val="00EF54F6"/>
    <w:rsid w:val="00EF583A"/>
    <w:rsid w:val="00EF5AA4"/>
    <w:rsid w:val="00EF5AC6"/>
    <w:rsid w:val="00EF5EF8"/>
    <w:rsid w:val="00EF607E"/>
    <w:rsid w:val="00EF61E7"/>
    <w:rsid w:val="00EF668B"/>
    <w:rsid w:val="00EF6A32"/>
    <w:rsid w:val="00EF6FB8"/>
    <w:rsid w:val="00EF7030"/>
    <w:rsid w:val="00EF730E"/>
    <w:rsid w:val="00EF7A29"/>
    <w:rsid w:val="00EF7B67"/>
    <w:rsid w:val="00EF7C91"/>
    <w:rsid w:val="00EF7DAF"/>
    <w:rsid w:val="00EF7DE8"/>
    <w:rsid w:val="00F00049"/>
    <w:rsid w:val="00F0022B"/>
    <w:rsid w:val="00F00794"/>
    <w:rsid w:val="00F00A04"/>
    <w:rsid w:val="00F00A5E"/>
    <w:rsid w:val="00F00B7B"/>
    <w:rsid w:val="00F00C89"/>
    <w:rsid w:val="00F00CBB"/>
    <w:rsid w:val="00F012EA"/>
    <w:rsid w:val="00F01D0F"/>
    <w:rsid w:val="00F01EB7"/>
    <w:rsid w:val="00F023CB"/>
    <w:rsid w:val="00F0285B"/>
    <w:rsid w:val="00F02E26"/>
    <w:rsid w:val="00F03849"/>
    <w:rsid w:val="00F04221"/>
    <w:rsid w:val="00F042B1"/>
    <w:rsid w:val="00F045BC"/>
    <w:rsid w:val="00F05D87"/>
    <w:rsid w:val="00F06208"/>
    <w:rsid w:val="00F06BCF"/>
    <w:rsid w:val="00F06C0E"/>
    <w:rsid w:val="00F072FE"/>
    <w:rsid w:val="00F07ED6"/>
    <w:rsid w:val="00F108E1"/>
    <w:rsid w:val="00F10CF7"/>
    <w:rsid w:val="00F10D51"/>
    <w:rsid w:val="00F11176"/>
    <w:rsid w:val="00F1149E"/>
    <w:rsid w:val="00F1155A"/>
    <w:rsid w:val="00F11A8D"/>
    <w:rsid w:val="00F12CD1"/>
    <w:rsid w:val="00F12D20"/>
    <w:rsid w:val="00F13478"/>
    <w:rsid w:val="00F13A24"/>
    <w:rsid w:val="00F13A8C"/>
    <w:rsid w:val="00F14069"/>
    <w:rsid w:val="00F148AD"/>
    <w:rsid w:val="00F148CA"/>
    <w:rsid w:val="00F149A9"/>
    <w:rsid w:val="00F1511B"/>
    <w:rsid w:val="00F1526E"/>
    <w:rsid w:val="00F15CD4"/>
    <w:rsid w:val="00F16341"/>
    <w:rsid w:val="00F16365"/>
    <w:rsid w:val="00F16A6D"/>
    <w:rsid w:val="00F16B75"/>
    <w:rsid w:val="00F16CD6"/>
    <w:rsid w:val="00F16EEA"/>
    <w:rsid w:val="00F17268"/>
    <w:rsid w:val="00F17681"/>
    <w:rsid w:val="00F179EF"/>
    <w:rsid w:val="00F17BCA"/>
    <w:rsid w:val="00F202A9"/>
    <w:rsid w:val="00F20635"/>
    <w:rsid w:val="00F20851"/>
    <w:rsid w:val="00F21352"/>
    <w:rsid w:val="00F21382"/>
    <w:rsid w:val="00F2174D"/>
    <w:rsid w:val="00F21A2F"/>
    <w:rsid w:val="00F21D7F"/>
    <w:rsid w:val="00F222C5"/>
    <w:rsid w:val="00F2321B"/>
    <w:rsid w:val="00F2345E"/>
    <w:rsid w:val="00F23989"/>
    <w:rsid w:val="00F23D27"/>
    <w:rsid w:val="00F23E91"/>
    <w:rsid w:val="00F23E93"/>
    <w:rsid w:val="00F24075"/>
    <w:rsid w:val="00F24321"/>
    <w:rsid w:val="00F2442C"/>
    <w:rsid w:val="00F247A9"/>
    <w:rsid w:val="00F24DAB"/>
    <w:rsid w:val="00F25632"/>
    <w:rsid w:val="00F2565E"/>
    <w:rsid w:val="00F25CA4"/>
    <w:rsid w:val="00F2610C"/>
    <w:rsid w:val="00F261AD"/>
    <w:rsid w:val="00F262B1"/>
    <w:rsid w:val="00F26CD6"/>
    <w:rsid w:val="00F27407"/>
    <w:rsid w:val="00F27B81"/>
    <w:rsid w:val="00F27CA9"/>
    <w:rsid w:val="00F27CD2"/>
    <w:rsid w:val="00F30141"/>
    <w:rsid w:val="00F30C64"/>
    <w:rsid w:val="00F314EB"/>
    <w:rsid w:val="00F31703"/>
    <w:rsid w:val="00F31907"/>
    <w:rsid w:val="00F31CEA"/>
    <w:rsid w:val="00F32B89"/>
    <w:rsid w:val="00F32F62"/>
    <w:rsid w:val="00F33143"/>
    <w:rsid w:val="00F33FC8"/>
    <w:rsid w:val="00F3404F"/>
    <w:rsid w:val="00F34DA3"/>
    <w:rsid w:val="00F35911"/>
    <w:rsid w:val="00F35C54"/>
    <w:rsid w:val="00F35D81"/>
    <w:rsid w:val="00F360C0"/>
    <w:rsid w:val="00F3613B"/>
    <w:rsid w:val="00F3639E"/>
    <w:rsid w:val="00F36446"/>
    <w:rsid w:val="00F36473"/>
    <w:rsid w:val="00F366B7"/>
    <w:rsid w:val="00F3740B"/>
    <w:rsid w:val="00F374E7"/>
    <w:rsid w:val="00F40115"/>
    <w:rsid w:val="00F401E6"/>
    <w:rsid w:val="00F40A1B"/>
    <w:rsid w:val="00F40AE2"/>
    <w:rsid w:val="00F419AE"/>
    <w:rsid w:val="00F4206C"/>
    <w:rsid w:val="00F4222C"/>
    <w:rsid w:val="00F4260F"/>
    <w:rsid w:val="00F429C2"/>
    <w:rsid w:val="00F42D91"/>
    <w:rsid w:val="00F437DF"/>
    <w:rsid w:val="00F43819"/>
    <w:rsid w:val="00F439B6"/>
    <w:rsid w:val="00F43B6E"/>
    <w:rsid w:val="00F43D65"/>
    <w:rsid w:val="00F449EC"/>
    <w:rsid w:val="00F45935"/>
    <w:rsid w:val="00F45D2D"/>
    <w:rsid w:val="00F45DD5"/>
    <w:rsid w:val="00F467B3"/>
    <w:rsid w:val="00F46BA9"/>
    <w:rsid w:val="00F46D36"/>
    <w:rsid w:val="00F4701A"/>
    <w:rsid w:val="00F47270"/>
    <w:rsid w:val="00F47396"/>
    <w:rsid w:val="00F479EC"/>
    <w:rsid w:val="00F47E51"/>
    <w:rsid w:val="00F47F98"/>
    <w:rsid w:val="00F501B2"/>
    <w:rsid w:val="00F50314"/>
    <w:rsid w:val="00F50391"/>
    <w:rsid w:val="00F503A9"/>
    <w:rsid w:val="00F504E2"/>
    <w:rsid w:val="00F50B88"/>
    <w:rsid w:val="00F50CCC"/>
    <w:rsid w:val="00F51637"/>
    <w:rsid w:val="00F5170C"/>
    <w:rsid w:val="00F5181D"/>
    <w:rsid w:val="00F51EC1"/>
    <w:rsid w:val="00F522E9"/>
    <w:rsid w:val="00F525D3"/>
    <w:rsid w:val="00F52CC9"/>
    <w:rsid w:val="00F5300B"/>
    <w:rsid w:val="00F5317C"/>
    <w:rsid w:val="00F542C3"/>
    <w:rsid w:val="00F5492F"/>
    <w:rsid w:val="00F54955"/>
    <w:rsid w:val="00F54A37"/>
    <w:rsid w:val="00F54B2F"/>
    <w:rsid w:val="00F555EE"/>
    <w:rsid w:val="00F55F0C"/>
    <w:rsid w:val="00F564A9"/>
    <w:rsid w:val="00F56604"/>
    <w:rsid w:val="00F56A07"/>
    <w:rsid w:val="00F56BCC"/>
    <w:rsid w:val="00F57027"/>
    <w:rsid w:val="00F575E0"/>
    <w:rsid w:val="00F57C28"/>
    <w:rsid w:val="00F601A9"/>
    <w:rsid w:val="00F6047D"/>
    <w:rsid w:val="00F60499"/>
    <w:rsid w:val="00F60581"/>
    <w:rsid w:val="00F60619"/>
    <w:rsid w:val="00F60729"/>
    <w:rsid w:val="00F60FFF"/>
    <w:rsid w:val="00F613A9"/>
    <w:rsid w:val="00F61517"/>
    <w:rsid w:val="00F6154B"/>
    <w:rsid w:val="00F61DB0"/>
    <w:rsid w:val="00F61E52"/>
    <w:rsid w:val="00F61F61"/>
    <w:rsid w:val="00F6210D"/>
    <w:rsid w:val="00F63B6F"/>
    <w:rsid w:val="00F64146"/>
    <w:rsid w:val="00F64187"/>
    <w:rsid w:val="00F641FF"/>
    <w:rsid w:val="00F64C18"/>
    <w:rsid w:val="00F653DF"/>
    <w:rsid w:val="00F6540C"/>
    <w:rsid w:val="00F654FE"/>
    <w:rsid w:val="00F656CE"/>
    <w:rsid w:val="00F658CE"/>
    <w:rsid w:val="00F65CC2"/>
    <w:rsid w:val="00F65E7F"/>
    <w:rsid w:val="00F66ADE"/>
    <w:rsid w:val="00F66DA8"/>
    <w:rsid w:val="00F67148"/>
    <w:rsid w:val="00F6783C"/>
    <w:rsid w:val="00F67E4A"/>
    <w:rsid w:val="00F67EBF"/>
    <w:rsid w:val="00F67ED2"/>
    <w:rsid w:val="00F67F3A"/>
    <w:rsid w:val="00F706D4"/>
    <w:rsid w:val="00F7074C"/>
    <w:rsid w:val="00F7099A"/>
    <w:rsid w:val="00F70A8C"/>
    <w:rsid w:val="00F70BB6"/>
    <w:rsid w:val="00F7188E"/>
    <w:rsid w:val="00F71CAD"/>
    <w:rsid w:val="00F71E8E"/>
    <w:rsid w:val="00F72660"/>
    <w:rsid w:val="00F72704"/>
    <w:rsid w:val="00F7290F"/>
    <w:rsid w:val="00F740AB"/>
    <w:rsid w:val="00F741BE"/>
    <w:rsid w:val="00F75586"/>
    <w:rsid w:val="00F75F3B"/>
    <w:rsid w:val="00F765AE"/>
    <w:rsid w:val="00F76625"/>
    <w:rsid w:val="00F77356"/>
    <w:rsid w:val="00F77442"/>
    <w:rsid w:val="00F77B25"/>
    <w:rsid w:val="00F77D13"/>
    <w:rsid w:val="00F80965"/>
    <w:rsid w:val="00F80996"/>
    <w:rsid w:val="00F81343"/>
    <w:rsid w:val="00F81635"/>
    <w:rsid w:val="00F81C7D"/>
    <w:rsid w:val="00F8215E"/>
    <w:rsid w:val="00F8305F"/>
    <w:rsid w:val="00F836AA"/>
    <w:rsid w:val="00F83DCD"/>
    <w:rsid w:val="00F843EE"/>
    <w:rsid w:val="00F8506D"/>
    <w:rsid w:val="00F85C25"/>
    <w:rsid w:val="00F85DF5"/>
    <w:rsid w:val="00F86341"/>
    <w:rsid w:val="00F86D46"/>
    <w:rsid w:val="00F8710D"/>
    <w:rsid w:val="00F871EA"/>
    <w:rsid w:val="00F87310"/>
    <w:rsid w:val="00F87F4D"/>
    <w:rsid w:val="00F901D3"/>
    <w:rsid w:val="00F903B0"/>
    <w:rsid w:val="00F90D18"/>
    <w:rsid w:val="00F90FE1"/>
    <w:rsid w:val="00F912A1"/>
    <w:rsid w:val="00F91590"/>
    <w:rsid w:val="00F91690"/>
    <w:rsid w:val="00F91E31"/>
    <w:rsid w:val="00F91FE8"/>
    <w:rsid w:val="00F928C6"/>
    <w:rsid w:val="00F9308C"/>
    <w:rsid w:val="00F93AA2"/>
    <w:rsid w:val="00F9405B"/>
    <w:rsid w:val="00F94EA0"/>
    <w:rsid w:val="00F94F7E"/>
    <w:rsid w:val="00F95885"/>
    <w:rsid w:val="00F95D76"/>
    <w:rsid w:val="00F95DAC"/>
    <w:rsid w:val="00F9652A"/>
    <w:rsid w:val="00F965E8"/>
    <w:rsid w:val="00F97C62"/>
    <w:rsid w:val="00FA04FF"/>
    <w:rsid w:val="00FA0506"/>
    <w:rsid w:val="00FA0CCA"/>
    <w:rsid w:val="00FA0DDE"/>
    <w:rsid w:val="00FA13C1"/>
    <w:rsid w:val="00FA161A"/>
    <w:rsid w:val="00FA16C5"/>
    <w:rsid w:val="00FA1965"/>
    <w:rsid w:val="00FA1AE4"/>
    <w:rsid w:val="00FA2200"/>
    <w:rsid w:val="00FA23A2"/>
    <w:rsid w:val="00FA28F9"/>
    <w:rsid w:val="00FA2BE3"/>
    <w:rsid w:val="00FA2EF8"/>
    <w:rsid w:val="00FA3003"/>
    <w:rsid w:val="00FA31DF"/>
    <w:rsid w:val="00FA39FA"/>
    <w:rsid w:val="00FA3A28"/>
    <w:rsid w:val="00FA3CAA"/>
    <w:rsid w:val="00FA42CF"/>
    <w:rsid w:val="00FA43AB"/>
    <w:rsid w:val="00FA4A64"/>
    <w:rsid w:val="00FA5CF7"/>
    <w:rsid w:val="00FA6080"/>
    <w:rsid w:val="00FA615A"/>
    <w:rsid w:val="00FA696C"/>
    <w:rsid w:val="00FA6AAC"/>
    <w:rsid w:val="00FA738A"/>
    <w:rsid w:val="00FA77C5"/>
    <w:rsid w:val="00FB03EF"/>
    <w:rsid w:val="00FB10AB"/>
    <w:rsid w:val="00FB1502"/>
    <w:rsid w:val="00FB15DC"/>
    <w:rsid w:val="00FB1702"/>
    <w:rsid w:val="00FB19AE"/>
    <w:rsid w:val="00FB1D34"/>
    <w:rsid w:val="00FB1ED5"/>
    <w:rsid w:val="00FB2213"/>
    <w:rsid w:val="00FB3424"/>
    <w:rsid w:val="00FB3682"/>
    <w:rsid w:val="00FB38AB"/>
    <w:rsid w:val="00FB3A08"/>
    <w:rsid w:val="00FB3B19"/>
    <w:rsid w:val="00FB3BAF"/>
    <w:rsid w:val="00FB401B"/>
    <w:rsid w:val="00FB4939"/>
    <w:rsid w:val="00FB4AE4"/>
    <w:rsid w:val="00FB4CB5"/>
    <w:rsid w:val="00FB6C3A"/>
    <w:rsid w:val="00FB6DC2"/>
    <w:rsid w:val="00FB6ED8"/>
    <w:rsid w:val="00FB7381"/>
    <w:rsid w:val="00FB7A02"/>
    <w:rsid w:val="00FB7B2E"/>
    <w:rsid w:val="00FC0315"/>
    <w:rsid w:val="00FC078B"/>
    <w:rsid w:val="00FC1179"/>
    <w:rsid w:val="00FC1B53"/>
    <w:rsid w:val="00FC1FAE"/>
    <w:rsid w:val="00FC233D"/>
    <w:rsid w:val="00FC2DF7"/>
    <w:rsid w:val="00FC32E0"/>
    <w:rsid w:val="00FC340E"/>
    <w:rsid w:val="00FC3764"/>
    <w:rsid w:val="00FC3B85"/>
    <w:rsid w:val="00FC3DF0"/>
    <w:rsid w:val="00FC4187"/>
    <w:rsid w:val="00FC427C"/>
    <w:rsid w:val="00FC5426"/>
    <w:rsid w:val="00FC55DE"/>
    <w:rsid w:val="00FC563F"/>
    <w:rsid w:val="00FC5A7E"/>
    <w:rsid w:val="00FC6081"/>
    <w:rsid w:val="00FC640B"/>
    <w:rsid w:val="00FC64CC"/>
    <w:rsid w:val="00FC7060"/>
    <w:rsid w:val="00FC70A2"/>
    <w:rsid w:val="00FC7385"/>
    <w:rsid w:val="00FC73C8"/>
    <w:rsid w:val="00FC74AC"/>
    <w:rsid w:val="00FC7583"/>
    <w:rsid w:val="00FC77CE"/>
    <w:rsid w:val="00FC7815"/>
    <w:rsid w:val="00FD01F4"/>
    <w:rsid w:val="00FD045C"/>
    <w:rsid w:val="00FD04EB"/>
    <w:rsid w:val="00FD059C"/>
    <w:rsid w:val="00FD0B51"/>
    <w:rsid w:val="00FD0ED6"/>
    <w:rsid w:val="00FD1633"/>
    <w:rsid w:val="00FD1B3D"/>
    <w:rsid w:val="00FD1BF4"/>
    <w:rsid w:val="00FD327B"/>
    <w:rsid w:val="00FD371C"/>
    <w:rsid w:val="00FD3757"/>
    <w:rsid w:val="00FD3824"/>
    <w:rsid w:val="00FD3A5C"/>
    <w:rsid w:val="00FD3A70"/>
    <w:rsid w:val="00FD5E09"/>
    <w:rsid w:val="00FD5F05"/>
    <w:rsid w:val="00FD6265"/>
    <w:rsid w:val="00FD64CE"/>
    <w:rsid w:val="00FD6501"/>
    <w:rsid w:val="00FD65BA"/>
    <w:rsid w:val="00FD69D1"/>
    <w:rsid w:val="00FD74CB"/>
    <w:rsid w:val="00FD753A"/>
    <w:rsid w:val="00FD7683"/>
    <w:rsid w:val="00FD7C7E"/>
    <w:rsid w:val="00FD7D65"/>
    <w:rsid w:val="00FE054B"/>
    <w:rsid w:val="00FE0B6E"/>
    <w:rsid w:val="00FE0CFB"/>
    <w:rsid w:val="00FE15DE"/>
    <w:rsid w:val="00FE16E9"/>
    <w:rsid w:val="00FE25E4"/>
    <w:rsid w:val="00FE27AF"/>
    <w:rsid w:val="00FE2AC1"/>
    <w:rsid w:val="00FE2AC6"/>
    <w:rsid w:val="00FE362A"/>
    <w:rsid w:val="00FE3EAF"/>
    <w:rsid w:val="00FE4806"/>
    <w:rsid w:val="00FE54D8"/>
    <w:rsid w:val="00FE57B1"/>
    <w:rsid w:val="00FE6007"/>
    <w:rsid w:val="00FE605A"/>
    <w:rsid w:val="00FE6434"/>
    <w:rsid w:val="00FE7037"/>
    <w:rsid w:val="00FE74B2"/>
    <w:rsid w:val="00FE787E"/>
    <w:rsid w:val="00FE78A1"/>
    <w:rsid w:val="00FE78E1"/>
    <w:rsid w:val="00FE7A35"/>
    <w:rsid w:val="00FE7B57"/>
    <w:rsid w:val="00FE7CC4"/>
    <w:rsid w:val="00FF00A4"/>
    <w:rsid w:val="00FF0808"/>
    <w:rsid w:val="00FF0866"/>
    <w:rsid w:val="00FF143A"/>
    <w:rsid w:val="00FF1631"/>
    <w:rsid w:val="00FF1900"/>
    <w:rsid w:val="00FF1AB8"/>
    <w:rsid w:val="00FF21CB"/>
    <w:rsid w:val="00FF271A"/>
    <w:rsid w:val="00FF2FF6"/>
    <w:rsid w:val="00FF3216"/>
    <w:rsid w:val="00FF32EF"/>
    <w:rsid w:val="00FF3A3C"/>
    <w:rsid w:val="00FF3B69"/>
    <w:rsid w:val="00FF4089"/>
    <w:rsid w:val="00FF40C0"/>
    <w:rsid w:val="00FF4308"/>
    <w:rsid w:val="00FF4415"/>
    <w:rsid w:val="00FF4B25"/>
    <w:rsid w:val="00FF5050"/>
    <w:rsid w:val="00FF50D0"/>
    <w:rsid w:val="00FF599B"/>
    <w:rsid w:val="00FF66C0"/>
    <w:rsid w:val="00FF6896"/>
    <w:rsid w:val="00FF7094"/>
    <w:rsid w:val="00FF71A6"/>
    <w:rsid w:val="00FF7679"/>
    <w:rsid w:val="00FF7983"/>
    <w:rsid w:val="00FF7CD0"/>
    <w:rsid w:val="00FF7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6A1B14"/>
  <w15:docId w15:val="{57471E7E-6957-4061-9DC7-B733E5DF73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3B4F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872C9C"/>
    <w:pPr>
      <w:spacing w:before="100" w:beforeAutospacing="1" w:after="100" w:afterAutospacing="1"/>
      <w:outlineLvl w:val="0"/>
    </w:pPr>
    <w:rPr>
      <w:b/>
      <w:bCs/>
      <w:noProof w:val="0"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11C5"/>
    <w:pPr>
      <w:ind w:left="720"/>
    </w:pPr>
  </w:style>
  <w:style w:type="table" w:styleId="TableGrid">
    <w:name w:val="Table Grid"/>
    <w:basedOn w:val="TableNormal"/>
    <w:uiPriority w:val="39"/>
    <w:rsid w:val="00073E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62C3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C298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03A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03AD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03ADB"/>
    <w:rPr>
      <w:rFonts w:ascii="Times New Roman" w:eastAsia="Times New Roman" w:hAnsi="Times New Roman" w:cs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3A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3ADB"/>
    <w:rPr>
      <w:rFonts w:ascii="Times New Roman" w:eastAsia="Times New Roman" w:hAnsi="Times New Roman" w:cs="Times New Roman"/>
      <w:b/>
      <w:bCs/>
      <w:noProof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3AD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3ADB"/>
    <w:rPr>
      <w:rFonts w:ascii="Segoe UI" w:eastAsia="Times New Roman" w:hAnsi="Segoe UI" w:cs="Segoe UI"/>
      <w:noProof/>
      <w:sz w:val="18"/>
      <w:szCs w:val="18"/>
    </w:rPr>
  </w:style>
  <w:style w:type="paragraph" w:styleId="NormalWeb">
    <w:name w:val="Normal (Web)"/>
    <w:basedOn w:val="Normal"/>
    <w:uiPriority w:val="99"/>
    <w:unhideWhenUsed/>
    <w:rsid w:val="00143CD3"/>
    <w:pPr>
      <w:spacing w:before="100" w:beforeAutospacing="1" w:after="100" w:afterAutospacing="1"/>
    </w:pPr>
    <w:rPr>
      <w:noProof w:val="0"/>
    </w:rPr>
  </w:style>
  <w:style w:type="character" w:customStyle="1" w:styleId="verse">
    <w:name w:val="verse"/>
    <w:basedOn w:val="DefaultParagraphFont"/>
    <w:rsid w:val="003D7844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5634A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E31B9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E542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3461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9C31F5"/>
    <w:rPr>
      <w:rFonts w:ascii="TimesNewRomanPS-BoldMT" w:hAnsi="TimesNewRomanPS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9C31F5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C08B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143AD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customStyle="1" w:styleId="notion-enable-hover">
    <w:name w:val="notion-enable-hover"/>
    <w:basedOn w:val="DefaultParagraphFont"/>
    <w:rsid w:val="00BD1A40"/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F4D75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30946"/>
    <w:rPr>
      <w:b/>
      <w:bCs/>
    </w:rPr>
  </w:style>
  <w:style w:type="paragraph" w:styleId="NoSpacing">
    <w:name w:val="No Spacing"/>
    <w:uiPriority w:val="1"/>
    <w:qFormat/>
    <w:rsid w:val="008C0B0E"/>
    <w:pPr>
      <w:spacing w:after="0" w:line="240" w:lineRule="auto"/>
    </w:pPr>
    <w:rPr>
      <w:rFonts w:ascii="Calibri" w:eastAsia="Times New Roman" w:hAnsi="Calibri" w:cs="Times New Roman"/>
    </w:rPr>
  </w:style>
  <w:style w:type="character" w:customStyle="1" w:styleId="ng-star-inserted">
    <w:name w:val="ng-star-inserted"/>
    <w:basedOn w:val="DefaultParagraphFont"/>
    <w:rsid w:val="00EC6B13"/>
  </w:style>
  <w:style w:type="character" w:customStyle="1" w:styleId="Heading1Char">
    <w:name w:val="Heading 1 Char"/>
    <w:basedOn w:val="DefaultParagraphFont"/>
    <w:link w:val="Heading1"/>
    <w:uiPriority w:val="9"/>
    <w:rsid w:val="00872C9C"/>
    <w:rPr>
      <w:rFonts w:ascii="Times New Roman" w:eastAsia="Times New Roman" w:hAnsi="Times New Roman" w:cs="Times New Roman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37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32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9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6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6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0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9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83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52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63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7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95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5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72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02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46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2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89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202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5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25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4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2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3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2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1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5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35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0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75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0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7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7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8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1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2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6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0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9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4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9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8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8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0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4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4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7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61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2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33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70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65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87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4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4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88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9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1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231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9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66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0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2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2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8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02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60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8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5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14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11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25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92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5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7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1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8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35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79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64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8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9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29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75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9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2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19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3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60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83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81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8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11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3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41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11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93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3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9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8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8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5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94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8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6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8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8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0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94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0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98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4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34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37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1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35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39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8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98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8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0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05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15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54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1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67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49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42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36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58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53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8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9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2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1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4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81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4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545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49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75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6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05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2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4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133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2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5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1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36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0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70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3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36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7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5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86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3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3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2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2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70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8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42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9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51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1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11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26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81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3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6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0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2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7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7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0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4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4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7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7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3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9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9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4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56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5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0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7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4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ttltohienthanh.org/co-doc-giao-duc/loi-song-hang-ngay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kinhthanh.cdnvn.com/doc-kinh-thanh/da/4?v=VI1934" TargetMode="Externa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hyperlink" Target="https://httltohienthanh.org/co-doc-giao-duc/loi-song-hang-ngay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B12974-FC82-4EA6-90E6-72E4BE3EA8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99</Words>
  <Characters>2252</Characters>
  <Application>Microsoft Office Word</Application>
  <DocSecurity>0</DocSecurity>
  <Lines>105</Lines>
  <Paragraphs>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et Truong</dc:creator>
  <cp:keywords/>
  <dc:description/>
  <cp:lastModifiedBy>Tien Le</cp:lastModifiedBy>
  <cp:revision>6</cp:revision>
  <cp:lastPrinted>2026-04-11T01:15:00Z</cp:lastPrinted>
  <dcterms:created xsi:type="dcterms:W3CDTF">2026-04-11T02:12:00Z</dcterms:created>
  <dcterms:modified xsi:type="dcterms:W3CDTF">2026-04-11T09:09:00Z</dcterms:modified>
</cp:coreProperties>
</file>